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91741" w:rsidR="00F27C2C" w:rsidP="00F27C2C" w:rsidRDefault="00F27C2C" w14:paraId="466C6990" w14:textId="77777777">
      <w:pPr>
        <w:spacing w:after="0" w:line="240" w:lineRule="auto"/>
        <w:jc w:val="center"/>
        <w:rPr>
          <w:rFonts w:eastAsia="Calibri" w:cs="Times New Roman"/>
          <w:b/>
          <w:szCs w:val="24"/>
        </w:rPr>
      </w:pPr>
      <w:r w:rsidRPr="00391741">
        <w:rPr>
          <w:rFonts w:eastAsia="Calibri" w:cs="Times New Roman"/>
          <w:b/>
          <w:szCs w:val="24"/>
        </w:rPr>
        <w:t>Information Collection Request Supporting</w:t>
      </w:r>
      <w:r w:rsidRPr="00391741">
        <w:rPr>
          <w:b/>
        </w:rPr>
        <w:t xml:space="preserve"> Statements</w:t>
      </w:r>
      <w:r w:rsidRPr="00391741">
        <w:rPr>
          <w:rFonts w:eastAsia="Calibri" w:cs="Times New Roman"/>
          <w:b/>
          <w:szCs w:val="24"/>
        </w:rPr>
        <w:t xml:space="preserve">: Part A </w:t>
      </w:r>
    </w:p>
    <w:p w:rsidRPr="00391741" w:rsidR="00F27C2C" w:rsidP="00F27C2C" w:rsidRDefault="00F122A0" w14:paraId="481A8EF5" w14:textId="6881B373">
      <w:pPr>
        <w:spacing w:after="0" w:line="240" w:lineRule="auto"/>
        <w:jc w:val="center"/>
        <w:rPr>
          <w:b/>
        </w:rPr>
      </w:pPr>
      <w:r w:rsidRPr="00391741">
        <w:rPr>
          <w:rFonts w:eastAsia="Calibri" w:cs="Times New Roman"/>
          <w:b/>
          <w:szCs w:val="24"/>
        </w:rPr>
        <w:t>Evaluation of the Model Minimum Uniform Crash Criteria</w:t>
      </w:r>
    </w:p>
    <w:p w:rsidRPr="00391741" w:rsidR="00F27C2C" w:rsidP="00F27C2C" w:rsidRDefault="00F27C2C" w14:paraId="3DEB1815" w14:textId="4833F8B5">
      <w:pPr>
        <w:spacing w:after="0" w:line="240" w:lineRule="auto"/>
        <w:jc w:val="center"/>
        <w:rPr>
          <w:b/>
        </w:rPr>
      </w:pPr>
      <w:r w:rsidRPr="00391741">
        <w:rPr>
          <w:b/>
        </w:rPr>
        <w:t xml:space="preserve">OMB Control </w:t>
      </w:r>
      <w:r w:rsidRPr="00391741">
        <w:rPr>
          <w:rFonts w:eastAsia="Calibri" w:cs="Times New Roman"/>
          <w:b/>
          <w:szCs w:val="24"/>
        </w:rPr>
        <w:t>No.</w:t>
      </w:r>
      <w:r w:rsidRPr="00391741">
        <w:rPr>
          <w:b/>
        </w:rPr>
        <w:t xml:space="preserve"> </w:t>
      </w:r>
      <w:r w:rsidRPr="00391741" w:rsidR="0061450F">
        <w:rPr>
          <w:b/>
        </w:rPr>
        <w:t>2127-New</w:t>
      </w:r>
    </w:p>
    <w:p w:rsidRPr="00391741" w:rsidR="00F27C2C" w:rsidP="00F27C2C" w:rsidRDefault="00F27C2C" w14:paraId="7F07B79D" w14:textId="77777777">
      <w:pPr>
        <w:autoSpaceDE w:val="0"/>
        <w:autoSpaceDN w:val="0"/>
        <w:adjustRightInd w:val="0"/>
        <w:spacing w:after="0" w:line="240" w:lineRule="auto"/>
        <w:rPr>
          <w:rFonts w:cs="Times New Roman"/>
          <w:szCs w:val="24"/>
        </w:rPr>
      </w:pPr>
    </w:p>
    <w:p w:rsidRPr="00391741" w:rsidR="00F27C2C" w:rsidP="00F27C2C" w:rsidRDefault="00F27C2C" w14:paraId="661C0801" w14:textId="77777777">
      <w:pPr>
        <w:autoSpaceDE w:val="0"/>
        <w:autoSpaceDN w:val="0"/>
        <w:adjustRightInd w:val="0"/>
        <w:spacing w:after="0" w:line="240" w:lineRule="auto"/>
        <w:rPr>
          <w:rFonts w:cs="Times New Roman"/>
          <w:b/>
          <w:szCs w:val="24"/>
        </w:rPr>
      </w:pPr>
      <w:bookmarkStart w:name="_Hlk49938575" w:id="0"/>
      <w:r w:rsidRPr="00391741">
        <w:rPr>
          <w:rFonts w:cs="Times New Roman"/>
          <w:b/>
          <w:szCs w:val="24"/>
        </w:rPr>
        <w:t>Abstract</w:t>
      </w:r>
      <w:bookmarkStart w:name="_Hlk47077366" w:id="1"/>
      <w:r w:rsidRPr="00391741">
        <w:rPr>
          <w:rFonts w:cs="Times New Roman"/>
          <w:b/>
          <w:szCs w:val="24"/>
        </w:rPr>
        <w:t>:</w:t>
      </w:r>
      <w:r w:rsidRPr="00391741">
        <w:rPr>
          <w:rStyle w:val="FootnoteReference"/>
          <w:rFonts w:cs="Times New Roman"/>
          <w:b/>
          <w:szCs w:val="24"/>
        </w:rPr>
        <w:footnoteReference w:id="2"/>
      </w:r>
      <w:bookmarkEnd w:id="1"/>
    </w:p>
    <w:bookmarkEnd w:id="0"/>
    <w:p w:rsidRPr="00391741" w:rsidR="000A650D" w:rsidP="000A650D" w:rsidRDefault="000A650D" w14:paraId="68B40E67" w14:textId="77777777">
      <w:pPr>
        <w:autoSpaceDE w:val="0"/>
        <w:autoSpaceDN w:val="0"/>
        <w:adjustRightInd w:val="0"/>
        <w:spacing w:after="0" w:line="240" w:lineRule="auto"/>
        <w:rPr>
          <w:rFonts w:cs="Times New Roman"/>
          <w:szCs w:val="24"/>
        </w:rPr>
      </w:pPr>
    </w:p>
    <w:p w:rsidRPr="00391741" w:rsidR="2064744E" w:rsidP="2064744E" w:rsidRDefault="00F91381" w14:paraId="251BD135" w14:textId="48DFA6FD">
      <w:pPr>
        <w:spacing w:after="0" w:line="240" w:lineRule="auto"/>
        <w:ind w:left="360"/>
        <w:rPr>
          <w:rStyle w:val="eop"/>
          <w:shd w:val="clear" w:color="auto" w:fill="FFFFFF"/>
        </w:rPr>
      </w:pPr>
      <w:r w:rsidRPr="00391741">
        <w:rPr>
          <w:shd w:val="clear" w:color="auto" w:fill="FFFFFF"/>
        </w:rPr>
        <w:t>The National Highway Traffic Safety Administration (NHTSA)</w:t>
      </w:r>
      <w:r w:rsidRPr="00391741" w:rsidR="00E74027">
        <w:rPr>
          <w:rStyle w:val="normaltextrun"/>
          <w:shd w:val="clear" w:color="auto" w:fill="FFFFFF"/>
        </w:rPr>
        <w:t xml:space="preserve"> is seeking </w:t>
      </w:r>
      <w:r w:rsidRPr="00391741">
        <w:rPr>
          <w:rStyle w:val="normaltextrun"/>
          <w:shd w:val="clear" w:color="auto" w:fill="FFFFFF"/>
        </w:rPr>
        <w:t xml:space="preserve">OMB </w:t>
      </w:r>
      <w:r w:rsidRPr="00391741" w:rsidR="00E74027">
        <w:rPr>
          <w:rStyle w:val="normaltextrun"/>
          <w:shd w:val="clear" w:color="auto" w:fill="FFFFFF"/>
        </w:rPr>
        <w:t xml:space="preserve">approval to conduct a </w:t>
      </w:r>
      <w:r w:rsidR="00181B4A">
        <w:rPr>
          <w:rStyle w:val="normaltextrun"/>
          <w:shd w:val="clear" w:color="auto" w:fill="FFFFFF"/>
        </w:rPr>
        <w:t xml:space="preserve">voluntary </w:t>
      </w:r>
      <w:r w:rsidRPr="00391741" w:rsidR="00E74027">
        <w:rPr>
          <w:rStyle w:val="normaltextrun"/>
          <w:shd w:val="clear" w:color="auto" w:fill="FFFFFF"/>
        </w:rPr>
        <w:t xml:space="preserve">national survey of active law enforcement officers. The purpose of the survey would be to solicit officers’ opinions about the crash data variables described in the current </w:t>
      </w:r>
      <w:r w:rsidRPr="00391741" w:rsidR="005D311D">
        <w:rPr>
          <w:rStyle w:val="normaltextrun"/>
          <w:shd w:val="clear" w:color="auto" w:fill="FFFFFF"/>
        </w:rPr>
        <w:t>fifth </w:t>
      </w:r>
      <w:r w:rsidRPr="00391741" w:rsidR="00E74027">
        <w:rPr>
          <w:rStyle w:val="normaltextrun"/>
          <w:shd w:val="clear" w:color="auto" w:fill="FFFFFF"/>
        </w:rPr>
        <w:t>edition of the </w:t>
      </w:r>
      <w:hyperlink w:history="1" r:id="rId11">
        <w:r w:rsidRPr="00391741" w:rsidR="00E74027">
          <w:rPr>
            <w:rStyle w:val="Hyperlink"/>
            <w:shd w:val="clear" w:color="auto" w:fill="FFFFFF"/>
          </w:rPr>
          <w:t>Model Minimum Uniform Crash Criteria (MMUCC) </w:t>
        </w:r>
        <w:r w:rsidRPr="00391741" w:rsidR="00BA4BFC">
          <w:rPr>
            <w:rStyle w:val="Hyperlink"/>
            <w:shd w:val="clear" w:color="auto" w:fill="FFFFFF"/>
          </w:rPr>
          <w:t>G</w:t>
        </w:r>
        <w:r w:rsidRPr="00391741" w:rsidR="00E74027">
          <w:rPr>
            <w:rStyle w:val="Hyperlink"/>
            <w:shd w:val="clear" w:color="auto" w:fill="FFFFFF"/>
          </w:rPr>
          <w:t>uideline (DOT HS 812 433, July 2017) </w:t>
        </w:r>
      </w:hyperlink>
      <w:r w:rsidRPr="00391741" w:rsidR="00E74027">
        <w:rPr>
          <w:rStyle w:val="normaltextrun"/>
          <w:shd w:val="clear" w:color="auto" w:fill="FFFFFF"/>
        </w:rPr>
        <w:t>as well as to test officers’ abilities to accurately report crash data using both existing MMUCC variables and proposed new or modified variables.</w:t>
      </w:r>
      <w:r w:rsidRPr="00391741" w:rsidR="00E74027">
        <w:rPr>
          <w:rStyle w:val="eop"/>
          <w:shd w:val="clear" w:color="auto" w:fill="FFFFFF"/>
        </w:rPr>
        <w:t> </w:t>
      </w:r>
    </w:p>
    <w:p w:rsidRPr="00391741" w:rsidR="19397DC3" w:rsidP="19397DC3" w:rsidRDefault="19397DC3" w14:paraId="27265F8B" w14:textId="272CF738">
      <w:pPr>
        <w:spacing w:after="0" w:line="240" w:lineRule="auto"/>
        <w:ind w:left="360"/>
        <w:rPr>
          <w:rStyle w:val="eop"/>
          <w:rFonts w:eastAsia="Calibri"/>
          <w:szCs w:val="24"/>
        </w:rPr>
      </w:pPr>
    </w:p>
    <w:p w:rsidRPr="00391741" w:rsidR="200AC9F6" w:rsidP="006E3F6F" w:rsidRDefault="200AC9F6" w14:paraId="59AADB07" w14:textId="0D57FED0">
      <w:pPr>
        <w:spacing w:after="0" w:line="240" w:lineRule="auto"/>
        <w:ind w:left="360"/>
        <w:rPr>
          <w:rFonts w:eastAsia="Times New Roman" w:cs="Times New Roman"/>
          <w:szCs w:val="24"/>
        </w:rPr>
      </w:pPr>
      <w:r w:rsidRPr="00391741">
        <w:rPr>
          <w:rFonts w:eastAsia="Times New Roman" w:cs="Times New Roman"/>
          <w:szCs w:val="24"/>
        </w:rPr>
        <w:t xml:space="preserve">The MMUCC guideline identifies a minimum set of motor vehicle crash data variables and their attributes that States should consider collecting and including in their State crash data systems. MMUCC is a voluntary, minimum set of standardized data variables for describing motor vehicle traffic crashes. MMUCC promotes data uniformity within the highway safety community by creating a foundation for State crash data systems to provide the information necessary to improve highway safety. The crash data is used to identify issues, determine highway safety messages and strategic communication campaigns, optimize the location of selective law enforcement, inform decision-makers of needed highway safety legislation, and evaluate the impact of highway safety countermeasures. NHTSA developed MMUCC with the Governors Highway Safety Association </w:t>
      </w:r>
      <w:r w:rsidRPr="00391741" w:rsidR="00A52431">
        <w:rPr>
          <w:rFonts w:eastAsia="Times New Roman" w:cs="Times New Roman"/>
          <w:szCs w:val="24"/>
        </w:rPr>
        <w:t xml:space="preserve">(GHSA) </w:t>
      </w:r>
      <w:r w:rsidRPr="00391741">
        <w:rPr>
          <w:rFonts w:eastAsia="Times New Roman" w:cs="Times New Roman"/>
          <w:szCs w:val="24"/>
        </w:rPr>
        <w:t xml:space="preserve">in 1998 and have regularly updated the guidelines together, with the most recent </w:t>
      </w:r>
      <w:r w:rsidRPr="00391741" w:rsidR="007E025E">
        <w:rPr>
          <w:rFonts w:eastAsia="Times New Roman" w:cs="Times New Roman"/>
          <w:szCs w:val="24"/>
        </w:rPr>
        <w:t xml:space="preserve">fifth </w:t>
      </w:r>
      <w:r w:rsidRPr="00391741">
        <w:rPr>
          <w:rFonts w:eastAsia="Times New Roman" w:cs="Times New Roman"/>
          <w:szCs w:val="24"/>
        </w:rPr>
        <w:t xml:space="preserve">edition published in 2017. </w:t>
      </w:r>
    </w:p>
    <w:p w:rsidRPr="00391741" w:rsidR="00E74027" w:rsidP="2064744E" w:rsidRDefault="00E74027" w14:paraId="27183F22" w14:textId="77777777">
      <w:pPr>
        <w:spacing w:after="0" w:line="240" w:lineRule="auto"/>
        <w:ind w:left="360"/>
        <w:rPr>
          <w:rFonts w:eastAsia="Calibri"/>
          <w:szCs w:val="24"/>
        </w:rPr>
      </w:pPr>
    </w:p>
    <w:p w:rsidRPr="00391741" w:rsidR="00BA3424" w:rsidP="00BA3424" w:rsidRDefault="00FE7D6B" w14:paraId="775A2B70" w14:textId="5D3833F7">
      <w:pPr>
        <w:spacing w:after="0" w:line="240" w:lineRule="auto"/>
        <w:ind w:left="360"/>
      </w:pPr>
      <w:r w:rsidRPr="00391741">
        <w:t xml:space="preserve">NHTSA intends to conduct this information collection to inform </w:t>
      </w:r>
      <w:r w:rsidRPr="00391741" w:rsidR="00EC794F">
        <w:t xml:space="preserve">a committee of State experts as they meet to provide input into the content of the next edition of MMUCC. </w:t>
      </w:r>
      <w:r w:rsidRPr="00391741" w:rsidR="00BA3424">
        <w:t>NHTSA</w:t>
      </w:r>
      <w:r w:rsidRPr="00391741" w:rsidR="00D46FB3">
        <w:t xml:space="preserve"> </w:t>
      </w:r>
      <w:r w:rsidRPr="00391741" w:rsidR="00BA3424">
        <w:t xml:space="preserve">will </w:t>
      </w:r>
      <w:r w:rsidRPr="00391741" w:rsidR="00D46FB3">
        <w:t>collect th</w:t>
      </w:r>
      <w:r w:rsidRPr="00391741" w:rsidR="00EC794F">
        <w:t>e</w:t>
      </w:r>
      <w:r w:rsidRPr="00391741" w:rsidR="00D46FB3">
        <w:t xml:space="preserve"> information </w:t>
      </w:r>
      <w:r w:rsidRPr="00391741" w:rsidR="00097290">
        <w:t xml:space="preserve">using online surveys </w:t>
      </w:r>
      <w:r w:rsidRPr="00391741" w:rsidR="00BA3424">
        <w:t xml:space="preserve">and analyze it to identify problematic crash data elements and concepts. </w:t>
      </w:r>
      <w:r w:rsidRPr="00391741" w:rsidR="007034E2">
        <w:t>A</w:t>
      </w:r>
      <w:r w:rsidRPr="00391741" w:rsidR="00BA3424">
        <w:t xml:space="preserve"> </w:t>
      </w:r>
      <w:r w:rsidRPr="00391741" w:rsidR="0C0791DE">
        <w:t>discussion of the aggregate results</w:t>
      </w:r>
      <w:r w:rsidRPr="00391741" w:rsidR="00BA3424">
        <w:t xml:space="preserve"> of this research will be published as an appendix to the next edition of MMUCC. This is a new data collection</w:t>
      </w:r>
      <w:r w:rsidRPr="00391741" w:rsidR="00FC0A62">
        <w:t xml:space="preserve"> </w:t>
      </w:r>
      <w:r w:rsidRPr="00391741" w:rsidR="00D8260A">
        <w:t xml:space="preserve">that </w:t>
      </w:r>
      <w:r w:rsidRPr="00391741" w:rsidR="00BA3424">
        <w:t xml:space="preserve">will be conducted </w:t>
      </w:r>
      <w:r w:rsidRPr="00391741" w:rsidR="00596D38">
        <w:t>once</w:t>
      </w:r>
      <w:r w:rsidRPr="00391741" w:rsidR="00717711">
        <w:t xml:space="preserve"> </w:t>
      </w:r>
      <w:r w:rsidRPr="00391741" w:rsidR="00BA3424">
        <w:t xml:space="preserve">to inform </w:t>
      </w:r>
      <w:r w:rsidRPr="00391741" w:rsidR="00596D38">
        <w:t>the</w:t>
      </w:r>
      <w:r w:rsidRPr="00391741" w:rsidR="00BA3424">
        <w:t xml:space="preserve"> </w:t>
      </w:r>
      <w:r w:rsidRPr="00391741" w:rsidR="00E03556">
        <w:t xml:space="preserve">sixth </w:t>
      </w:r>
      <w:r w:rsidRPr="00391741" w:rsidR="00BA3424">
        <w:t xml:space="preserve">edition of MMUCC. Responding to this data collection is </w:t>
      </w:r>
      <w:r w:rsidRPr="00391741" w:rsidR="0016289E">
        <w:t>voluntary and each</w:t>
      </w:r>
      <w:r w:rsidRPr="00391741" w:rsidR="00D8260A">
        <w:t xml:space="preserve"> p</w:t>
      </w:r>
      <w:r w:rsidRPr="00391741" w:rsidR="00BA3424">
        <w:t xml:space="preserve">articipant will be provided an honorarium. </w:t>
      </w:r>
    </w:p>
    <w:p w:rsidRPr="00391741" w:rsidR="000A650D" w:rsidP="004A30C7" w:rsidRDefault="000A650D" w14:paraId="71B0C880" w14:textId="77777777">
      <w:pPr>
        <w:autoSpaceDE w:val="0"/>
        <w:autoSpaceDN w:val="0"/>
        <w:adjustRightInd w:val="0"/>
        <w:spacing w:after="0" w:line="240" w:lineRule="auto"/>
        <w:rPr>
          <w:rFonts w:cs="Times New Roman"/>
          <w:b/>
          <w:szCs w:val="24"/>
        </w:rPr>
      </w:pPr>
    </w:p>
    <w:p w:rsidRPr="00391741" w:rsidR="000154D7" w:rsidP="004A30C7" w:rsidRDefault="00EF547A" w14:paraId="2608DD4C" w14:textId="77777777">
      <w:pPr>
        <w:pStyle w:val="ListParagraph"/>
        <w:keepNext/>
        <w:numPr>
          <w:ilvl w:val="0"/>
          <w:numId w:val="8"/>
        </w:numPr>
        <w:autoSpaceDE w:val="0"/>
        <w:autoSpaceDN w:val="0"/>
        <w:adjustRightInd w:val="0"/>
        <w:spacing w:after="0" w:line="240" w:lineRule="auto"/>
        <w:outlineLvl w:val="0"/>
        <w:rPr>
          <w:rFonts w:eastAsia="Times New Roman" w:cs="Times New Roman"/>
          <w:b/>
          <w:bCs/>
          <w:szCs w:val="16"/>
          <w:u w:val="single"/>
        </w:rPr>
      </w:pPr>
      <w:r w:rsidRPr="00391741">
        <w:rPr>
          <w:rFonts w:eastAsia="Times New Roman" w:cs="Times New Roman"/>
          <w:b/>
          <w:bCs/>
          <w:szCs w:val="16"/>
          <w:u w:val="single"/>
        </w:rPr>
        <w:t>Justification</w:t>
      </w:r>
    </w:p>
    <w:p w:rsidRPr="00391741" w:rsidR="000A650D" w:rsidP="004A30C7" w:rsidRDefault="000A650D" w14:paraId="3D1E7DC2" w14:textId="77777777">
      <w:pPr>
        <w:spacing w:after="0" w:line="240" w:lineRule="auto"/>
      </w:pPr>
    </w:p>
    <w:p w:rsidRPr="00391741" w:rsidR="000154D7" w:rsidP="004A30C7" w:rsidRDefault="000154D7" w14:paraId="55CB4A73" w14:textId="25AD4345">
      <w:pPr>
        <w:pStyle w:val="ListParagraph"/>
        <w:numPr>
          <w:ilvl w:val="0"/>
          <w:numId w:val="2"/>
        </w:numPr>
        <w:autoSpaceDE w:val="0"/>
        <w:autoSpaceDN w:val="0"/>
        <w:adjustRightInd w:val="0"/>
        <w:spacing w:after="0" w:line="240" w:lineRule="auto"/>
        <w:contextualSpacing w:val="0"/>
        <w:rPr>
          <w:rFonts w:cs="Times New Roman"/>
          <w:b/>
          <w:szCs w:val="24"/>
        </w:rPr>
      </w:pPr>
      <w:bookmarkStart w:name="_Hlk51324508" w:id="2"/>
      <w:r w:rsidRPr="00391741">
        <w:rPr>
          <w:rFonts w:cs="Times New Roman"/>
          <w:b/>
          <w:szCs w:val="24"/>
        </w:rPr>
        <w:t>Explain the circumstances that mak</w:t>
      </w:r>
      <w:r w:rsidRPr="00391741" w:rsidR="004668D3">
        <w:rPr>
          <w:rFonts w:cs="Times New Roman"/>
          <w:b/>
          <w:szCs w:val="24"/>
        </w:rPr>
        <w:t>e the collection of information</w:t>
      </w:r>
      <w:r w:rsidRPr="00391741">
        <w:rPr>
          <w:rFonts w:cs="Times New Roman"/>
          <w:b/>
          <w:szCs w:val="24"/>
        </w:rPr>
        <w:t xml:space="preserve"> necessary. Identify any legal and administrative requirements that necessitate the collection. Attach a copy of the appropriate section of each statute and regulation mandating or authorizing the collection of information.</w:t>
      </w:r>
    </w:p>
    <w:p w:rsidRPr="00391741" w:rsidR="00A52431" w:rsidP="0048433F" w:rsidRDefault="00A52431" w14:paraId="02FA7B66" w14:textId="77777777">
      <w:pPr>
        <w:pStyle w:val="ListParagraph"/>
        <w:autoSpaceDE w:val="0"/>
        <w:autoSpaceDN w:val="0"/>
        <w:adjustRightInd w:val="0"/>
        <w:spacing w:after="0" w:line="240" w:lineRule="auto"/>
        <w:contextualSpacing w:val="0"/>
        <w:rPr>
          <w:rFonts w:cs="Times New Roman"/>
          <w:b/>
          <w:szCs w:val="24"/>
        </w:rPr>
      </w:pPr>
    </w:p>
    <w:bookmarkEnd w:id="2"/>
    <w:p w:rsidRPr="00391741" w:rsidR="005719A7" w:rsidP="00520670" w:rsidRDefault="00A52431" w14:paraId="081E0ECC" w14:textId="79B3ABC7">
      <w:pPr>
        <w:spacing w:after="0" w:line="240" w:lineRule="auto"/>
        <w:ind w:left="720"/>
      </w:pPr>
      <w:r w:rsidRPr="00391741">
        <w:t>NHTSA</w:t>
      </w:r>
      <w:r w:rsidRPr="00391741" w:rsidR="00520670">
        <w:t xml:space="preserve"> uses police-reported motor vehicle traffic crash data to conduct research, analyze traffic crash trends, support safety programs, and make data-driven decisions daily. Understanding States’ crash data capabilities is critical to ensuring accuracy for all data-driven programs. Historically, each State developed their own methods for collecting, managing, and analyzing data on motor vehicle crashes. Consequently, crash data varied substantially between States. The lack of uniform data elements and attributes made it challenging to understand national crash trends</w:t>
      </w:r>
      <w:r w:rsidRPr="00391741" w:rsidR="00C3704F">
        <w:t xml:space="preserve">. </w:t>
      </w:r>
    </w:p>
    <w:p w:rsidRPr="00391741" w:rsidR="005719A7" w:rsidP="00520670" w:rsidRDefault="005719A7" w14:paraId="686FD682" w14:textId="77777777">
      <w:pPr>
        <w:spacing w:after="0" w:line="240" w:lineRule="auto"/>
        <w:ind w:left="720"/>
      </w:pPr>
    </w:p>
    <w:p w:rsidRPr="00391741" w:rsidR="001B2E89" w:rsidP="00DE3C1A" w:rsidRDefault="005719A7" w14:paraId="5B64932C" w14:textId="5A243410">
      <w:pPr>
        <w:spacing w:after="0" w:line="240" w:lineRule="auto"/>
        <w:ind w:left="720"/>
      </w:pPr>
      <w:r w:rsidRPr="00391741">
        <w:t xml:space="preserve">In 1998, NHTSA and </w:t>
      </w:r>
      <w:r w:rsidRPr="00391741" w:rsidR="00A52431">
        <w:t>GHSA</w:t>
      </w:r>
      <w:r w:rsidRPr="00391741">
        <w:t xml:space="preserve"> published the first </w:t>
      </w:r>
      <w:r w:rsidRPr="00391741" w:rsidR="00A52431">
        <w:t>MMUCC</w:t>
      </w:r>
      <w:r w:rsidRPr="00391741" w:rsidR="00BA4BFC">
        <w:t xml:space="preserve"> Guideline</w:t>
      </w:r>
      <w:r w:rsidRPr="00391741">
        <w:t xml:space="preserve">. This provided States voluntary guidance on the minimal set of standardized data elements and attributes necessary to describe the characteristics the vehicles, the persons, and the environment involved in motor vehicle crashes. NHTSA and GHSA encouraged States to adopt MMUCC to increase crash data uniformity. Greater standardization of crash data enables State highway safety agencies to more efficiently and cost-effectively share data with other agencies in their State (such as public safety), compare their crash data with other States, and exchange crash data with </w:t>
      </w:r>
      <w:r w:rsidRPr="00391741" w:rsidR="00A52431">
        <w:t>F</w:t>
      </w:r>
      <w:r w:rsidRPr="00391741">
        <w:t xml:space="preserve">ederal data systems. </w:t>
      </w:r>
    </w:p>
    <w:p w:rsidRPr="00391741" w:rsidR="001B2E89" w:rsidP="00DE3C1A" w:rsidRDefault="001B2E89" w14:paraId="0712FF34" w14:textId="77777777">
      <w:pPr>
        <w:spacing w:after="0" w:line="240" w:lineRule="auto"/>
        <w:ind w:left="720"/>
      </w:pPr>
    </w:p>
    <w:p w:rsidRPr="00391741" w:rsidR="00EB3763" w:rsidP="00E21441" w:rsidRDefault="005719A7" w14:paraId="7060694A" w14:textId="11A1F6E0">
      <w:pPr>
        <w:spacing w:after="0" w:line="240" w:lineRule="auto"/>
        <w:ind w:left="720"/>
      </w:pPr>
      <w:r w:rsidRPr="00391741">
        <w:t xml:space="preserve">Since the initial release of the MMUCC Guideline in 1998, NHTSA and GHSA have revised MMUCC four times in response to technological changes and evolving traffic safety needs. Early editions of the MMUCC Guideline did not provide States with implementation guidance, resulting in each State adopting MMUCC differently. As States developed their own data collection guidelines regarding what crash data to collect, what is a reportable crash, and what data to maintain on their Crash Databases, the variance between States’ crash data increased. </w:t>
      </w:r>
      <w:r w:rsidRPr="00391741" w:rsidR="00DE3C1A">
        <w:t xml:space="preserve">In 2015, NHTSA published </w:t>
      </w:r>
      <w:hyperlink w:history="1" r:id="rId12">
        <w:r w:rsidRPr="00391741" w:rsidR="00DE3C1A">
          <w:rPr>
            <w:rStyle w:val="Hyperlink"/>
          </w:rPr>
          <w:t>“Mapping to MMUCC: A Process for Comparing Police Crash Reports and State Crash Databases to the Model Minimum Uniform Crash Criteria”</w:t>
        </w:r>
        <w:r w:rsidRPr="00391741" w:rsidR="001F0A19">
          <w:rPr>
            <w:rStyle w:val="Hyperlink"/>
          </w:rPr>
          <w:t xml:space="preserve"> (DOT 812184)</w:t>
        </w:r>
      </w:hyperlink>
      <w:r w:rsidRPr="00391741" w:rsidR="001F0A19">
        <w:t>,</w:t>
      </w:r>
      <w:r w:rsidRPr="00391741" w:rsidR="00DE3C1A">
        <w:t xml:space="preserve"> a set of rules to assist States in evaluating their alignment to</w:t>
      </w:r>
      <w:r w:rsidRPr="00391741" w:rsidR="001B2E89">
        <w:t xml:space="preserve"> </w:t>
      </w:r>
      <w:r w:rsidRPr="00391741" w:rsidR="00DE3C1A">
        <w:t>MMUC</w:t>
      </w:r>
      <w:r w:rsidRPr="00391741" w:rsidR="00C879C9">
        <w:t>C.</w:t>
      </w:r>
      <w:r w:rsidRPr="00391741" w:rsidR="00E4197D">
        <w:t xml:space="preserve"> In 2018 and again in 2020, NHTSA measured States</w:t>
      </w:r>
      <w:r w:rsidRPr="00391741" w:rsidR="00BA4BFC">
        <w:t>’</w:t>
      </w:r>
      <w:r w:rsidRPr="00391741" w:rsidR="00E4197D">
        <w:t xml:space="preserve"> alignment to MMUCC</w:t>
      </w:r>
      <w:r w:rsidRPr="00391741" w:rsidR="00982F8A">
        <w:t xml:space="preserve"> and found that </w:t>
      </w:r>
      <w:r w:rsidRPr="00391741" w:rsidR="00C455F4">
        <w:t>the national alignment to MMUCC is less than 50</w:t>
      </w:r>
      <w:r w:rsidRPr="00391741" w:rsidR="00BA4BFC">
        <w:t xml:space="preserve"> percent</w:t>
      </w:r>
      <w:r w:rsidRPr="00391741" w:rsidR="00C455F4">
        <w:t>, which begs the question</w:t>
      </w:r>
      <w:r w:rsidRPr="00391741" w:rsidR="00BA4BFC">
        <w:t>,</w:t>
      </w:r>
      <w:r w:rsidRPr="00391741" w:rsidR="00C455F4">
        <w:t xml:space="preserve"> why?</w:t>
      </w:r>
    </w:p>
    <w:p w:rsidRPr="00391741" w:rsidR="00EB3763" w:rsidP="7C6F402D" w:rsidRDefault="00EB3763" w14:paraId="46E7C45D" w14:textId="77777777">
      <w:pPr>
        <w:spacing w:after="0" w:line="240" w:lineRule="auto"/>
        <w:ind w:left="720"/>
      </w:pPr>
    </w:p>
    <w:p w:rsidRPr="00391741" w:rsidR="009A0749" w:rsidP="7C6F402D" w:rsidRDefault="004B6194" w14:paraId="6B1D5D9B" w14:textId="4E97A42A">
      <w:pPr>
        <w:spacing w:after="0" w:line="240" w:lineRule="auto"/>
        <w:ind w:left="720"/>
      </w:pPr>
      <w:r w:rsidRPr="00391741">
        <w:t xml:space="preserve">Before embarking on the </w:t>
      </w:r>
      <w:r w:rsidRPr="00391741" w:rsidR="00BA4BFC">
        <w:t xml:space="preserve">sixth </w:t>
      </w:r>
      <w:r w:rsidRPr="00391741">
        <w:t>edition of MMUCC, NHTSA seeks to examine the feasibility of collecting the data in MMUCC, to identify problematic data elements and</w:t>
      </w:r>
      <w:r w:rsidRPr="00391741" w:rsidR="54A48FCF">
        <w:t xml:space="preserve"> factors</w:t>
      </w:r>
      <w:r w:rsidRPr="00391741">
        <w:t xml:space="preserve"> </w:t>
      </w:r>
      <w:r w:rsidRPr="00391741" w:rsidR="008F2165">
        <w:t xml:space="preserve">that </w:t>
      </w:r>
      <w:r w:rsidRPr="00391741">
        <w:t>impede States from adopting MMUCC.</w:t>
      </w:r>
      <w:r w:rsidRPr="00391741" w:rsidR="00351118">
        <w:t xml:space="preserve"> Currently, MMUCC has 116 data elements</w:t>
      </w:r>
      <w:r w:rsidRPr="00391741" w:rsidR="00370136">
        <w:t xml:space="preserve">, of which </w:t>
      </w:r>
      <w:r w:rsidRPr="00391741" w:rsidR="003C7D32">
        <w:t>7</w:t>
      </w:r>
      <w:r w:rsidRPr="00391741" w:rsidR="00370136">
        <w:t>7</w:t>
      </w:r>
      <w:r w:rsidRPr="00391741" w:rsidR="003C7D32">
        <w:t xml:space="preserve"> data elements are collected by officers at the scene of the crash, </w:t>
      </w:r>
      <w:r w:rsidRPr="00391741" w:rsidR="0056690D">
        <w:t xml:space="preserve">and 39 </w:t>
      </w:r>
      <w:r w:rsidRPr="00391741" w:rsidR="003C7D32">
        <w:t xml:space="preserve">are linked or derived from other </w:t>
      </w:r>
      <w:r w:rsidRPr="00391741" w:rsidR="00BA4BFC">
        <w:t>S</w:t>
      </w:r>
      <w:r w:rsidRPr="00391741" w:rsidR="003C7D32">
        <w:t xml:space="preserve">tate data </w:t>
      </w:r>
      <w:r w:rsidRPr="00391741" w:rsidR="002A580A">
        <w:t>bases (such as roadway inventory)</w:t>
      </w:r>
      <w:r w:rsidRPr="00391741" w:rsidR="31788910">
        <w:t>.</w:t>
      </w:r>
      <w:r w:rsidRPr="00391741" w:rsidR="002A580A">
        <w:t xml:space="preserve"> </w:t>
      </w:r>
      <w:r w:rsidRPr="00391741" w:rsidR="003C7D32">
        <w:t xml:space="preserve">  </w:t>
      </w:r>
      <w:r w:rsidRPr="00391741" w:rsidR="420B93D5">
        <w:t>NHTSA plans to sur</w:t>
      </w:r>
      <w:r w:rsidRPr="00391741" w:rsidR="47179721">
        <w:t>v</w:t>
      </w:r>
      <w:r w:rsidRPr="00391741" w:rsidR="420B93D5">
        <w:t xml:space="preserve">ey </w:t>
      </w:r>
      <w:r w:rsidRPr="00391741" w:rsidR="4CD7D2FD">
        <w:t xml:space="preserve">law enforcement officers on </w:t>
      </w:r>
      <w:r w:rsidRPr="00391741" w:rsidR="420B93D5">
        <w:t>62</w:t>
      </w:r>
      <w:r w:rsidRPr="00391741" w:rsidR="00A24C33">
        <w:t xml:space="preserve"> </w:t>
      </w:r>
      <w:r w:rsidRPr="00391741" w:rsidR="0B9EE095">
        <w:t xml:space="preserve">MMUCC </w:t>
      </w:r>
      <w:r w:rsidRPr="00391741" w:rsidR="420B93D5">
        <w:t>data elements</w:t>
      </w:r>
      <w:r w:rsidRPr="00391741" w:rsidR="00AD457A">
        <w:t xml:space="preserve"> collected at</w:t>
      </w:r>
      <w:r w:rsidRPr="00391741" w:rsidR="00615FC1">
        <w:t xml:space="preserve"> </w:t>
      </w:r>
      <w:r w:rsidRPr="00391741" w:rsidR="00AD457A">
        <w:t>the scene of a crash</w:t>
      </w:r>
      <w:r w:rsidRPr="00391741" w:rsidR="02904DAE">
        <w:t xml:space="preserve">, </w:t>
      </w:r>
      <w:r w:rsidRPr="00391741" w:rsidR="009B3132">
        <w:t xml:space="preserve">for which national alignment is less than </w:t>
      </w:r>
      <w:r w:rsidRPr="00391741" w:rsidR="7C774FA6">
        <w:t>50</w:t>
      </w:r>
      <w:r w:rsidRPr="00391741" w:rsidR="00BA4BFC">
        <w:t xml:space="preserve"> percent</w:t>
      </w:r>
      <w:r w:rsidRPr="00391741" w:rsidR="7C774FA6">
        <w:t>. T</w:t>
      </w:r>
      <w:r w:rsidRPr="00391741" w:rsidR="00ED788B">
        <w:t>o reduce the burden on individual respondents, t</w:t>
      </w:r>
      <w:r w:rsidRPr="00391741" w:rsidR="7C774FA6">
        <w:t>his will be done using two surveys</w:t>
      </w:r>
      <w:r w:rsidRPr="00391741" w:rsidR="00BA4BFC">
        <w:t>,</w:t>
      </w:r>
      <w:r w:rsidRPr="00391741" w:rsidR="525F5DE1">
        <w:t xml:space="preserve"> </w:t>
      </w:r>
      <w:r w:rsidRPr="00391741" w:rsidR="00B538EE">
        <w:t xml:space="preserve">one of which </w:t>
      </w:r>
      <w:r w:rsidRPr="00391741" w:rsidR="420B93D5">
        <w:t>has 30 data elements</w:t>
      </w:r>
      <w:r w:rsidRPr="00391741" w:rsidR="650EEEEB">
        <w:t xml:space="preserve"> and </w:t>
      </w:r>
      <w:r w:rsidRPr="00391741" w:rsidR="00B538EE">
        <w:t xml:space="preserve">a second with </w:t>
      </w:r>
      <w:r w:rsidRPr="00391741" w:rsidR="420B93D5">
        <w:t>32 data elements</w:t>
      </w:r>
      <w:r w:rsidRPr="00391741" w:rsidR="146075E4">
        <w:t xml:space="preserve">. </w:t>
      </w:r>
    </w:p>
    <w:p w:rsidRPr="00391741" w:rsidR="00EF34D7" w:rsidP="7C6F402D" w:rsidRDefault="00EF34D7" w14:paraId="502253A4" w14:textId="77777777">
      <w:pPr>
        <w:spacing w:after="0" w:line="240" w:lineRule="auto"/>
        <w:ind w:left="720"/>
      </w:pPr>
    </w:p>
    <w:p w:rsidRPr="00391741" w:rsidR="00703E7A" w:rsidP="00FC7C3B" w:rsidRDefault="00DC6B82" w14:paraId="3D9D6307" w14:textId="6627ABFE">
      <w:pPr>
        <w:spacing w:after="0" w:line="240" w:lineRule="auto"/>
        <w:ind w:left="720"/>
        <w:rPr>
          <w:sz w:val="20"/>
        </w:rPr>
      </w:pPr>
      <w:r w:rsidRPr="00391741">
        <w:t xml:space="preserve"> NHTSA is authorized by 49 U.S.C. § 30182 and 23 U.S.C. § 403 to collect data on motor vehicle traffic crashes to aid in the identification of issues and the development, implementation, and evaluation of motor vehicle and highway safety countermeasures.</w:t>
      </w:r>
    </w:p>
    <w:p w:rsidRPr="00391741" w:rsidR="004A30C7" w:rsidP="7C6F402D" w:rsidRDefault="004A30C7" w14:paraId="41CED0A6" w14:textId="77777777">
      <w:pPr>
        <w:spacing w:after="0" w:line="240" w:lineRule="auto"/>
        <w:ind w:left="720"/>
      </w:pPr>
    </w:p>
    <w:p w:rsidRPr="00391741" w:rsidR="007A7BB5" w:rsidP="004A30C7" w:rsidRDefault="007A7BB5" w14:paraId="17045C54" w14:textId="6BDE6C2D">
      <w:pPr>
        <w:pStyle w:val="ListParagraph"/>
        <w:numPr>
          <w:ilvl w:val="0"/>
          <w:numId w:val="2"/>
        </w:numPr>
        <w:spacing w:after="0" w:line="240" w:lineRule="auto"/>
        <w:rPr>
          <w:b/>
        </w:rPr>
      </w:pPr>
      <w:bookmarkStart w:name="_Hlk51325321" w:id="3"/>
      <w:r w:rsidRPr="00391741">
        <w:rPr>
          <w:b/>
        </w:rPr>
        <w:lastRenderedPageBreak/>
        <w:t xml:space="preserve">Indicate how, by whom, and for what purpose the information </w:t>
      </w:r>
      <w:r w:rsidRPr="00391741" w:rsidR="0000789D">
        <w:rPr>
          <w:b/>
        </w:rPr>
        <w:t xml:space="preserve">will </w:t>
      </w:r>
      <w:r w:rsidRPr="00391741">
        <w:rPr>
          <w:b/>
        </w:rPr>
        <w:t>be used. Except for a new collection, indicate the actual use the agency has made of the information received from the current collection</w:t>
      </w:r>
      <w:bookmarkEnd w:id="3"/>
      <w:r w:rsidRPr="00391741">
        <w:rPr>
          <w:b/>
        </w:rPr>
        <w:t>.</w:t>
      </w:r>
    </w:p>
    <w:p w:rsidRPr="00391741" w:rsidR="004A30C7" w:rsidP="004A30C7" w:rsidRDefault="004A30C7" w14:paraId="195C313F" w14:textId="77777777">
      <w:pPr>
        <w:autoSpaceDE w:val="0"/>
        <w:autoSpaceDN w:val="0"/>
        <w:adjustRightInd w:val="0"/>
        <w:spacing w:after="0" w:line="240" w:lineRule="auto"/>
        <w:ind w:left="720"/>
        <w:rPr>
          <w:rFonts w:cs="Times New Roman"/>
        </w:rPr>
      </w:pPr>
    </w:p>
    <w:p w:rsidRPr="00391741" w:rsidR="001C2693" w:rsidP="004A30C7" w:rsidRDefault="001C2693" w14:paraId="295D6361" w14:textId="3F0080AA">
      <w:pPr>
        <w:autoSpaceDE w:val="0"/>
        <w:autoSpaceDN w:val="0"/>
        <w:adjustRightInd w:val="0"/>
        <w:spacing w:after="0" w:line="240" w:lineRule="auto"/>
        <w:ind w:left="720"/>
        <w:rPr>
          <w:rFonts w:cs="Times New Roman"/>
        </w:rPr>
      </w:pPr>
      <w:r w:rsidRPr="5DF0889E">
        <w:rPr>
          <w:rFonts w:cs="Times New Roman"/>
        </w:rPr>
        <w:t xml:space="preserve">The data collection is a two-step process. </w:t>
      </w:r>
      <w:r w:rsidRPr="5DF0889E" w:rsidR="00742ECF">
        <w:rPr>
          <w:rFonts w:cs="Times New Roman"/>
        </w:rPr>
        <w:t xml:space="preserve">First, </w:t>
      </w:r>
      <w:r w:rsidRPr="5DF0889E" w:rsidR="00260D38">
        <w:rPr>
          <w:rFonts w:cs="Times New Roman"/>
        </w:rPr>
        <w:t xml:space="preserve">NHTSA will contact police chiefs </w:t>
      </w:r>
      <w:r w:rsidRPr="5DF0889E" w:rsidR="5DF4569B">
        <w:rPr>
          <w:rFonts w:cs="Times New Roman"/>
        </w:rPr>
        <w:t xml:space="preserve">within the </w:t>
      </w:r>
      <w:r w:rsidRPr="5DF0889E" w:rsidR="00A24C33">
        <w:rPr>
          <w:rFonts w:cs="Times New Roman"/>
        </w:rPr>
        <w:t>39</w:t>
      </w:r>
      <w:r w:rsidRPr="5DF0889E" w:rsidR="00CD5DDE">
        <w:rPr>
          <w:rFonts w:cs="Times New Roman"/>
        </w:rPr>
        <w:t>7</w:t>
      </w:r>
      <w:r w:rsidRPr="5DF0889E" w:rsidR="00A24C33">
        <w:rPr>
          <w:rFonts w:cs="Times New Roman"/>
        </w:rPr>
        <w:t xml:space="preserve"> </w:t>
      </w:r>
      <w:r w:rsidRPr="5DF0889E" w:rsidR="5DF4569B">
        <w:rPr>
          <w:rFonts w:cs="Times New Roman"/>
        </w:rPr>
        <w:t xml:space="preserve">sampling units </w:t>
      </w:r>
      <w:r w:rsidRPr="5DF0889E" w:rsidR="00B03581">
        <w:rPr>
          <w:rFonts w:cs="Times New Roman"/>
        </w:rPr>
        <w:t xml:space="preserve">used by NHTSA’s Crash Reporting </w:t>
      </w:r>
      <w:r w:rsidRPr="5DF0889E" w:rsidR="00EB32F9">
        <w:rPr>
          <w:rFonts w:cs="Times New Roman"/>
        </w:rPr>
        <w:t xml:space="preserve">Sampling </w:t>
      </w:r>
      <w:r w:rsidRPr="5DF0889E" w:rsidR="00B03581">
        <w:rPr>
          <w:rFonts w:cs="Times New Roman"/>
        </w:rPr>
        <w:t xml:space="preserve">System </w:t>
      </w:r>
      <w:r w:rsidRPr="5DF0889E" w:rsidR="00FC5FD4">
        <w:rPr>
          <w:rFonts w:cs="Times New Roman"/>
        </w:rPr>
        <w:t>(</w:t>
      </w:r>
      <w:r w:rsidRPr="5DF0889E" w:rsidR="00B03581">
        <w:rPr>
          <w:rFonts w:cs="Times New Roman"/>
        </w:rPr>
        <w:t>CRSS</w:t>
      </w:r>
      <w:r w:rsidRPr="5DF0889E" w:rsidR="00FC5FD4">
        <w:rPr>
          <w:rFonts w:cs="Times New Roman"/>
        </w:rPr>
        <w:t xml:space="preserve">) </w:t>
      </w:r>
      <w:r w:rsidRPr="5DF0889E" w:rsidR="00260D38">
        <w:rPr>
          <w:rFonts w:cs="Times New Roman"/>
        </w:rPr>
        <w:t xml:space="preserve">to request </w:t>
      </w:r>
      <w:r w:rsidRPr="5DF0889E" w:rsidR="00086437">
        <w:rPr>
          <w:rFonts w:cs="Times New Roman"/>
        </w:rPr>
        <w:t xml:space="preserve">the </w:t>
      </w:r>
      <w:r w:rsidRPr="5DF0889E" w:rsidR="00D636BE">
        <w:rPr>
          <w:rFonts w:cs="Times New Roman"/>
        </w:rPr>
        <w:t>nominat</w:t>
      </w:r>
      <w:r w:rsidRPr="5DF0889E" w:rsidR="00086437">
        <w:rPr>
          <w:rFonts w:cs="Times New Roman"/>
        </w:rPr>
        <w:t>ion of</w:t>
      </w:r>
      <w:r w:rsidRPr="5DF0889E" w:rsidR="00260D38">
        <w:rPr>
          <w:rFonts w:cs="Times New Roman"/>
        </w:rPr>
        <w:t xml:space="preserve"> </w:t>
      </w:r>
      <w:r w:rsidRPr="5DF0889E" w:rsidR="000B7B12">
        <w:rPr>
          <w:rFonts w:cs="Times New Roman"/>
        </w:rPr>
        <w:t>four</w:t>
      </w:r>
      <w:r w:rsidRPr="5DF0889E" w:rsidR="00260D38">
        <w:rPr>
          <w:rFonts w:cs="Times New Roman"/>
        </w:rPr>
        <w:t xml:space="preserve"> </w:t>
      </w:r>
      <w:r w:rsidRPr="5DF0889E" w:rsidR="00742ECF">
        <w:rPr>
          <w:rFonts w:cs="Times New Roman"/>
        </w:rPr>
        <w:t xml:space="preserve">law enforcement officers </w:t>
      </w:r>
      <w:r w:rsidRPr="5DF0889E" w:rsidR="1E17E8A4">
        <w:rPr>
          <w:rFonts w:cs="Times New Roman"/>
        </w:rPr>
        <w:t xml:space="preserve">in their department </w:t>
      </w:r>
      <w:r w:rsidRPr="5DF0889E" w:rsidR="00742ECF">
        <w:rPr>
          <w:rFonts w:cs="Times New Roman"/>
        </w:rPr>
        <w:t>w</w:t>
      </w:r>
      <w:r w:rsidRPr="5DF0889E" w:rsidR="006F37D0">
        <w:rPr>
          <w:rFonts w:cs="Times New Roman"/>
        </w:rPr>
        <w:t>h</w:t>
      </w:r>
      <w:r w:rsidRPr="5DF0889E" w:rsidR="00742ECF">
        <w:rPr>
          <w:rFonts w:cs="Times New Roman"/>
        </w:rPr>
        <w:t>o collect crash data to parti</w:t>
      </w:r>
      <w:r w:rsidRPr="5DF0889E" w:rsidR="006F37D0">
        <w:rPr>
          <w:rFonts w:cs="Times New Roman"/>
        </w:rPr>
        <w:t>c</w:t>
      </w:r>
      <w:r w:rsidRPr="5DF0889E" w:rsidR="00742ECF">
        <w:rPr>
          <w:rFonts w:cs="Times New Roman"/>
        </w:rPr>
        <w:t>ipate in the study.</w:t>
      </w:r>
      <w:r w:rsidRPr="5DF0889E" w:rsidR="003268AF">
        <w:rPr>
          <w:rFonts w:cs="Times New Roman"/>
        </w:rPr>
        <w:t xml:space="preserve"> </w:t>
      </w:r>
      <w:r w:rsidRPr="5DF0889E" w:rsidR="1C110751">
        <w:rPr>
          <w:rFonts w:cs="Times New Roman"/>
        </w:rPr>
        <w:t xml:space="preserve">Specifically, </w:t>
      </w:r>
      <w:r w:rsidRPr="5DF0889E" w:rsidR="00F649E8">
        <w:rPr>
          <w:rFonts w:cs="Times New Roman"/>
        </w:rPr>
        <w:t xml:space="preserve">NHTSA is requesting the </w:t>
      </w:r>
      <w:r w:rsidRPr="5DF0889E" w:rsidR="00086437">
        <w:rPr>
          <w:rFonts w:cs="Times New Roman"/>
        </w:rPr>
        <w:t>p</w:t>
      </w:r>
      <w:r w:rsidRPr="5DF0889E" w:rsidR="1C110751">
        <w:rPr>
          <w:rFonts w:cs="Times New Roman"/>
        </w:rPr>
        <w:t xml:space="preserve">olice chiefs </w:t>
      </w:r>
      <w:r w:rsidRPr="5DF0889E" w:rsidR="00F649E8">
        <w:rPr>
          <w:rFonts w:cs="Times New Roman"/>
        </w:rPr>
        <w:t xml:space="preserve">to provide </w:t>
      </w:r>
      <w:r w:rsidRPr="5DF0889E" w:rsidR="00086437">
        <w:rPr>
          <w:rFonts w:cs="Times New Roman"/>
        </w:rPr>
        <w:t>personally identifiable information (</w:t>
      </w:r>
      <w:r w:rsidRPr="5DF0889E" w:rsidR="00DB5E9E">
        <w:rPr>
          <w:rFonts w:cs="Times New Roman"/>
        </w:rPr>
        <w:t>PII</w:t>
      </w:r>
      <w:r w:rsidRPr="5DF0889E" w:rsidR="00086437">
        <w:rPr>
          <w:rFonts w:cs="Times New Roman"/>
        </w:rPr>
        <w:t>)</w:t>
      </w:r>
      <w:r w:rsidRPr="5DF0889E" w:rsidR="00DB5E9E">
        <w:rPr>
          <w:rFonts w:cs="Times New Roman"/>
        </w:rPr>
        <w:t xml:space="preserve"> about the </w:t>
      </w:r>
      <w:r w:rsidRPr="5DF0889E" w:rsidR="00837B7E">
        <w:rPr>
          <w:rFonts w:cs="Times New Roman"/>
        </w:rPr>
        <w:t xml:space="preserve">nominated law enforcement officers, including </w:t>
      </w:r>
      <w:r w:rsidRPr="5DF0889E" w:rsidR="06014CE1">
        <w:rPr>
          <w:rFonts w:cs="Times New Roman"/>
        </w:rPr>
        <w:t>names</w:t>
      </w:r>
      <w:r w:rsidRPr="5DF0889E" w:rsidR="00086437">
        <w:rPr>
          <w:rFonts w:cs="Times New Roman"/>
        </w:rPr>
        <w:t xml:space="preserve">, </w:t>
      </w:r>
      <w:r w:rsidRPr="5DF0889E" w:rsidR="06014CE1">
        <w:rPr>
          <w:rFonts w:cs="Times New Roman"/>
        </w:rPr>
        <w:t>contact information (email, phone</w:t>
      </w:r>
      <w:r w:rsidRPr="5DF0889E" w:rsidR="00086437">
        <w:rPr>
          <w:rFonts w:cs="Times New Roman"/>
        </w:rPr>
        <w:t xml:space="preserve"> number, and address</w:t>
      </w:r>
      <w:r w:rsidRPr="5DF0889E" w:rsidR="06014CE1">
        <w:rPr>
          <w:rFonts w:cs="Times New Roman"/>
        </w:rPr>
        <w:t>) so t</w:t>
      </w:r>
      <w:r w:rsidRPr="5DF0889E" w:rsidR="7A2FF37D">
        <w:rPr>
          <w:rFonts w:cs="Times New Roman"/>
        </w:rPr>
        <w:t xml:space="preserve">hat NHTSA can </w:t>
      </w:r>
      <w:r w:rsidRPr="5DF0889E" w:rsidR="1A42D460">
        <w:rPr>
          <w:rFonts w:cs="Times New Roman"/>
        </w:rPr>
        <w:t>contact these officers to administer a survey on MMUCC data elements</w:t>
      </w:r>
      <w:r w:rsidRPr="5DF0889E" w:rsidR="003341B7">
        <w:rPr>
          <w:rFonts w:cs="Times New Roman"/>
        </w:rPr>
        <w:t xml:space="preserve"> and arrange payment of </w:t>
      </w:r>
      <w:r w:rsidRPr="5DF0889E" w:rsidR="00C36B07">
        <w:rPr>
          <w:rFonts w:cs="Times New Roman"/>
        </w:rPr>
        <w:t xml:space="preserve">an </w:t>
      </w:r>
      <w:r w:rsidRPr="5DF0889E" w:rsidR="003341B7">
        <w:rPr>
          <w:rFonts w:cs="Times New Roman"/>
        </w:rPr>
        <w:t>honorarium.</w:t>
      </w:r>
      <w:r w:rsidRPr="5DF0889E" w:rsidR="00742ECF">
        <w:rPr>
          <w:rFonts w:cs="Times New Roman"/>
        </w:rPr>
        <w:t xml:space="preserve"> </w:t>
      </w:r>
    </w:p>
    <w:p w:rsidRPr="00391741" w:rsidR="00742ECF" w:rsidP="007A7BB5" w:rsidRDefault="00742ECF" w14:paraId="1DCF3F97" w14:textId="77777777">
      <w:pPr>
        <w:autoSpaceDE w:val="0"/>
        <w:autoSpaceDN w:val="0"/>
        <w:adjustRightInd w:val="0"/>
        <w:spacing w:after="0" w:line="240" w:lineRule="auto"/>
        <w:ind w:left="720"/>
        <w:rPr>
          <w:rFonts w:cs="Times New Roman"/>
          <w:szCs w:val="24"/>
        </w:rPr>
      </w:pPr>
    </w:p>
    <w:p w:rsidRPr="00391741" w:rsidR="007A7BB5" w:rsidP="00AC5371" w:rsidRDefault="006F37D0" w14:paraId="242E9053" w14:textId="55752200">
      <w:pPr>
        <w:spacing w:after="0" w:line="240" w:lineRule="auto"/>
        <w:ind w:left="720"/>
        <w:rPr>
          <w:rFonts w:cs="Times New Roman"/>
        </w:rPr>
      </w:pPr>
      <w:r w:rsidRPr="00391741">
        <w:rPr>
          <w:rFonts w:cs="Times New Roman"/>
        </w:rPr>
        <w:t>Seco</w:t>
      </w:r>
      <w:r w:rsidRPr="00391741" w:rsidR="003268AF">
        <w:rPr>
          <w:rFonts w:cs="Times New Roman"/>
        </w:rPr>
        <w:t xml:space="preserve">nd, </w:t>
      </w:r>
      <w:r w:rsidRPr="00391741" w:rsidR="4A8335D3">
        <w:rPr>
          <w:rFonts w:cs="Times New Roman"/>
        </w:rPr>
        <w:t xml:space="preserve">NHTSA will send </w:t>
      </w:r>
      <w:r w:rsidRPr="00391741" w:rsidR="36A2D534">
        <w:rPr>
          <w:rFonts w:cs="Times New Roman"/>
        </w:rPr>
        <w:t xml:space="preserve">the officers who were nominated to participate in this study </w:t>
      </w:r>
      <w:r w:rsidRPr="00391741" w:rsidR="4A8335D3">
        <w:rPr>
          <w:rFonts w:cs="Times New Roman"/>
        </w:rPr>
        <w:t xml:space="preserve">a </w:t>
      </w:r>
      <w:r w:rsidRPr="00391741" w:rsidR="00793EE9">
        <w:rPr>
          <w:rFonts w:cs="Times New Roman"/>
        </w:rPr>
        <w:t xml:space="preserve">unique </w:t>
      </w:r>
      <w:r w:rsidRPr="00391741" w:rsidR="4A8335D3">
        <w:rPr>
          <w:rFonts w:cs="Times New Roman"/>
        </w:rPr>
        <w:t>link to an online survey</w:t>
      </w:r>
      <w:r w:rsidRPr="00391741" w:rsidR="2D01D711">
        <w:rPr>
          <w:rFonts w:cs="Times New Roman"/>
        </w:rPr>
        <w:t>, which will</w:t>
      </w:r>
      <w:r w:rsidRPr="00391741" w:rsidR="5B0B2633">
        <w:rPr>
          <w:rFonts w:cs="Times New Roman"/>
        </w:rPr>
        <w:t xml:space="preserve"> </w:t>
      </w:r>
      <w:r w:rsidRPr="00391741" w:rsidR="00C11F8F">
        <w:rPr>
          <w:rFonts w:cs="Times New Roman"/>
        </w:rPr>
        <w:t>examine</w:t>
      </w:r>
      <w:r w:rsidRPr="00391741" w:rsidR="005E2764">
        <w:rPr>
          <w:rFonts w:cs="Times New Roman"/>
        </w:rPr>
        <w:t xml:space="preserve"> </w:t>
      </w:r>
      <w:r w:rsidRPr="00391741" w:rsidR="00C11F8F">
        <w:rPr>
          <w:rFonts w:cs="Times New Roman"/>
        </w:rPr>
        <w:t>the feasibility of collecti</w:t>
      </w:r>
      <w:r w:rsidRPr="00391741" w:rsidR="005E2764">
        <w:rPr>
          <w:rFonts w:cs="Times New Roman"/>
        </w:rPr>
        <w:t>n</w:t>
      </w:r>
      <w:r w:rsidRPr="00391741" w:rsidR="00C11F8F">
        <w:rPr>
          <w:rFonts w:cs="Times New Roman"/>
        </w:rPr>
        <w:t>g the MMUCC crash data</w:t>
      </w:r>
      <w:r w:rsidRPr="00391741" w:rsidR="00FB531E">
        <w:rPr>
          <w:rFonts w:cs="Times New Roman"/>
        </w:rPr>
        <w:t xml:space="preserve">. </w:t>
      </w:r>
      <w:r w:rsidRPr="00391741" w:rsidR="00FB77E8">
        <w:rPr>
          <w:rFonts w:cs="Times New Roman"/>
        </w:rPr>
        <w:t xml:space="preserve">The survey will collect </w:t>
      </w:r>
      <w:r w:rsidRPr="00391741" w:rsidR="008E60EB">
        <w:rPr>
          <w:rFonts w:cs="Times New Roman"/>
        </w:rPr>
        <w:t xml:space="preserve">limited </w:t>
      </w:r>
      <w:r w:rsidRPr="00391741" w:rsidR="00FB77E8">
        <w:rPr>
          <w:rFonts w:cs="Times New Roman"/>
        </w:rPr>
        <w:t xml:space="preserve">information </w:t>
      </w:r>
      <w:r w:rsidRPr="00391741" w:rsidR="00C11F8F">
        <w:rPr>
          <w:rFonts w:cs="Times New Roman"/>
        </w:rPr>
        <w:t xml:space="preserve">about </w:t>
      </w:r>
      <w:r w:rsidRPr="00391741" w:rsidR="00FB77E8">
        <w:rPr>
          <w:rFonts w:cs="Times New Roman"/>
        </w:rPr>
        <w:t xml:space="preserve">each </w:t>
      </w:r>
      <w:r w:rsidRPr="00391741" w:rsidR="00C11F8F">
        <w:rPr>
          <w:rFonts w:cs="Times New Roman"/>
        </w:rPr>
        <w:t xml:space="preserve">respondent </w:t>
      </w:r>
      <w:r w:rsidRPr="00391741" w:rsidR="008E60EB">
        <w:rPr>
          <w:rFonts w:cs="Times New Roman"/>
        </w:rPr>
        <w:t xml:space="preserve">including </w:t>
      </w:r>
      <w:r w:rsidRPr="00391741" w:rsidR="00FE4804">
        <w:rPr>
          <w:rFonts w:cs="Times New Roman"/>
        </w:rPr>
        <w:t xml:space="preserve">the </w:t>
      </w:r>
      <w:r w:rsidRPr="00391741" w:rsidR="328D77CC">
        <w:rPr>
          <w:rFonts w:cs="Times New Roman"/>
        </w:rPr>
        <w:t>S</w:t>
      </w:r>
      <w:r w:rsidRPr="00391741" w:rsidR="00FE4804">
        <w:rPr>
          <w:rFonts w:cs="Times New Roman"/>
        </w:rPr>
        <w:t xml:space="preserve">tate where they work </w:t>
      </w:r>
      <w:r w:rsidRPr="00391741" w:rsidR="007C3DFD">
        <w:rPr>
          <w:rFonts w:cs="Times New Roman"/>
        </w:rPr>
        <w:t xml:space="preserve">as </w:t>
      </w:r>
      <w:r w:rsidRPr="00391741" w:rsidR="00FE4804">
        <w:rPr>
          <w:rFonts w:cs="Times New Roman"/>
        </w:rPr>
        <w:t>a law enforcement officer</w:t>
      </w:r>
      <w:r w:rsidRPr="00391741" w:rsidR="00044844">
        <w:rPr>
          <w:rFonts w:cs="Times New Roman"/>
        </w:rPr>
        <w:t xml:space="preserve">, </w:t>
      </w:r>
      <w:r w:rsidRPr="00391741" w:rsidR="00FE4804">
        <w:rPr>
          <w:rFonts w:cs="Times New Roman"/>
        </w:rPr>
        <w:t>the</w:t>
      </w:r>
      <w:r w:rsidRPr="00391741" w:rsidR="00197A05">
        <w:rPr>
          <w:rFonts w:cs="Times New Roman"/>
        </w:rPr>
        <w:t xml:space="preserve"> extent of the</w:t>
      </w:r>
      <w:r w:rsidRPr="00391741" w:rsidR="00044844">
        <w:rPr>
          <w:rFonts w:cs="Times New Roman"/>
        </w:rPr>
        <w:t>ir training for collecting crash data, and the</w:t>
      </w:r>
      <w:r w:rsidRPr="00391741" w:rsidR="00FE4804">
        <w:rPr>
          <w:rFonts w:cs="Times New Roman"/>
        </w:rPr>
        <w:t xml:space="preserve"> number of years the respondents have complet</w:t>
      </w:r>
      <w:r w:rsidRPr="00391741" w:rsidR="4FB52659">
        <w:rPr>
          <w:rFonts w:cs="Times New Roman"/>
        </w:rPr>
        <w:t>ed</w:t>
      </w:r>
      <w:r w:rsidRPr="00391741" w:rsidR="00FE4804">
        <w:rPr>
          <w:rFonts w:cs="Times New Roman"/>
        </w:rPr>
        <w:t xml:space="preserve"> crash </w:t>
      </w:r>
      <w:r w:rsidRPr="00391741" w:rsidR="7C704EDB">
        <w:rPr>
          <w:rFonts w:cs="Times New Roman"/>
        </w:rPr>
        <w:t>reports.</w:t>
      </w:r>
      <w:r w:rsidRPr="00391741" w:rsidR="00714C22">
        <w:rPr>
          <w:rFonts w:cs="Times New Roman"/>
        </w:rPr>
        <w:t xml:space="preserve"> </w:t>
      </w:r>
      <w:r w:rsidRPr="00391741" w:rsidR="0092794C">
        <w:rPr>
          <w:rFonts w:cs="Times New Roman"/>
        </w:rPr>
        <w:t>Th</w:t>
      </w:r>
      <w:r w:rsidRPr="00391741" w:rsidR="00473CC6">
        <w:rPr>
          <w:rFonts w:cs="Times New Roman"/>
        </w:rPr>
        <w:t>e</w:t>
      </w:r>
      <w:r w:rsidRPr="00391741" w:rsidR="07F37527">
        <w:rPr>
          <w:rFonts w:cs="Times New Roman"/>
        </w:rPr>
        <w:t xml:space="preserve"> surveys </w:t>
      </w:r>
      <w:r w:rsidRPr="00391741" w:rsidR="00473CC6">
        <w:rPr>
          <w:rFonts w:cs="Times New Roman"/>
        </w:rPr>
        <w:t>will</w:t>
      </w:r>
      <w:r w:rsidRPr="00391741" w:rsidR="07F37527">
        <w:rPr>
          <w:rFonts w:cs="Times New Roman"/>
        </w:rPr>
        <w:t xml:space="preserve"> collect informatio</w:t>
      </w:r>
      <w:r w:rsidRPr="00391741" w:rsidR="38162BD9">
        <w:rPr>
          <w:rFonts w:cs="Times New Roman"/>
        </w:rPr>
        <w:t>n</w:t>
      </w:r>
      <w:r w:rsidRPr="00391741" w:rsidR="07F37527">
        <w:rPr>
          <w:rFonts w:cs="Times New Roman"/>
        </w:rPr>
        <w:t xml:space="preserve"> about responde</w:t>
      </w:r>
      <w:r w:rsidRPr="00391741" w:rsidR="1E322926">
        <w:rPr>
          <w:rFonts w:cs="Times New Roman"/>
        </w:rPr>
        <w:t>n</w:t>
      </w:r>
      <w:r w:rsidRPr="00391741" w:rsidR="07F37527">
        <w:rPr>
          <w:rFonts w:cs="Times New Roman"/>
        </w:rPr>
        <w:t>ts</w:t>
      </w:r>
      <w:r w:rsidRPr="00391741" w:rsidR="0041540A">
        <w:rPr>
          <w:rFonts w:cs="Times New Roman"/>
        </w:rPr>
        <w:t>’</w:t>
      </w:r>
      <w:r w:rsidRPr="00391741" w:rsidR="07F37527">
        <w:rPr>
          <w:rFonts w:cs="Times New Roman"/>
        </w:rPr>
        <w:t xml:space="preserve"> belie</w:t>
      </w:r>
      <w:r w:rsidRPr="00391741" w:rsidR="7A189CC7">
        <w:rPr>
          <w:rFonts w:cs="Times New Roman"/>
        </w:rPr>
        <w:t>f</w:t>
      </w:r>
      <w:r w:rsidRPr="00391741" w:rsidR="07F37527">
        <w:rPr>
          <w:rFonts w:cs="Times New Roman"/>
        </w:rPr>
        <w:t>s a</w:t>
      </w:r>
      <w:r w:rsidRPr="00391741" w:rsidR="13D5B2DD">
        <w:rPr>
          <w:rFonts w:cs="Times New Roman"/>
        </w:rPr>
        <w:t>n</w:t>
      </w:r>
      <w:r w:rsidRPr="00391741" w:rsidR="07F37527">
        <w:rPr>
          <w:rFonts w:cs="Times New Roman"/>
        </w:rPr>
        <w:t xml:space="preserve">d abilities to </w:t>
      </w:r>
      <w:r w:rsidRPr="00391741" w:rsidR="0A226244">
        <w:rPr>
          <w:rFonts w:cs="Times New Roman"/>
        </w:rPr>
        <w:t xml:space="preserve">accurately </w:t>
      </w:r>
      <w:r w:rsidRPr="00391741" w:rsidR="07F37527">
        <w:rPr>
          <w:rFonts w:cs="Times New Roman"/>
        </w:rPr>
        <w:t>collect cras</w:t>
      </w:r>
      <w:r w:rsidRPr="00391741" w:rsidR="320FCA4F">
        <w:rPr>
          <w:rFonts w:cs="Times New Roman"/>
        </w:rPr>
        <w:t>h</w:t>
      </w:r>
      <w:r w:rsidRPr="00391741" w:rsidR="07F37527">
        <w:rPr>
          <w:rFonts w:cs="Times New Roman"/>
        </w:rPr>
        <w:t xml:space="preserve"> data according to the MMUCC guidelines</w:t>
      </w:r>
      <w:r w:rsidRPr="00391741" w:rsidR="0E58EE24">
        <w:rPr>
          <w:rFonts w:cs="Times New Roman"/>
        </w:rPr>
        <w:t>.</w:t>
      </w:r>
      <w:r w:rsidRPr="00391741" w:rsidR="0B42C7CA">
        <w:rPr>
          <w:rFonts w:cs="Times New Roman"/>
        </w:rPr>
        <w:t xml:space="preserve"> </w:t>
      </w:r>
      <w:r w:rsidRPr="00391741" w:rsidR="614C1B73">
        <w:rPr>
          <w:rFonts w:cs="Times New Roman"/>
        </w:rPr>
        <w:t xml:space="preserve">The </w:t>
      </w:r>
      <w:r w:rsidRPr="00391741" w:rsidR="0041540A">
        <w:rPr>
          <w:rFonts w:cs="Times New Roman"/>
        </w:rPr>
        <w:t>s</w:t>
      </w:r>
      <w:r w:rsidRPr="00391741" w:rsidR="614C1B73">
        <w:rPr>
          <w:rFonts w:cs="Times New Roman"/>
        </w:rPr>
        <w:t xml:space="preserve">urvey will </w:t>
      </w:r>
      <w:r w:rsidRPr="00391741" w:rsidR="005045D4">
        <w:rPr>
          <w:rFonts w:cs="Times New Roman"/>
        </w:rPr>
        <w:t xml:space="preserve">ask </w:t>
      </w:r>
      <w:r w:rsidRPr="00391741" w:rsidR="614C1B73">
        <w:rPr>
          <w:rFonts w:cs="Times New Roman"/>
        </w:rPr>
        <w:t>respon</w:t>
      </w:r>
      <w:r w:rsidRPr="00391741" w:rsidR="7A2E7552">
        <w:rPr>
          <w:rFonts w:cs="Times New Roman"/>
        </w:rPr>
        <w:t>d</w:t>
      </w:r>
      <w:r w:rsidRPr="00391741" w:rsidR="614C1B73">
        <w:rPr>
          <w:rFonts w:cs="Times New Roman"/>
        </w:rPr>
        <w:t>e</w:t>
      </w:r>
      <w:r w:rsidRPr="00391741" w:rsidR="78D6C897">
        <w:rPr>
          <w:rFonts w:cs="Times New Roman"/>
        </w:rPr>
        <w:t>n</w:t>
      </w:r>
      <w:r w:rsidRPr="00391741" w:rsidR="614C1B73">
        <w:rPr>
          <w:rFonts w:cs="Times New Roman"/>
        </w:rPr>
        <w:t>ts to rate the</w:t>
      </w:r>
      <w:r w:rsidRPr="00391741" w:rsidR="659BD3EC">
        <w:rPr>
          <w:rFonts w:cs="Times New Roman"/>
        </w:rPr>
        <w:t xml:space="preserve"> difficulty of </w:t>
      </w:r>
      <w:r w:rsidRPr="00391741" w:rsidR="614C1B73">
        <w:rPr>
          <w:rFonts w:cs="Times New Roman"/>
        </w:rPr>
        <w:t>acc</w:t>
      </w:r>
      <w:r w:rsidRPr="00391741" w:rsidR="7D68DD11">
        <w:rPr>
          <w:rFonts w:cs="Times New Roman"/>
        </w:rPr>
        <w:t>u</w:t>
      </w:r>
      <w:r w:rsidRPr="00391741" w:rsidR="614C1B73">
        <w:rPr>
          <w:rFonts w:cs="Times New Roman"/>
        </w:rPr>
        <w:t xml:space="preserve">rately </w:t>
      </w:r>
      <w:r w:rsidRPr="00391741" w:rsidR="6F2D66FB">
        <w:rPr>
          <w:rFonts w:cs="Times New Roman"/>
        </w:rPr>
        <w:t>collecting specif</w:t>
      </w:r>
      <w:r w:rsidRPr="00391741" w:rsidR="5637B473">
        <w:rPr>
          <w:rFonts w:cs="Times New Roman"/>
        </w:rPr>
        <w:t>i</w:t>
      </w:r>
      <w:r w:rsidRPr="00391741" w:rsidR="6F2D66FB">
        <w:rPr>
          <w:rFonts w:cs="Times New Roman"/>
        </w:rPr>
        <w:t>c MMUCC data elements</w:t>
      </w:r>
      <w:r w:rsidRPr="00391741" w:rsidR="00E9242E">
        <w:rPr>
          <w:rFonts w:cs="Times New Roman"/>
        </w:rPr>
        <w:t>, assess respondents</w:t>
      </w:r>
      <w:r w:rsidR="0002301E">
        <w:rPr>
          <w:rFonts w:cs="Times New Roman"/>
        </w:rPr>
        <w:t>’</w:t>
      </w:r>
      <w:r w:rsidRPr="00391741" w:rsidR="00E9242E">
        <w:rPr>
          <w:rFonts w:cs="Times New Roman"/>
        </w:rPr>
        <w:t xml:space="preserve"> ability to </w:t>
      </w:r>
      <w:r w:rsidRPr="00391741" w:rsidR="65B4FC49">
        <w:rPr>
          <w:rFonts w:cs="Times New Roman"/>
        </w:rPr>
        <w:t xml:space="preserve">collect </w:t>
      </w:r>
      <w:r w:rsidRPr="00391741" w:rsidR="00B559EB">
        <w:rPr>
          <w:rFonts w:cs="Times New Roman"/>
        </w:rPr>
        <w:t xml:space="preserve">information </w:t>
      </w:r>
      <w:r w:rsidRPr="00391741" w:rsidR="002671F9">
        <w:rPr>
          <w:rFonts w:cs="Times New Roman"/>
        </w:rPr>
        <w:t xml:space="preserve">using MMUCC data elements for </w:t>
      </w:r>
      <w:r w:rsidRPr="00391741" w:rsidR="21128EAF">
        <w:rPr>
          <w:rFonts w:cs="Times New Roman"/>
        </w:rPr>
        <w:t>fictitio</w:t>
      </w:r>
      <w:r w:rsidRPr="00391741" w:rsidR="3CDEE2B3">
        <w:rPr>
          <w:rFonts w:cs="Times New Roman"/>
        </w:rPr>
        <w:t>u</w:t>
      </w:r>
      <w:r w:rsidRPr="00391741" w:rsidR="21128EAF">
        <w:rPr>
          <w:rFonts w:cs="Times New Roman"/>
        </w:rPr>
        <w:t>s crash scenarios</w:t>
      </w:r>
      <w:r w:rsidRPr="00391741" w:rsidR="0001258B">
        <w:rPr>
          <w:rFonts w:cs="Times New Roman"/>
        </w:rPr>
        <w:t xml:space="preserve">, and </w:t>
      </w:r>
      <w:r w:rsidRPr="00391741" w:rsidR="005346B8">
        <w:rPr>
          <w:rFonts w:cs="Times New Roman"/>
        </w:rPr>
        <w:t>ask for suggestions on how MMUCC data elements can be improved.</w:t>
      </w:r>
      <w:r w:rsidRPr="00391741" w:rsidR="0E58EE24">
        <w:rPr>
          <w:rFonts w:cs="Times New Roman"/>
        </w:rPr>
        <w:t xml:space="preserve"> </w:t>
      </w:r>
      <w:r w:rsidRPr="00391741" w:rsidR="005E2764">
        <w:rPr>
          <w:rFonts w:cs="Times New Roman"/>
        </w:rPr>
        <w:t xml:space="preserve">This information </w:t>
      </w:r>
      <w:r w:rsidRPr="00391741" w:rsidR="0092794C">
        <w:rPr>
          <w:rFonts w:cs="Times New Roman"/>
        </w:rPr>
        <w:t xml:space="preserve">will </w:t>
      </w:r>
      <w:r w:rsidRPr="00391741" w:rsidR="005E2764">
        <w:rPr>
          <w:rFonts w:cs="Times New Roman"/>
        </w:rPr>
        <w:t xml:space="preserve">allow NHTSA to </w:t>
      </w:r>
      <w:r w:rsidRPr="00391741" w:rsidR="41AA004F">
        <w:rPr>
          <w:rFonts w:cs="Times New Roman"/>
        </w:rPr>
        <w:t>unders</w:t>
      </w:r>
      <w:r w:rsidRPr="00391741" w:rsidR="3BFC1619">
        <w:rPr>
          <w:rFonts w:cs="Times New Roman"/>
        </w:rPr>
        <w:t>t</w:t>
      </w:r>
      <w:r w:rsidRPr="00391741" w:rsidR="41AA004F">
        <w:rPr>
          <w:rFonts w:cs="Times New Roman"/>
        </w:rPr>
        <w:t>and</w:t>
      </w:r>
      <w:r w:rsidRPr="00391741" w:rsidR="005E2764">
        <w:rPr>
          <w:rFonts w:cs="Times New Roman"/>
        </w:rPr>
        <w:t xml:space="preserve"> </w:t>
      </w:r>
      <w:r w:rsidRPr="00391741" w:rsidR="00DA6B7E">
        <w:rPr>
          <w:rFonts w:cs="Times New Roman"/>
        </w:rPr>
        <w:t>law enforcement officers</w:t>
      </w:r>
      <w:r w:rsidRPr="00391741" w:rsidR="00DD185D">
        <w:rPr>
          <w:rFonts w:cs="Times New Roman"/>
        </w:rPr>
        <w:t>’</w:t>
      </w:r>
      <w:r w:rsidRPr="00391741" w:rsidR="00DA6B7E">
        <w:rPr>
          <w:rFonts w:cs="Times New Roman"/>
        </w:rPr>
        <w:t xml:space="preserve"> </w:t>
      </w:r>
      <w:r w:rsidRPr="00391741" w:rsidR="67EC5A06">
        <w:rPr>
          <w:rFonts w:cs="Times New Roman"/>
        </w:rPr>
        <w:t>beliefs and abilities to collect MMUCC data accurately</w:t>
      </w:r>
      <w:r w:rsidRPr="00391741" w:rsidR="00F01E33">
        <w:rPr>
          <w:rFonts w:cs="Times New Roman"/>
        </w:rPr>
        <w:t xml:space="preserve"> and</w:t>
      </w:r>
      <w:r w:rsidRPr="00391741" w:rsidR="005E2764">
        <w:rPr>
          <w:rFonts w:cs="Times New Roman"/>
        </w:rPr>
        <w:t xml:space="preserve"> identify problematic data elements in MMUCC that officers </w:t>
      </w:r>
      <w:r w:rsidRPr="00391741" w:rsidR="3E3DE4D7">
        <w:rPr>
          <w:rFonts w:cs="Times New Roman"/>
        </w:rPr>
        <w:t xml:space="preserve">cannot collect accurately or </w:t>
      </w:r>
      <w:r w:rsidRPr="00391741" w:rsidR="005E2764">
        <w:rPr>
          <w:rFonts w:cs="Times New Roman"/>
        </w:rPr>
        <w:t>interpret differently.</w:t>
      </w:r>
      <w:r w:rsidRPr="00391741" w:rsidR="0000789D">
        <w:rPr>
          <w:rFonts w:cs="Times New Roman"/>
        </w:rPr>
        <w:t xml:space="preserve"> The results </w:t>
      </w:r>
      <w:r w:rsidRPr="00391741" w:rsidR="006B7328">
        <w:rPr>
          <w:rFonts w:cs="Times New Roman"/>
        </w:rPr>
        <w:t xml:space="preserve">will </w:t>
      </w:r>
      <w:r w:rsidRPr="00391741" w:rsidR="0000789D">
        <w:rPr>
          <w:rFonts w:cs="Times New Roman"/>
        </w:rPr>
        <w:t xml:space="preserve">be used to inform the expert panelists as they meet to deliberate the content of the next edition of MMUCC and a summary of this research </w:t>
      </w:r>
      <w:r w:rsidRPr="00391741" w:rsidR="00CD5FD6">
        <w:rPr>
          <w:rFonts w:cs="Times New Roman"/>
        </w:rPr>
        <w:t xml:space="preserve">will </w:t>
      </w:r>
      <w:r w:rsidRPr="00391741" w:rsidR="0000789D">
        <w:rPr>
          <w:rFonts w:cs="Times New Roman"/>
        </w:rPr>
        <w:t>be published as an appendix to the next edition of MMUCC</w:t>
      </w:r>
      <w:r w:rsidRPr="00391741" w:rsidR="00CD5FD6">
        <w:rPr>
          <w:rFonts w:cs="Times New Roman"/>
        </w:rPr>
        <w:t>.</w:t>
      </w:r>
      <w:r w:rsidRPr="00391741" w:rsidR="0000789D">
        <w:rPr>
          <w:rFonts w:cs="Times New Roman"/>
        </w:rPr>
        <w:t xml:space="preserve">  </w:t>
      </w:r>
    </w:p>
    <w:p w:rsidRPr="00391741" w:rsidR="0000789D" w:rsidP="004A30C7" w:rsidRDefault="0000789D" w14:paraId="4A5E7AF7" w14:textId="77777777">
      <w:pPr>
        <w:autoSpaceDE w:val="0"/>
        <w:autoSpaceDN w:val="0"/>
        <w:adjustRightInd w:val="0"/>
        <w:spacing w:after="0" w:line="240" w:lineRule="auto"/>
        <w:ind w:left="720"/>
        <w:rPr>
          <w:rFonts w:cs="Times New Roman"/>
          <w:szCs w:val="24"/>
        </w:rPr>
      </w:pPr>
    </w:p>
    <w:p w:rsidRPr="00391741" w:rsidR="007A7BB5" w:rsidP="004A30C7" w:rsidRDefault="007A7BB5" w14:paraId="29638790" w14:textId="03972996">
      <w:pPr>
        <w:numPr>
          <w:ilvl w:val="0"/>
          <w:numId w:val="2"/>
        </w:numPr>
        <w:spacing w:after="0" w:line="240" w:lineRule="auto"/>
        <w:rPr>
          <w:b/>
          <w:bCs/>
        </w:rPr>
      </w:pPr>
      <w:bookmarkStart w:name="_Hlk51330129" w:id="4"/>
      <w:r w:rsidRPr="00391741">
        <w:rPr>
          <w:b/>
          <w:bCs/>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Pr="00391741" w:rsidR="004A30C7" w:rsidP="004A30C7" w:rsidRDefault="004A30C7" w14:paraId="601F8E85" w14:textId="77777777">
      <w:pPr>
        <w:spacing w:after="0" w:line="240" w:lineRule="auto"/>
        <w:ind w:left="720"/>
      </w:pPr>
      <w:bookmarkStart w:name="_Hlk51330199" w:id="5"/>
      <w:bookmarkEnd w:id="4"/>
    </w:p>
    <w:p w:rsidRPr="00391741" w:rsidR="00FA0991" w:rsidP="004A30C7" w:rsidRDefault="75DDE8ED" w14:paraId="3952E9B8" w14:textId="4EF32000">
      <w:pPr>
        <w:spacing w:after="0" w:line="240" w:lineRule="auto"/>
        <w:ind w:left="720"/>
        <w:rPr>
          <w:rFonts w:eastAsiaTheme="minorEastAsia"/>
        </w:rPr>
      </w:pPr>
      <w:r w:rsidRPr="00391741">
        <w:t xml:space="preserve">NHTSA </w:t>
      </w:r>
      <w:r w:rsidRPr="00391741" w:rsidR="00E21441">
        <w:t xml:space="preserve">will hire a contractor to </w:t>
      </w:r>
      <w:r w:rsidRPr="00391741" w:rsidR="7C447F51">
        <w:t xml:space="preserve">collect data from </w:t>
      </w:r>
      <w:r w:rsidRPr="00391741" w:rsidR="001C5BDE">
        <w:t>both sets of respondents, (police chiefs a</w:t>
      </w:r>
      <w:r w:rsidRPr="00391741" w:rsidR="6450D4BC">
        <w:t>n</w:t>
      </w:r>
      <w:r w:rsidRPr="00391741" w:rsidR="001C5BDE">
        <w:t>d law enforceme</w:t>
      </w:r>
      <w:r w:rsidRPr="00391741" w:rsidR="00746539">
        <w:t>n</w:t>
      </w:r>
      <w:r w:rsidRPr="00391741" w:rsidR="001C5BDE">
        <w:t>t officers</w:t>
      </w:r>
      <w:r w:rsidRPr="00391741" w:rsidR="00746539">
        <w:t xml:space="preserve">) </w:t>
      </w:r>
      <w:r w:rsidRPr="00391741" w:rsidR="00E21441">
        <w:t xml:space="preserve">using an </w:t>
      </w:r>
      <w:r w:rsidRPr="00391741" w:rsidR="7C447F51">
        <w:t>online</w:t>
      </w:r>
      <w:r w:rsidRPr="00391741">
        <w:t xml:space="preserve"> e</w:t>
      </w:r>
      <w:r w:rsidRPr="00391741" w:rsidR="23175150">
        <w:t xml:space="preserve">lectronic </w:t>
      </w:r>
      <w:r w:rsidRPr="00391741" w:rsidR="2830BFDE">
        <w:t>s</w:t>
      </w:r>
      <w:r w:rsidRPr="00391741" w:rsidR="23175150">
        <w:t>urvey</w:t>
      </w:r>
      <w:r w:rsidRPr="00391741" w:rsidR="6B41DF66">
        <w:t xml:space="preserve">. </w:t>
      </w:r>
      <w:r w:rsidRPr="00391741" w:rsidR="00602E05">
        <w:t xml:space="preserve">The contractor will </w:t>
      </w:r>
      <w:r w:rsidRPr="00391741" w:rsidR="00216B64">
        <w:t xml:space="preserve">ensure that </w:t>
      </w:r>
      <w:r w:rsidRPr="00391741" w:rsidR="00A47C81">
        <w:t>any</w:t>
      </w:r>
      <w:r w:rsidRPr="00391741" w:rsidR="00B74106">
        <w:t xml:space="preserve"> </w:t>
      </w:r>
      <w:r w:rsidRPr="00391741" w:rsidR="00602E05">
        <w:t>files</w:t>
      </w:r>
      <w:r w:rsidRPr="00391741" w:rsidR="00B74106">
        <w:t xml:space="preserve"> with PII</w:t>
      </w:r>
      <w:r w:rsidRPr="00391741" w:rsidR="00216B64">
        <w:t xml:space="preserve"> are secured and access is limited </w:t>
      </w:r>
      <w:r w:rsidRPr="00391741" w:rsidR="007E45F2">
        <w:t>to authorized staff</w:t>
      </w:r>
      <w:r w:rsidRPr="00391741" w:rsidR="00A47C81">
        <w:t xml:space="preserve">. </w:t>
      </w:r>
      <w:r w:rsidRPr="00391741" w:rsidR="00F9192D">
        <w:t>Specif</w:t>
      </w:r>
      <w:r w:rsidRPr="00391741" w:rsidR="00FC5C8A">
        <w:t>i</w:t>
      </w:r>
      <w:r w:rsidRPr="00391741" w:rsidR="00F9192D">
        <w:t>ca</w:t>
      </w:r>
      <w:r w:rsidRPr="00391741" w:rsidR="00FC5C8A">
        <w:t>l</w:t>
      </w:r>
      <w:r w:rsidRPr="00391741" w:rsidR="00F9192D">
        <w:t xml:space="preserve">ly, </w:t>
      </w:r>
      <w:r w:rsidRPr="00391741" w:rsidR="00F9192D">
        <w:rPr>
          <w:rFonts w:eastAsiaTheme="minorEastAsia"/>
        </w:rPr>
        <w:t>t</w:t>
      </w:r>
      <w:r w:rsidRPr="00391741" w:rsidR="00EB3C73">
        <w:rPr>
          <w:rFonts w:eastAsiaTheme="minorEastAsia"/>
        </w:rPr>
        <w:t>h</w:t>
      </w:r>
      <w:r w:rsidRPr="00391741" w:rsidR="00F9192D">
        <w:rPr>
          <w:rFonts w:eastAsiaTheme="minorEastAsia"/>
        </w:rPr>
        <w:t>e</w:t>
      </w:r>
      <w:r w:rsidRPr="00391741" w:rsidR="0075625A">
        <w:rPr>
          <w:rFonts w:eastAsiaTheme="minorEastAsia"/>
        </w:rPr>
        <w:t xml:space="preserve"> </w:t>
      </w:r>
      <w:r w:rsidRPr="00391741" w:rsidR="00EB3C73">
        <w:rPr>
          <w:rFonts w:eastAsiaTheme="minorEastAsia"/>
        </w:rPr>
        <w:t xml:space="preserve">information </w:t>
      </w:r>
      <w:r w:rsidRPr="00391741" w:rsidR="00F9192D">
        <w:rPr>
          <w:rFonts w:eastAsiaTheme="minorEastAsia"/>
        </w:rPr>
        <w:t>col</w:t>
      </w:r>
      <w:r w:rsidRPr="00391741" w:rsidR="00FC5C8A">
        <w:rPr>
          <w:rFonts w:eastAsiaTheme="minorEastAsia"/>
        </w:rPr>
        <w:t>l</w:t>
      </w:r>
      <w:r w:rsidRPr="00391741" w:rsidR="00F9192D">
        <w:rPr>
          <w:rFonts w:eastAsiaTheme="minorEastAsia"/>
        </w:rPr>
        <w:t xml:space="preserve">ected </w:t>
      </w:r>
      <w:r w:rsidRPr="00391741" w:rsidR="00FC5C8A">
        <w:rPr>
          <w:rFonts w:eastAsiaTheme="minorEastAsia"/>
        </w:rPr>
        <w:t>i</w:t>
      </w:r>
      <w:r w:rsidRPr="00391741" w:rsidR="00F9192D">
        <w:rPr>
          <w:rFonts w:eastAsiaTheme="minorEastAsia"/>
        </w:rPr>
        <w:t>n the first phase fr</w:t>
      </w:r>
      <w:r w:rsidRPr="00391741" w:rsidR="00554CB7">
        <w:rPr>
          <w:rFonts w:eastAsiaTheme="minorEastAsia"/>
        </w:rPr>
        <w:t>o</w:t>
      </w:r>
      <w:r w:rsidRPr="00391741" w:rsidR="00F9192D">
        <w:rPr>
          <w:rFonts w:eastAsiaTheme="minorEastAsia"/>
        </w:rPr>
        <w:t xml:space="preserve">m police chiefs will </w:t>
      </w:r>
      <w:r w:rsidRPr="00391741" w:rsidR="00EB3C73">
        <w:rPr>
          <w:rFonts w:eastAsiaTheme="minorEastAsia"/>
        </w:rPr>
        <w:t>contain PII</w:t>
      </w:r>
      <w:r w:rsidRPr="00391741" w:rsidR="00D3542B">
        <w:rPr>
          <w:rFonts w:eastAsiaTheme="minorEastAsia"/>
        </w:rPr>
        <w:t xml:space="preserve"> </w:t>
      </w:r>
      <w:r w:rsidRPr="00391741" w:rsidR="00415DAD">
        <w:rPr>
          <w:rFonts w:eastAsiaTheme="minorEastAsia"/>
        </w:rPr>
        <w:t xml:space="preserve">about the </w:t>
      </w:r>
      <w:r w:rsidRPr="00391741" w:rsidR="00160431">
        <w:rPr>
          <w:rFonts w:eastAsiaTheme="minorEastAsia"/>
        </w:rPr>
        <w:t xml:space="preserve">law enforcement </w:t>
      </w:r>
      <w:r w:rsidRPr="00391741" w:rsidR="00415DAD">
        <w:rPr>
          <w:rFonts w:eastAsiaTheme="minorEastAsia"/>
        </w:rPr>
        <w:t xml:space="preserve">officers </w:t>
      </w:r>
      <w:r w:rsidRPr="00391741" w:rsidR="00F9192D">
        <w:rPr>
          <w:rFonts w:eastAsiaTheme="minorEastAsia"/>
        </w:rPr>
        <w:t xml:space="preserve">nominated </w:t>
      </w:r>
      <w:r w:rsidRPr="00391741" w:rsidR="00042139">
        <w:rPr>
          <w:rFonts w:eastAsiaTheme="minorEastAsia"/>
        </w:rPr>
        <w:t>to</w:t>
      </w:r>
      <w:r w:rsidRPr="00391741" w:rsidR="00415DAD">
        <w:rPr>
          <w:rFonts w:eastAsiaTheme="minorEastAsia"/>
        </w:rPr>
        <w:t xml:space="preserve"> </w:t>
      </w:r>
      <w:r w:rsidRPr="00391741" w:rsidR="00D3542B">
        <w:rPr>
          <w:rFonts w:eastAsiaTheme="minorEastAsia"/>
        </w:rPr>
        <w:t>participat</w:t>
      </w:r>
      <w:r w:rsidRPr="00391741" w:rsidR="00160431">
        <w:rPr>
          <w:rFonts w:eastAsiaTheme="minorEastAsia"/>
        </w:rPr>
        <w:t xml:space="preserve">e </w:t>
      </w:r>
      <w:r w:rsidRPr="00391741" w:rsidR="00D3542B">
        <w:rPr>
          <w:rFonts w:eastAsiaTheme="minorEastAsia"/>
        </w:rPr>
        <w:t xml:space="preserve">in the survey </w:t>
      </w:r>
      <w:r w:rsidRPr="00391741" w:rsidR="002C1F8B">
        <w:rPr>
          <w:rFonts w:eastAsiaTheme="minorEastAsia"/>
        </w:rPr>
        <w:t>o</w:t>
      </w:r>
      <w:r w:rsidRPr="00391741" w:rsidR="00FA0991">
        <w:rPr>
          <w:rFonts w:eastAsiaTheme="minorEastAsia"/>
        </w:rPr>
        <w:t>n MMUCC</w:t>
      </w:r>
      <w:r w:rsidRPr="00391741" w:rsidR="00D3542B">
        <w:rPr>
          <w:rFonts w:eastAsiaTheme="minorEastAsia"/>
        </w:rPr>
        <w:t xml:space="preserve">. </w:t>
      </w:r>
    </w:p>
    <w:p w:rsidRPr="00391741" w:rsidR="006E3F6F" w:rsidP="006E3F6F" w:rsidRDefault="006E3F6F" w14:paraId="56E9BD95" w14:textId="77777777">
      <w:pPr>
        <w:spacing w:after="0" w:line="240" w:lineRule="auto"/>
        <w:ind w:left="720"/>
        <w:rPr>
          <w:rFonts w:eastAsiaTheme="minorEastAsia"/>
        </w:rPr>
      </w:pPr>
    </w:p>
    <w:p w:rsidRPr="00391741" w:rsidR="00260FAB" w:rsidP="004A30C7" w:rsidRDefault="00042139" w14:paraId="232B4275" w14:textId="156B846A">
      <w:pPr>
        <w:spacing w:after="0" w:line="240" w:lineRule="auto"/>
        <w:ind w:left="720"/>
        <w:rPr>
          <w:rFonts w:eastAsiaTheme="minorEastAsia"/>
        </w:rPr>
      </w:pPr>
      <w:r w:rsidRPr="00391741">
        <w:t>In the second stage t</w:t>
      </w:r>
      <w:r w:rsidRPr="00391741" w:rsidR="000A58B8">
        <w:t>he contractor will send each</w:t>
      </w:r>
      <w:r w:rsidRPr="00391741">
        <w:t xml:space="preserve"> nominated </w:t>
      </w:r>
      <w:r w:rsidRPr="00391741" w:rsidR="000A58B8">
        <w:t xml:space="preserve">respondent a unique link to complete </w:t>
      </w:r>
      <w:r w:rsidRPr="00391741" w:rsidR="00933C7F">
        <w:t xml:space="preserve">an online </w:t>
      </w:r>
      <w:r w:rsidRPr="00391741" w:rsidR="000A58B8">
        <w:t>survey</w:t>
      </w:r>
      <w:r w:rsidRPr="00391741" w:rsidR="00AC69E0">
        <w:t xml:space="preserve"> </w:t>
      </w:r>
      <w:r w:rsidRPr="00391741" w:rsidR="00C25AB2">
        <w:t>a</w:t>
      </w:r>
      <w:r w:rsidRPr="00391741" w:rsidR="00AC69E0">
        <w:t xml:space="preserve">bout MMUCC data elements. </w:t>
      </w:r>
      <w:r w:rsidRPr="00391741" w:rsidR="295AD146">
        <w:t>O</w:t>
      </w:r>
      <w:r w:rsidRPr="00391741" w:rsidR="00C25AB2">
        <w:t xml:space="preserve">nline surveys are </w:t>
      </w:r>
      <w:r w:rsidRPr="00391741" w:rsidR="000A58B8">
        <w:t xml:space="preserve">the most efficient mode for collecting and storing this information and tracking who completed the </w:t>
      </w:r>
      <w:r w:rsidRPr="00391741" w:rsidR="000A58B8">
        <w:lastRenderedPageBreak/>
        <w:t>survey to arrange payment.</w:t>
      </w:r>
      <w:r w:rsidRPr="00391741" w:rsidR="006103E5">
        <w:t xml:space="preserve"> </w:t>
      </w:r>
      <w:r w:rsidRPr="00391741" w:rsidR="007C74E0">
        <w:t xml:space="preserve">NHTSA estimates </w:t>
      </w:r>
      <w:r w:rsidRPr="00391741" w:rsidR="001E203C">
        <w:t>it will take the chie</w:t>
      </w:r>
      <w:r w:rsidRPr="00391741" w:rsidR="007C74E0">
        <w:t>f</w:t>
      </w:r>
      <w:r w:rsidRPr="00391741" w:rsidR="001E203C">
        <w:t>s 10 minutes to complete</w:t>
      </w:r>
      <w:r w:rsidRPr="00391741" w:rsidR="00C805F8">
        <w:t xml:space="preserve"> and they will receive an honorarium for their participation. </w:t>
      </w:r>
      <w:r w:rsidRPr="00391741" w:rsidR="00771076">
        <w:t>The target audience for the second data collection is</w:t>
      </w:r>
      <w:r w:rsidRPr="00391741" w:rsidR="2B7FCACC">
        <w:t xml:space="preserve"> law enforcement officers </w:t>
      </w:r>
      <w:r w:rsidRPr="00391741" w:rsidR="00771076">
        <w:t>who</w:t>
      </w:r>
      <w:r w:rsidRPr="00391741" w:rsidR="2B7FCACC">
        <w:t xml:space="preserve"> collect crash data as part of their current job </w:t>
      </w:r>
      <w:r w:rsidRPr="00391741" w:rsidR="7F70ADF6">
        <w:t>responsibilities</w:t>
      </w:r>
      <w:r w:rsidRPr="00391741" w:rsidR="00771076">
        <w:t xml:space="preserve">. </w:t>
      </w:r>
      <w:r w:rsidRPr="00391741" w:rsidR="00BB27F0">
        <w:t>To reduce the respondent’s burden, fatigue, and risk of uncompleted surveys, NHTSA is using two surveys</w:t>
      </w:r>
      <w:r w:rsidRPr="00391741" w:rsidR="00B208FB">
        <w:t>,</w:t>
      </w:r>
      <w:r w:rsidRPr="00391741" w:rsidR="00BB27F0">
        <w:t xml:space="preserve"> one of which has questions on a set of 30 data elements (Survey A) and a second with questions on a separate set of 32 data elements (Survey B)</w:t>
      </w:r>
      <w:r w:rsidRPr="00391741" w:rsidR="00B208FB">
        <w:t>.</w:t>
      </w:r>
      <w:r w:rsidRPr="00391741" w:rsidR="00BB27F0">
        <w:t xml:space="preserve"> The NHTSA </w:t>
      </w:r>
      <w:r w:rsidRPr="00391741" w:rsidR="00B208FB">
        <w:t>c</w:t>
      </w:r>
      <w:r w:rsidRPr="00391741" w:rsidR="00BB27F0">
        <w:t xml:space="preserve">ontractor will randomly assign </w:t>
      </w:r>
      <w:r w:rsidRPr="00391741" w:rsidR="00B208FB">
        <w:t>two</w:t>
      </w:r>
      <w:r w:rsidRPr="00391741" w:rsidR="00BB27F0">
        <w:t xml:space="preserve"> Survey A</w:t>
      </w:r>
      <w:r w:rsidRPr="00391741" w:rsidR="00B208FB">
        <w:t>s</w:t>
      </w:r>
      <w:r w:rsidRPr="00391741" w:rsidR="00BB27F0">
        <w:t xml:space="preserve"> and </w:t>
      </w:r>
      <w:r w:rsidRPr="00391741" w:rsidR="00B208FB">
        <w:t>two</w:t>
      </w:r>
      <w:r w:rsidRPr="00391741" w:rsidR="00BB27F0">
        <w:t xml:space="preserve"> </w:t>
      </w:r>
      <w:r w:rsidRPr="00391741" w:rsidR="00B208FB">
        <w:t>S</w:t>
      </w:r>
      <w:r w:rsidRPr="00391741" w:rsidR="00BB27F0">
        <w:t xml:space="preserve">urvey Bs to the </w:t>
      </w:r>
      <w:r w:rsidRPr="00391741" w:rsidR="00B208FB">
        <w:t>four</w:t>
      </w:r>
      <w:r w:rsidRPr="00391741" w:rsidR="00BB27F0">
        <w:t xml:space="preserve"> respondents in each of the 397 police jurisdictions in our sample. </w:t>
      </w:r>
      <w:r w:rsidRPr="00391741" w:rsidR="00F0391D">
        <w:rPr>
          <w:rFonts w:eastAsiaTheme="minorEastAsia"/>
        </w:rPr>
        <w:t xml:space="preserve">NHTSA estimates it </w:t>
      </w:r>
      <w:r w:rsidRPr="00391741" w:rsidR="7F70ADF6">
        <w:rPr>
          <w:rFonts w:eastAsiaTheme="minorEastAsia"/>
        </w:rPr>
        <w:t xml:space="preserve">will </w:t>
      </w:r>
      <w:r w:rsidRPr="00391741" w:rsidR="7DA1E8DD">
        <w:rPr>
          <w:rFonts w:eastAsiaTheme="minorEastAsia"/>
        </w:rPr>
        <w:t xml:space="preserve">take </w:t>
      </w:r>
      <w:r w:rsidRPr="00391741" w:rsidR="00F0391D">
        <w:rPr>
          <w:rFonts w:eastAsiaTheme="minorEastAsia"/>
        </w:rPr>
        <w:t xml:space="preserve">the officers </w:t>
      </w:r>
      <w:r w:rsidRPr="00391741" w:rsidR="7DA1E8DD">
        <w:rPr>
          <w:rFonts w:eastAsiaTheme="minorEastAsia"/>
        </w:rPr>
        <w:t>one</w:t>
      </w:r>
      <w:r w:rsidRPr="00391741" w:rsidR="00B208FB">
        <w:rPr>
          <w:rFonts w:eastAsiaTheme="minorEastAsia"/>
        </w:rPr>
        <w:t xml:space="preserve"> </w:t>
      </w:r>
      <w:r w:rsidRPr="00391741" w:rsidR="7DA1E8DD">
        <w:rPr>
          <w:rFonts w:eastAsiaTheme="minorEastAsia"/>
        </w:rPr>
        <w:t xml:space="preserve">hour to </w:t>
      </w:r>
      <w:r w:rsidRPr="00391741" w:rsidR="1396A489">
        <w:rPr>
          <w:rFonts w:eastAsiaTheme="minorEastAsia"/>
        </w:rPr>
        <w:t>complete</w:t>
      </w:r>
      <w:r w:rsidRPr="00391741" w:rsidR="6B0C1B35">
        <w:rPr>
          <w:rFonts w:eastAsiaTheme="minorEastAsia"/>
        </w:rPr>
        <w:t xml:space="preserve"> </w:t>
      </w:r>
      <w:r w:rsidRPr="00391741" w:rsidR="2777CC8E">
        <w:rPr>
          <w:rFonts w:eastAsiaTheme="minorEastAsia"/>
        </w:rPr>
        <w:t xml:space="preserve">the </w:t>
      </w:r>
      <w:r w:rsidRPr="00391741" w:rsidR="6B0C1B35">
        <w:rPr>
          <w:rFonts w:eastAsiaTheme="minorEastAsia"/>
        </w:rPr>
        <w:t>survey for</w:t>
      </w:r>
      <w:r w:rsidRPr="00391741" w:rsidR="289DC5DA">
        <w:rPr>
          <w:rFonts w:eastAsiaTheme="minorEastAsia"/>
        </w:rPr>
        <w:t xml:space="preserve"> which the</w:t>
      </w:r>
      <w:r w:rsidRPr="00391741" w:rsidR="00E0112E">
        <w:rPr>
          <w:rFonts w:eastAsiaTheme="minorEastAsia"/>
        </w:rPr>
        <w:t>y</w:t>
      </w:r>
      <w:r w:rsidRPr="00391741" w:rsidR="289DC5DA">
        <w:rPr>
          <w:rFonts w:eastAsiaTheme="minorEastAsia"/>
        </w:rPr>
        <w:t xml:space="preserve"> will receive an honorarium. </w:t>
      </w:r>
      <w:r w:rsidRPr="00391741" w:rsidR="00FA7FE6">
        <w:rPr>
          <w:rFonts w:eastAsiaTheme="minorEastAsia"/>
        </w:rPr>
        <w:t xml:space="preserve">The data </w:t>
      </w:r>
      <w:r w:rsidRPr="00391741" w:rsidR="00655144">
        <w:rPr>
          <w:rFonts w:eastAsiaTheme="minorEastAsia"/>
        </w:rPr>
        <w:t xml:space="preserve">collected </w:t>
      </w:r>
      <w:r w:rsidRPr="00391741" w:rsidR="00D6682F">
        <w:rPr>
          <w:rFonts w:eastAsiaTheme="minorEastAsia"/>
        </w:rPr>
        <w:t>from the law e</w:t>
      </w:r>
      <w:r w:rsidRPr="00391741" w:rsidR="0006561C">
        <w:rPr>
          <w:rFonts w:eastAsiaTheme="minorEastAsia"/>
        </w:rPr>
        <w:t>n</w:t>
      </w:r>
      <w:r w:rsidRPr="00391741" w:rsidR="00D6682F">
        <w:rPr>
          <w:rFonts w:eastAsiaTheme="minorEastAsia"/>
        </w:rPr>
        <w:t>forcement off</w:t>
      </w:r>
      <w:r w:rsidRPr="00391741" w:rsidR="0006561C">
        <w:rPr>
          <w:rFonts w:eastAsiaTheme="minorEastAsia"/>
        </w:rPr>
        <w:t>ic</w:t>
      </w:r>
      <w:r w:rsidRPr="00391741" w:rsidR="00D6682F">
        <w:rPr>
          <w:rFonts w:eastAsiaTheme="minorEastAsia"/>
        </w:rPr>
        <w:t>ers, which NHTSA will anal</w:t>
      </w:r>
      <w:r w:rsidRPr="00391741" w:rsidR="0006561C">
        <w:rPr>
          <w:rFonts w:eastAsiaTheme="minorEastAsia"/>
        </w:rPr>
        <w:t>y</w:t>
      </w:r>
      <w:r w:rsidRPr="00391741" w:rsidR="00D6682F">
        <w:rPr>
          <w:rFonts w:eastAsiaTheme="minorEastAsia"/>
        </w:rPr>
        <w:t>ze</w:t>
      </w:r>
      <w:r w:rsidRPr="00391741" w:rsidR="0006561C">
        <w:rPr>
          <w:rFonts w:eastAsiaTheme="minorEastAsia"/>
        </w:rPr>
        <w:t xml:space="preserve"> to identify problematic MMUCC data elements, </w:t>
      </w:r>
      <w:r w:rsidRPr="00391741" w:rsidR="00D6682F">
        <w:rPr>
          <w:rFonts w:eastAsiaTheme="minorEastAsia"/>
        </w:rPr>
        <w:t>will not contain any PII</w:t>
      </w:r>
      <w:r w:rsidRPr="00391741" w:rsidR="0006561C">
        <w:rPr>
          <w:rFonts w:eastAsiaTheme="minorEastAsia"/>
        </w:rPr>
        <w:t xml:space="preserve"> that can be traced back to an individual officer</w:t>
      </w:r>
      <w:r w:rsidRPr="00391741" w:rsidR="006E3F6F">
        <w:rPr>
          <w:rFonts w:eastAsiaTheme="minorEastAsia"/>
        </w:rPr>
        <w:t>.</w:t>
      </w:r>
      <w:r w:rsidRPr="00391741" w:rsidR="0006561C">
        <w:rPr>
          <w:rFonts w:eastAsiaTheme="minorEastAsia"/>
        </w:rPr>
        <w:t xml:space="preserve"> </w:t>
      </w:r>
    </w:p>
    <w:p w:rsidRPr="00391741" w:rsidR="00260FAB" w:rsidP="004A30C7" w:rsidRDefault="00260FAB" w14:paraId="5C89BF93" w14:textId="77777777">
      <w:pPr>
        <w:autoSpaceDE w:val="0"/>
        <w:autoSpaceDN w:val="0"/>
        <w:adjustRightInd w:val="0"/>
        <w:spacing w:after="0" w:line="240" w:lineRule="auto"/>
        <w:ind w:left="720"/>
        <w:rPr>
          <w:rFonts w:eastAsia="Calibri"/>
        </w:rPr>
      </w:pPr>
    </w:p>
    <w:p w:rsidRPr="00391741" w:rsidR="008A6B31" w:rsidP="004A30C7" w:rsidRDefault="008A6B31" w14:paraId="6A5456C2" w14:textId="5F8EA54D">
      <w:pPr>
        <w:pStyle w:val="ListParagraph"/>
        <w:numPr>
          <w:ilvl w:val="0"/>
          <w:numId w:val="2"/>
        </w:numPr>
        <w:autoSpaceDE w:val="0"/>
        <w:autoSpaceDN w:val="0"/>
        <w:adjustRightInd w:val="0"/>
        <w:spacing w:after="0" w:line="240" w:lineRule="auto"/>
        <w:rPr>
          <w:rFonts w:cs="Times New Roman"/>
          <w:b/>
          <w:szCs w:val="24"/>
        </w:rPr>
      </w:pPr>
      <w:r w:rsidRPr="00391741">
        <w:rPr>
          <w:rFonts w:cs="Times New Roman"/>
          <w:b/>
          <w:szCs w:val="24"/>
        </w:rPr>
        <w:t xml:space="preserve">Describe efforts to identify duplication. </w:t>
      </w:r>
      <w:bookmarkStart w:name="_Hlk45117781" w:id="6"/>
      <w:r w:rsidRPr="00391741">
        <w:rPr>
          <w:rFonts w:cs="Times New Roman"/>
          <w:b/>
          <w:szCs w:val="24"/>
        </w:rPr>
        <w:t>Show specifically why any similar information already available cannot be used or modified for use for the purposes described in Item 2 above.</w:t>
      </w:r>
      <w:bookmarkEnd w:id="6"/>
    </w:p>
    <w:bookmarkEnd w:id="5"/>
    <w:p w:rsidRPr="00391741" w:rsidR="008A6B31" w:rsidP="004A30C7" w:rsidRDefault="008A6B31" w14:paraId="40913A33" w14:textId="77777777">
      <w:pPr>
        <w:autoSpaceDE w:val="0"/>
        <w:autoSpaceDN w:val="0"/>
        <w:adjustRightInd w:val="0"/>
        <w:spacing w:after="0" w:line="240" w:lineRule="auto"/>
        <w:rPr>
          <w:rFonts w:cs="Times New Roman"/>
          <w:szCs w:val="24"/>
        </w:rPr>
      </w:pPr>
    </w:p>
    <w:p w:rsidRPr="00391741" w:rsidR="0016014F" w:rsidP="004A30C7" w:rsidRDefault="0016014F" w14:paraId="4765F1D3" w14:textId="33AD934C">
      <w:pPr>
        <w:autoSpaceDE w:val="0"/>
        <w:autoSpaceDN w:val="0"/>
        <w:adjustRightInd w:val="0"/>
        <w:spacing w:after="0" w:line="240" w:lineRule="auto"/>
        <w:ind w:left="720"/>
        <w:rPr>
          <w:rFonts w:cs="Times New Roman"/>
        </w:rPr>
      </w:pPr>
      <w:r w:rsidRPr="00391741">
        <w:rPr>
          <w:rFonts w:cs="Times New Roman"/>
        </w:rPr>
        <w:t xml:space="preserve">The information that </w:t>
      </w:r>
      <w:r w:rsidRPr="00391741" w:rsidR="7B743F4C">
        <w:rPr>
          <w:rFonts w:cs="Times New Roman"/>
        </w:rPr>
        <w:t xml:space="preserve">NHTSA seeks </w:t>
      </w:r>
      <w:r w:rsidRPr="00391741">
        <w:rPr>
          <w:rFonts w:cs="Times New Roman"/>
        </w:rPr>
        <w:t xml:space="preserve">to collect </w:t>
      </w:r>
      <w:r w:rsidRPr="00391741" w:rsidR="00A834F1">
        <w:rPr>
          <w:rFonts w:cs="Times New Roman"/>
        </w:rPr>
        <w:t xml:space="preserve">is not duplicative and </w:t>
      </w:r>
      <w:r w:rsidRPr="00391741">
        <w:rPr>
          <w:rFonts w:cs="Times New Roman"/>
        </w:rPr>
        <w:t>has not been collected by any existing means.</w:t>
      </w:r>
    </w:p>
    <w:p w:rsidRPr="00391741" w:rsidR="008A6B31" w:rsidP="004A30C7" w:rsidRDefault="008A6B31" w14:paraId="2DCB444B" w14:textId="77777777">
      <w:pPr>
        <w:autoSpaceDE w:val="0"/>
        <w:autoSpaceDN w:val="0"/>
        <w:adjustRightInd w:val="0"/>
        <w:spacing w:after="0" w:line="240" w:lineRule="auto"/>
        <w:ind w:left="720"/>
        <w:rPr>
          <w:rFonts w:cs="Times New Roman"/>
          <w:szCs w:val="24"/>
        </w:rPr>
      </w:pPr>
    </w:p>
    <w:p w:rsidRPr="00391741" w:rsidR="008A6B31" w:rsidP="004A30C7" w:rsidRDefault="008A6B31" w14:paraId="6A07C22B" w14:textId="77777777">
      <w:pPr>
        <w:pStyle w:val="ListParagraph"/>
        <w:numPr>
          <w:ilvl w:val="0"/>
          <w:numId w:val="2"/>
        </w:numPr>
        <w:spacing w:after="0" w:line="240" w:lineRule="auto"/>
        <w:rPr>
          <w:rFonts w:cs="Times New Roman"/>
          <w:b/>
          <w:szCs w:val="24"/>
        </w:rPr>
      </w:pPr>
      <w:bookmarkStart w:name="_Hlk51330529" w:id="7"/>
      <w:r w:rsidRPr="00391741">
        <w:rPr>
          <w:rFonts w:cs="Times New Roman"/>
          <w:b/>
          <w:szCs w:val="24"/>
        </w:rPr>
        <w:t>If the collection of information impacts small businesses or other small entities, describe any methods used to minimize burden</w:t>
      </w:r>
      <w:bookmarkEnd w:id="7"/>
      <w:r w:rsidRPr="00391741">
        <w:rPr>
          <w:rFonts w:cs="Times New Roman"/>
          <w:b/>
          <w:szCs w:val="24"/>
        </w:rPr>
        <w:t>.</w:t>
      </w:r>
    </w:p>
    <w:p w:rsidRPr="00391741" w:rsidR="004A30C7" w:rsidP="004A30C7" w:rsidRDefault="004A30C7" w14:paraId="6E8EDC42" w14:textId="77777777">
      <w:pPr>
        <w:spacing w:after="0" w:line="240" w:lineRule="auto"/>
        <w:ind w:left="720"/>
        <w:rPr>
          <w:rFonts w:cs="Times New Roman"/>
        </w:rPr>
      </w:pPr>
    </w:p>
    <w:p w:rsidRPr="00391741" w:rsidR="0016014F" w:rsidP="004A30C7" w:rsidRDefault="00C058B0" w14:paraId="328297E9" w14:textId="0D5770CB">
      <w:pPr>
        <w:spacing w:after="0" w:line="240" w:lineRule="auto"/>
        <w:ind w:left="720"/>
        <w:rPr>
          <w:rFonts w:cs="Times New Roman"/>
        </w:rPr>
      </w:pPr>
      <w:r w:rsidRPr="00391741">
        <w:rPr>
          <w:rFonts w:cs="Times New Roman"/>
        </w:rPr>
        <w:t>T</w:t>
      </w:r>
      <w:r w:rsidRPr="00391741" w:rsidR="0016014F">
        <w:rPr>
          <w:rFonts w:cs="Times New Roman"/>
        </w:rPr>
        <w:t>h</w:t>
      </w:r>
      <w:r w:rsidRPr="00391741">
        <w:rPr>
          <w:rFonts w:cs="Times New Roman"/>
        </w:rPr>
        <w:t xml:space="preserve">e proposed </w:t>
      </w:r>
      <w:r w:rsidRPr="00391741" w:rsidR="0016014F">
        <w:rPr>
          <w:rFonts w:cs="Times New Roman"/>
        </w:rPr>
        <w:t xml:space="preserve">collection of information will </w:t>
      </w:r>
      <w:r w:rsidRPr="00391741" w:rsidR="7D09DAC5">
        <w:rPr>
          <w:rFonts w:cs="Times New Roman"/>
        </w:rPr>
        <w:t>be li</w:t>
      </w:r>
      <w:r w:rsidRPr="00391741" w:rsidR="2CBDC8CE">
        <w:rPr>
          <w:rFonts w:cs="Times New Roman"/>
        </w:rPr>
        <w:t>m</w:t>
      </w:r>
      <w:r w:rsidRPr="00391741" w:rsidR="7D09DAC5">
        <w:rPr>
          <w:rFonts w:cs="Times New Roman"/>
        </w:rPr>
        <w:t xml:space="preserve">ited to law enforcement officers </w:t>
      </w:r>
      <w:r w:rsidRPr="00391741" w:rsidR="16ECFC58">
        <w:rPr>
          <w:rFonts w:cs="Times New Roman"/>
        </w:rPr>
        <w:t xml:space="preserve">and will not </w:t>
      </w:r>
      <w:r w:rsidRPr="00391741" w:rsidR="0016014F">
        <w:rPr>
          <w:rFonts w:cs="Times New Roman"/>
        </w:rPr>
        <w:t xml:space="preserve">impact small businesses or entities. </w:t>
      </w:r>
    </w:p>
    <w:p w:rsidRPr="00391741" w:rsidR="004A30C7" w:rsidP="004A30C7" w:rsidRDefault="004A30C7" w14:paraId="3B2F6A71" w14:textId="77777777">
      <w:pPr>
        <w:spacing w:after="0" w:line="240" w:lineRule="auto"/>
        <w:ind w:left="720"/>
        <w:rPr>
          <w:rFonts w:cs="Times New Roman"/>
        </w:rPr>
      </w:pPr>
    </w:p>
    <w:p w:rsidRPr="00391741" w:rsidR="008A6B31" w:rsidP="004A30C7" w:rsidRDefault="008A6B31" w14:paraId="0791062A" w14:textId="77777777">
      <w:pPr>
        <w:numPr>
          <w:ilvl w:val="0"/>
          <w:numId w:val="2"/>
        </w:numPr>
        <w:spacing w:after="0" w:line="240" w:lineRule="auto"/>
        <w:rPr>
          <w:b/>
        </w:rPr>
      </w:pPr>
      <w:bookmarkStart w:name="_Hlk51330653" w:id="8"/>
      <w:r w:rsidRPr="00391741">
        <w:rPr>
          <w:b/>
        </w:rPr>
        <w:t>Describe the consequence to Federal program or policy activities if the collection is not conducted or is conducted less frequently, as well as any technical or legal obstacles to reducing burden.</w:t>
      </w:r>
    </w:p>
    <w:bookmarkEnd w:id="8"/>
    <w:p w:rsidRPr="00391741" w:rsidR="004A30C7" w:rsidP="004A30C7" w:rsidRDefault="004A30C7" w14:paraId="77ED4C11" w14:textId="4787AC88">
      <w:pPr>
        <w:spacing w:after="0" w:line="240" w:lineRule="auto"/>
        <w:ind w:left="720"/>
      </w:pPr>
    </w:p>
    <w:p w:rsidRPr="00391741" w:rsidR="00A51BC3" w:rsidP="004A30C7" w:rsidRDefault="00A51BC3" w14:paraId="3AF2C15C" w14:textId="69D2C793">
      <w:pPr>
        <w:spacing w:after="0" w:line="240" w:lineRule="auto"/>
        <w:ind w:left="720"/>
      </w:pPr>
      <w:r w:rsidRPr="00391741">
        <w:t>NHTSA is authorized by 49 U.S.C. § 30182 and 23 U.S.C. § 403 to collect data on motor vehicle traffic crashes to aid in the identification of issues and the development, implementation, and evaluation of motor vehicle and highway safety countermeasures.</w:t>
      </w:r>
    </w:p>
    <w:p w:rsidRPr="00391741" w:rsidR="00A51BC3" w:rsidP="004A30C7" w:rsidRDefault="00A51BC3" w14:paraId="563F5334" w14:textId="77777777">
      <w:pPr>
        <w:spacing w:after="0" w:line="240" w:lineRule="auto"/>
        <w:ind w:left="720"/>
      </w:pPr>
    </w:p>
    <w:p w:rsidRPr="00391741" w:rsidR="00C058B0" w:rsidP="004A30C7" w:rsidRDefault="006478FC" w14:paraId="49E51F3D" w14:textId="7750A130">
      <w:pPr>
        <w:spacing w:after="0" w:line="240" w:lineRule="auto"/>
        <w:ind w:left="720"/>
      </w:pPr>
      <w:r w:rsidRPr="00391741">
        <w:t>There are no statutes or regulations requiring this collection. However, i</w:t>
      </w:r>
      <w:r w:rsidRPr="00391741" w:rsidR="00C058B0">
        <w:t xml:space="preserve">f </w:t>
      </w:r>
      <w:r w:rsidRPr="00391741">
        <w:t>N</w:t>
      </w:r>
      <w:r w:rsidRPr="00391741" w:rsidR="00C058B0">
        <w:t>HTSA does n</w:t>
      </w:r>
      <w:r w:rsidRPr="00391741">
        <w:t>o</w:t>
      </w:r>
      <w:r w:rsidRPr="00391741" w:rsidR="00C058B0">
        <w:t xml:space="preserve">t evaluate the feasibility of the data </w:t>
      </w:r>
      <w:r w:rsidRPr="00391741" w:rsidR="000E1891">
        <w:t>recommended by</w:t>
      </w:r>
      <w:r w:rsidRPr="00391741" w:rsidR="00C058B0">
        <w:t xml:space="preserve"> </w:t>
      </w:r>
      <w:r w:rsidRPr="00391741" w:rsidR="00B208FB">
        <w:t>MMUCC</w:t>
      </w:r>
      <w:r w:rsidRPr="00391741" w:rsidR="00C058B0">
        <w:t>,</w:t>
      </w:r>
      <w:r w:rsidRPr="00391741" w:rsidR="007A676C">
        <w:t xml:space="preserve"> it </w:t>
      </w:r>
      <w:r w:rsidRPr="00391741">
        <w:t xml:space="preserve">jeopardizes NHTSA’s goal of promoting crash data uniformity, and </w:t>
      </w:r>
      <w:r w:rsidRPr="00391741" w:rsidR="007A676C">
        <w:t xml:space="preserve">undermines </w:t>
      </w:r>
      <w:r w:rsidRPr="00391741">
        <w:t xml:space="preserve">efforts to economically analyze state crash </w:t>
      </w:r>
      <w:r w:rsidRPr="00391741" w:rsidR="6D398BBD">
        <w:t>data</w:t>
      </w:r>
      <w:r w:rsidRPr="00391741">
        <w:t xml:space="preserve"> for </w:t>
      </w:r>
      <w:r w:rsidRPr="00391741" w:rsidR="763934C2">
        <w:t xml:space="preserve">NHTSA’s </w:t>
      </w:r>
      <w:r w:rsidRPr="00391741" w:rsidR="00B208FB">
        <w:t>CRSS,</w:t>
      </w:r>
      <w:r w:rsidRPr="00391741">
        <w:t xml:space="preserve"> </w:t>
      </w:r>
      <w:r w:rsidRPr="00391741" w:rsidR="59F2AD3E">
        <w:t>Fatality Analysis Reporting System (</w:t>
      </w:r>
      <w:r w:rsidRPr="00391741">
        <w:t>FARS</w:t>
      </w:r>
      <w:r w:rsidRPr="00391741" w:rsidR="36124EF1">
        <w:t>)</w:t>
      </w:r>
      <w:r w:rsidRPr="00391741" w:rsidR="27CC6C32">
        <w:t>, and the State Data Transfer (SD</w:t>
      </w:r>
      <w:r w:rsidRPr="00391741" w:rsidR="2C40B96E">
        <w:t>T)</w:t>
      </w:r>
      <w:r w:rsidRPr="00391741">
        <w:t xml:space="preserve"> </w:t>
      </w:r>
      <w:r w:rsidRPr="00391741" w:rsidR="5889A5C0">
        <w:t>studies</w:t>
      </w:r>
      <w:r w:rsidRPr="00391741">
        <w:t>.</w:t>
      </w:r>
      <w:r w:rsidRPr="00391741" w:rsidR="00D25813">
        <w:t xml:space="preserve"> Currently, NHTSA intends to collect the information to inform the sixth edition of MMUCC</w:t>
      </w:r>
      <w:r w:rsidRPr="00391741" w:rsidR="00FC09A0">
        <w:t xml:space="preserve">. </w:t>
      </w:r>
      <w:r w:rsidRPr="00391741" w:rsidR="001B5B54">
        <w:t>N</w:t>
      </w:r>
      <w:r w:rsidRPr="00391741" w:rsidR="004D0AF8">
        <w:t xml:space="preserve">ew editions of MMUCC are published approximately every 5 years, </w:t>
      </w:r>
      <w:r w:rsidRPr="00391741" w:rsidR="001B5B54">
        <w:t xml:space="preserve">and NHTSA may conduct </w:t>
      </w:r>
      <w:r w:rsidRPr="00391741" w:rsidR="00E03556">
        <w:t xml:space="preserve">similar studies in the future to </w:t>
      </w:r>
      <w:r w:rsidRPr="00391741" w:rsidR="001F0FBE">
        <w:t xml:space="preserve">inform </w:t>
      </w:r>
      <w:r w:rsidRPr="00391741" w:rsidR="0037012D">
        <w:t xml:space="preserve">those future editions. </w:t>
      </w:r>
    </w:p>
    <w:p w:rsidRPr="00391741" w:rsidR="004A30C7" w:rsidP="004A30C7" w:rsidRDefault="004A30C7" w14:paraId="251A6861" w14:textId="77777777">
      <w:pPr>
        <w:spacing w:after="0" w:line="240" w:lineRule="auto"/>
        <w:ind w:left="720"/>
      </w:pPr>
    </w:p>
    <w:p w:rsidRPr="00391741" w:rsidR="008A6B31" w:rsidP="008A6B31" w:rsidRDefault="008A6B31" w14:paraId="3C62D8C0" w14:textId="777E043B">
      <w:pPr>
        <w:pStyle w:val="ListParagraph"/>
        <w:numPr>
          <w:ilvl w:val="0"/>
          <w:numId w:val="2"/>
        </w:numPr>
        <w:autoSpaceDE w:val="0"/>
        <w:autoSpaceDN w:val="0"/>
        <w:adjustRightInd w:val="0"/>
        <w:spacing w:after="0" w:line="240" w:lineRule="auto"/>
        <w:rPr>
          <w:rFonts w:cs="Times New Roman"/>
          <w:b/>
          <w:szCs w:val="24"/>
        </w:rPr>
      </w:pPr>
      <w:bookmarkStart w:name="_Hlk51330697" w:id="9"/>
      <w:r w:rsidRPr="00391741">
        <w:rPr>
          <w:rFonts w:cs="Times New Roman"/>
          <w:b/>
          <w:szCs w:val="24"/>
        </w:rPr>
        <w:t>Explain any special circumstances that would cause an information collection to be conducted in a manner:</w:t>
      </w:r>
    </w:p>
    <w:p w:rsidRPr="00391741" w:rsidR="00C00F60" w:rsidP="00F118C5" w:rsidRDefault="00C00F60" w14:paraId="38754FAF" w14:textId="57D34593">
      <w:pPr>
        <w:pStyle w:val="ListParagraph"/>
        <w:autoSpaceDE w:val="0"/>
        <w:autoSpaceDN w:val="0"/>
        <w:adjustRightInd w:val="0"/>
        <w:spacing w:after="0" w:line="240" w:lineRule="auto"/>
      </w:pPr>
      <w:r w:rsidRPr="00391741">
        <w:lastRenderedPageBreak/>
        <w:t>There are no special circumstances that would cause this collection to be collected in a manner inconsistent with 5 CFR 1320.5(d)(2).</w:t>
      </w:r>
    </w:p>
    <w:p w:rsidRPr="00391741" w:rsidR="000F41CF" w:rsidP="000F41CF" w:rsidRDefault="000F41CF" w14:paraId="5F20F29D" w14:textId="77777777">
      <w:pPr>
        <w:pStyle w:val="ListParagraph"/>
        <w:autoSpaceDE w:val="0"/>
        <w:autoSpaceDN w:val="0"/>
        <w:adjustRightInd w:val="0"/>
        <w:spacing w:after="0" w:line="240" w:lineRule="auto"/>
        <w:rPr>
          <w:rFonts w:cs="Times New Roman"/>
          <w:b/>
          <w:szCs w:val="24"/>
        </w:rPr>
      </w:pPr>
    </w:p>
    <w:p w:rsidRPr="00391741" w:rsidR="008A6B31" w:rsidP="008A6B31" w:rsidRDefault="008A6B31" w14:paraId="37220682" w14:textId="4E6AE71E">
      <w:pPr>
        <w:pStyle w:val="ListParagraph"/>
        <w:numPr>
          <w:ilvl w:val="1"/>
          <w:numId w:val="2"/>
        </w:numPr>
        <w:autoSpaceDE w:val="0"/>
        <w:autoSpaceDN w:val="0"/>
        <w:adjustRightInd w:val="0"/>
        <w:spacing w:after="0" w:line="240" w:lineRule="auto"/>
        <w:rPr>
          <w:rFonts w:cs="Times New Roman"/>
          <w:b/>
          <w:szCs w:val="24"/>
        </w:rPr>
      </w:pPr>
      <w:r w:rsidRPr="00391741">
        <w:rPr>
          <w:rFonts w:cs="Times New Roman"/>
          <w:b/>
          <w:szCs w:val="24"/>
        </w:rPr>
        <w:t>requiring respondents to report information to the agency more often than quarterly;</w:t>
      </w:r>
    </w:p>
    <w:p w:rsidRPr="00391741" w:rsidR="006B3A01" w:rsidP="208A79B0" w:rsidRDefault="00D51955" w14:paraId="04AFDBD1" w14:textId="6FF9A97B">
      <w:pPr>
        <w:autoSpaceDE w:val="0"/>
        <w:autoSpaceDN w:val="0"/>
        <w:adjustRightInd w:val="0"/>
        <w:spacing w:after="0" w:line="240" w:lineRule="auto"/>
        <w:ind w:left="1440"/>
        <w:rPr>
          <w:rFonts w:cs="Times New Roman"/>
        </w:rPr>
      </w:pPr>
      <w:r w:rsidRPr="00391741">
        <w:rPr>
          <w:rFonts w:cs="Times New Roman"/>
        </w:rPr>
        <w:t xml:space="preserve">This is </w:t>
      </w:r>
      <w:r w:rsidRPr="00391741" w:rsidR="00A834F1">
        <w:rPr>
          <w:rFonts w:cs="Times New Roman"/>
        </w:rPr>
        <w:t xml:space="preserve">a </w:t>
      </w:r>
      <w:r w:rsidRPr="00391741">
        <w:rPr>
          <w:rFonts w:cs="Times New Roman"/>
        </w:rPr>
        <w:t>one</w:t>
      </w:r>
      <w:r w:rsidRPr="00391741" w:rsidR="00C77ADE">
        <w:rPr>
          <w:rFonts w:cs="Times New Roman"/>
        </w:rPr>
        <w:t>-</w:t>
      </w:r>
      <w:r w:rsidRPr="00391741">
        <w:rPr>
          <w:rFonts w:cs="Times New Roman"/>
        </w:rPr>
        <w:t xml:space="preserve">time collection. Respondents will only </w:t>
      </w:r>
      <w:r w:rsidR="007470AC">
        <w:rPr>
          <w:rFonts w:cs="Times New Roman"/>
        </w:rPr>
        <w:t>be asked</w:t>
      </w:r>
      <w:r w:rsidRPr="00391741">
        <w:rPr>
          <w:rFonts w:cs="Times New Roman"/>
        </w:rPr>
        <w:t xml:space="preserve"> to </w:t>
      </w:r>
      <w:r w:rsidRPr="00391741" w:rsidR="00E0112E">
        <w:rPr>
          <w:rFonts w:cs="Times New Roman"/>
        </w:rPr>
        <w:t xml:space="preserve">respond </w:t>
      </w:r>
      <w:r w:rsidRPr="00391741">
        <w:rPr>
          <w:rFonts w:cs="Times New Roman"/>
        </w:rPr>
        <w:t xml:space="preserve">once. </w:t>
      </w:r>
    </w:p>
    <w:p w:rsidRPr="00391741" w:rsidR="00C77ADE" w:rsidP="208A79B0" w:rsidRDefault="00C77ADE" w14:paraId="7F2026AE" w14:textId="77777777">
      <w:pPr>
        <w:autoSpaceDE w:val="0"/>
        <w:autoSpaceDN w:val="0"/>
        <w:adjustRightInd w:val="0"/>
        <w:spacing w:after="0" w:line="240" w:lineRule="auto"/>
        <w:ind w:left="1440"/>
        <w:rPr>
          <w:rFonts w:cs="Times New Roman"/>
        </w:rPr>
      </w:pPr>
    </w:p>
    <w:p w:rsidRPr="00391741" w:rsidR="008A6B31" w:rsidP="008A6B31" w:rsidRDefault="008A6B31" w14:paraId="2F606B04" w14:textId="4781FBD2">
      <w:pPr>
        <w:pStyle w:val="ListParagraph"/>
        <w:numPr>
          <w:ilvl w:val="1"/>
          <w:numId w:val="2"/>
        </w:numPr>
        <w:autoSpaceDE w:val="0"/>
        <w:autoSpaceDN w:val="0"/>
        <w:adjustRightInd w:val="0"/>
        <w:spacing w:after="0" w:line="240" w:lineRule="auto"/>
        <w:rPr>
          <w:rFonts w:cs="Times New Roman"/>
          <w:b/>
          <w:szCs w:val="24"/>
        </w:rPr>
      </w:pPr>
      <w:r w:rsidRPr="00391741">
        <w:rPr>
          <w:rFonts w:cs="Times New Roman"/>
          <w:b/>
          <w:szCs w:val="24"/>
        </w:rPr>
        <w:t>requiring respondents to prepare a written response to a collection of information in fewer than 30 days after receipt of it;</w:t>
      </w:r>
    </w:p>
    <w:p w:rsidRPr="00391741" w:rsidR="006B3E13" w:rsidP="006478FC" w:rsidRDefault="007470AC" w14:paraId="1B5C7D5F" w14:textId="441728D4">
      <w:pPr>
        <w:autoSpaceDE w:val="0"/>
        <w:autoSpaceDN w:val="0"/>
        <w:adjustRightInd w:val="0"/>
        <w:spacing w:after="0" w:line="240" w:lineRule="auto"/>
        <w:ind w:left="1440"/>
        <w:rPr>
          <w:rFonts w:cs="Times New Roman"/>
        </w:rPr>
      </w:pPr>
      <w:r>
        <w:rPr>
          <w:rFonts w:cs="Times New Roman"/>
        </w:rPr>
        <w:t xml:space="preserve">This is a voluntary </w:t>
      </w:r>
      <w:r w:rsidR="001B4881">
        <w:rPr>
          <w:rFonts w:cs="Times New Roman"/>
        </w:rPr>
        <w:t>survey;</w:t>
      </w:r>
      <w:r>
        <w:rPr>
          <w:rFonts w:cs="Times New Roman"/>
        </w:rPr>
        <w:t xml:space="preserve"> therefore, </w:t>
      </w:r>
      <w:r w:rsidRPr="00391741" w:rsidR="00DF1529">
        <w:rPr>
          <w:rFonts w:cs="Times New Roman"/>
        </w:rPr>
        <w:t>NHTSA w</w:t>
      </w:r>
      <w:r w:rsidRPr="00391741" w:rsidR="00D93B32">
        <w:rPr>
          <w:rFonts w:cs="Times New Roman"/>
        </w:rPr>
        <w:t xml:space="preserve">ill </w:t>
      </w:r>
      <w:r w:rsidRPr="00391741" w:rsidR="00812030">
        <w:rPr>
          <w:rFonts w:cs="Times New Roman"/>
        </w:rPr>
        <w:t>not</w:t>
      </w:r>
      <w:r>
        <w:rPr>
          <w:rFonts w:cs="Times New Roman"/>
        </w:rPr>
        <w:t xml:space="preserve"> require</w:t>
      </w:r>
      <w:r w:rsidRPr="00391741" w:rsidR="00D93B32">
        <w:rPr>
          <w:rFonts w:cs="Times New Roman"/>
        </w:rPr>
        <w:t xml:space="preserve"> respondents t</w:t>
      </w:r>
      <w:r w:rsidRPr="00391741" w:rsidR="00DF1529">
        <w:rPr>
          <w:rFonts w:cs="Times New Roman"/>
        </w:rPr>
        <w:t xml:space="preserve">o </w:t>
      </w:r>
      <w:r>
        <w:rPr>
          <w:rFonts w:cs="Times New Roman"/>
        </w:rPr>
        <w:t xml:space="preserve">respond </w:t>
      </w:r>
      <w:r w:rsidRPr="00391741" w:rsidR="0030690D">
        <w:rPr>
          <w:rFonts w:cs="Times New Roman"/>
        </w:rPr>
        <w:t>in fewer than 30 days</w:t>
      </w:r>
      <w:r w:rsidRPr="00391741" w:rsidR="00A834F1">
        <w:rPr>
          <w:rFonts w:cs="Times New Roman"/>
        </w:rPr>
        <w:t>.</w:t>
      </w:r>
      <w:r w:rsidRPr="00391741" w:rsidR="0030690D">
        <w:rPr>
          <w:rFonts w:cs="Times New Roman"/>
        </w:rPr>
        <w:t xml:space="preserve"> However, after </w:t>
      </w:r>
      <w:r w:rsidRPr="00391741" w:rsidR="00DF1529">
        <w:rPr>
          <w:rFonts w:cs="Times New Roman"/>
        </w:rPr>
        <w:t>two wee</w:t>
      </w:r>
      <w:r w:rsidRPr="00391741" w:rsidR="006B3E13">
        <w:rPr>
          <w:rFonts w:cs="Times New Roman"/>
        </w:rPr>
        <w:t>k</w:t>
      </w:r>
      <w:r w:rsidRPr="00391741" w:rsidR="00DF1529">
        <w:rPr>
          <w:rFonts w:cs="Times New Roman"/>
        </w:rPr>
        <w:t xml:space="preserve">s </w:t>
      </w:r>
      <w:r w:rsidRPr="00391741" w:rsidR="00BE6088">
        <w:rPr>
          <w:rFonts w:cs="Times New Roman"/>
        </w:rPr>
        <w:t xml:space="preserve">NHTSA will send </w:t>
      </w:r>
      <w:r w:rsidRPr="00391741" w:rsidR="001A4675">
        <w:rPr>
          <w:rFonts w:cs="Times New Roman"/>
        </w:rPr>
        <w:t xml:space="preserve">participants who have not responded </w:t>
      </w:r>
      <w:r w:rsidRPr="00391741" w:rsidR="00BE6088">
        <w:rPr>
          <w:rFonts w:cs="Times New Roman"/>
        </w:rPr>
        <w:t xml:space="preserve">a reminder to complete the survey. </w:t>
      </w:r>
      <w:r w:rsidRPr="00391741" w:rsidR="005877CC">
        <w:rPr>
          <w:rFonts w:cs="Times New Roman"/>
        </w:rPr>
        <w:t xml:space="preserve"> </w:t>
      </w:r>
    </w:p>
    <w:p w:rsidRPr="00391741" w:rsidR="006478FC" w:rsidP="006478FC" w:rsidRDefault="006478FC" w14:paraId="60A676B6" w14:textId="674DF195">
      <w:pPr>
        <w:autoSpaceDE w:val="0"/>
        <w:autoSpaceDN w:val="0"/>
        <w:adjustRightInd w:val="0"/>
        <w:spacing w:after="0" w:line="240" w:lineRule="auto"/>
        <w:ind w:left="1440"/>
        <w:rPr>
          <w:rFonts w:cs="Times New Roman"/>
          <w:bCs/>
          <w:szCs w:val="24"/>
        </w:rPr>
      </w:pPr>
    </w:p>
    <w:p w:rsidRPr="00391741" w:rsidR="006478FC" w:rsidP="00195CE8" w:rsidRDefault="008A6B31" w14:paraId="463AAEE1" w14:textId="66E798C2">
      <w:pPr>
        <w:pStyle w:val="ListParagraph"/>
        <w:numPr>
          <w:ilvl w:val="1"/>
          <w:numId w:val="2"/>
        </w:numPr>
        <w:autoSpaceDE w:val="0"/>
        <w:autoSpaceDN w:val="0"/>
        <w:adjustRightInd w:val="0"/>
        <w:spacing w:after="0" w:line="240" w:lineRule="auto"/>
        <w:rPr>
          <w:rFonts w:cs="Times New Roman"/>
          <w:b/>
          <w:szCs w:val="24"/>
        </w:rPr>
      </w:pPr>
      <w:r w:rsidRPr="00391741">
        <w:rPr>
          <w:rFonts w:cs="Times New Roman"/>
          <w:b/>
          <w:szCs w:val="24"/>
        </w:rPr>
        <w:t>requiring respondents to submit more than an original and two copies of any document;</w:t>
      </w:r>
    </w:p>
    <w:p w:rsidRPr="00391741" w:rsidR="006B3A01" w:rsidP="1AD87BB4" w:rsidRDefault="00421FC9" w14:paraId="6990814B" w14:textId="2A7DD773">
      <w:pPr>
        <w:spacing w:after="0" w:line="240" w:lineRule="auto"/>
        <w:ind w:left="1440"/>
        <w:rPr>
          <w:rFonts w:eastAsia="Calibri"/>
          <w:szCs w:val="24"/>
        </w:rPr>
      </w:pPr>
      <w:r w:rsidRPr="00391741">
        <w:rPr>
          <w:rFonts w:cs="Times New Roman"/>
        </w:rPr>
        <w:t>NHTSA will be</w:t>
      </w:r>
      <w:r w:rsidRPr="00391741" w:rsidR="00161016">
        <w:rPr>
          <w:rFonts w:cs="Times New Roman"/>
        </w:rPr>
        <w:t xml:space="preserve"> </w:t>
      </w:r>
      <w:r w:rsidRPr="00391741">
        <w:rPr>
          <w:rFonts w:cs="Times New Roman"/>
        </w:rPr>
        <w:t xml:space="preserve">conducting an online </w:t>
      </w:r>
      <w:r w:rsidRPr="00391741" w:rsidR="00161016">
        <w:rPr>
          <w:rFonts w:cs="Times New Roman"/>
        </w:rPr>
        <w:t>survey</w:t>
      </w:r>
      <w:r w:rsidRPr="00391741">
        <w:rPr>
          <w:rFonts w:cs="Times New Roman"/>
        </w:rPr>
        <w:t xml:space="preserve"> and will not ask respondents to </w:t>
      </w:r>
      <w:r w:rsidRPr="00391741" w:rsidR="00161016">
        <w:rPr>
          <w:rFonts w:cs="Times New Roman"/>
        </w:rPr>
        <w:t xml:space="preserve">submit any documents. </w:t>
      </w:r>
      <w:r w:rsidRPr="00391741" w:rsidR="17D5BD95">
        <w:rPr>
          <w:rFonts w:cs="Times New Roman"/>
        </w:rPr>
        <w:t xml:space="preserve"> </w:t>
      </w:r>
    </w:p>
    <w:p w:rsidRPr="00391741" w:rsidR="00195CE8" w:rsidP="0090287D" w:rsidRDefault="00195CE8" w14:paraId="6230602C" w14:textId="77777777">
      <w:pPr>
        <w:autoSpaceDE w:val="0"/>
        <w:autoSpaceDN w:val="0"/>
        <w:adjustRightInd w:val="0"/>
        <w:spacing w:after="0" w:line="240" w:lineRule="auto"/>
        <w:ind w:left="1440"/>
        <w:rPr>
          <w:rFonts w:cs="Times New Roman"/>
          <w:bCs/>
          <w:szCs w:val="24"/>
        </w:rPr>
      </w:pPr>
    </w:p>
    <w:p w:rsidRPr="00391741" w:rsidR="008A6B31" w:rsidP="008A6B31" w:rsidRDefault="008A6B31" w14:paraId="21C33B52" w14:textId="77777777">
      <w:pPr>
        <w:pStyle w:val="ListParagraph"/>
        <w:numPr>
          <w:ilvl w:val="1"/>
          <w:numId w:val="2"/>
        </w:numPr>
        <w:autoSpaceDE w:val="0"/>
        <w:autoSpaceDN w:val="0"/>
        <w:adjustRightInd w:val="0"/>
        <w:spacing w:after="0" w:line="240" w:lineRule="auto"/>
        <w:rPr>
          <w:rFonts w:cs="Times New Roman"/>
          <w:b/>
          <w:szCs w:val="24"/>
        </w:rPr>
      </w:pPr>
      <w:r w:rsidRPr="00391741">
        <w:rPr>
          <w:rFonts w:cs="Times New Roman"/>
          <w:b/>
          <w:szCs w:val="24"/>
        </w:rPr>
        <w:t>requiring respondents to retain records, other than health, medical, government contract, grant-in-aid, or tax records, for more than three years;</w:t>
      </w:r>
    </w:p>
    <w:p w:rsidRPr="00391741" w:rsidR="006B3A01" w:rsidP="19397DC3" w:rsidRDefault="009924BE" w14:paraId="1B751AC2" w14:textId="7A91D771">
      <w:pPr>
        <w:spacing w:after="0" w:line="240" w:lineRule="auto"/>
        <w:ind w:left="1440"/>
        <w:rPr>
          <w:rFonts w:eastAsia="Calibri"/>
        </w:rPr>
      </w:pPr>
      <w:r w:rsidRPr="00391741">
        <w:rPr>
          <w:rFonts w:cs="Times New Roman"/>
        </w:rPr>
        <w:t xml:space="preserve">NHTSA will not </w:t>
      </w:r>
      <w:r w:rsidRPr="00391741" w:rsidR="00A63C2A">
        <w:rPr>
          <w:rFonts w:cs="Times New Roman"/>
        </w:rPr>
        <w:t>require respondents to retain any records</w:t>
      </w:r>
      <w:r w:rsidRPr="00391741" w:rsidR="003B5BDB">
        <w:rPr>
          <w:rFonts w:cs="Times New Roman"/>
        </w:rPr>
        <w:t xml:space="preserve"> as part of this data collection. T</w:t>
      </w:r>
      <w:r w:rsidRPr="00391741" w:rsidR="00DE39E1">
        <w:rPr>
          <w:rFonts w:cs="Times New Roman"/>
        </w:rPr>
        <w:t xml:space="preserve">his is </w:t>
      </w:r>
      <w:r w:rsidRPr="00391741" w:rsidR="109D7BE8">
        <w:rPr>
          <w:rFonts w:cs="Times New Roman"/>
        </w:rPr>
        <w:t>not ap</w:t>
      </w:r>
      <w:r w:rsidRPr="00391741" w:rsidR="00161016">
        <w:rPr>
          <w:rFonts w:cs="Times New Roman"/>
        </w:rPr>
        <w:t>p</w:t>
      </w:r>
      <w:r w:rsidRPr="00391741" w:rsidR="109D7BE8">
        <w:rPr>
          <w:rFonts w:cs="Times New Roman"/>
        </w:rPr>
        <w:t>licable</w:t>
      </w:r>
      <w:r w:rsidRPr="00391741" w:rsidR="52F294BA">
        <w:rPr>
          <w:rFonts w:cs="Times New Roman"/>
        </w:rPr>
        <w:t>.</w:t>
      </w:r>
    </w:p>
    <w:p w:rsidRPr="00391741" w:rsidR="00195CE8" w:rsidP="006B3A01" w:rsidRDefault="00195CE8" w14:paraId="3AF5BAC9" w14:textId="77777777">
      <w:pPr>
        <w:autoSpaceDE w:val="0"/>
        <w:autoSpaceDN w:val="0"/>
        <w:adjustRightInd w:val="0"/>
        <w:spacing w:after="0" w:line="240" w:lineRule="auto"/>
        <w:rPr>
          <w:rFonts w:cs="Times New Roman"/>
          <w:b/>
          <w:szCs w:val="24"/>
        </w:rPr>
      </w:pPr>
    </w:p>
    <w:p w:rsidRPr="00391741" w:rsidR="008A6B31" w:rsidP="008A6B31" w:rsidRDefault="008A6B31" w14:paraId="59C781D8" w14:textId="7E0B094B">
      <w:pPr>
        <w:pStyle w:val="ListParagraph"/>
        <w:numPr>
          <w:ilvl w:val="1"/>
          <w:numId w:val="2"/>
        </w:numPr>
        <w:autoSpaceDE w:val="0"/>
        <w:autoSpaceDN w:val="0"/>
        <w:adjustRightInd w:val="0"/>
        <w:spacing w:after="0" w:line="240" w:lineRule="auto"/>
        <w:rPr>
          <w:rFonts w:cs="Times New Roman"/>
          <w:b/>
          <w:szCs w:val="24"/>
        </w:rPr>
      </w:pPr>
      <w:r w:rsidRPr="00391741">
        <w:rPr>
          <w:rFonts w:cs="Times New Roman"/>
          <w:b/>
          <w:szCs w:val="24"/>
        </w:rPr>
        <w:t>in connection with a statistical survey, that is not designed to produce valid and reliable results that can be generalized to the universe of study;</w:t>
      </w:r>
    </w:p>
    <w:p w:rsidRPr="00391741" w:rsidR="006B3A01" w:rsidP="1AD87BB4" w:rsidRDefault="00944F1B" w14:paraId="1308D9C2" w14:textId="54BD9E2F">
      <w:pPr>
        <w:spacing w:after="0" w:line="240" w:lineRule="auto"/>
        <w:ind w:left="1440"/>
        <w:rPr>
          <w:rFonts w:cs="Times New Roman"/>
        </w:rPr>
      </w:pPr>
      <w:r w:rsidRPr="00391741">
        <w:rPr>
          <w:rFonts w:cs="Times New Roman"/>
        </w:rPr>
        <w:t>This information collection is a statistical survey the details of which are explained in Part B</w:t>
      </w:r>
      <w:r w:rsidRPr="00391741" w:rsidR="004A30C7">
        <w:rPr>
          <w:rFonts w:cs="Times New Roman"/>
        </w:rPr>
        <w:t>.</w:t>
      </w:r>
    </w:p>
    <w:p w:rsidRPr="00391741" w:rsidR="00195CE8" w:rsidP="00195CE8" w:rsidRDefault="00195CE8" w14:paraId="08708081" w14:textId="77777777">
      <w:pPr>
        <w:autoSpaceDE w:val="0"/>
        <w:autoSpaceDN w:val="0"/>
        <w:adjustRightInd w:val="0"/>
        <w:spacing w:after="0" w:line="240" w:lineRule="auto"/>
        <w:ind w:left="1440"/>
        <w:rPr>
          <w:rFonts w:cs="Times New Roman"/>
          <w:bCs/>
          <w:szCs w:val="24"/>
        </w:rPr>
      </w:pPr>
    </w:p>
    <w:p w:rsidRPr="00391741" w:rsidR="008A6B31" w:rsidP="008A6B31" w:rsidRDefault="008A6B31" w14:paraId="55CD1921" w14:textId="7CDD99DD">
      <w:pPr>
        <w:pStyle w:val="ListParagraph"/>
        <w:numPr>
          <w:ilvl w:val="1"/>
          <w:numId w:val="2"/>
        </w:numPr>
        <w:autoSpaceDE w:val="0"/>
        <w:autoSpaceDN w:val="0"/>
        <w:adjustRightInd w:val="0"/>
        <w:spacing w:after="0" w:line="240" w:lineRule="auto"/>
        <w:rPr>
          <w:rFonts w:cs="Times New Roman"/>
          <w:b/>
          <w:szCs w:val="24"/>
        </w:rPr>
      </w:pPr>
      <w:r w:rsidRPr="00391741">
        <w:rPr>
          <w:rFonts w:cs="Times New Roman"/>
          <w:b/>
          <w:szCs w:val="24"/>
        </w:rPr>
        <w:t>requiring the use of a statistical data classification that has not been reviewed and approved by OMB;</w:t>
      </w:r>
    </w:p>
    <w:p w:rsidRPr="00391741" w:rsidR="00541A3A" w:rsidP="79ED6444" w:rsidRDefault="00E33B97" w14:paraId="1D05A3A1" w14:textId="40D66813">
      <w:pPr>
        <w:autoSpaceDE w:val="0"/>
        <w:autoSpaceDN w:val="0"/>
        <w:adjustRightInd w:val="0"/>
        <w:spacing w:after="0" w:line="240" w:lineRule="auto"/>
        <w:ind w:left="1440"/>
        <w:rPr>
          <w:rFonts w:cs="Times New Roman"/>
        </w:rPr>
      </w:pPr>
      <w:r w:rsidRPr="00391741">
        <w:rPr>
          <w:rFonts w:cs="Times New Roman"/>
        </w:rPr>
        <w:t xml:space="preserve">This </w:t>
      </w:r>
      <w:r w:rsidRPr="00391741" w:rsidR="00FD5F2E">
        <w:rPr>
          <w:rFonts w:cs="Times New Roman"/>
        </w:rPr>
        <w:t xml:space="preserve">data collection </w:t>
      </w:r>
      <w:r w:rsidRPr="00391741" w:rsidR="003B1055">
        <w:rPr>
          <w:rFonts w:cs="Times New Roman"/>
        </w:rPr>
        <w:t xml:space="preserve">is seeking OMB approval </w:t>
      </w:r>
      <w:r w:rsidRPr="00391741" w:rsidR="008D5F3E">
        <w:rPr>
          <w:rFonts w:cs="Times New Roman"/>
        </w:rPr>
        <w:t xml:space="preserve">for </w:t>
      </w:r>
      <w:r w:rsidRPr="00391741" w:rsidR="00C52F81">
        <w:rPr>
          <w:rFonts w:cs="Times New Roman"/>
        </w:rPr>
        <w:t xml:space="preserve">its </w:t>
      </w:r>
      <w:r w:rsidRPr="00391741" w:rsidR="008D5F3E">
        <w:rPr>
          <w:rFonts w:cs="Times New Roman"/>
        </w:rPr>
        <w:t>statistical methods.</w:t>
      </w:r>
    </w:p>
    <w:p w:rsidRPr="00391741" w:rsidR="006B3A01" w:rsidP="0090287D" w:rsidRDefault="006B3A01" w14:paraId="3A19C4D5" w14:textId="77777777">
      <w:pPr>
        <w:autoSpaceDE w:val="0"/>
        <w:autoSpaceDN w:val="0"/>
        <w:adjustRightInd w:val="0"/>
        <w:spacing w:after="0" w:line="240" w:lineRule="auto"/>
        <w:ind w:left="1440"/>
        <w:rPr>
          <w:rFonts w:cs="Times New Roman"/>
          <w:bCs/>
          <w:szCs w:val="24"/>
        </w:rPr>
      </w:pPr>
    </w:p>
    <w:p w:rsidRPr="00391741" w:rsidR="008A6B31" w:rsidP="008A6B31" w:rsidRDefault="008A6B31" w14:paraId="3849E2C7" w14:textId="61A6A0A2">
      <w:pPr>
        <w:pStyle w:val="ListParagraph"/>
        <w:numPr>
          <w:ilvl w:val="1"/>
          <w:numId w:val="2"/>
        </w:numPr>
        <w:autoSpaceDE w:val="0"/>
        <w:autoSpaceDN w:val="0"/>
        <w:adjustRightInd w:val="0"/>
        <w:spacing w:after="0" w:line="240" w:lineRule="auto"/>
        <w:rPr>
          <w:rFonts w:cs="Times New Roman"/>
          <w:b/>
          <w:szCs w:val="24"/>
        </w:rPr>
      </w:pPr>
      <w:r w:rsidRPr="00391741">
        <w:rPr>
          <w:rFonts w:cs="Times New Roman"/>
          <w:b/>
          <w:szCs w:val="24"/>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Pr="00391741" w:rsidR="00195CE8" w:rsidP="006B3A01" w:rsidRDefault="00BF495E" w14:paraId="506D4C14" w14:textId="395E1035">
      <w:pPr>
        <w:ind w:left="1440"/>
        <w:rPr>
          <w:rFonts w:cs="Times New Roman"/>
          <w:b/>
          <w:szCs w:val="24"/>
        </w:rPr>
      </w:pPr>
      <w:r w:rsidRPr="00391741">
        <w:rPr>
          <w:rFonts w:cs="Times New Roman"/>
        </w:rPr>
        <w:t>This is not applicable for this information collection</w:t>
      </w:r>
      <w:r w:rsidRPr="00391741" w:rsidR="004A30C7">
        <w:rPr>
          <w:rFonts w:cs="Times New Roman"/>
        </w:rPr>
        <w:t>.</w:t>
      </w:r>
    </w:p>
    <w:p w:rsidRPr="00391741" w:rsidR="008A6B31" w:rsidP="008A6B31" w:rsidRDefault="008A6B31" w14:paraId="058DB354" w14:textId="50D54AF0">
      <w:pPr>
        <w:pStyle w:val="ListParagraph"/>
        <w:numPr>
          <w:ilvl w:val="1"/>
          <w:numId w:val="2"/>
        </w:numPr>
        <w:autoSpaceDE w:val="0"/>
        <w:autoSpaceDN w:val="0"/>
        <w:adjustRightInd w:val="0"/>
        <w:spacing w:after="0" w:line="240" w:lineRule="auto"/>
        <w:rPr>
          <w:rFonts w:cs="Times New Roman"/>
          <w:b/>
          <w:szCs w:val="24"/>
        </w:rPr>
      </w:pPr>
      <w:bookmarkStart w:name="_Hlk45117573" w:id="10"/>
      <w:r w:rsidRPr="00391741">
        <w:rPr>
          <w:rFonts w:cs="Times New Roman"/>
          <w:b/>
          <w:szCs w:val="24"/>
        </w:rPr>
        <w:t>requiring respondents to submit proprietary trade secrets, or other confidential information unless the agency can demonstrate that it has instituted procedures to protect the information's confidentiality to the extent permitted by law.</w:t>
      </w:r>
    </w:p>
    <w:p w:rsidRPr="00391741" w:rsidR="00541A3A" w:rsidP="79ED6444" w:rsidRDefault="00C52F81" w14:paraId="030984F8" w14:textId="68A098EB">
      <w:pPr>
        <w:autoSpaceDE w:val="0"/>
        <w:autoSpaceDN w:val="0"/>
        <w:adjustRightInd w:val="0"/>
        <w:spacing w:after="0" w:line="240" w:lineRule="auto"/>
        <w:ind w:left="1440"/>
        <w:rPr>
          <w:rFonts w:cs="Times New Roman"/>
        </w:rPr>
      </w:pPr>
      <w:r w:rsidRPr="00391741">
        <w:rPr>
          <w:rFonts w:cs="Times New Roman"/>
        </w:rPr>
        <w:t xml:space="preserve">This data collection does </w:t>
      </w:r>
      <w:r w:rsidRPr="00391741" w:rsidR="00271A8A">
        <w:rPr>
          <w:rFonts w:cs="Times New Roman"/>
        </w:rPr>
        <w:t>not require respondents to submit proprietary t</w:t>
      </w:r>
      <w:r w:rsidRPr="00391741" w:rsidR="327C3DE9">
        <w:rPr>
          <w:rFonts w:cs="Times New Roman"/>
        </w:rPr>
        <w:t>r</w:t>
      </w:r>
      <w:r w:rsidRPr="00391741" w:rsidR="00271A8A">
        <w:rPr>
          <w:rFonts w:cs="Times New Roman"/>
        </w:rPr>
        <w:t>ade secrets or other confidential information</w:t>
      </w:r>
      <w:r w:rsidRPr="00391741" w:rsidR="004A30C7">
        <w:rPr>
          <w:rFonts w:cs="Times New Roman"/>
        </w:rPr>
        <w:t>.</w:t>
      </w:r>
      <w:r w:rsidRPr="00391741" w:rsidR="00271A8A">
        <w:rPr>
          <w:rFonts w:cs="Times New Roman"/>
        </w:rPr>
        <w:t xml:space="preserve"> </w:t>
      </w:r>
    </w:p>
    <w:p w:rsidRPr="00391741" w:rsidR="004A30C7" w:rsidP="004A30C7" w:rsidRDefault="004A30C7" w14:paraId="759CFC26" w14:textId="77777777">
      <w:pPr>
        <w:autoSpaceDE w:val="0"/>
        <w:autoSpaceDN w:val="0"/>
        <w:adjustRightInd w:val="0"/>
        <w:spacing w:after="0" w:line="240" w:lineRule="auto"/>
        <w:rPr>
          <w:rFonts w:cs="Times New Roman"/>
        </w:rPr>
      </w:pPr>
    </w:p>
    <w:p w:rsidRPr="00391741" w:rsidR="00150F00" w:rsidP="004A30C7" w:rsidRDefault="00150F00" w14:paraId="6FF5C0F6" w14:textId="77777777">
      <w:pPr>
        <w:numPr>
          <w:ilvl w:val="0"/>
          <w:numId w:val="2"/>
        </w:numPr>
        <w:spacing w:after="0" w:line="240" w:lineRule="auto"/>
        <w:rPr>
          <w:b/>
        </w:rPr>
      </w:pPr>
      <w:bookmarkStart w:name="_Hlk51330779" w:id="11"/>
      <w:bookmarkEnd w:id="9"/>
      <w:bookmarkEnd w:id="10"/>
      <w:r w:rsidRPr="00391741">
        <w:rPr>
          <w:b/>
        </w:rPr>
        <w:lastRenderedPageBreak/>
        <w:t>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describe actions taken by the agency in response to the comments. Specifically address comments received on cost and hour burden. Describe efforts to consult with persons outside the agency to obtain their views</w:t>
      </w:r>
      <w:r w:rsidRPr="00391741" w:rsidR="00484767">
        <w:rPr>
          <w:b/>
        </w:rPr>
        <w:t>.</w:t>
      </w:r>
      <w:r w:rsidRPr="00391741">
        <w:rPr>
          <w:b/>
        </w:rPr>
        <w:t xml:space="preserve"> </w:t>
      </w:r>
    </w:p>
    <w:bookmarkEnd w:id="11"/>
    <w:p w:rsidRPr="00391741" w:rsidR="006F5919" w:rsidP="004A30C7" w:rsidRDefault="006F5919" w14:paraId="7064BB13" w14:textId="77777777">
      <w:pPr>
        <w:spacing w:after="0" w:line="240" w:lineRule="auto"/>
        <w:ind w:left="720"/>
        <w:rPr>
          <w:rFonts w:eastAsia="Times New Roman" w:cs="Times New Roman"/>
        </w:rPr>
      </w:pPr>
    </w:p>
    <w:p w:rsidR="006B3A01" w:rsidP="5DF0889E" w:rsidRDefault="002A0107" w14:paraId="59B04678" w14:textId="168D5CD6">
      <w:pPr>
        <w:spacing w:after="0" w:line="240" w:lineRule="auto"/>
        <w:ind w:left="720"/>
        <w:rPr>
          <w:rStyle w:val="eop"/>
          <w:shd w:val="clear" w:color="auto" w:fill="FFFFFF"/>
        </w:rPr>
      </w:pPr>
      <w:r w:rsidRPr="002A0107">
        <w:rPr>
          <w:rFonts w:eastAsia="Times New Roman" w:cs="Times New Roman"/>
        </w:rPr>
        <w:t>NHTSA published a 60-day notice on March 29, 2022</w:t>
      </w:r>
      <w:r>
        <w:rPr>
          <w:rFonts w:eastAsia="Times New Roman" w:cs="Times New Roman"/>
        </w:rPr>
        <w:t xml:space="preserve"> (</w:t>
      </w:r>
      <w:r w:rsidRPr="004B0C86" w:rsidR="004B0C86">
        <w:rPr>
          <w:rFonts w:eastAsia="Times New Roman" w:cs="Times New Roman"/>
        </w:rPr>
        <w:t>87 FR 18065</w:t>
      </w:r>
      <w:r w:rsidR="004B0C86">
        <w:rPr>
          <w:rFonts w:eastAsia="Times New Roman" w:cs="Times New Roman"/>
        </w:rPr>
        <w:t>)</w:t>
      </w:r>
      <w:r w:rsidRPr="002A0107">
        <w:rPr>
          <w:rFonts w:eastAsia="Times New Roman" w:cs="Times New Roman"/>
        </w:rPr>
        <w:t>, requesting comments on NHTSA’s intention to request approval from the Office of Management and Budget (OMB) for a new information collection to survey a national sample of law enforcement officers on their knowledge and understanding of MMUCC</w:t>
      </w:r>
      <w:r w:rsidR="00DF1975">
        <w:rPr>
          <w:rFonts w:eastAsia="Times New Roman" w:cs="Times New Roman"/>
        </w:rPr>
        <w:t>.</w:t>
      </w:r>
      <w:r w:rsidRPr="002A0107">
        <w:rPr>
          <w:rFonts w:eastAsia="Times New Roman" w:cs="Times New Roman"/>
        </w:rPr>
        <w:t xml:space="preserve"> </w:t>
      </w:r>
      <w:r w:rsidRPr="5DF0889E" w:rsidR="5DF0889E">
        <w:rPr>
          <w:rFonts w:eastAsia="Times New Roman" w:cs="Times New Roman"/>
          <w:szCs w:val="24"/>
        </w:rPr>
        <w:t xml:space="preserve">NHTSA received two comments on the 60-day notice. One organization, Trucking with the Schmitt’s, </w:t>
      </w:r>
      <w:r w:rsidR="00EF792B">
        <w:rPr>
          <w:rFonts w:eastAsia="Times New Roman" w:cs="Times New Roman"/>
          <w:szCs w:val="24"/>
        </w:rPr>
        <w:t xml:space="preserve">asked about </w:t>
      </w:r>
      <w:r w:rsidRPr="5DF0889E" w:rsidR="5DF0889E">
        <w:rPr>
          <w:rFonts w:eastAsia="Times New Roman" w:cs="Times New Roman"/>
          <w:szCs w:val="24"/>
        </w:rPr>
        <w:t>the expense of the data collection and recommended data to collect for crashes involving commercial motor vehicles.  The National Association of Mutual Insurance Companies (NAMIC) wrote a letter in support of NHTSA’s proposed collection of information</w:t>
      </w:r>
      <w:r w:rsidR="00CD1DA4">
        <w:rPr>
          <w:rFonts w:eastAsia="Times New Roman" w:cs="Times New Roman"/>
          <w:szCs w:val="24"/>
        </w:rPr>
        <w:t>, stating that the information collection is</w:t>
      </w:r>
      <w:r w:rsidRPr="5DF0889E" w:rsidR="5DF0889E">
        <w:rPr>
          <w:rFonts w:eastAsia="Times New Roman" w:cs="Times New Roman"/>
          <w:szCs w:val="24"/>
        </w:rPr>
        <w:t xml:space="preserve"> necessary and appropriate and </w:t>
      </w:r>
      <w:r w:rsidR="00CD1DA4">
        <w:rPr>
          <w:rFonts w:eastAsia="Times New Roman" w:cs="Times New Roman"/>
          <w:szCs w:val="24"/>
        </w:rPr>
        <w:t xml:space="preserve">that it </w:t>
      </w:r>
      <w:r w:rsidRPr="5DF0889E" w:rsidR="5DF0889E">
        <w:rPr>
          <w:rFonts w:eastAsia="Times New Roman" w:cs="Times New Roman"/>
          <w:szCs w:val="24"/>
        </w:rPr>
        <w:t xml:space="preserve">believes that the information </w:t>
      </w:r>
      <w:r w:rsidR="00CD1DA4">
        <w:rPr>
          <w:rFonts w:eastAsia="Times New Roman" w:cs="Times New Roman"/>
          <w:szCs w:val="24"/>
        </w:rPr>
        <w:t>collected</w:t>
      </w:r>
      <w:r w:rsidRPr="5DF0889E" w:rsidR="5DF0889E">
        <w:rPr>
          <w:rFonts w:eastAsia="Times New Roman" w:cs="Times New Roman"/>
          <w:szCs w:val="24"/>
        </w:rPr>
        <w:t xml:space="preserve"> will have significant practical utility.</w:t>
      </w:r>
      <w:r w:rsidR="00EE4844">
        <w:rPr>
          <w:shd w:val="clear" w:color="auto" w:fill="FFFFFF"/>
        </w:rPr>
        <w:t xml:space="preserve"> </w:t>
      </w:r>
      <w:r w:rsidR="00C13E2F">
        <w:rPr>
          <w:shd w:val="clear" w:color="auto" w:fill="FFFFFF"/>
        </w:rPr>
        <w:t xml:space="preserve"> </w:t>
      </w:r>
      <w:r w:rsidR="00814C43">
        <w:rPr>
          <w:shd w:val="clear" w:color="auto" w:fill="FFFFFF"/>
        </w:rPr>
        <w:t xml:space="preserve">In addition, </w:t>
      </w:r>
      <w:r w:rsidRPr="00391741" w:rsidDel="006F5919" w:rsidR="00BA55BB">
        <w:rPr>
          <w:rStyle w:val="normaltextrun"/>
          <w:shd w:val="clear" w:color="auto" w:fill="FFFFFF"/>
        </w:rPr>
        <w:t>NHTSA discussed plans for this survey at 2021 meeting with the Governors Highway Safety Association (GHSA) and at the 2021 Traffic Records Forum sponsored by the Association of Traffic Safety Information Professionals (ATSIP). Both GHSA and ATSIP support the goals of this study.</w:t>
      </w:r>
      <w:r w:rsidRPr="00391741" w:rsidR="00BA55BB">
        <w:rPr>
          <w:rStyle w:val="eop"/>
          <w:shd w:val="clear" w:color="auto" w:fill="FFFFFF"/>
        </w:rPr>
        <w:t> </w:t>
      </w:r>
    </w:p>
    <w:p w:rsidR="00EF792B" w:rsidP="5DF0889E" w:rsidRDefault="00EF792B" w14:paraId="4F93FB73" w14:textId="7B224763">
      <w:pPr>
        <w:spacing w:after="0" w:line="240" w:lineRule="auto"/>
        <w:ind w:left="720"/>
        <w:rPr>
          <w:rFonts w:eastAsia="Times New Roman" w:cs="Times New Roman"/>
        </w:rPr>
      </w:pPr>
    </w:p>
    <w:p w:rsidRPr="00342758" w:rsidR="00EF792B" w:rsidP="001B4881" w:rsidRDefault="00EF792B" w14:paraId="26C746E3" w14:textId="5A53BCFD">
      <w:pPr>
        <w:autoSpaceDE w:val="0"/>
        <w:autoSpaceDN w:val="0"/>
        <w:adjustRightInd w:val="0"/>
        <w:spacing w:after="0" w:line="240" w:lineRule="auto"/>
        <w:ind w:left="720"/>
      </w:pPr>
      <w:r w:rsidRPr="00EF792B">
        <w:rPr>
          <w:rFonts w:eastAsia="Times New Roman" w:cs="Times New Roman"/>
        </w:rPr>
        <w:t>None of the comments necessitate a revision of the scope of the information collection or the estimates of the annual cost or burden hours.</w:t>
      </w:r>
      <w:r w:rsidRPr="00EF792B">
        <w:t xml:space="preserve"> </w:t>
      </w:r>
      <w:r>
        <w:t xml:space="preserve">NHTSA notes that this information collection only seeks information to better understand why alignment to current MMUCC variables is low and how to improve alignment. Therefore, considering additional data variables regarding CMV is outside the scope of this ICR. NHTSA also notes that the estimated cost to the Federal government associated with this information collection is $441,852.74. </w:t>
      </w:r>
    </w:p>
    <w:p w:rsidR="00EF792B" w:rsidP="5DF0889E" w:rsidRDefault="00EF792B" w14:paraId="6D198E48" w14:textId="52E670D5">
      <w:pPr>
        <w:spacing w:after="0" w:line="240" w:lineRule="auto"/>
        <w:ind w:left="720"/>
        <w:rPr>
          <w:rFonts w:eastAsia="Times New Roman" w:cs="Times New Roman"/>
        </w:rPr>
      </w:pPr>
    </w:p>
    <w:p w:rsidRPr="00391741" w:rsidR="004A30C7" w:rsidP="002721C6" w:rsidRDefault="00F929FE" w14:paraId="3338E173" w14:textId="3A0AB655">
      <w:pPr>
        <w:tabs>
          <w:tab w:val="left" w:pos="-720"/>
          <w:tab w:val="left" w:pos="540"/>
        </w:tabs>
        <w:ind w:left="720"/>
        <w:rPr>
          <w:rFonts w:eastAsia="Times New Roman" w:cs="Times New Roman"/>
        </w:rPr>
      </w:pPr>
      <w:r w:rsidRPr="00C622AC">
        <w:rPr>
          <w:szCs w:val="24"/>
        </w:rPr>
        <w:t xml:space="preserve">NHTSA published a 30-day notice on </w:t>
      </w:r>
      <w:r>
        <w:rPr>
          <w:szCs w:val="24"/>
        </w:rPr>
        <w:t>August 29</w:t>
      </w:r>
      <w:r w:rsidRPr="00C622AC">
        <w:rPr>
          <w:szCs w:val="24"/>
        </w:rPr>
        <w:t xml:space="preserve">, 2022 requesting comment on NHTSA’s intention to submit this ICR to OMB for approval (87 FR </w:t>
      </w:r>
      <w:r>
        <w:rPr>
          <w:szCs w:val="24"/>
        </w:rPr>
        <w:t>52840</w:t>
      </w:r>
      <w:r w:rsidRPr="00C622AC">
        <w:rPr>
          <w:szCs w:val="24"/>
        </w:rPr>
        <w:t xml:space="preserve">, Pages </w:t>
      </w:r>
      <w:r>
        <w:rPr>
          <w:szCs w:val="24"/>
        </w:rPr>
        <w:t>52840</w:t>
      </w:r>
      <w:r w:rsidRPr="00C622AC">
        <w:rPr>
          <w:szCs w:val="24"/>
        </w:rPr>
        <w:t>-</w:t>
      </w:r>
      <w:r>
        <w:rPr>
          <w:szCs w:val="24"/>
        </w:rPr>
        <w:t>52842</w:t>
      </w:r>
      <w:r w:rsidRPr="00C622AC">
        <w:rPr>
          <w:szCs w:val="24"/>
        </w:rPr>
        <w:t>).</w:t>
      </w:r>
    </w:p>
    <w:p w:rsidRPr="00391741" w:rsidR="000373A8" w:rsidP="000373A8" w:rsidRDefault="000373A8" w14:paraId="74FD9BE1" w14:textId="77777777">
      <w:pPr>
        <w:pStyle w:val="ListParagraph"/>
        <w:numPr>
          <w:ilvl w:val="0"/>
          <w:numId w:val="2"/>
        </w:numPr>
        <w:autoSpaceDE w:val="0"/>
        <w:autoSpaceDN w:val="0"/>
        <w:adjustRightInd w:val="0"/>
        <w:spacing w:after="0" w:line="240" w:lineRule="auto"/>
        <w:rPr>
          <w:rFonts w:cs="Times New Roman"/>
          <w:b/>
          <w:szCs w:val="24"/>
        </w:rPr>
      </w:pPr>
      <w:bookmarkStart w:name="_Hlk51330973" w:id="12"/>
      <w:r w:rsidRPr="00391741">
        <w:rPr>
          <w:rFonts w:cs="Times New Roman"/>
          <w:b/>
          <w:szCs w:val="24"/>
        </w:rPr>
        <w:t>Explain any decision to provide any payment or gift to respondents, other than remuneration of contractors or grantees.</w:t>
      </w:r>
    </w:p>
    <w:bookmarkEnd w:id="12"/>
    <w:p w:rsidRPr="00391741" w:rsidR="000373A8" w:rsidP="000373A8" w:rsidRDefault="000373A8" w14:paraId="4051F063" w14:textId="77777777">
      <w:pPr>
        <w:autoSpaceDE w:val="0"/>
        <w:autoSpaceDN w:val="0"/>
        <w:adjustRightInd w:val="0"/>
        <w:spacing w:after="0" w:line="240" w:lineRule="auto"/>
        <w:ind w:left="360"/>
        <w:rPr>
          <w:rFonts w:cs="Times New Roman"/>
          <w:szCs w:val="24"/>
        </w:rPr>
      </w:pPr>
    </w:p>
    <w:p w:rsidRPr="00391741" w:rsidR="005362CF" w:rsidP="7C6F402D" w:rsidRDefault="00942FAF" w14:paraId="5500F272" w14:textId="39CC87FD">
      <w:pPr>
        <w:autoSpaceDE w:val="0"/>
        <w:autoSpaceDN w:val="0"/>
        <w:adjustRightInd w:val="0"/>
        <w:spacing w:after="0" w:line="240" w:lineRule="auto"/>
        <w:ind w:left="720"/>
        <w:rPr>
          <w:rFonts w:cs="Times New Roman"/>
        </w:rPr>
      </w:pPr>
      <w:r w:rsidRPr="00391741">
        <w:rPr>
          <w:rFonts w:cs="Times New Roman"/>
        </w:rPr>
        <w:t>In order to incentivize participation in the study, NHTSA will be paying each law enforcement officer</w:t>
      </w:r>
      <w:r w:rsidRPr="00391741" w:rsidR="005779D7">
        <w:rPr>
          <w:rFonts w:cs="Times New Roman"/>
        </w:rPr>
        <w:t xml:space="preserve"> and police chief</w:t>
      </w:r>
      <w:r w:rsidRPr="00391741">
        <w:rPr>
          <w:rFonts w:cs="Times New Roman"/>
        </w:rPr>
        <w:t xml:space="preserve"> $100 for their participation. NHTSA has determined that </w:t>
      </w:r>
      <w:r w:rsidRPr="00391741" w:rsidR="00A03791">
        <w:rPr>
          <w:rFonts w:cs="Times New Roman"/>
        </w:rPr>
        <w:t>providing compensation</w:t>
      </w:r>
      <w:r w:rsidRPr="00391741" w:rsidR="3F9CAD16">
        <w:rPr>
          <w:rFonts w:cs="Times New Roman"/>
        </w:rPr>
        <w:t xml:space="preserve"> is critical</w:t>
      </w:r>
      <w:r w:rsidRPr="00391741" w:rsidR="0CBC9069">
        <w:rPr>
          <w:rFonts w:cs="Times New Roman"/>
        </w:rPr>
        <w:t xml:space="preserve"> </w:t>
      </w:r>
      <w:r w:rsidRPr="00391741" w:rsidR="0084765C">
        <w:rPr>
          <w:rFonts w:cs="Times New Roman"/>
        </w:rPr>
        <w:t xml:space="preserve">for successfully </w:t>
      </w:r>
      <w:r w:rsidRPr="00391741" w:rsidR="00044362">
        <w:rPr>
          <w:rFonts w:cs="Times New Roman"/>
        </w:rPr>
        <w:t>recruit</w:t>
      </w:r>
      <w:r w:rsidRPr="00391741" w:rsidR="0084765C">
        <w:rPr>
          <w:rFonts w:cs="Times New Roman"/>
        </w:rPr>
        <w:t>ing</w:t>
      </w:r>
      <w:r w:rsidRPr="00391741" w:rsidR="00044362">
        <w:rPr>
          <w:rFonts w:cs="Times New Roman"/>
        </w:rPr>
        <w:t xml:space="preserve"> </w:t>
      </w:r>
      <w:r w:rsidRPr="00391741" w:rsidR="0084765C">
        <w:rPr>
          <w:rFonts w:cs="Times New Roman"/>
        </w:rPr>
        <w:t xml:space="preserve">officers </w:t>
      </w:r>
      <w:r w:rsidRPr="00391741" w:rsidR="00044362">
        <w:rPr>
          <w:rFonts w:cs="Times New Roman"/>
        </w:rPr>
        <w:t xml:space="preserve">to participate in this study and provide information necessary to </w:t>
      </w:r>
      <w:r w:rsidRPr="00391741" w:rsidR="0077538A">
        <w:rPr>
          <w:rFonts w:cs="Times New Roman"/>
        </w:rPr>
        <w:t>determine the feasibility of collecting MMUCC data elements.</w:t>
      </w:r>
      <w:r w:rsidRPr="00391741" w:rsidR="00B43E5C">
        <w:rPr>
          <w:rFonts w:cs="Times New Roman"/>
        </w:rPr>
        <w:t xml:space="preserve"> </w:t>
      </w:r>
      <w:r w:rsidRPr="00391741" w:rsidR="00A03791">
        <w:rPr>
          <w:rFonts w:cs="Times New Roman"/>
        </w:rPr>
        <w:t>NHTSA</w:t>
      </w:r>
      <w:r w:rsidRPr="00391741" w:rsidR="00C66F51">
        <w:rPr>
          <w:rFonts w:cs="Times New Roman"/>
        </w:rPr>
        <w:t xml:space="preserve"> decided on</w:t>
      </w:r>
      <w:r w:rsidRPr="00391741" w:rsidR="00471E22">
        <w:rPr>
          <w:rFonts w:cs="Times New Roman"/>
        </w:rPr>
        <w:t xml:space="preserve"> a</w:t>
      </w:r>
      <w:r w:rsidRPr="00391741" w:rsidR="00C66F51">
        <w:rPr>
          <w:rFonts w:cs="Times New Roman"/>
        </w:rPr>
        <w:t xml:space="preserve"> payment of $100 because the agency determined that t</w:t>
      </w:r>
      <w:r w:rsidRPr="00391741" w:rsidR="00535560">
        <w:rPr>
          <w:rFonts w:cs="Times New Roman"/>
        </w:rPr>
        <w:t xml:space="preserve">he incentive </w:t>
      </w:r>
      <w:r w:rsidRPr="00391741" w:rsidR="00C66F51">
        <w:rPr>
          <w:rFonts w:cs="Times New Roman"/>
        </w:rPr>
        <w:t>needed to</w:t>
      </w:r>
      <w:r w:rsidRPr="00391741" w:rsidR="00535560">
        <w:rPr>
          <w:rFonts w:cs="Times New Roman"/>
        </w:rPr>
        <w:t xml:space="preserve"> be more than </w:t>
      </w:r>
      <w:r w:rsidRPr="00391741" w:rsidR="00471E22">
        <w:rPr>
          <w:rFonts w:cs="Times New Roman"/>
        </w:rPr>
        <w:t>a law enforcement officer’s</w:t>
      </w:r>
      <w:r w:rsidRPr="00391741" w:rsidR="004F23AF">
        <w:rPr>
          <w:rFonts w:cs="Times New Roman"/>
        </w:rPr>
        <w:t xml:space="preserve"> </w:t>
      </w:r>
      <w:r w:rsidRPr="00391741" w:rsidR="00535560">
        <w:rPr>
          <w:rFonts w:cs="Times New Roman"/>
        </w:rPr>
        <w:t>overti</w:t>
      </w:r>
      <w:r w:rsidRPr="00391741" w:rsidR="00BE4264">
        <w:rPr>
          <w:rFonts w:cs="Times New Roman"/>
        </w:rPr>
        <w:t>m</w:t>
      </w:r>
      <w:r w:rsidRPr="00391741" w:rsidR="00535560">
        <w:rPr>
          <w:rFonts w:cs="Times New Roman"/>
        </w:rPr>
        <w:t>e hourly rate in</w:t>
      </w:r>
      <w:r w:rsidRPr="00391741" w:rsidR="00D82150">
        <w:rPr>
          <w:rFonts w:cs="Times New Roman"/>
        </w:rPr>
        <w:t xml:space="preserve"> order to </w:t>
      </w:r>
      <w:r w:rsidRPr="00391741" w:rsidR="00F3352B">
        <w:rPr>
          <w:rFonts w:cs="Times New Roman"/>
        </w:rPr>
        <w:t>b</w:t>
      </w:r>
      <w:r w:rsidRPr="00391741" w:rsidR="00D82150">
        <w:rPr>
          <w:rFonts w:cs="Times New Roman"/>
        </w:rPr>
        <w:t xml:space="preserve">e </w:t>
      </w:r>
      <w:r w:rsidRPr="00391741" w:rsidR="00F3352B">
        <w:rPr>
          <w:rFonts w:cs="Times New Roman"/>
        </w:rPr>
        <w:t>effective</w:t>
      </w:r>
      <w:r w:rsidRPr="00391741" w:rsidR="6ABA8CB6">
        <w:rPr>
          <w:rFonts w:cs="Times New Roman"/>
        </w:rPr>
        <w:t>.</w:t>
      </w:r>
    </w:p>
    <w:p w:rsidRPr="00391741" w:rsidR="005362CF" w:rsidP="7C6F402D" w:rsidRDefault="005362CF" w14:paraId="68731AC5" w14:textId="50E55D40">
      <w:pPr>
        <w:autoSpaceDE w:val="0"/>
        <w:autoSpaceDN w:val="0"/>
        <w:adjustRightInd w:val="0"/>
        <w:spacing w:after="0" w:line="240" w:lineRule="auto"/>
        <w:ind w:left="720"/>
        <w:rPr>
          <w:rFonts w:eastAsia="Calibri"/>
          <w:szCs w:val="24"/>
        </w:rPr>
      </w:pPr>
    </w:p>
    <w:p w:rsidRPr="00391741" w:rsidR="000373A8" w:rsidP="000373A8" w:rsidRDefault="000373A8" w14:paraId="2DA92D0F" w14:textId="77777777">
      <w:pPr>
        <w:pStyle w:val="ListParagraph"/>
        <w:numPr>
          <w:ilvl w:val="0"/>
          <w:numId w:val="2"/>
        </w:numPr>
        <w:autoSpaceDE w:val="0"/>
        <w:autoSpaceDN w:val="0"/>
        <w:adjustRightInd w:val="0"/>
        <w:spacing w:after="0" w:line="240" w:lineRule="auto"/>
        <w:rPr>
          <w:rFonts w:cs="Times New Roman"/>
          <w:szCs w:val="24"/>
        </w:rPr>
      </w:pPr>
      <w:bookmarkStart w:name="_Hlk51331000" w:id="13"/>
      <w:r w:rsidRPr="00391741">
        <w:rPr>
          <w:rFonts w:cs="Times New Roman"/>
          <w:b/>
          <w:szCs w:val="24"/>
        </w:rPr>
        <w:lastRenderedPageBreak/>
        <w:t>Describe any assurance of confidentiality provided to respondents and the basis for the assurance in statute, regulation, or agency policy. If the collection requires a systems of records notice (SORN) or privacy impact assessment (PIA), those should be cited and described here</w:t>
      </w:r>
      <w:r w:rsidRPr="00391741">
        <w:rPr>
          <w:rFonts w:cs="Times New Roman"/>
          <w:szCs w:val="24"/>
        </w:rPr>
        <w:t>.</w:t>
      </w:r>
    </w:p>
    <w:bookmarkEnd w:id="13"/>
    <w:p w:rsidRPr="00391741" w:rsidR="000373A8" w:rsidP="000373A8" w:rsidRDefault="000373A8" w14:paraId="4E3256CA" w14:textId="77777777">
      <w:pPr>
        <w:autoSpaceDE w:val="0"/>
        <w:autoSpaceDN w:val="0"/>
        <w:adjustRightInd w:val="0"/>
        <w:spacing w:after="0" w:line="240" w:lineRule="auto"/>
        <w:rPr>
          <w:rFonts w:cs="Times New Roman"/>
          <w:szCs w:val="24"/>
        </w:rPr>
      </w:pPr>
    </w:p>
    <w:p w:rsidRPr="00391741" w:rsidR="00BE26CF" w:rsidP="03C2144B" w:rsidRDefault="00D633BC" w14:paraId="5ACA9509" w14:textId="354C1D92">
      <w:pPr>
        <w:spacing w:after="0" w:line="240" w:lineRule="auto"/>
        <w:ind w:left="720"/>
        <w:rPr>
          <w:rFonts w:cs="Times New Roman"/>
          <w:b/>
          <w:bCs/>
        </w:rPr>
      </w:pPr>
      <w:r w:rsidRPr="00391741">
        <w:t xml:space="preserve">NHTSA will provide assurance to respondents of the survey that their answers will be anonymous and will only be analyzed in the aggregate. </w:t>
      </w:r>
      <w:r w:rsidRPr="00391741" w:rsidR="00A44014">
        <w:t>As described above,</w:t>
      </w:r>
      <w:r w:rsidRPr="00391741" w:rsidR="00FD3880">
        <w:t xml:space="preserve"> the information collection involves the collection of PII. </w:t>
      </w:r>
      <w:r w:rsidRPr="00391741" w:rsidR="00C6539C">
        <w:t>NHTSA will hire a contractor</w:t>
      </w:r>
      <w:r w:rsidRPr="00391741" w:rsidR="00FD3880">
        <w:t xml:space="preserve"> to conduct the study and </w:t>
      </w:r>
      <w:r w:rsidRPr="00391741" w:rsidR="00FD3880">
        <w:rPr>
          <w:rFonts w:cs="Times New Roman"/>
        </w:rPr>
        <w:t>t</w:t>
      </w:r>
      <w:r w:rsidRPr="00391741" w:rsidR="003439DB">
        <w:rPr>
          <w:rFonts w:cs="Times New Roman"/>
        </w:rPr>
        <w:t xml:space="preserve">he contractor will be collecting PII to </w:t>
      </w:r>
      <w:r w:rsidRPr="00391741" w:rsidR="00190E17">
        <w:rPr>
          <w:rFonts w:cs="Times New Roman"/>
        </w:rPr>
        <w:t xml:space="preserve">contact respondents and </w:t>
      </w:r>
      <w:r w:rsidRPr="00391741" w:rsidR="003439DB">
        <w:rPr>
          <w:rFonts w:cs="Times New Roman"/>
        </w:rPr>
        <w:t xml:space="preserve">administer payments for </w:t>
      </w:r>
      <w:r w:rsidRPr="00391741" w:rsidR="00190E17">
        <w:rPr>
          <w:rFonts w:cs="Times New Roman"/>
        </w:rPr>
        <w:t>participating in the survey.</w:t>
      </w:r>
      <w:r w:rsidRPr="00391741" w:rsidR="00AD4EDB">
        <w:rPr>
          <w:rFonts w:cs="Times New Roman"/>
        </w:rPr>
        <w:t xml:space="preserve"> The contractor will ensure that any files with PII are </w:t>
      </w:r>
      <w:r w:rsidRPr="00391741" w:rsidR="001B4881">
        <w:rPr>
          <w:rFonts w:cs="Times New Roman"/>
        </w:rPr>
        <w:t>secured,</w:t>
      </w:r>
      <w:r w:rsidRPr="00391741" w:rsidR="00AD4EDB">
        <w:rPr>
          <w:rFonts w:cs="Times New Roman"/>
        </w:rPr>
        <w:t xml:space="preserve"> and access is limited to authorized staff.  </w:t>
      </w:r>
      <w:r w:rsidRPr="00391741" w:rsidR="40E30AE5">
        <w:rPr>
          <w:rFonts w:cs="Times New Roman"/>
        </w:rPr>
        <w:t xml:space="preserve">The names and addresses of police officers participating in the study will not be released. </w:t>
      </w:r>
      <w:r w:rsidRPr="00391741" w:rsidR="0002650D">
        <w:t xml:space="preserve"> </w:t>
      </w:r>
    </w:p>
    <w:p w:rsidRPr="00391741" w:rsidR="007B2497" w:rsidP="000373A8" w:rsidRDefault="007B2497" w14:paraId="4EC8DB55" w14:textId="77777777">
      <w:pPr>
        <w:autoSpaceDE w:val="0"/>
        <w:autoSpaceDN w:val="0"/>
        <w:adjustRightInd w:val="0"/>
        <w:spacing w:after="0" w:line="240" w:lineRule="auto"/>
        <w:ind w:left="720"/>
        <w:rPr>
          <w:rFonts w:cs="Times New Roman"/>
          <w:szCs w:val="24"/>
        </w:rPr>
      </w:pPr>
    </w:p>
    <w:p w:rsidRPr="00391741" w:rsidR="0069588D" w:rsidP="004A30C7" w:rsidRDefault="0069588D" w14:paraId="370A4CC8" w14:textId="77777777">
      <w:pPr>
        <w:pStyle w:val="ListParagraph"/>
        <w:numPr>
          <w:ilvl w:val="0"/>
          <w:numId w:val="2"/>
        </w:numPr>
        <w:spacing w:after="0" w:line="240" w:lineRule="auto"/>
        <w:rPr>
          <w:b/>
        </w:rPr>
      </w:pPr>
      <w:bookmarkStart w:name="_Hlk51331086" w:id="14"/>
      <w:r w:rsidRPr="00391741">
        <w:rPr>
          <w:b/>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bookmarkEnd w:id="14"/>
    <w:p w:rsidRPr="00391741" w:rsidR="0069588D" w:rsidP="004A30C7" w:rsidRDefault="0069588D" w14:paraId="2130626F" w14:textId="628746CE">
      <w:pPr>
        <w:pStyle w:val="ListParagraph"/>
        <w:spacing w:after="0" w:line="240" w:lineRule="auto"/>
      </w:pPr>
    </w:p>
    <w:p w:rsidRPr="00391741" w:rsidR="007B2497" w:rsidP="004A30C7" w:rsidRDefault="007B2497" w14:paraId="7AB42BC4" w14:textId="6C60F103">
      <w:pPr>
        <w:pStyle w:val="ListParagraph"/>
        <w:spacing w:after="0" w:line="240" w:lineRule="auto"/>
      </w:pPr>
      <w:r w:rsidRPr="00391741">
        <w:t xml:space="preserve">This study will </w:t>
      </w:r>
      <w:r w:rsidRPr="00391741" w:rsidR="00056D35">
        <w:t xml:space="preserve">not </w:t>
      </w:r>
      <w:r w:rsidRPr="00391741">
        <w:t>include any questions of a sensitive nature</w:t>
      </w:r>
      <w:r w:rsidRPr="00391741" w:rsidR="00903199">
        <w:t>, such as sexual behavior and attitudes, religious beliefs, and other matters that are commonly considered private.</w:t>
      </w:r>
    </w:p>
    <w:p w:rsidRPr="00391741" w:rsidR="007B2497" w:rsidP="004A30C7" w:rsidRDefault="007B2497" w14:paraId="450EDBB4" w14:textId="77777777">
      <w:pPr>
        <w:pStyle w:val="ListParagraph"/>
        <w:spacing w:after="0" w:line="240" w:lineRule="auto"/>
      </w:pPr>
    </w:p>
    <w:p w:rsidRPr="00391741" w:rsidR="0069588D" w:rsidP="004A30C7" w:rsidRDefault="0069588D" w14:paraId="583D04A1" w14:textId="77777777">
      <w:pPr>
        <w:pStyle w:val="ListParagraph"/>
        <w:numPr>
          <w:ilvl w:val="0"/>
          <w:numId w:val="2"/>
        </w:numPr>
        <w:autoSpaceDE w:val="0"/>
        <w:autoSpaceDN w:val="0"/>
        <w:adjustRightInd w:val="0"/>
        <w:spacing w:after="0" w:line="240" w:lineRule="auto"/>
        <w:rPr>
          <w:rFonts w:cs="Times New Roman"/>
          <w:b/>
          <w:szCs w:val="24"/>
        </w:rPr>
      </w:pPr>
      <w:bookmarkStart w:name="_Hlk51332070" w:id="15"/>
      <w:r w:rsidRPr="00391741">
        <w:rPr>
          <w:rFonts w:cs="Times New Roman"/>
          <w:b/>
          <w:szCs w:val="24"/>
        </w:rPr>
        <w:t>Provide estimates of the hour burden of the collection of information on the respondents</w:t>
      </w:r>
      <w:r w:rsidRPr="00391741">
        <w:rPr>
          <w:b/>
        </w:rPr>
        <w:t xml:space="preserve"> </w:t>
      </w:r>
      <w:r w:rsidRPr="00391741">
        <w:rPr>
          <w:rFonts w:cs="Times New Roman"/>
          <w:b/>
          <w:szCs w:val="24"/>
        </w:rPr>
        <w:t xml:space="preserve">and estimates of the annualized labor cost to respondents associated with that hour burden. </w:t>
      </w:r>
    </w:p>
    <w:bookmarkEnd w:id="15"/>
    <w:p w:rsidRPr="00391741" w:rsidR="0069588D" w:rsidP="004A30C7" w:rsidRDefault="0069588D" w14:paraId="5337AB2E" w14:textId="77777777">
      <w:pPr>
        <w:autoSpaceDE w:val="0"/>
        <w:autoSpaceDN w:val="0"/>
        <w:adjustRightInd w:val="0"/>
        <w:spacing w:after="0" w:line="240" w:lineRule="auto"/>
        <w:ind w:left="1080"/>
        <w:contextualSpacing/>
      </w:pPr>
    </w:p>
    <w:p w:rsidRPr="00391741" w:rsidR="0069588D" w:rsidP="51554871" w:rsidRDefault="0069588D" w14:paraId="19AED90F" w14:textId="244D4FB3">
      <w:pPr>
        <w:autoSpaceDE w:val="0"/>
        <w:autoSpaceDN w:val="0"/>
        <w:adjustRightInd w:val="0"/>
        <w:spacing w:after="0" w:line="240" w:lineRule="auto"/>
        <w:ind w:left="720" w:right="360"/>
        <w:contextualSpacing/>
        <w:rPr>
          <w:rFonts w:cs="Times New Roman"/>
        </w:rPr>
      </w:pPr>
      <w:r w:rsidRPr="00391741">
        <w:rPr>
          <w:rFonts w:cs="Times New Roman"/>
        </w:rPr>
        <w:t xml:space="preserve">To calculate the </w:t>
      </w:r>
      <w:r w:rsidRPr="00391741" w:rsidR="00845EE5">
        <w:rPr>
          <w:rFonts w:cs="Times New Roman"/>
        </w:rPr>
        <w:t xml:space="preserve">hour burden and </w:t>
      </w:r>
      <w:r w:rsidRPr="00391741">
        <w:rPr>
          <w:rFonts w:cs="Times New Roman"/>
        </w:rPr>
        <w:t xml:space="preserve">labor cost associated with submitting </w:t>
      </w:r>
      <w:r w:rsidRPr="00391741" w:rsidR="000700A0">
        <w:rPr>
          <w:rFonts w:cs="Times New Roman"/>
        </w:rPr>
        <w:t xml:space="preserve">the </w:t>
      </w:r>
      <w:r w:rsidRPr="5DF0889E" w:rsidR="0030150C">
        <w:rPr>
          <w:rFonts w:cs="Times New Roman"/>
          <w:i/>
          <w:iCs/>
        </w:rPr>
        <w:t>Evaluation of the Model Minimum Uniform Crash Criteria</w:t>
      </w:r>
      <w:r w:rsidRPr="00391741">
        <w:rPr>
          <w:rFonts w:cs="Times New Roman"/>
        </w:rPr>
        <w:t xml:space="preserve">, NHTSA looked at wage estimates for </w:t>
      </w:r>
      <w:r w:rsidRPr="00391741" w:rsidR="005666DD">
        <w:rPr>
          <w:rFonts w:cs="Times New Roman"/>
        </w:rPr>
        <w:t xml:space="preserve">Front </w:t>
      </w:r>
      <w:r w:rsidRPr="00391741" w:rsidR="00903199">
        <w:rPr>
          <w:rFonts w:cs="Times New Roman"/>
        </w:rPr>
        <w:t>L</w:t>
      </w:r>
      <w:r w:rsidRPr="00391741" w:rsidR="005666DD">
        <w:rPr>
          <w:rFonts w:cs="Times New Roman"/>
        </w:rPr>
        <w:t xml:space="preserve">ine Supervisors of Police and Detectives </w:t>
      </w:r>
      <w:r w:rsidRPr="00391741" w:rsidR="006A5A10">
        <w:rPr>
          <w:rFonts w:cs="Times New Roman"/>
        </w:rPr>
        <w:t xml:space="preserve">and </w:t>
      </w:r>
      <w:r w:rsidRPr="00391741" w:rsidR="0078245D">
        <w:rPr>
          <w:rFonts w:cs="Times New Roman"/>
        </w:rPr>
        <w:t>Police and Sheriff's Patrol Officers</w:t>
      </w:r>
      <w:r w:rsidRPr="00391741" w:rsidR="00CF0C74">
        <w:rPr>
          <w:rFonts w:cs="Times New Roman"/>
        </w:rPr>
        <w:t xml:space="preserve"> </w:t>
      </w:r>
      <w:r w:rsidRPr="00391741" w:rsidR="006A5A10">
        <w:rPr>
          <w:rFonts w:cs="Times New Roman"/>
        </w:rPr>
        <w:t>who complete crash forms</w:t>
      </w:r>
      <w:r w:rsidRPr="00391741">
        <w:rPr>
          <w:rFonts w:cs="Times New Roman"/>
        </w:rPr>
        <w:t xml:space="preserve">. NHTSA estimates the total </w:t>
      </w:r>
      <w:r w:rsidRPr="00391741" w:rsidR="00222EEF">
        <w:rPr>
          <w:rFonts w:cs="Times New Roman"/>
        </w:rPr>
        <w:t xml:space="preserve">opportunity </w:t>
      </w:r>
      <w:r w:rsidRPr="00391741">
        <w:rPr>
          <w:rFonts w:cs="Times New Roman"/>
        </w:rPr>
        <w:t xml:space="preserve">costs associated with these burden hours by looking at the average wage for </w:t>
      </w:r>
      <w:r w:rsidRPr="00391741" w:rsidR="0037785F">
        <w:rPr>
          <w:rFonts w:cs="Times New Roman"/>
        </w:rPr>
        <w:t xml:space="preserve">(1) Front line Supervisors of Police and Detectives and (2) </w:t>
      </w:r>
      <w:r w:rsidRPr="00391741" w:rsidR="0078245D">
        <w:rPr>
          <w:rFonts w:cs="Times New Roman"/>
        </w:rPr>
        <w:t>Police and Sheriff's Patrol Officers</w:t>
      </w:r>
      <w:r w:rsidRPr="00391741">
        <w:rPr>
          <w:rFonts w:cs="Times New Roman"/>
        </w:rPr>
        <w:t xml:space="preserve">. The </w:t>
      </w:r>
      <w:r w:rsidRPr="00991A33">
        <w:rPr>
          <w:rFonts w:eastAsiaTheme="minorEastAsia"/>
          <w:szCs w:val="24"/>
        </w:rPr>
        <w:t xml:space="preserve">Bureau of Labor Statistics (BLS) estimates that the average hourly wage for </w:t>
      </w:r>
      <w:r w:rsidRPr="00991A33" w:rsidR="0037785F">
        <w:rPr>
          <w:rFonts w:eastAsiaTheme="minorEastAsia"/>
          <w:szCs w:val="24"/>
        </w:rPr>
        <w:t>Front line Supervisors of Police and Detectives</w:t>
      </w:r>
      <w:r w:rsidRPr="00991A33" w:rsidR="000556FC">
        <w:rPr>
          <w:rFonts w:eastAsiaTheme="minorEastAsia"/>
          <w:szCs w:val="24"/>
        </w:rPr>
        <w:t xml:space="preserve"> (BLS Occupation Code 33-1012)</w:t>
      </w:r>
      <w:r w:rsidRPr="00391741" w:rsidR="00E41BD3">
        <w:rPr>
          <w:rStyle w:val="FootnoteReference"/>
          <w:rFonts w:cs="Times New Roman"/>
        </w:rPr>
        <w:footnoteReference w:id="3"/>
      </w:r>
      <w:r w:rsidRPr="00391741" w:rsidR="000556FC">
        <w:rPr>
          <w:rFonts w:cs="Times New Roman"/>
        </w:rPr>
        <w:t xml:space="preserve"> is </w:t>
      </w:r>
      <w:r w:rsidRPr="00391741" w:rsidR="00A47E32">
        <w:rPr>
          <w:rFonts w:cs="Times New Roman"/>
        </w:rPr>
        <w:t xml:space="preserve">$46.72 and </w:t>
      </w:r>
      <w:r w:rsidRPr="00391741" w:rsidR="0078245D">
        <w:rPr>
          <w:rFonts w:cs="Times New Roman"/>
        </w:rPr>
        <w:t>Police and Sheriff's Patrol Officers</w:t>
      </w:r>
      <w:r w:rsidRPr="00391741" w:rsidR="00CF0C74">
        <w:rPr>
          <w:rFonts w:cs="Times New Roman"/>
        </w:rPr>
        <w:t xml:space="preserve"> </w:t>
      </w:r>
      <w:r w:rsidRPr="00391741">
        <w:rPr>
          <w:rFonts w:cs="Times New Roman"/>
        </w:rPr>
        <w:t xml:space="preserve">(BLS Occupation code </w:t>
      </w:r>
      <w:r w:rsidRPr="00391741" w:rsidR="00950749">
        <w:rPr>
          <w:rFonts w:cs="Times New Roman"/>
        </w:rPr>
        <w:t>33-305</w:t>
      </w:r>
      <w:r w:rsidRPr="00391741" w:rsidR="0078245D">
        <w:rPr>
          <w:rFonts w:cs="Times New Roman"/>
        </w:rPr>
        <w:t>1</w:t>
      </w:r>
      <w:r w:rsidRPr="00391741">
        <w:rPr>
          <w:rFonts w:cs="Times New Roman"/>
        </w:rPr>
        <w:t>) is $</w:t>
      </w:r>
      <w:r w:rsidRPr="00391741" w:rsidR="00513C8A">
        <w:rPr>
          <w:rFonts w:cs="Times New Roman"/>
        </w:rPr>
        <w:t>33</w:t>
      </w:r>
      <w:r w:rsidRPr="00391741">
        <w:rPr>
          <w:rFonts w:cs="Times New Roman"/>
        </w:rPr>
        <w:t>.</w:t>
      </w:r>
      <w:r w:rsidRPr="00391741" w:rsidR="00513C8A">
        <w:rPr>
          <w:rFonts w:cs="Times New Roman"/>
        </w:rPr>
        <w:t>66</w:t>
      </w:r>
      <w:r w:rsidRPr="00391741">
        <w:rPr>
          <w:rFonts w:cs="Times New Roman"/>
        </w:rPr>
        <w:t>.</w:t>
      </w:r>
      <w:r w:rsidRPr="00391741">
        <w:rPr>
          <w:rFonts w:cs="Times New Roman"/>
          <w:vertAlign w:val="superscript"/>
        </w:rPr>
        <w:footnoteReference w:id="4"/>
      </w:r>
      <w:r w:rsidRPr="00391741">
        <w:rPr>
          <w:rFonts w:cs="Times New Roman"/>
          <w:vertAlign w:val="superscript"/>
        </w:rPr>
        <w:t xml:space="preserve"> </w:t>
      </w:r>
      <w:r w:rsidRPr="00391741">
        <w:rPr>
          <w:rFonts w:cs="Times New Roman"/>
        </w:rPr>
        <w:t xml:space="preserve"> </w:t>
      </w:r>
      <w:r w:rsidRPr="00391741" w:rsidR="00EF1A30">
        <w:rPr>
          <w:rFonts w:cs="Times New Roman"/>
        </w:rPr>
        <w:t>T</w:t>
      </w:r>
      <w:r w:rsidRPr="00391741" w:rsidR="00EF1A30">
        <w:rPr>
          <w:rFonts w:eastAsia="Times New Roman" w:cs="Times New Roman"/>
        </w:rPr>
        <w:t>he Bureau of Labor Statistics estimates that wages represent 62.2 percent of total compensation for State and local government workers, on average.</w:t>
      </w:r>
      <w:r w:rsidRPr="12698FC5" w:rsidR="00EF1A30">
        <w:rPr>
          <w:rFonts w:eastAsia="Times New Roman" w:cs="Times New Roman"/>
          <w:vertAlign w:val="superscript"/>
        </w:rPr>
        <w:footnoteReference w:id="5"/>
      </w:r>
      <w:r w:rsidRPr="00391741" w:rsidR="00EF1A30">
        <w:rPr>
          <w:rFonts w:eastAsia="Times New Roman" w:cs="Times New Roman"/>
        </w:rPr>
        <w:t xml:space="preserve"> </w:t>
      </w:r>
      <w:r w:rsidRPr="00391741" w:rsidR="00F12D10">
        <w:rPr>
          <w:rFonts w:eastAsia="Times New Roman" w:cs="Times New Roman"/>
        </w:rPr>
        <w:t xml:space="preserve"> </w:t>
      </w:r>
      <w:r w:rsidRPr="12698FC5" w:rsidR="51554871">
        <w:rPr>
          <w:rFonts w:eastAsia="Times New Roman" w:cs="Times New Roman"/>
        </w:rPr>
        <w:t xml:space="preserve">Therefore, NHTSA estimates the hourly labor costs to be $75.11($46.72 / .622) for Supervisors of Police and Sheriff’s Patrol Officers and $54.12 ($33.66 / .622) for Police and </w:t>
      </w:r>
      <w:r w:rsidRPr="12698FC5" w:rsidR="51554871">
        <w:rPr>
          <w:rFonts w:eastAsia="Times New Roman" w:cs="Times New Roman"/>
        </w:rPr>
        <w:lastRenderedPageBreak/>
        <w:t>Sheriff’s Patrol Officers.</w:t>
      </w:r>
      <w:r w:rsidRPr="00391741" w:rsidR="51554871">
        <w:rPr>
          <w:rFonts w:cs="Times New Roman"/>
        </w:rPr>
        <w:t xml:space="preserve"> </w:t>
      </w:r>
      <w:r w:rsidRPr="00391741" w:rsidR="7034D3A9">
        <w:rPr>
          <w:rFonts w:cs="Times New Roman"/>
        </w:rPr>
        <w:t xml:space="preserve">NHTSA estimates that it will take about 10 minutes </w:t>
      </w:r>
      <w:r w:rsidRPr="00391741" w:rsidR="00BC1117">
        <w:rPr>
          <w:rFonts w:cs="Times New Roman"/>
        </w:rPr>
        <w:t xml:space="preserve">(0.17 of an hour) </w:t>
      </w:r>
      <w:r w:rsidRPr="00391741" w:rsidR="7034D3A9">
        <w:rPr>
          <w:rFonts w:cs="Times New Roman"/>
        </w:rPr>
        <w:t xml:space="preserve">for </w:t>
      </w:r>
      <w:r w:rsidRPr="00391741" w:rsidR="008204ED">
        <w:rPr>
          <w:rFonts w:cs="Times New Roman"/>
        </w:rPr>
        <w:t xml:space="preserve">the police chiefs </w:t>
      </w:r>
      <w:r w:rsidRPr="00391741" w:rsidR="68193B8E">
        <w:rPr>
          <w:rFonts w:cs="Times New Roman"/>
        </w:rPr>
        <w:t xml:space="preserve">to nominate </w:t>
      </w:r>
      <w:r w:rsidRPr="00391741" w:rsidR="719C465B">
        <w:rPr>
          <w:rFonts w:cs="Times New Roman"/>
        </w:rPr>
        <w:t>four</w:t>
      </w:r>
      <w:r w:rsidRPr="00391741" w:rsidR="68193B8E">
        <w:rPr>
          <w:rFonts w:cs="Times New Roman"/>
        </w:rPr>
        <w:t xml:space="preserve"> </w:t>
      </w:r>
      <w:r w:rsidRPr="00391741" w:rsidR="5895D929">
        <w:rPr>
          <w:rFonts w:cs="Times New Roman"/>
        </w:rPr>
        <w:t>law enforcement officers who investigate motor vehicle crashes</w:t>
      </w:r>
      <w:r w:rsidRPr="00391741" w:rsidR="0057297F">
        <w:rPr>
          <w:rFonts w:cs="Times New Roman"/>
        </w:rPr>
        <w:t>, resulting in</w:t>
      </w:r>
      <w:r w:rsidRPr="00391741" w:rsidR="00D40E8A">
        <w:rPr>
          <w:rFonts w:cs="Times New Roman"/>
        </w:rPr>
        <w:t xml:space="preserve"> </w:t>
      </w:r>
      <w:r w:rsidRPr="00391741" w:rsidR="00BC1117">
        <w:rPr>
          <w:rFonts w:cs="Times New Roman"/>
        </w:rPr>
        <w:t>67</w:t>
      </w:r>
      <w:r w:rsidRPr="00391741" w:rsidR="00925F4E">
        <w:rPr>
          <w:rFonts w:cs="Times New Roman"/>
        </w:rPr>
        <w:t>.49</w:t>
      </w:r>
      <w:r w:rsidRPr="00391741" w:rsidR="00FC08E1">
        <w:rPr>
          <w:rFonts w:cs="Times New Roman"/>
        </w:rPr>
        <w:t xml:space="preserve"> (0.17 x 397) </w:t>
      </w:r>
      <w:r w:rsidRPr="00391741" w:rsidR="00970EB8">
        <w:rPr>
          <w:rFonts w:cs="Times New Roman"/>
        </w:rPr>
        <w:t>hours for 397 police chiefs</w:t>
      </w:r>
      <w:r w:rsidRPr="00391741" w:rsidR="5895D929">
        <w:rPr>
          <w:rFonts w:cs="Times New Roman"/>
        </w:rPr>
        <w:t xml:space="preserve">. </w:t>
      </w:r>
      <w:r w:rsidRPr="00391741" w:rsidR="413DD994">
        <w:rPr>
          <w:rFonts w:cs="Times New Roman"/>
        </w:rPr>
        <w:t xml:space="preserve">From </w:t>
      </w:r>
      <w:r w:rsidRPr="00391741" w:rsidR="000444D3">
        <w:rPr>
          <w:rFonts w:cs="Times New Roman"/>
        </w:rPr>
        <w:t>pilot test</w:t>
      </w:r>
      <w:r w:rsidRPr="00391741" w:rsidR="00327655">
        <w:rPr>
          <w:rFonts w:cs="Times New Roman"/>
        </w:rPr>
        <w:t xml:space="preserve">ing the survey instruments with six </w:t>
      </w:r>
      <w:r w:rsidRPr="00391741" w:rsidR="007C0747">
        <w:rPr>
          <w:rFonts w:cs="Times New Roman"/>
        </w:rPr>
        <w:t xml:space="preserve">former </w:t>
      </w:r>
      <w:r w:rsidRPr="00391741" w:rsidR="00FF0656">
        <w:rPr>
          <w:rFonts w:cs="Times New Roman"/>
        </w:rPr>
        <w:t xml:space="preserve">law enforcement </w:t>
      </w:r>
      <w:r w:rsidRPr="00391741" w:rsidR="00686792">
        <w:rPr>
          <w:rFonts w:cs="Times New Roman"/>
        </w:rPr>
        <w:t>officers who work at NHTSA, t</w:t>
      </w:r>
      <w:r w:rsidRPr="00391741" w:rsidR="6DED66B6">
        <w:rPr>
          <w:rFonts w:cs="Times New Roman"/>
        </w:rPr>
        <w:t xml:space="preserve">he agency estimates that it will take the law enforcement officers </w:t>
      </w:r>
      <w:r w:rsidRPr="00391741" w:rsidR="00903199">
        <w:rPr>
          <w:rFonts w:cs="Times New Roman"/>
        </w:rPr>
        <w:t>one</w:t>
      </w:r>
      <w:r w:rsidRPr="00391741" w:rsidR="6DED66B6">
        <w:rPr>
          <w:rFonts w:cs="Times New Roman"/>
        </w:rPr>
        <w:t xml:space="preserve"> hour to com</w:t>
      </w:r>
      <w:r w:rsidRPr="00391741" w:rsidR="02D62B9A">
        <w:rPr>
          <w:rFonts w:cs="Times New Roman"/>
        </w:rPr>
        <w:t>plete the survey.</w:t>
      </w:r>
      <w:r w:rsidRPr="00391741" w:rsidR="5895D929">
        <w:rPr>
          <w:rFonts w:cs="Times New Roman"/>
        </w:rPr>
        <w:t xml:space="preserve"> </w:t>
      </w:r>
      <w:r w:rsidRPr="12698FC5" w:rsidR="51554871">
        <w:rPr>
          <w:rFonts w:eastAsia="Times New Roman" w:cs="Times New Roman"/>
        </w:rPr>
        <w:t xml:space="preserve">Therefore, 1,588 hours for 1,588 law enforcement officers. </w:t>
      </w:r>
      <w:r w:rsidRPr="00391741" w:rsidR="00F77D1E">
        <w:rPr>
          <w:rFonts w:eastAsia="Times New Roman" w:cs="Times New Roman"/>
        </w:rPr>
        <w:t xml:space="preserve">NHTSA estimates the total hourly compensation cost </w:t>
      </w:r>
      <w:r w:rsidRPr="00391741" w:rsidR="00B819DC">
        <w:rPr>
          <w:rFonts w:eastAsia="Times New Roman" w:cs="Times New Roman"/>
        </w:rPr>
        <w:t xml:space="preserve">for police chiefs </w:t>
      </w:r>
      <w:r w:rsidRPr="00391741" w:rsidR="00F77D1E">
        <w:rPr>
          <w:rFonts w:eastAsia="Times New Roman" w:cs="Times New Roman"/>
        </w:rPr>
        <w:t xml:space="preserve">to be </w:t>
      </w:r>
      <w:r w:rsidRPr="00391741" w:rsidR="00212147">
        <w:rPr>
          <w:rFonts w:eastAsia="Times New Roman" w:cs="Times New Roman"/>
        </w:rPr>
        <w:t>$5,069.17 ($75.11 x 67.49 hours)</w:t>
      </w:r>
      <w:r w:rsidRPr="00391741" w:rsidR="009B3BE8">
        <w:rPr>
          <w:rFonts w:eastAsia="Times New Roman" w:cs="Times New Roman"/>
        </w:rPr>
        <w:t>.</w:t>
      </w:r>
      <w:r w:rsidRPr="00391741" w:rsidR="00F77D1E">
        <w:rPr>
          <w:rFonts w:eastAsia="Times New Roman" w:cs="Times New Roman"/>
        </w:rPr>
        <w:t xml:space="preserve"> </w:t>
      </w:r>
      <w:r w:rsidRPr="00391741" w:rsidR="00B819DC">
        <w:rPr>
          <w:rFonts w:eastAsia="Times New Roman" w:cs="Times New Roman"/>
        </w:rPr>
        <w:t xml:space="preserve">NHTSA estimates the total hourly compensation cost for law enforcement officers to be $85,942.56 ($54.12 x 1,588). </w:t>
      </w:r>
      <w:r w:rsidRPr="00391741" w:rsidR="00814AB2">
        <w:rPr>
          <w:rFonts w:cs="Times New Roman"/>
        </w:rPr>
        <w:t xml:space="preserve"> </w:t>
      </w:r>
      <w:bookmarkStart w:name="_Hlk51335377" w:id="16"/>
      <w:r w:rsidRPr="00391741">
        <w:rPr>
          <w:rFonts w:cs="Times New Roman"/>
        </w:rPr>
        <w:t>Tab</w:t>
      </w:r>
      <w:r w:rsidRPr="00391741" w:rsidR="00DC6309">
        <w:rPr>
          <w:rFonts w:cs="Times New Roman"/>
        </w:rPr>
        <w:t>le 1 provides a summary of the</w:t>
      </w:r>
      <w:r w:rsidRPr="00391741">
        <w:rPr>
          <w:rFonts w:cs="Times New Roman"/>
        </w:rPr>
        <w:t xml:space="preserve"> estimated burden hours and labor costs associated with those </w:t>
      </w:r>
      <w:r w:rsidRPr="00391741" w:rsidR="00993053">
        <w:rPr>
          <w:rFonts w:cs="Times New Roman"/>
        </w:rPr>
        <w:t>respondents</w:t>
      </w:r>
      <w:bookmarkEnd w:id="16"/>
    </w:p>
    <w:p w:rsidRPr="00391741" w:rsidR="0069588D" w:rsidP="0069588D" w:rsidRDefault="0069588D" w14:paraId="79866694" w14:textId="77777777">
      <w:pPr>
        <w:autoSpaceDE w:val="0"/>
        <w:autoSpaceDN w:val="0"/>
        <w:adjustRightInd w:val="0"/>
        <w:spacing w:after="0" w:line="240" w:lineRule="auto"/>
        <w:ind w:left="1440" w:right="360"/>
        <w:contextualSpacing/>
        <w:rPr>
          <w:rFonts w:cs="Times New Roman"/>
          <w:sz w:val="22"/>
        </w:rPr>
      </w:pPr>
    </w:p>
    <w:p w:rsidR="00391741" w:rsidRDefault="00391741" w14:paraId="60F1DBA5" w14:textId="77777777">
      <w:pPr>
        <w:rPr>
          <w:rFonts w:cs="Times New Roman"/>
          <w:b/>
          <w:sz w:val="22"/>
        </w:rPr>
      </w:pPr>
      <w:r>
        <w:rPr>
          <w:rFonts w:cs="Times New Roman"/>
          <w:b/>
          <w:sz w:val="22"/>
        </w:rPr>
        <w:br w:type="page"/>
      </w:r>
    </w:p>
    <w:p w:rsidRPr="00391741" w:rsidR="001259E7" w:rsidP="00993053" w:rsidRDefault="0069588D" w14:paraId="71643165" w14:textId="44F75E85">
      <w:pPr>
        <w:autoSpaceDE w:val="0"/>
        <w:autoSpaceDN w:val="0"/>
        <w:adjustRightInd w:val="0"/>
        <w:spacing w:after="0" w:line="240" w:lineRule="auto"/>
        <w:contextualSpacing/>
        <w:jc w:val="center"/>
        <w:rPr>
          <w:rFonts w:cs="Times New Roman"/>
          <w:b/>
          <w:sz w:val="22"/>
        </w:rPr>
      </w:pPr>
      <w:r w:rsidRPr="00391741">
        <w:rPr>
          <w:rFonts w:cs="Times New Roman"/>
          <w:b/>
          <w:sz w:val="22"/>
        </w:rPr>
        <w:lastRenderedPageBreak/>
        <w:t>Table 1: Burden Estimates</w:t>
      </w:r>
    </w:p>
    <w:tbl>
      <w:tblPr>
        <w:tblStyle w:val="TableGrid"/>
        <w:tblW w:w="10212" w:type="dxa"/>
        <w:tblInd w:w="-275" w:type="dxa"/>
        <w:tblLook w:val="04A0" w:firstRow="1" w:lastRow="0" w:firstColumn="1" w:lastColumn="0" w:noHBand="0" w:noVBand="1"/>
      </w:tblPr>
      <w:tblGrid>
        <w:gridCol w:w="2430"/>
        <w:gridCol w:w="1470"/>
        <w:gridCol w:w="1500"/>
        <w:gridCol w:w="1260"/>
        <w:gridCol w:w="1197"/>
        <w:gridCol w:w="1050"/>
        <w:gridCol w:w="1305"/>
      </w:tblGrid>
      <w:tr w:rsidRPr="00391741" w:rsidR="00566804" w:rsidTr="12698FC5" w14:paraId="715B5002" w14:textId="77777777">
        <w:tc>
          <w:tcPr>
            <w:tcW w:w="2430" w:type="dxa"/>
          </w:tcPr>
          <w:p w:rsidRPr="00391741" w:rsidR="00A94286" w:rsidP="00993053" w:rsidRDefault="00A94286" w14:paraId="2D2B1048" w14:textId="374344FE">
            <w:pPr>
              <w:autoSpaceDE w:val="0"/>
              <w:autoSpaceDN w:val="0"/>
              <w:adjustRightInd w:val="0"/>
              <w:contextualSpacing/>
              <w:jc w:val="center"/>
              <w:rPr>
                <w:rFonts w:ascii="Arial Narrow" w:hAnsi="Arial Narrow" w:cs="Times New Roman"/>
                <w:bCs/>
                <w:sz w:val="22"/>
              </w:rPr>
            </w:pPr>
          </w:p>
        </w:tc>
        <w:tc>
          <w:tcPr>
            <w:tcW w:w="1470" w:type="dxa"/>
          </w:tcPr>
          <w:p w:rsidRPr="00391741" w:rsidR="00A94286" w:rsidP="00993053" w:rsidRDefault="00BA55BB" w14:paraId="681C75DE" w14:textId="0BF762C4">
            <w:pPr>
              <w:autoSpaceDE w:val="0"/>
              <w:autoSpaceDN w:val="0"/>
              <w:adjustRightInd w:val="0"/>
              <w:contextualSpacing/>
              <w:jc w:val="center"/>
              <w:rPr>
                <w:rFonts w:ascii="Arial Narrow" w:hAnsi="Arial Narrow" w:cs="Times New Roman"/>
                <w:bCs/>
                <w:sz w:val="22"/>
              </w:rPr>
            </w:pPr>
            <w:r w:rsidRPr="00391741">
              <w:rPr>
                <w:rFonts w:ascii="Arial Narrow" w:hAnsi="Arial Narrow" w:cs="Times New Roman"/>
                <w:bCs/>
                <w:sz w:val="22"/>
              </w:rPr>
              <w:t>Response</w:t>
            </w:r>
            <w:r w:rsidRPr="00391741" w:rsidR="00A94286">
              <w:rPr>
                <w:rFonts w:ascii="Arial Narrow" w:hAnsi="Arial Narrow" w:cs="Times New Roman"/>
                <w:bCs/>
                <w:sz w:val="22"/>
              </w:rPr>
              <w:t>s</w:t>
            </w:r>
          </w:p>
        </w:tc>
        <w:tc>
          <w:tcPr>
            <w:tcW w:w="1500" w:type="dxa"/>
          </w:tcPr>
          <w:p w:rsidRPr="00391741" w:rsidR="00993053" w:rsidP="00993053" w:rsidRDefault="00A94286" w14:paraId="3E507618" w14:textId="0D08F14C">
            <w:pPr>
              <w:autoSpaceDE w:val="0"/>
              <w:autoSpaceDN w:val="0"/>
              <w:adjustRightInd w:val="0"/>
              <w:contextualSpacing/>
              <w:jc w:val="center"/>
              <w:rPr>
                <w:rFonts w:ascii="Arial Narrow" w:hAnsi="Arial Narrow" w:cs="Times New Roman"/>
                <w:bCs/>
                <w:sz w:val="22"/>
              </w:rPr>
            </w:pPr>
            <w:r w:rsidRPr="00391741">
              <w:rPr>
                <w:rFonts w:ascii="Arial Narrow" w:hAnsi="Arial Narrow" w:cs="Times New Roman"/>
                <w:bCs/>
                <w:sz w:val="22"/>
              </w:rPr>
              <w:t>Estimated</w:t>
            </w:r>
          </w:p>
          <w:p w:rsidRPr="00391741" w:rsidR="00A94286" w:rsidP="00993053" w:rsidRDefault="00A94286" w14:paraId="26E2AC14" w14:textId="2551C8A1">
            <w:pPr>
              <w:autoSpaceDE w:val="0"/>
              <w:autoSpaceDN w:val="0"/>
              <w:adjustRightInd w:val="0"/>
              <w:contextualSpacing/>
              <w:jc w:val="center"/>
              <w:rPr>
                <w:rFonts w:ascii="Arial Narrow" w:hAnsi="Arial Narrow" w:cs="Times New Roman"/>
                <w:bCs/>
                <w:sz w:val="22"/>
              </w:rPr>
            </w:pPr>
            <w:r w:rsidRPr="00391741">
              <w:rPr>
                <w:rFonts w:ascii="Arial Narrow" w:hAnsi="Arial Narrow" w:cs="Times New Roman"/>
                <w:bCs/>
                <w:sz w:val="22"/>
              </w:rPr>
              <w:t xml:space="preserve">Burden Per </w:t>
            </w:r>
            <w:r w:rsidRPr="00391741" w:rsidR="00BA55BB">
              <w:rPr>
                <w:rFonts w:ascii="Arial Narrow" w:hAnsi="Arial Narrow" w:cs="Times New Roman"/>
                <w:bCs/>
                <w:sz w:val="22"/>
              </w:rPr>
              <w:t>Response</w:t>
            </w:r>
          </w:p>
        </w:tc>
        <w:tc>
          <w:tcPr>
            <w:tcW w:w="1260" w:type="dxa"/>
          </w:tcPr>
          <w:p w:rsidRPr="00391741" w:rsidR="00993053" w:rsidP="00993053" w:rsidRDefault="00A94286" w14:paraId="529D78DB" w14:textId="2B1D9FF7">
            <w:pPr>
              <w:autoSpaceDE w:val="0"/>
              <w:autoSpaceDN w:val="0"/>
              <w:adjustRightInd w:val="0"/>
              <w:contextualSpacing/>
              <w:jc w:val="center"/>
              <w:rPr>
                <w:rFonts w:ascii="Arial Narrow" w:hAnsi="Arial Narrow" w:cs="Times New Roman"/>
                <w:bCs/>
                <w:sz w:val="22"/>
              </w:rPr>
            </w:pPr>
            <w:r w:rsidRPr="00391741">
              <w:rPr>
                <w:rFonts w:ascii="Arial Narrow" w:hAnsi="Arial Narrow" w:cs="Times New Roman"/>
                <w:bCs/>
                <w:sz w:val="22"/>
              </w:rPr>
              <w:t>Average</w:t>
            </w:r>
          </w:p>
          <w:p w:rsidRPr="00391741" w:rsidR="00993053" w:rsidP="00993053" w:rsidRDefault="00A94286" w14:paraId="2D3C40C1" w14:textId="2A8E98C7">
            <w:pPr>
              <w:autoSpaceDE w:val="0"/>
              <w:autoSpaceDN w:val="0"/>
              <w:adjustRightInd w:val="0"/>
              <w:contextualSpacing/>
              <w:jc w:val="center"/>
              <w:rPr>
                <w:rFonts w:ascii="Arial Narrow" w:hAnsi="Arial Narrow" w:cs="Times New Roman"/>
                <w:bCs/>
                <w:sz w:val="22"/>
              </w:rPr>
            </w:pPr>
            <w:r w:rsidRPr="00391741">
              <w:rPr>
                <w:rFonts w:ascii="Arial Narrow" w:hAnsi="Arial Narrow" w:cs="Times New Roman"/>
                <w:bCs/>
                <w:sz w:val="22"/>
              </w:rPr>
              <w:t>Hourly</w:t>
            </w:r>
          </w:p>
          <w:p w:rsidRPr="00391741" w:rsidR="00A94286" w:rsidP="00993053" w:rsidRDefault="00A94286" w14:paraId="60F03A5B" w14:textId="4DA4256A">
            <w:pPr>
              <w:autoSpaceDE w:val="0"/>
              <w:autoSpaceDN w:val="0"/>
              <w:adjustRightInd w:val="0"/>
              <w:contextualSpacing/>
              <w:jc w:val="center"/>
              <w:rPr>
                <w:rFonts w:ascii="Arial Narrow" w:hAnsi="Arial Narrow" w:cs="Times New Roman"/>
                <w:bCs/>
                <w:sz w:val="22"/>
              </w:rPr>
            </w:pPr>
            <w:r w:rsidRPr="00391741">
              <w:rPr>
                <w:rFonts w:ascii="Arial Narrow" w:hAnsi="Arial Narrow" w:cs="Times New Roman"/>
                <w:bCs/>
                <w:sz w:val="22"/>
              </w:rPr>
              <w:t>Labor Cost</w:t>
            </w:r>
          </w:p>
        </w:tc>
        <w:tc>
          <w:tcPr>
            <w:tcW w:w="1197" w:type="dxa"/>
          </w:tcPr>
          <w:p w:rsidRPr="00391741" w:rsidR="00993053" w:rsidP="00993053" w:rsidRDefault="00A94286" w14:paraId="082E2779" w14:textId="77777777">
            <w:pPr>
              <w:autoSpaceDE w:val="0"/>
              <w:autoSpaceDN w:val="0"/>
              <w:adjustRightInd w:val="0"/>
              <w:contextualSpacing/>
              <w:jc w:val="center"/>
              <w:rPr>
                <w:rFonts w:ascii="Arial Narrow" w:hAnsi="Arial Narrow" w:cs="Times New Roman"/>
                <w:bCs/>
                <w:sz w:val="22"/>
              </w:rPr>
            </w:pPr>
            <w:r w:rsidRPr="00391741">
              <w:rPr>
                <w:rFonts w:ascii="Arial Narrow" w:hAnsi="Arial Narrow" w:cs="Times New Roman"/>
                <w:bCs/>
                <w:sz w:val="22"/>
              </w:rPr>
              <w:t xml:space="preserve">Labor </w:t>
            </w:r>
          </w:p>
          <w:p w:rsidRPr="00391741" w:rsidR="00993053" w:rsidP="00993053" w:rsidRDefault="00A94286" w14:paraId="0A96AD90" w14:textId="1A94157A">
            <w:pPr>
              <w:autoSpaceDE w:val="0"/>
              <w:autoSpaceDN w:val="0"/>
              <w:adjustRightInd w:val="0"/>
              <w:contextualSpacing/>
              <w:jc w:val="center"/>
              <w:rPr>
                <w:rFonts w:ascii="Arial Narrow" w:hAnsi="Arial Narrow" w:cs="Times New Roman"/>
                <w:bCs/>
                <w:sz w:val="22"/>
              </w:rPr>
            </w:pPr>
            <w:r w:rsidRPr="00391741">
              <w:rPr>
                <w:rFonts w:ascii="Arial Narrow" w:hAnsi="Arial Narrow" w:cs="Times New Roman"/>
                <w:bCs/>
                <w:sz w:val="22"/>
              </w:rPr>
              <w:t>Cost</w:t>
            </w:r>
            <w:r w:rsidRPr="00391741" w:rsidR="00993053">
              <w:rPr>
                <w:rFonts w:ascii="Arial Narrow" w:hAnsi="Arial Narrow" w:cs="Times New Roman"/>
                <w:bCs/>
                <w:sz w:val="22"/>
              </w:rPr>
              <w:t xml:space="preserve"> </w:t>
            </w:r>
            <w:r w:rsidRPr="00391741">
              <w:rPr>
                <w:rFonts w:ascii="Arial Narrow" w:hAnsi="Arial Narrow" w:cs="Times New Roman"/>
                <w:bCs/>
                <w:sz w:val="22"/>
              </w:rPr>
              <w:t>Per</w:t>
            </w:r>
          </w:p>
          <w:p w:rsidRPr="00391741" w:rsidR="00A94286" w:rsidP="00993053" w:rsidRDefault="00BA55BB" w14:paraId="7AFB8CA6" w14:textId="685C7C45">
            <w:pPr>
              <w:autoSpaceDE w:val="0"/>
              <w:autoSpaceDN w:val="0"/>
              <w:adjustRightInd w:val="0"/>
              <w:contextualSpacing/>
              <w:jc w:val="center"/>
              <w:rPr>
                <w:rFonts w:ascii="Arial Narrow" w:hAnsi="Arial Narrow" w:cs="Times New Roman"/>
                <w:bCs/>
                <w:sz w:val="22"/>
              </w:rPr>
            </w:pPr>
            <w:r w:rsidRPr="00391741">
              <w:rPr>
                <w:rFonts w:ascii="Arial Narrow" w:hAnsi="Arial Narrow" w:cs="Times New Roman"/>
                <w:bCs/>
                <w:sz w:val="22"/>
              </w:rPr>
              <w:t>Response</w:t>
            </w:r>
          </w:p>
        </w:tc>
        <w:tc>
          <w:tcPr>
            <w:tcW w:w="1050" w:type="dxa"/>
          </w:tcPr>
          <w:p w:rsidRPr="00391741" w:rsidR="00993053" w:rsidP="00993053" w:rsidRDefault="00A94286" w14:paraId="185B3D31" w14:textId="18E7AFDD">
            <w:pPr>
              <w:autoSpaceDE w:val="0"/>
              <w:autoSpaceDN w:val="0"/>
              <w:adjustRightInd w:val="0"/>
              <w:contextualSpacing/>
              <w:jc w:val="center"/>
              <w:rPr>
                <w:rFonts w:ascii="Arial Narrow" w:hAnsi="Arial Narrow" w:cs="Times New Roman"/>
                <w:bCs/>
                <w:sz w:val="22"/>
              </w:rPr>
            </w:pPr>
            <w:r w:rsidRPr="00391741">
              <w:rPr>
                <w:rFonts w:ascii="Arial Narrow" w:hAnsi="Arial Narrow" w:cs="Times New Roman"/>
                <w:bCs/>
                <w:sz w:val="22"/>
              </w:rPr>
              <w:t>Total</w:t>
            </w:r>
          </w:p>
          <w:p w:rsidRPr="00391741" w:rsidR="00993053" w:rsidP="00993053" w:rsidRDefault="00A94286" w14:paraId="1C5D01E9" w14:textId="0B527A7E">
            <w:pPr>
              <w:autoSpaceDE w:val="0"/>
              <w:autoSpaceDN w:val="0"/>
              <w:adjustRightInd w:val="0"/>
              <w:contextualSpacing/>
              <w:jc w:val="center"/>
              <w:rPr>
                <w:rFonts w:ascii="Arial Narrow" w:hAnsi="Arial Narrow" w:cs="Times New Roman"/>
                <w:bCs/>
                <w:sz w:val="22"/>
              </w:rPr>
            </w:pPr>
            <w:r w:rsidRPr="00391741">
              <w:rPr>
                <w:rFonts w:ascii="Arial Narrow" w:hAnsi="Arial Narrow" w:cs="Times New Roman"/>
                <w:bCs/>
                <w:sz w:val="22"/>
              </w:rPr>
              <w:t>Burden</w:t>
            </w:r>
          </w:p>
          <w:p w:rsidRPr="00391741" w:rsidR="00A94286" w:rsidP="00993053" w:rsidRDefault="00A94286" w14:paraId="1F4FA31C" w14:textId="7CB3E4CA">
            <w:pPr>
              <w:autoSpaceDE w:val="0"/>
              <w:autoSpaceDN w:val="0"/>
              <w:adjustRightInd w:val="0"/>
              <w:contextualSpacing/>
              <w:jc w:val="center"/>
              <w:rPr>
                <w:rFonts w:ascii="Arial Narrow" w:hAnsi="Arial Narrow" w:cs="Times New Roman"/>
                <w:bCs/>
                <w:sz w:val="22"/>
              </w:rPr>
            </w:pPr>
            <w:r w:rsidRPr="00391741">
              <w:rPr>
                <w:rFonts w:ascii="Arial Narrow" w:hAnsi="Arial Narrow" w:cs="Times New Roman"/>
                <w:bCs/>
                <w:sz w:val="22"/>
              </w:rPr>
              <w:t>Hours</w:t>
            </w:r>
          </w:p>
        </w:tc>
        <w:tc>
          <w:tcPr>
            <w:tcW w:w="1305" w:type="dxa"/>
          </w:tcPr>
          <w:p w:rsidRPr="00391741" w:rsidR="00993053" w:rsidP="00993053" w:rsidRDefault="00A94286" w14:paraId="07BC23F8" w14:textId="7631F901">
            <w:pPr>
              <w:autoSpaceDE w:val="0"/>
              <w:autoSpaceDN w:val="0"/>
              <w:adjustRightInd w:val="0"/>
              <w:contextualSpacing/>
              <w:jc w:val="center"/>
              <w:rPr>
                <w:rFonts w:ascii="Arial Narrow" w:hAnsi="Arial Narrow" w:cs="Times New Roman"/>
                <w:bCs/>
                <w:sz w:val="22"/>
              </w:rPr>
            </w:pPr>
            <w:r w:rsidRPr="00391741">
              <w:rPr>
                <w:rFonts w:ascii="Arial Narrow" w:hAnsi="Arial Narrow" w:cs="Times New Roman"/>
                <w:bCs/>
                <w:sz w:val="22"/>
              </w:rPr>
              <w:t>Total</w:t>
            </w:r>
          </w:p>
          <w:p w:rsidRPr="00391741" w:rsidR="00A94286" w:rsidP="00993053" w:rsidRDefault="00A94286" w14:paraId="4D3124BD" w14:textId="43A76435">
            <w:pPr>
              <w:autoSpaceDE w:val="0"/>
              <w:autoSpaceDN w:val="0"/>
              <w:adjustRightInd w:val="0"/>
              <w:contextualSpacing/>
              <w:jc w:val="center"/>
              <w:rPr>
                <w:rFonts w:ascii="Arial Narrow" w:hAnsi="Arial Narrow" w:cs="Times New Roman"/>
                <w:bCs/>
                <w:sz w:val="22"/>
              </w:rPr>
            </w:pPr>
            <w:r w:rsidRPr="00391741">
              <w:rPr>
                <w:rFonts w:ascii="Arial Narrow" w:hAnsi="Arial Narrow" w:cs="Times New Roman"/>
                <w:bCs/>
                <w:sz w:val="22"/>
              </w:rPr>
              <w:t>Labor Costs</w:t>
            </w:r>
          </w:p>
        </w:tc>
      </w:tr>
      <w:tr w:rsidRPr="00391741" w:rsidR="00566804" w:rsidTr="12698FC5" w14:paraId="04DBF781" w14:textId="77777777">
        <w:tc>
          <w:tcPr>
            <w:tcW w:w="2430" w:type="dxa"/>
          </w:tcPr>
          <w:p w:rsidRPr="00391741" w:rsidR="00A94286" w:rsidP="00993053" w:rsidRDefault="00A94286" w14:paraId="2D323871" w14:textId="5E55E29C">
            <w:pPr>
              <w:autoSpaceDE w:val="0"/>
              <w:autoSpaceDN w:val="0"/>
              <w:adjustRightInd w:val="0"/>
              <w:contextualSpacing/>
              <w:rPr>
                <w:rFonts w:ascii="Arial Narrow" w:hAnsi="Arial Narrow" w:cs="Times New Roman"/>
                <w:b/>
                <w:sz w:val="22"/>
              </w:rPr>
            </w:pPr>
            <w:r w:rsidRPr="00391741">
              <w:rPr>
                <w:rFonts w:ascii="Arial Narrow" w:hAnsi="Arial Narrow"/>
                <w:sz w:val="22"/>
              </w:rPr>
              <w:t>Police Chiefs</w:t>
            </w:r>
            <w:r w:rsidRPr="00391741" w:rsidR="00506BC8">
              <w:rPr>
                <w:rFonts w:ascii="Arial Narrow" w:hAnsi="Arial Narrow"/>
                <w:sz w:val="22"/>
              </w:rPr>
              <w:t xml:space="preserve"> nomination of law enforcement officer for study participation</w:t>
            </w:r>
          </w:p>
        </w:tc>
        <w:tc>
          <w:tcPr>
            <w:tcW w:w="1470" w:type="dxa"/>
          </w:tcPr>
          <w:p w:rsidRPr="00391741" w:rsidR="00A94286" w:rsidP="00993053" w:rsidRDefault="00A94286" w14:paraId="7AAC06D0" w14:textId="455037D2">
            <w:pPr>
              <w:autoSpaceDE w:val="0"/>
              <w:autoSpaceDN w:val="0"/>
              <w:adjustRightInd w:val="0"/>
              <w:contextualSpacing/>
              <w:jc w:val="right"/>
              <w:rPr>
                <w:rFonts w:ascii="Arial Narrow" w:hAnsi="Arial Narrow" w:cs="Times New Roman"/>
                <w:b/>
                <w:sz w:val="22"/>
              </w:rPr>
            </w:pPr>
            <w:r w:rsidRPr="00391741">
              <w:rPr>
                <w:rFonts w:ascii="Arial Narrow" w:hAnsi="Arial Narrow"/>
                <w:sz w:val="22"/>
              </w:rPr>
              <w:t>397</w:t>
            </w:r>
          </w:p>
        </w:tc>
        <w:tc>
          <w:tcPr>
            <w:tcW w:w="1500" w:type="dxa"/>
          </w:tcPr>
          <w:p w:rsidRPr="00391741" w:rsidR="00A94286" w:rsidP="00993053" w:rsidRDefault="00A94286" w14:paraId="348E4982" w14:textId="39604B83">
            <w:pPr>
              <w:autoSpaceDE w:val="0"/>
              <w:autoSpaceDN w:val="0"/>
              <w:adjustRightInd w:val="0"/>
              <w:contextualSpacing/>
              <w:jc w:val="right"/>
              <w:rPr>
                <w:rFonts w:ascii="Arial Narrow" w:hAnsi="Arial Narrow" w:cs="Times New Roman"/>
                <w:b/>
                <w:sz w:val="22"/>
              </w:rPr>
            </w:pPr>
            <w:r w:rsidRPr="00391741">
              <w:rPr>
                <w:rFonts w:ascii="Arial Narrow" w:hAnsi="Arial Narrow"/>
                <w:sz w:val="22"/>
              </w:rPr>
              <w:t>0.17 hour</w:t>
            </w:r>
            <w:r w:rsidRPr="00391741" w:rsidR="005839F5">
              <w:rPr>
                <w:rFonts w:ascii="Arial Narrow" w:hAnsi="Arial Narrow"/>
                <w:sz w:val="22"/>
              </w:rPr>
              <w:t xml:space="preserve"> (</w:t>
            </w:r>
            <w:r w:rsidRPr="00391741" w:rsidR="00E678EF">
              <w:rPr>
                <w:rFonts w:ascii="Arial Narrow" w:hAnsi="Arial Narrow"/>
                <w:sz w:val="22"/>
              </w:rPr>
              <w:t>10 minutes</w:t>
            </w:r>
            <w:r w:rsidRPr="00391741" w:rsidR="005839F5">
              <w:rPr>
                <w:rFonts w:ascii="Arial Narrow" w:hAnsi="Arial Narrow"/>
                <w:sz w:val="22"/>
              </w:rPr>
              <w:t>)</w:t>
            </w:r>
          </w:p>
        </w:tc>
        <w:tc>
          <w:tcPr>
            <w:tcW w:w="1260" w:type="dxa"/>
          </w:tcPr>
          <w:p w:rsidRPr="00391741" w:rsidR="00A94286" w:rsidP="51554871" w:rsidRDefault="47CD957E" w14:paraId="51A6C216" w14:textId="634B3E78">
            <w:pPr>
              <w:autoSpaceDE w:val="0"/>
              <w:autoSpaceDN w:val="0"/>
              <w:adjustRightInd w:val="0"/>
              <w:contextualSpacing/>
              <w:jc w:val="right"/>
              <w:rPr>
                <w:rFonts w:ascii="Arial Narrow" w:hAnsi="Arial Narrow" w:cs="Times New Roman"/>
                <w:b/>
                <w:bCs/>
                <w:sz w:val="22"/>
              </w:rPr>
            </w:pPr>
            <w:r w:rsidRPr="00391741">
              <w:rPr>
                <w:rFonts w:ascii="Arial Narrow" w:hAnsi="Arial Narrow"/>
                <w:sz w:val="22"/>
              </w:rPr>
              <w:t>$75.11</w:t>
            </w:r>
          </w:p>
        </w:tc>
        <w:tc>
          <w:tcPr>
            <w:tcW w:w="1197" w:type="dxa"/>
          </w:tcPr>
          <w:p w:rsidRPr="00391741" w:rsidR="00A94286" w:rsidP="51554871" w:rsidRDefault="47CD957E" w14:paraId="0570B93C" w14:textId="52464F44">
            <w:pPr>
              <w:autoSpaceDE w:val="0"/>
              <w:autoSpaceDN w:val="0"/>
              <w:adjustRightInd w:val="0"/>
              <w:contextualSpacing/>
              <w:jc w:val="right"/>
              <w:rPr>
                <w:rFonts w:ascii="Arial Narrow" w:hAnsi="Arial Narrow" w:cs="Times New Roman"/>
                <w:b/>
                <w:bCs/>
                <w:sz w:val="22"/>
              </w:rPr>
            </w:pPr>
            <w:r w:rsidRPr="00391741">
              <w:rPr>
                <w:rFonts w:ascii="Arial Narrow" w:hAnsi="Arial Narrow"/>
                <w:sz w:val="22"/>
              </w:rPr>
              <w:t>$12.76</w:t>
            </w:r>
          </w:p>
        </w:tc>
        <w:tc>
          <w:tcPr>
            <w:tcW w:w="1050" w:type="dxa"/>
          </w:tcPr>
          <w:p w:rsidRPr="00391741" w:rsidR="00A94286" w:rsidP="00993053" w:rsidRDefault="00A94286" w14:paraId="507EF435" w14:textId="3E3DC43F">
            <w:pPr>
              <w:autoSpaceDE w:val="0"/>
              <w:autoSpaceDN w:val="0"/>
              <w:adjustRightInd w:val="0"/>
              <w:contextualSpacing/>
              <w:jc w:val="right"/>
              <w:rPr>
                <w:rFonts w:ascii="Arial Narrow" w:hAnsi="Arial Narrow" w:cs="Times New Roman"/>
                <w:b/>
                <w:sz w:val="22"/>
              </w:rPr>
            </w:pPr>
            <w:r w:rsidRPr="00391741">
              <w:rPr>
                <w:rFonts w:ascii="Arial Narrow" w:hAnsi="Arial Narrow"/>
                <w:sz w:val="22"/>
              </w:rPr>
              <w:t>67.49</w:t>
            </w:r>
          </w:p>
        </w:tc>
        <w:tc>
          <w:tcPr>
            <w:tcW w:w="1305" w:type="dxa"/>
          </w:tcPr>
          <w:p w:rsidRPr="00391741" w:rsidR="00A94286" w:rsidP="51554871" w:rsidRDefault="47CD957E" w14:paraId="316B850C" w14:textId="50A00DE0">
            <w:pPr>
              <w:autoSpaceDE w:val="0"/>
              <w:autoSpaceDN w:val="0"/>
              <w:adjustRightInd w:val="0"/>
              <w:contextualSpacing/>
              <w:jc w:val="right"/>
              <w:rPr>
                <w:rFonts w:ascii="Arial Narrow" w:hAnsi="Arial Narrow" w:cs="Times New Roman"/>
                <w:b/>
                <w:bCs/>
                <w:sz w:val="22"/>
              </w:rPr>
            </w:pPr>
            <w:r w:rsidRPr="00391741">
              <w:rPr>
                <w:rFonts w:ascii="Arial Narrow" w:hAnsi="Arial Narrow"/>
                <w:sz w:val="22"/>
              </w:rPr>
              <w:t>$5,069.17</w:t>
            </w:r>
          </w:p>
        </w:tc>
      </w:tr>
      <w:tr w:rsidRPr="00391741" w:rsidR="00566804" w:rsidTr="12698FC5" w14:paraId="05B874A8" w14:textId="77777777">
        <w:tc>
          <w:tcPr>
            <w:tcW w:w="2430" w:type="dxa"/>
          </w:tcPr>
          <w:p w:rsidRPr="00391741" w:rsidR="00A94286" w:rsidP="00993053" w:rsidRDefault="001A1F89" w14:paraId="05B2B0B0" w14:textId="251F16AF">
            <w:pPr>
              <w:autoSpaceDE w:val="0"/>
              <w:autoSpaceDN w:val="0"/>
              <w:adjustRightInd w:val="0"/>
              <w:contextualSpacing/>
              <w:rPr>
                <w:rFonts w:ascii="Arial Narrow" w:hAnsi="Arial Narrow" w:cs="Times New Roman"/>
                <w:b/>
                <w:sz w:val="22"/>
              </w:rPr>
            </w:pPr>
            <w:r w:rsidRPr="00391741">
              <w:rPr>
                <w:rFonts w:ascii="Arial Narrow" w:hAnsi="Arial Narrow"/>
                <w:sz w:val="22"/>
              </w:rPr>
              <w:t xml:space="preserve">Survey of </w:t>
            </w:r>
            <w:r w:rsidRPr="00391741" w:rsidR="00A94286">
              <w:rPr>
                <w:rFonts w:ascii="Arial Narrow" w:hAnsi="Arial Narrow"/>
                <w:sz w:val="22"/>
              </w:rPr>
              <w:t xml:space="preserve">Law Enforcement Officers </w:t>
            </w:r>
          </w:p>
        </w:tc>
        <w:tc>
          <w:tcPr>
            <w:tcW w:w="1470" w:type="dxa"/>
          </w:tcPr>
          <w:p w:rsidRPr="00391741" w:rsidR="00A94286" w:rsidP="00993053" w:rsidRDefault="00A94286" w14:paraId="3330F27B" w14:textId="24570926">
            <w:pPr>
              <w:autoSpaceDE w:val="0"/>
              <w:autoSpaceDN w:val="0"/>
              <w:adjustRightInd w:val="0"/>
              <w:contextualSpacing/>
              <w:jc w:val="right"/>
              <w:rPr>
                <w:rFonts w:ascii="Arial Narrow" w:hAnsi="Arial Narrow" w:cs="Times New Roman"/>
                <w:b/>
                <w:sz w:val="22"/>
              </w:rPr>
            </w:pPr>
            <w:r w:rsidRPr="00391741">
              <w:rPr>
                <w:rFonts w:ascii="Arial Narrow" w:hAnsi="Arial Narrow"/>
                <w:sz w:val="22"/>
              </w:rPr>
              <w:t>1,588</w:t>
            </w:r>
          </w:p>
        </w:tc>
        <w:tc>
          <w:tcPr>
            <w:tcW w:w="1500" w:type="dxa"/>
          </w:tcPr>
          <w:p w:rsidRPr="00391741" w:rsidR="00A94286" w:rsidP="00993053" w:rsidRDefault="00A94286" w14:paraId="77D32867" w14:textId="3A06B0BA">
            <w:pPr>
              <w:autoSpaceDE w:val="0"/>
              <w:autoSpaceDN w:val="0"/>
              <w:adjustRightInd w:val="0"/>
              <w:contextualSpacing/>
              <w:jc w:val="right"/>
              <w:rPr>
                <w:rFonts w:ascii="Arial Narrow" w:hAnsi="Arial Narrow" w:cs="Times New Roman"/>
                <w:b/>
                <w:sz w:val="22"/>
              </w:rPr>
            </w:pPr>
            <w:r w:rsidRPr="00391741">
              <w:rPr>
                <w:rFonts w:ascii="Arial Narrow" w:hAnsi="Arial Narrow"/>
                <w:sz w:val="22"/>
              </w:rPr>
              <w:t>1 hour</w:t>
            </w:r>
          </w:p>
        </w:tc>
        <w:tc>
          <w:tcPr>
            <w:tcW w:w="1260" w:type="dxa"/>
          </w:tcPr>
          <w:p w:rsidRPr="00391741" w:rsidR="00A94286" w:rsidP="51554871" w:rsidRDefault="47CD957E" w14:paraId="7AC201CF" w14:textId="63A563DE">
            <w:pPr>
              <w:autoSpaceDE w:val="0"/>
              <w:autoSpaceDN w:val="0"/>
              <w:adjustRightInd w:val="0"/>
              <w:contextualSpacing/>
              <w:jc w:val="right"/>
              <w:rPr>
                <w:rFonts w:ascii="Arial Narrow" w:hAnsi="Arial Narrow" w:cs="Times New Roman"/>
                <w:b/>
                <w:bCs/>
                <w:sz w:val="22"/>
              </w:rPr>
            </w:pPr>
            <w:r w:rsidRPr="00391741">
              <w:rPr>
                <w:rFonts w:ascii="Arial Narrow" w:hAnsi="Arial Narrow"/>
                <w:sz w:val="22"/>
              </w:rPr>
              <w:t>$54.12</w:t>
            </w:r>
          </w:p>
        </w:tc>
        <w:tc>
          <w:tcPr>
            <w:tcW w:w="1197" w:type="dxa"/>
          </w:tcPr>
          <w:p w:rsidRPr="00391741" w:rsidR="00A94286" w:rsidP="51554871" w:rsidRDefault="47CD957E" w14:paraId="7FCC4EEB" w14:textId="08CFFC5E">
            <w:pPr>
              <w:autoSpaceDE w:val="0"/>
              <w:autoSpaceDN w:val="0"/>
              <w:adjustRightInd w:val="0"/>
              <w:contextualSpacing/>
              <w:jc w:val="right"/>
              <w:rPr>
                <w:rFonts w:ascii="Arial Narrow" w:hAnsi="Arial Narrow" w:cs="Times New Roman"/>
                <w:b/>
                <w:bCs/>
                <w:sz w:val="22"/>
              </w:rPr>
            </w:pPr>
            <w:r w:rsidRPr="00391741">
              <w:rPr>
                <w:rFonts w:ascii="Arial Narrow" w:hAnsi="Arial Narrow"/>
                <w:sz w:val="22"/>
              </w:rPr>
              <w:t>$54.12</w:t>
            </w:r>
          </w:p>
        </w:tc>
        <w:tc>
          <w:tcPr>
            <w:tcW w:w="1050" w:type="dxa"/>
          </w:tcPr>
          <w:p w:rsidRPr="00391741" w:rsidR="00A94286" w:rsidP="00993053" w:rsidRDefault="00A94286" w14:paraId="5BFC7CCA" w14:textId="6AA716F8">
            <w:pPr>
              <w:autoSpaceDE w:val="0"/>
              <w:autoSpaceDN w:val="0"/>
              <w:adjustRightInd w:val="0"/>
              <w:contextualSpacing/>
              <w:jc w:val="right"/>
              <w:rPr>
                <w:rFonts w:ascii="Arial Narrow" w:hAnsi="Arial Narrow" w:cs="Times New Roman"/>
                <w:b/>
                <w:sz w:val="22"/>
              </w:rPr>
            </w:pPr>
            <w:r w:rsidRPr="00391741">
              <w:rPr>
                <w:rFonts w:ascii="Arial Narrow" w:hAnsi="Arial Narrow"/>
                <w:sz w:val="22"/>
              </w:rPr>
              <w:t>1,588.00</w:t>
            </w:r>
          </w:p>
        </w:tc>
        <w:tc>
          <w:tcPr>
            <w:tcW w:w="1305" w:type="dxa"/>
          </w:tcPr>
          <w:p w:rsidRPr="00391741" w:rsidR="00A94286" w:rsidP="51554871" w:rsidRDefault="47CD957E" w14:paraId="004C2F1F" w14:textId="6B9E3AD1">
            <w:pPr>
              <w:autoSpaceDE w:val="0"/>
              <w:autoSpaceDN w:val="0"/>
              <w:adjustRightInd w:val="0"/>
              <w:contextualSpacing/>
              <w:jc w:val="right"/>
              <w:rPr>
                <w:rFonts w:ascii="Arial Narrow" w:hAnsi="Arial Narrow" w:cs="Times New Roman"/>
                <w:b/>
                <w:bCs/>
                <w:sz w:val="22"/>
              </w:rPr>
            </w:pPr>
            <w:r w:rsidRPr="00391741">
              <w:rPr>
                <w:rFonts w:ascii="Arial Narrow" w:hAnsi="Arial Narrow"/>
                <w:sz w:val="22"/>
              </w:rPr>
              <w:t>$85,942.56</w:t>
            </w:r>
          </w:p>
        </w:tc>
      </w:tr>
      <w:tr w:rsidRPr="00391741" w:rsidR="00566804" w:rsidTr="12698FC5" w14:paraId="4D7739FD" w14:textId="77777777">
        <w:tc>
          <w:tcPr>
            <w:tcW w:w="2430" w:type="dxa"/>
          </w:tcPr>
          <w:p w:rsidRPr="00391741" w:rsidR="00A94286" w:rsidP="00993053" w:rsidRDefault="00A94286" w14:paraId="106013F2" w14:textId="51DEF39E">
            <w:pPr>
              <w:autoSpaceDE w:val="0"/>
              <w:autoSpaceDN w:val="0"/>
              <w:adjustRightInd w:val="0"/>
              <w:contextualSpacing/>
              <w:rPr>
                <w:rFonts w:ascii="Arial Narrow" w:hAnsi="Arial Narrow" w:cs="Times New Roman"/>
                <w:b/>
                <w:bCs/>
                <w:sz w:val="22"/>
              </w:rPr>
            </w:pPr>
            <w:r w:rsidRPr="00391741">
              <w:rPr>
                <w:rFonts w:ascii="Arial Narrow" w:hAnsi="Arial Narrow"/>
                <w:b/>
                <w:bCs/>
                <w:sz w:val="22"/>
              </w:rPr>
              <w:t>Total</w:t>
            </w:r>
          </w:p>
        </w:tc>
        <w:tc>
          <w:tcPr>
            <w:tcW w:w="1470" w:type="dxa"/>
          </w:tcPr>
          <w:p w:rsidRPr="00391741" w:rsidR="00A94286" w:rsidP="00993053" w:rsidRDefault="00A94286" w14:paraId="50E9F4A1" w14:textId="7134CD8F">
            <w:pPr>
              <w:autoSpaceDE w:val="0"/>
              <w:autoSpaceDN w:val="0"/>
              <w:adjustRightInd w:val="0"/>
              <w:contextualSpacing/>
              <w:jc w:val="right"/>
              <w:rPr>
                <w:rFonts w:ascii="Arial Narrow" w:hAnsi="Arial Narrow" w:cs="Times New Roman"/>
                <w:b/>
                <w:bCs/>
                <w:sz w:val="22"/>
              </w:rPr>
            </w:pPr>
            <w:r w:rsidRPr="00391741">
              <w:rPr>
                <w:rFonts w:ascii="Arial Narrow" w:hAnsi="Arial Narrow"/>
                <w:b/>
                <w:bCs/>
                <w:sz w:val="22"/>
              </w:rPr>
              <w:t>1,985</w:t>
            </w:r>
          </w:p>
        </w:tc>
        <w:tc>
          <w:tcPr>
            <w:tcW w:w="1500" w:type="dxa"/>
          </w:tcPr>
          <w:p w:rsidRPr="00391741" w:rsidR="00A94286" w:rsidP="00993053" w:rsidRDefault="00A94286" w14:paraId="3A5AA39C" w14:textId="77777777">
            <w:pPr>
              <w:autoSpaceDE w:val="0"/>
              <w:autoSpaceDN w:val="0"/>
              <w:adjustRightInd w:val="0"/>
              <w:contextualSpacing/>
              <w:jc w:val="right"/>
              <w:rPr>
                <w:rFonts w:ascii="Arial Narrow" w:hAnsi="Arial Narrow" w:cs="Times New Roman"/>
                <w:b/>
                <w:bCs/>
                <w:sz w:val="22"/>
              </w:rPr>
            </w:pPr>
          </w:p>
        </w:tc>
        <w:tc>
          <w:tcPr>
            <w:tcW w:w="1260" w:type="dxa"/>
          </w:tcPr>
          <w:p w:rsidRPr="00391741" w:rsidR="00A94286" w:rsidP="00993053" w:rsidRDefault="00A94286" w14:paraId="42437508" w14:textId="77777777">
            <w:pPr>
              <w:autoSpaceDE w:val="0"/>
              <w:autoSpaceDN w:val="0"/>
              <w:adjustRightInd w:val="0"/>
              <w:contextualSpacing/>
              <w:jc w:val="right"/>
              <w:rPr>
                <w:rFonts w:ascii="Arial Narrow" w:hAnsi="Arial Narrow" w:cs="Times New Roman"/>
                <w:b/>
                <w:bCs/>
                <w:sz w:val="22"/>
              </w:rPr>
            </w:pPr>
          </w:p>
        </w:tc>
        <w:tc>
          <w:tcPr>
            <w:tcW w:w="1197" w:type="dxa"/>
          </w:tcPr>
          <w:p w:rsidRPr="00391741" w:rsidR="00A94286" w:rsidP="00993053" w:rsidRDefault="00A94286" w14:paraId="30ED9A2F" w14:textId="77777777">
            <w:pPr>
              <w:autoSpaceDE w:val="0"/>
              <w:autoSpaceDN w:val="0"/>
              <w:adjustRightInd w:val="0"/>
              <w:contextualSpacing/>
              <w:jc w:val="right"/>
              <w:rPr>
                <w:rFonts w:ascii="Arial Narrow" w:hAnsi="Arial Narrow" w:cs="Times New Roman"/>
                <w:b/>
                <w:bCs/>
                <w:sz w:val="22"/>
              </w:rPr>
            </w:pPr>
          </w:p>
        </w:tc>
        <w:tc>
          <w:tcPr>
            <w:tcW w:w="1050" w:type="dxa"/>
          </w:tcPr>
          <w:p w:rsidRPr="00391741" w:rsidR="00A94286" w:rsidP="00993053" w:rsidRDefault="00DC0288" w14:paraId="2640D498" w14:textId="3043664D">
            <w:pPr>
              <w:autoSpaceDE w:val="0"/>
              <w:autoSpaceDN w:val="0"/>
              <w:adjustRightInd w:val="0"/>
              <w:contextualSpacing/>
              <w:jc w:val="right"/>
              <w:rPr>
                <w:rFonts w:ascii="Arial Narrow" w:hAnsi="Arial Narrow" w:cs="Times New Roman"/>
                <w:b/>
                <w:bCs/>
                <w:sz w:val="22"/>
              </w:rPr>
            </w:pPr>
            <w:r w:rsidRPr="00391741">
              <w:rPr>
                <w:rFonts w:ascii="Arial Narrow" w:hAnsi="Arial Narrow"/>
                <w:b/>
                <w:bCs/>
                <w:sz w:val="22"/>
              </w:rPr>
              <w:t>1655.49</w:t>
            </w:r>
          </w:p>
        </w:tc>
        <w:tc>
          <w:tcPr>
            <w:tcW w:w="1305" w:type="dxa"/>
          </w:tcPr>
          <w:p w:rsidRPr="00391741" w:rsidR="00A94286" w:rsidP="51554871" w:rsidRDefault="47CD957E" w14:paraId="202884B1" w14:textId="5343869D">
            <w:pPr>
              <w:autoSpaceDE w:val="0"/>
              <w:autoSpaceDN w:val="0"/>
              <w:adjustRightInd w:val="0"/>
              <w:contextualSpacing/>
              <w:jc w:val="right"/>
              <w:rPr>
                <w:rFonts w:ascii="Arial Narrow" w:hAnsi="Arial Narrow" w:cs="Times New Roman"/>
                <w:b/>
                <w:bCs/>
                <w:sz w:val="22"/>
              </w:rPr>
            </w:pPr>
            <w:r w:rsidRPr="00391741">
              <w:rPr>
                <w:rFonts w:ascii="Arial Narrow" w:hAnsi="Arial Narrow"/>
                <w:b/>
                <w:bCs/>
                <w:sz w:val="22"/>
              </w:rPr>
              <w:t>$91,011.73</w:t>
            </w:r>
          </w:p>
        </w:tc>
      </w:tr>
    </w:tbl>
    <w:p w:rsidRPr="00391741" w:rsidR="00A94286" w:rsidP="0069588D" w:rsidRDefault="00A94286" w14:paraId="17529B58" w14:textId="77777777">
      <w:pPr>
        <w:autoSpaceDE w:val="0"/>
        <w:autoSpaceDN w:val="0"/>
        <w:adjustRightInd w:val="0"/>
        <w:spacing w:after="0" w:line="240" w:lineRule="auto"/>
        <w:ind w:left="1440" w:right="360"/>
        <w:contextualSpacing/>
        <w:jc w:val="center"/>
        <w:rPr>
          <w:rFonts w:cs="Times New Roman"/>
          <w:b/>
          <w:sz w:val="22"/>
        </w:rPr>
      </w:pPr>
    </w:p>
    <w:p w:rsidRPr="00391741" w:rsidR="00DF3DC9" w:rsidP="00934994" w:rsidRDefault="00DF3DC9" w14:paraId="1F972E2A" w14:textId="77777777">
      <w:pPr>
        <w:pStyle w:val="ListParagraph"/>
        <w:numPr>
          <w:ilvl w:val="0"/>
          <w:numId w:val="2"/>
        </w:numPr>
        <w:autoSpaceDE w:val="0"/>
        <w:autoSpaceDN w:val="0"/>
        <w:adjustRightInd w:val="0"/>
        <w:spacing w:after="0" w:line="240" w:lineRule="auto"/>
        <w:rPr>
          <w:rFonts w:cs="Times New Roman"/>
          <w:b/>
          <w:szCs w:val="24"/>
        </w:rPr>
      </w:pPr>
      <w:bookmarkStart w:name="_Hlk51332101" w:id="17"/>
      <w:r w:rsidRPr="00391741">
        <w:rPr>
          <w:rFonts w:cs="Times New Roman"/>
          <w:b/>
          <w:szCs w:val="24"/>
        </w:rPr>
        <w:t xml:space="preserve">Provide an estimate of the total annual cost burden to respondents or record keepers resulting from the collection of information. Do not include the cost of any hour burden already reflected in the response provided in question 12.  </w:t>
      </w:r>
    </w:p>
    <w:bookmarkEnd w:id="17"/>
    <w:p w:rsidRPr="00391741" w:rsidR="00DF3DC9" w:rsidP="00DF3DC9" w:rsidRDefault="00DF3DC9" w14:paraId="05D2B14A" w14:textId="77777777">
      <w:pPr>
        <w:pStyle w:val="ListParagraph"/>
        <w:autoSpaceDE w:val="0"/>
        <w:autoSpaceDN w:val="0"/>
        <w:adjustRightInd w:val="0"/>
        <w:spacing w:after="0" w:line="240" w:lineRule="auto"/>
        <w:rPr>
          <w:rFonts w:cs="Times New Roman"/>
          <w:szCs w:val="24"/>
        </w:rPr>
      </w:pPr>
    </w:p>
    <w:p w:rsidRPr="00391741" w:rsidR="42420353" w:rsidP="004A30C7" w:rsidRDefault="42420353" w14:paraId="5A2B83E9" w14:textId="54CCB948">
      <w:pPr>
        <w:spacing w:after="0" w:line="240" w:lineRule="auto"/>
        <w:ind w:left="720"/>
        <w:rPr>
          <w:rFonts w:eastAsia="Times New Roman" w:cs="Times New Roman"/>
        </w:rPr>
      </w:pPr>
      <w:r w:rsidRPr="00391741">
        <w:rPr>
          <w:rFonts w:eastAsia="Times New Roman" w:cs="Times New Roman"/>
        </w:rPr>
        <w:t xml:space="preserve">This collection is not expected to result in any increase in costs to respondents other than the </w:t>
      </w:r>
      <w:r w:rsidRPr="00391741" w:rsidR="00E72015">
        <w:rPr>
          <w:rFonts w:eastAsia="Times New Roman" w:cs="Times New Roman"/>
        </w:rPr>
        <w:t>opportunity</w:t>
      </w:r>
      <w:r w:rsidRPr="00391741">
        <w:rPr>
          <w:rFonts w:eastAsia="Times New Roman" w:cs="Times New Roman"/>
        </w:rPr>
        <w:t xml:space="preserve"> cost associated with the burden hours.</w:t>
      </w:r>
      <w:r w:rsidRPr="00391741" w:rsidR="2194ED49">
        <w:rPr>
          <w:rFonts w:eastAsia="Times New Roman" w:cs="Times New Roman"/>
        </w:rPr>
        <w:t xml:space="preserve"> </w:t>
      </w:r>
      <w:r w:rsidRPr="00391741" w:rsidR="0059586D">
        <w:rPr>
          <w:rFonts w:eastAsia="Times New Roman" w:cs="Times New Roman"/>
        </w:rPr>
        <w:t xml:space="preserve">Both the police chiefs who </w:t>
      </w:r>
      <w:r w:rsidRPr="00391741" w:rsidR="006D4C8C">
        <w:rPr>
          <w:rFonts w:eastAsia="Times New Roman" w:cs="Times New Roman"/>
        </w:rPr>
        <w:t xml:space="preserve">will </w:t>
      </w:r>
      <w:r w:rsidRPr="00391741" w:rsidR="0059586D">
        <w:rPr>
          <w:rFonts w:eastAsia="Times New Roman" w:cs="Times New Roman"/>
        </w:rPr>
        <w:t>nominate res</w:t>
      </w:r>
      <w:r w:rsidRPr="00391741" w:rsidR="003E2174">
        <w:rPr>
          <w:rFonts w:eastAsia="Times New Roman" w:cs="Times New Roman"/>
        </w:rPr>
        <w:t>p</w:t>
      </w:r>
      <w:r w:rsidRPr="00391741" w:rsidR="0059586D">
        <w:rPr>
          <w:rFonts w:eastAsia="Times New Roman" w:cs="Times New Roman"/>
        </w:rPr>
        <w:t xml:space="preserve">ondents and the </w:t>
      </w:r>
      <w:r w:rsidRPr="00391741" w:rsidR="006D4C8C">
        <w:rPr>
          <w:rFonts w:eastAsia="Times New Roman" w:cs="Times New Roman"/>
        </w:rPr>
        <w:t xml:space="preserve">law enforcement officers completing the survey on MMUCC </w:t>
      </w:r>
      <w:r w:rsidRPr="00391741" w:rsidR="003111E7">
        <w:rPr>
          <w:rFonts w:eastAsia="Times New Roman" w:cs="Times New Roman"/>
        </w:rPr>
        <w:t xml:space="preserve">possess the information needed to complete </w:t>
      </w:r>
      <w:r w:rsidRPr="00391741" w:rsidR="006D4C8C">
        <w:rPr>
          <w:rFonts w:eastAsia="Times New Roman" w:cs="Times New Roman"/>
        </w:rPr>
        <w:t xml:space="preserve">each </w:t>
      </w:r>
      <w:r w:rsidRPr="00391741" w:rsidR="003111E7">
        <w:rPr>
          <w:rFonts w:eastAsia="Times New Roman" w:cs="Times New Roman"/>
        </w:rPr>
        <w:t xml:space="preserve">survey. </w:t>
      </w:r>
    </w:p>
    <w:p w:rsidRPr="00391741" w:rsidR="00DF3DC9" w:rsidP="00DF3DC9" w:rsidRDefault="00DF3DC9" w14:paraId="7DD5BB3E" w14:textId="77777777">
      <w:pPr>
        <w:autoSpaceDE w:val="0"/>
        <w:autoSpaceDN w:val="0"/>
        <w:adjustRightInd w:val="0"/>
        <w:spacing w:after="0" w:line="240" w:lineRule="auto"/>
        <w:ind w:left="1080"/>
        <w:contextualSpacing/>
        <w:rPr>
          <w:rFonts w:cs="Times New Roman"/>
          <w:szCs w:val="24"/>
        </w:rPr>
      </w:pPr>
    </w:p>
    <w:p w:rsidRPr="00391741" w:rsidR="00DF3DC9" w:rsidP="006E3F6F" w:rsidRDefault="00DF3DC9" w14:paraId="0B7D37B5" w14:textId="77777777">
      <w:pPr>
        <w:pStyle w:val="ListParagraph"/>
        <w:numPr>
          <w:ilvl w:val="0"/>
          <w:numId w:val="2"/>
        </w:numPr>
        <w:spacing w:after="0" w:line="240" w:lineRule="auto"/>
        <w:rPr>
          <w:rFonts w:cs="Times New Roman"/>
          <w:b/>
          <w:szCs w:val="24"/>
        </w:rPr>
      </w:pPr>
      <w:bookmarkStart w:name="_Hlk51332118" w:id="18"/>
      <w:r w:rsidRPr="00391741">
        <w:rPr>
          <w:rFonts w:cs="Times New Roman"/>
          <w:b/>
          <w:szCs w:val="24"/>
        </w:rPr>
        <w:t xml:space="preserve">Provide estimates of annualized costs to the Federal government.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bookmarkEnd w:id="18"/>
    <w:p w:rsidRPr="00391741" w:rsidR="002A4F27" w:rsidP="006E3F6F" w:rsidRDefault="002A4F27" w14:paraId="10B2B875" w14:textId="77777777">
      <w:pPr>
        <w:spacing w:after="0" w:line="240" w:lineRule="auto"/>
        <w:ind w:left="720"/>
        <w:contextualSpacing/>
        <w:rPr>
          <w:rFonts w:cs="Times New Roman"/>
        </w:rPr>
      </w:pPr>
    </w:p>
    <w:p w:rsidRPr="00391741" w:rsidR="004161F4" w:rsidP="006E3F6F" w:rsidRDefault="0099621C" w14:paraId="723EE57B" w14:textId="3B8DE28F">
      <w:pPr>
        <w:spacing w:after="0" w:line="240" w:lineRule="auto"/>
        <w:ind w:left="720"/>
        <w:contextualSpacing/>
        <w:rPr>
          <w:rFonts w:cs="Times New Roman"/>
        </w:rPr>
      </w:pPr>
      <w:r w:rsidRPr="00391741">
        <w:rPr>
          <w:rFonts w:cs="Times New Roman"/>
        </w:rPr>
        <w:t xml:space="preserve">Below is a table </w:t>
      </w:r>
      <w:r w:rsidRPr="00391741" w:rsidR="00327E74">
        <w:rPr>
          <w:rFonts w:cs="Times New Roman"/>
        </w:rPr>
        <w:t xml:space="preserve">describing </w:t>
      </w:r>
      <w:r w:rsidRPr="00391741" w:rsidR="000A4B11">
        <w:rPr>
          <w:rFonts w:cs="Times New Roman"/>
        </w:rPr>
        <w:t>the estimated annualized costs to the Federal government</w:t>
      </w:r>
      <w:r w:rsidRPr="00391741" w:rsidR="00950BF1">
        <w:rPr>
          <w:rFonts w:cs="Times New Roman"/>
        </w:rPr>
        <w:t xml:space="preserve"> to manage the data collection contractor</w:t>
      </w:r>
      <w:r w:rsidRPr="00391741" w:rsidR="00EB4133">
        <w:rPr>
          <w:rFonts w:cs="Times New Roman"/>
        </w:rPr>
        <w:t>,</w:t>
      </w:r>
      <w:r w:rsidRPr="00391741" w:rsidR="00950BF1">
        <w:rPr>
          <w:rFonts w:cs="Times New Roman"/>
        </w:rPr>
        <w:t xml:space="preserve"> analyze the data</w:t>
      </w:r>
      <w:r w:rsidRPr="00391741" w:rsidR="008F47DF">
        <w:rPr>
          <w:rFonts w:cs="Times New Roman"/>
        </w:rPr>
        <w:t xml:space="preserve">, develop the survey </w:t>
      </w:r>
      <w:r w:rsidRPr="00391741" w:rsidR="00607887">
        <w:rPr>
          <w:rFonts w:cs="Times New Roman"/>
        </w:rPr>
        <w:t>sample, the cost of the honor</w:t>
      </w:r>
      <w:r w:rsidRPr="00391741" w:rsidR="001D7325">
        <w:rPr>
          <w:rFonts w:cs="Times New Roman"/>
        </w:rPr>
        <w:t>arium to respond</w:t>
      </w:r>
      <w:r w:rsidRPr="00391741" w:rsidR="006717C4">
        <w:rPr>
          <w:rFonts w:cs="Times New Roman"/>
        </w:rPr>
        <w:t>e</w:t>
      </w:r>
      <w:r w:rsidRPr="00391741" w:rsidR="001D7325">
        <w:rPr>
          <w:rFonts w:cs="Times New Roman"/>
        </w:rPr>
        <w:t xml:space="preserve">nts, and </w:t>
      </w:r>
      <w:r w:rsidRPr="00391741" w:rsidR="006717C4">
        <w:rPr>
          <w:rFonts w:cs="Times New Roman"/>
        </w:rPr>
        <w:t>the cost</w:t>
      </w:r>
      <w:r w:rsidRPr="00391741" w:rsidR="00EB4133">
        <w:rPr>
          <w:rFonts w:cs="Times New Roman"/>
        </w:rPr>
        <w:t>s</w:t>
      </w:r>
      <w:r w:rsidRPr="00391741" w:rsidR="006717C4">
        <w:rPr>
          <w:rFonts w:cs="Times New Roman"/>
        </w:rPr>
        <w:t xml:space="preserve"> of the contractor to administer the survey</w:t>
      </w:r>
      <w:r w:rsidRPr="00391741" w:rsidR="000A4B11">
        <w:rPr>
          <w:rFonts w:cs="Times New Roman"/>
        </w:rPr>
        <w:t>.</w:t>
      </w:r>
    </w:p>
    <w:p w:rsidRPr="00391741" w:rsidR="000A4B11" w:rsidP="006E3F6F" w:rsidRDefault="000A4B11" w14:paraId="66D3B7E4" w14:textId="77777777">
      <w:pPr>
        <w:spacing w:after="0" w:line="240" w:lineRule="auto"/>
        <w:ind w:left="720"/>
        <w:contextualSpacing/>
        <w:rPr>
          <w:rFonts w:cs="Times New Roman"/>
        </w:rPr>
      </w:pPr>
    </w:p>
    <w:tbl>
      <w:tblPr>
        <w:tblStyle w:val="TableGrid"/>
        <w:tblW w:w="8455" w:type="dxa"/>
        <w:tblInd w:w="720" w:type="dxa"/>
        <w:tblLook w:val="04A0" w:firstRow="1" w:lastRow="0" w:firstColumn="1" w:lastColumn="0" w:noHBand="0" w:noVBand="1"/>
      </w:tblPr>
      <w:tblGrid>
        <w:gridCol w:w="6925"/>
        <w:gridCol w:w="1530"/>
      </w:tblGrid>
      <w:tr w:rsidRPr="00391741" w:rsidR="00FC7C3B" w:rsidTr="00391741" w14:paraId="02E461FA" w14:textId="77777777">
        <w:trPr>
          <w:cantSplit/>
          <w:tblHeader/>
        </w:trPr>
        <w:tc>
          <w:tcPr>
            <w:tcW w:w="6925" w:type="dxa"/>
          </w:tcPr>
          <w:p w:rsidRPr="00391741" w:rsidR="007E517C" w:rsidP="00550FC1" w:rsidRDefault="007E517C" w14:paraId="3B15606A" w14:textId="695C3D06">
            <w:pPr>
              <w:jc w:val="center"/>
              <w:rPr>
                <w:rFonts w:eastAsia="Calibri"/>
                <w:b/>
                <w:bCs/>
                <w:szCs w:val="24"/>
              </w:rPr>
            </w:pPr>
            <w:r w:rsidRPr="00391741">
              <w:rPr>
                <w:rFonts w:eastAsia="Calibri"/>
                <w:b/>
                <w:bCs/>
                <w:szCs w:val="24"/>
              </w:rPr>
              <w:t>Task</w:t>
            </w:r>
          </w:p>
        </w:tc>
        <w:tc>
          <w:tcPr>
            <w:tcW w:w="1530" w:type="dxa"/>
          </w:tcPr>
          <w:p w:rsidRPr="00391741" w:rsidR="007E517C" w:rsidP="00550FC1" w:rsidRDefault="007E517C" w14:paraId="3E209441" w14:textId="129DF60F">
            <w:pPr>
              <w:jc w:val="center"/>
              <w:rPr>
                <w:rFonts w:eastAsia="Calibri"/>
                <w:b/>
                <w:bCs/>
                <w:szCs w:val="24"/>
              </w:rPr>
            </w:pPr>
            <w:r w:rsidRPr="00391741">
              <w:rPr>
                <w:rFonts w:eastAsia="Calibri"/>
                <w:b/>
                <w:bCs/>
                <w:szCs w:val="24"/>
              </w:rPr>
              <w:t>Cost</w:t>
            </w:r>
          </w:p>
        </w:tc>
      </w:tr>
      <w:tr w:rsidRPr="00391741" w:rsidR="00FC7C3B" w:rsidTr="00391741" w14:paraId="3BA0FD83" w14:textId="77777777">
        <w:trPr>
          <w:cantSplit/>
        </w:trPr>
        <w:tc>
          <w:tcPr>
            <w:tcW w:w="6925" w:type="dxa"/>
          </w:tcPr>
          <w:p w:rsidRPr="00391741" w:rsidR="007E517C" w:rsidP="00582916" w:rsidRDefault="217EEEE8" w14:paraId="0E8F5791" w14:textId="22549B4D">
            <w:pPr>
              <w:ind w:left="72"/>
              <w:rPr>
                <w:rFonts w:eastAsia="Calibri"/>
              </w:rPr>
            </w:pPr>
            <w:r w:rsidRPr="00391741">
              <w:rPr>
                <w:rFonts w:cs="Times New Roman"/>
              </w:rPr>
              <w:t>NHTSA estimates the a</w:t>
            </w:r>
            <w:r w:rsidRPr="00391741" w:rsidR="4CA404FC">
              <w:rPr>
                <w:rFonts w:cs="Times New Roman"/>
              </w:rPr>
              <w:t xml:space="preserve">nnual </w:t>
            </w:r>
            <w:r w:rsidRPr="00391741">
              <w:rPr>
                <w:rFonts w:cs="Times New Roman"/>
              </w:rPr>
              <w:t>s</w:t>
            </w:r>
            <w:r w:rsidRPr="00391741" w:rsidR="4CA404FC">
              <w:rPr>
                <w:rFonts w:cs="Times New Roman"/>
              </w:rPr>
              <w:t xml:space="preserve">taff time to manage the data collection contractor and analyze the data is </w:t>
            </w:r>
            <w:r w:rsidRPr="00391741" w:rsidR="5347611F">
              <w:rPr>
                <w:rFonts w:cs="Times New Roman"/>
              </w:rPr>
              <w:t>417 hour</w:t>
            </w:r>
            <w:r w:rsidRPr="00391741" w:rsidR="65E06EFD">
              <w:rPr>
                <w:rFonts w:cs="Times New Roman"/>
              </w:rPr>
              <w:t>s</w:t>
            </w:r>
            <w:r w:rsidRPr="00391741" w:rsidR="15CEE6CC">
              <w:rPr>
                <w:rFonts w:cs="Times New Roman"/>
              </w:rPr>
              <w:t xml:space="preserve"> (5% of FTE)</w:t>
            </w:r>
            <w:r w:rsidRPr="00391741" w:rsidR="4CA404FC">
              <w:rPr>
                <w:rFonts w:cs="Times New Roman"/>
              </w:rPr>
              <w:t>. The hourly rate of a GS</w:t>
            </w:r>
            <w:r w:rsidRPr="00391741" w:rsidR="3D812F21">
              <w:rPr>
                <w:rFonts w:cs="Times New Roman"/>
              </w:rPr>
              <w:t>-</w:t>
            </w:r>
            <w:r w:rsidRPr="00391741" w:rsidR="4CA404FC">
              <w:rPr>
                <w:rFonts w:cs="Times New Roman"/>
              </w:rPr>
              <w:t xml:space="preserve">13 </w:t>
            </w:r>
            <w:r w:rsidRPr="00391741" w:rsidR="3D812F21">
              <w:rPr>
                <w:rFonts w:cs="Times New Roman"/>
              </w:rPr>
              <w:t>S</w:t>
            </w:r>
            <w:r w:rsidRPr="00391741" w:rsidR="4CA404FC">
              <w:rPr>
                <w:rFonts w:cs="Times New Roman"/>
              </w:rPr>
              <w:t>tep 1 in Washington</w:t>
            </w:r>
            <w:r w:rsidRPr="00391741" w:rsidR="70CCD74D">
              <w:rPr>
                <w:rFonts w:cs="Times New Roman"/>
              </w:rPr>
              <w:t>,</w:t>
            </w:r>
            <w:r w:rsidRPr="00391741" w:rsidR="4CA404FC">
              <w:rPr>
                <w:rFonts w:cs="Times New Roman"/>
              </w:rPr>
              <w:t xml:space="preserve"> D</w:t>
            </w:r>
            <w:r w:rsidRPr="00391741" w:rsidR="70CCD74D">
              <w:rPr>
                <w:rFonts w:cs="Times New Roman"/>
              </w:rPr>
              <w:t>.</w:t>
            </w:r>
            <w:r w:rsidRPr="00391741" w:rsidR="4CA404FC">
              <w:rPr>
                <w:rFonts w:cs="Times New Roman"/>
              </w:rPr>
              <w:t>C</w:t>
            </w:r>
            <w:r w:rsidRPr="00391741" w:rsidR="70CCD74D">
              <w:rPr>
                <w:rFonts w:cs="Times New Roman"/>
              </w:rPr>
              <w:t>.</w:t>
            </w:r>
            <w:r w:rsidRPr="00391741" w:rsidR="4CA404FC">
              <w:rPr>
                <w:rFonts w:cs="Times New Roman"/>
              </w:rPr>
              <w:t xml:space="preserve"> is </w:t>
            </w:r>
            <w:r w:rsidRPr="00391741" w:rsidR="61EDB418">
              <w:rPr>
                <w:rFonts w:cs="Times New Roman"/>
              </w:rPr>
              <w:t>$51.18</w:t>
            </w:r>
            <w:r w:rsidRPr="00391741" w:rsidR="00254761">
              <w:rPr>
                <w:rStyle w:val="FootnoteReference"/>
                <w:rFonts w:cs="Times New Roman"/>
              </w:rPr>
              <w:footnoteReference w:id="6"/>
            </w:r>
            <w:r w:rsidRPr="00391741" w:rsidR="4CA404FC">
              <w:rPr>
                <w:rFonts w:cs="Times New Roman"/>
              </w:rPr>
              <w:t>.T</w:t>
            </w:r>
            <w:r w:rsidRPr="00391741" w:rsidR="21563FF8">
              <w:rPr>
                <w:rFonts w:eastAsia="Times New Roman" w:cs="Times New Roman"/>
              </w:rPr>
              <w:t>he Bureau of Labor Statistics estimates that wages represent 62.2 percent of total compensation for State and local government workers, on average.</w:t>
            </w:r>
            <w:r w:rsidRPr="00391741" w:rsidR="00220248">
              <w:rPr>
                <w:rFonts w:eastAsia="Times New Roman" w:cs="Times New Roman"/>
                <w:szCs w:val="24"/>
                <w:vertAlign w:val="superscript"/>
              </w:rPr>
              <w:footnoteReference w:id="7"/>
            </w:r>
            <w:r w:rsidRPr="00391741" w:rsidR="21563FF8">
              <w:rPr>
                <w:rFonts w:eastAsia="Times New Roman" w:cs="Times New Roman"/>
              </w:rPr>
              <w:t xml:space="preserve"> Therefore, NHTSA estimates the total hourly compensation cost to be </w:t>
            </w:r>
            <w:r w:rsidRPr="00391741" w:rsidR="03F017DC">
              <w:rPr>
                <w:rFonts w:eastAsia="Times New Roman" w:cs="Times New Roman"/>
              </w:rPr>
              <w:t>$</w:t>
            </w:r>
            <w:r w:rsidRPr="00391741" w:rsidR="742FF178">
              <w:rPr>
                <w:rFonts w:eastAsia="Times New Roman" w:cs="Times New Roman"/>
              </w:rPr>
              <w:t>34,535.94 (($51.18 /.622) x 417 hours).</w:t>
            </w:r>
          </w:p>
        </w:tc>
        <w:tc>
          <w:tcPr>
            <w:tcW w:w="1530" w:type="dxa"/>
          </w:tcPr>
          <w:p w:rsidRPr="00391741" w:rsidR="007E517C" w:rsidP="51554871" w:rsidRDefault="742FF178" w14:paraId="2C1EFB72" w14:textId="1B91EC8E">
            <w:pPr>
              <w:jc w:val="right"/>
              <w:rPr>
                <w:rFonts w:eastAsia="Calibri"/>
              </w:rPr>
            </w:pPr>
            <w:r w:rsidRPr="00391741">
              <w:rPr>
                <w:rFonts w:eastAsia="Times New Roman" w:cs="Times New Roman"/>
              </w:rPr>
              <w:t>$34,535.94</w:t>
            </w:r>
          </w:p>
        </w:tc>
      </w:tr>
      <w:tr w:rsidRPr="00391741" w:rsidR="00FC7C3B" w:rsidTr="00391741" w14:paraId="3A43B243" w14:textId="77777777">
        <w:trPr>
          <w:cantSplit/>
        </w:trPr>
        <w:tc>
          <w:tcPr>
            <w:tcW w:w="6925" w:type="dxa"/>
          </w:tcPr>
          <w:p w:rsidRPr="00391741" w:rsidR="007E517C" w:rsidP="00582916" w:rsidRDefault="19910EB4" w14:paraId="2A2A4DCD" w14:textId="711B4386">
            <w:pPr>
              <w:ind w:left="72"/>
              <w:rPr>
                <w:rFonts w:eastAsia="Calibri"/>
              </w:rPr>
            </w:pPr>
            <w:r w:rsidRPr="00391741">
              <w:rPr>
                <w:rFonts w:eastAsia="Calibri"/>
              </w:rPr>
              <w:lastRenderedPageBreak/>
              <w:t>The NHTSA</w:t>
            </w:r>
            <w:r w:rsidRPr="00391741" w:rsidR="4CA404FC">
              <w:rPr>
                <w:rFonts w:eastAsia="Calibri"/>
              </w:rPr>
              <w:t xml:space="preserve"> </w:t>
            </w:r>
            <w:r w:rsidRPr="00391741" w:rsidR="65E06EFD">
              <w:rPr>
                <w:rFonts w:eastAsia="Calibri"/>
              </w:rPr>
              <w:t>s</w:t>
            </w:r>
            <w:r w:rsidRPr="00391741" w:rsidR="4CA404FC">
              <w:rPr>
                <w:rFonts w:eastAsia="Calibri"/>
              </w:rPr>
              <w:t xml:space="preserve">taff time to develop survey </w:t>
            </w:r>
            <w:r w:rsidRPr="00391741" w:rsidR="0CB89722">
              <w:rPr>
                <w:rFonts w:eastAsia="Calibri"/>
              </w:rPr>
              <w:t>s</w:t>
            </w:r>
            <w:r w:rsidRPr="00391741" w:rsidR="4CA404FC">
              <w:rPr>
                <w:rFonts w:eastAsia="Calibri"/>
              </w:rPr>
              <w:t xml:space="preserve">ample </w:t>
            </w:r>
            <w:r w:rsidRPr="00391741">
              <w:rPr>
                <w:rFonts w:eastAsia="Calibri"/>
              </w:rPr>
              <w:t xml:space="preserve">was </w:t>
            </w:r>
            <w:r w:rsidRPr="00391741" w:rsidR="4CA404FC">
              <w:rPr>
                <w:rFonts w:eastAsia="Calibri"/>
              </w:rPr>
              <w:t>80 ho</w:t>
            </w:r>
            <w:r w:rsidRPr="00391741" w:rsidR="1E1C39D4">
              <w:rPr>
                <w:rFonts w:eastAsia="Calibri"/>
              </w:rPr>
              <w:t>u</w:t>
            </w:r>
            <w:r w:rsidRPr="00391741" w:rsidR="4CA404FC">
              <w:rPr>
                <w:rFonts w:eastAsia="Calibri"/>
              </w:rPr>
              <w:t>rs</w:t>
            </w:r>
            <w:r w:rsidRPr="00391741" w:rsidR="172CFC12">
              <w:rPr>
                <w:rFonts w:eastAsia="Calibri"/>
              </w:rPr>
              <w:t xml:space="preserve">. </w:t>
            </w:r>
            <w:r w:rsidRPr="00391741" w:rsidR="0CB89722">
              <w:rPr>
                <w:rFonts w:cs="Times New Roman"/>
              </w:rPr>
              <w:t>The hourly rate of a GS</w:t>
            </w:r>
            <w:r w:rsidRPr="00391741" w:rsidR="3D812F21">
              <w:rPr>
                <w:rFonts w:cs="Times New Roman"/>
              </w:rPr>
              <w:t>-</w:t>
            </w:r>
            <w:r w:rsidRPr="00391741" w:rsidR="0CB89722">
              <w:rPr>
                <w:rFonts w:cs="Times New Roman"/>
              </w:rPr>
              <w:t xml:space="preserve">14 </w:t>
            </w:r>
            <w:r w:rsidRPr="00391741" w:rsidR="3D812F21">
              <w:rPr>
                <w:rFonts w:cs="Times New Roman"/>
              </w:rPr>
              <w:t>S</w:t>
            </w:r>
            <w:r w:rsidRPr="00391741" w:rsidR="0CB89722">
              <w:rPr>
                <w:rFonts w:cs="Times New Roman"/>
              </w:rPr>
              <w:t>tep 5 in Washington</w:t>
            </w:r>
            <w:r w:rsidRPr="00391741" w:rsidR="70CCD74D">
              <w:rPr>
                <w:rFonts w:cs="Times New Roman"/>
              </w:rPr>
              <w:t>,</w:t>
            </w:r>
            <w:r w:rsidRPr="00391741" w:rsidR="0CB89722">
              <w:rPr>
                <w:rFonts w:cs="Times New Roman"/>
              </w:rPr>
              <w:t xml:space="preserve"> D</w:t>
            </w:r>
            <w:r w:rsidRPr="00391741" w:rsidR="70CCD74D">
              <w:rPr>
                <w:rFonts w:cs="Times New Roman"/>
              </w:rPr>
              <w:t>.</w:t>
            </w:r>
            <w:r w:rsidRPr="00391741" w:rsidR="0CB89722">
              <w:rPr>
                <w:rFonts w:cs="Times New Roman"/>
              </w:rPr>
              <w:t>C</w:t>
            </w:r>
            <w:r w:rsidRPr="00391741" w:rsidR="70CCD74D">
              <w:rPr>
                <w:rFonts w:cs="Times New Roman"/>
              </w:rPr>
              <w:t>.</w:t>
            </w:r>
            <w:r w:rsidRPr="00391741" w:rsidR="0CB89722">
              <w:rPr>
                <w:rFonts w:cs="Times New Roman"/>
              </w:rPr>
              <w:t xml:space="preserve"> is </w:t>
            </w:r>
            <w:r w:rsidRPr="00391741" w:rsidR="08D26C2E">
              <w:rPr>
                <w:rFonts w:eastAsia="Calibri"/>
              </w:rPr>
              <w:t>$68.55</w:t>
            </w:r>
            <w:r w:rsidRPr="00391741" w:rsidR="0020391F">
              <w:rPr>
                <w:rStyle w:val="FootnoteReference"/>
                <w:rFonts w:cs="Times New Roman"/>
              </w:rPr>
              <w:footnoteReference w:id="8"/>
            </w:r>
            <w:r w:rsidRPr="00391741" w:rsidR="70CCD74D">
              <w:rPr>
                <w:rFonts w:eastAsia="Calibri"/>
              </w:rPr>
              <w:t>.</w:t>
            </w:r>
            <w:r w:rsidRPr="00391741" w:rsidR="756B2A6B">
              <w:rPr>
                <w:rFonts w:eastAsia="Calibri"/>
              </w:rPr>
              <w:t xml:space="preserve"> </w:t>
            </w:r>
            <w:r w:rsidRPr="00391741" w:rsidR="756B2A6B">
              <w:rPr>
                <w:rFonts w:cs="Times New Roman"/>
              </w:rPr>
              <w:t>T</w:t>
            </w:r>
            <w:r w:rsidRPr="00391741" w:rsidR="756B2A6B">
              <w:rPr>
                <w:rFonts w:eastAsia="Times New Roman" w:cs="Times New Roman"/>
              </w:rPr>
              <w:t>he Bureau of Labor Statistics estimates that wages represent 62.2 percent of total compensation for State and local government workers, on average.</w:t>
            </w:r>
            <w:r w:rsidRPr="00391741" w:rsidR="00C83D65">
              <w:rPr>
                <w:rFonts w:eastAsia="Times New Roman" w:cs="Times New Roman"/>
                <w:szCs w:val="24"/>
                <w:vertAlign w:val="superscript"/>
              </w:rPr>
              <w:footnoteReference w:id="9"/>
            </w:r>
            <w:r w:rsidRPr="00391741" w:rsidR="756B2A6B">
              <w:rPr>
                <w:rFonts w:eastAsia="Times New Roman" w:cs="Times New Roman"/>
              </w:rPr>
              <w:t xml:space="preserve"> Therefore, NHTSA estimates the total hourly compensation cost to be</w:t>
            </w:r>
            <w:r w:rsidRPr="00391741" w:rsidR="47C2CC86">
              <w:rPr>
                <w:rFonts w:eastAsia="Times New Roman" w:cs="Times New Roman"/>
              </w:rPr>
              <w:t xml:space="preserve"> $8,816.80 ((68.55/.622) x 80 hours).</w:t>
            </w:r>
          </w:p>
        </w:tc>
        <w:tc>
          <w:tcPr>
            <w:tcW w:w="1530" w:type="dxa"/>
          </w:tcPr>
          <w:p w:rsidRPr="00391741" w:rsidR="007E517C" w:rsidP="51554871" w:rsidRDefault="47C2CC86" w14:paraId="33F788B1" w14:textId="379BF69E">
            <w:pPr>
              <w:jc w:val="right"/>
              <w:rPr>
                <w:rFonts w:eastAsia="Calibri"/>
              </w:rPr>
            </w:pPr>
            <w:r w:rsidRPr="00391741">
              <w:rPr>
                <w:rFonts w:eastAsia="Times New Roman" w:cs="Times New Roman"/>
              </w:rPr>
              <w:t>$8,816.80</w:t>
            </w:r>
          </w:p>
        </w:tc>
      </w:tr>
      <w:tr w:rsidRPr="00391741" w:rsidR="00FC7C3B" w:rsidTr="00391741" w14:paraId="507CC918" w14:textId="77777777">
        <w:trPr>
          <w:cantSplit/>
        </w:trPr>
        <w:tc>
          <w:tcPr>
            <w:tcW w:w="6925" w:type="dxa"/>
            <w:shd w:val="clear" w:color="auto" w:fill="auto"/>
          </w:tcPr>
          <w:p w:rsidRPr="00391741" w:rsidR="007E517C" w:rsidP="00582916" w:rsidRDefault="4097DC3F" w14:paraId="521A8483" w14:textId="6B14523F">
            <w:pPr>
              <w:ind w:left="72"/>
              <w:rPr>
                <w:rFonts w:eastAsia="Calibri"/>
              </w:rPr>
            </w:pPr>
            <w:r w:rsidRPr="00391741">
              <w:rPr>
                <w:rFonts w:eastAsia="Calibri"/>
              </w:rPr>
              <w:t>NHTSA will provide a</w:t>
            </w:r>
            <w:r w:rsidRPr="00391741" w:rsidR="749D73D6">
              <w:rPr>
                <w:rFonts w:eastAsia="Calibri"/>
              </w:rPr>
              <w:t xml:space="preserve"> $100 honorarium for e</w:t>
            </w:r>
            <w:r w:rsidRPr="00391741">
              <w:rPr>
                <w:rFonts w:eastAsia="Calibri"/>
              </w:rPr>
              <w:t xml:space="preserve">ach </w:t>
            </w:r>
            <w:r w:rsidRPr="00391741" w:rsidR="13BE2858">
              <w:rPr>
                <w:rFonts w:eastAsia="Calibri"/>
              </w:rPr>
              <w:t>Police Ch</w:t>
            </w:r>
            <w:r w:rsidRPr="00391741" w:rsidR="550C3F66">
              <w:rPr>
                <w:rFonts w:eastAsia="Calibri"/>
              </w:rPr>
              <w:t>i</w:t>
            </w:r>
            <w:r w:rsidRPr="00391741" w:rsidR="13BE2858">
              <w:rPr>
                <w:rFonts w:eastAsia="Calibri"/>
              </w:rPr>
              <w:t>ef</w:t>
            </w:r>
            <w:r w:rsidRPr="00391741" w:rsidR="550C3F66">
              <w:rPr>
                <w:rFonts w:eastAsia="Calibri"/>
              </w:rPr>
              <w:t xml:space="preserve"> (N=39</w:t>
            </w:r>
            <w:r w:rsidRPr="00391741" w:rsidR="00A92B70">
              <w:rPr>
                <w:rFonts w:eastAsia="Calibri"/>
              </w:rPr>
              <w:t>7</w:t>
            </w:r>
            <w:r w:rsidRPr="00391741" w:rsidR="550C3F66">
              <w:rPr>
                <w:rFonts w:eastAsia="Calibri"/>
              </w:rPr>
              <w:t>)</w:t>
            </w:r>
            <w:r w:rsidRPr="00391741" w:rsidR="13BE2858">
              <w:rPr>
                <w:rFonts w:eastAsia="Calibri"/>
              </w:rPr>
              <w:t xml:space="preserve"> and law e</w:t>
            </w:r>
            <w:r w:rsidRPr="00391741" w:rsidR="10117662">
              <w:rPr>
                <w:rFonts w:eastAsia="Calibri"/>
              </w:rPr>
              <w:t>n</w:t>
            </w:r>
            <w:r w:rsidRPr="00391741" w:rsidR="13BE2858">
              <w:rPr>
                <w:rFonts w:eastAsia="Calibri"/>
              </w:rPr>
              <w:t>forcement</w:t>
            </w:r>
            <w:r w:rsidRPr="00391741" w:rsidR="550C3F66">
              <w:rPr>
                <w:rFonts w:eastAsia="Calibri"/>
              </w:rPr>
              <w:t xml:space="preserve"> officer (N=</w:t>
            </w:r>
            <w:r w:rsidRPr="00391741" w:rsidR="00145092">
              <w:rPr>
                <w:rFonts w:eastAsia="Calibri"/>
              </w:rPr>
              <w:t>1</w:t>
            </w:r>
            <w:r w:rsidRPr="00391741" w:rsidR="00444200">
              <w:rPr>
                <w:rFonts w:eastAsia="Calibri"/>
              </w:rPr>
              <w:t>,</w:t>
            </w:r>
            <w:r w:rsidRPr="00391741" w:rsidR="00145092">
              <w:rPr>
                <w:rFonts w:eastAsia="Calibri"/>
              </w:rPr>
              <w:t>5</w:t>
            </w:r>
            <w:r w:rsidRPr="00391741" w:rsidR="00444200">
              <w:rPr>
                <w:rFonts w:eastAsia="Calibri"/>
              </w:rPr>
              <w:t>88</w:t>
            </w:r>
            <w:r w:rsidRPr="00391741" w:rsidR="007A0A58">
              <w:rPr>
                <w:rFonts w:eastAsia="Calibri"/>
              </w:rPr>
              <w:t>)</w:t>
            </w:r>
            <w:r w:rsidRPr="00391741" w:rsidR="00685E61">
              <w:rPr>
                <w:rFonts w:eastAsia="Calibri"/>
              </w:rPr>
              <w:t xml:space="preserve">. $100 multiplied by </w:t>
            </w:r>
            <w:r w:rsidRPr="00391741" w:rsidR="00D53A6B">
              <w:rPr>
                <w:rFonts w:eastAsia="Calibri"/>
              </w:rPr>
              <w:t>1,985 participants is equal to $198,500.00.</w:t>
            </w:r>
            <w:r w:rsidRPr="00391741" w:rsidR="13BE2858">
              <w:rPr>
                <w:rFonts w:eastAsia="Calibri"/>
              </w:rPr>
              <w:t xml:space="preserve"> </w:t>
            </w:r>
          </w:p>
        </w:tc>
        <w:tc>
          <w:tcPr>
            <w:tcW w:w="1530" w:type="dxa"/>
            <w:shd w:val="clear" w:color="auto" w:fill="auto"/>
          </w:tcPr>
          <w:p w:rsidRPr="00391741" w:rsidR="007E517C" w:rsidP="00550FC1" w:rsidRDefault="00F60E0A" w14:paraId="5E5A7D10" w14:textId="17AE89C4">
            <w:pPr>
              <w:jc w:val="right"/>
              <w:rPr>
                <w:rFonts w:eastAsia="Calibri"/>
                <w:szCs w:val="24"/>
              </w:rPr>
            </w:pPr>
            <w:r w:rsidRPr="00391741">
              <w:rPr>
                <w:rFonts w:eastAsia="Calibri"/>
                <w:szCs w:val="24"/>
              </w:rPr>
              <w:t>$1</w:t>
            </w:r>
            <w:r w:rsidRPr="00391741" w:rsidR="0069081E">
              <w:rPr>
                <w:rFonts w:eastAsia="Calibri"/>
                <w:szCs w:val="24"/>
              </w:rPr>
              <w:t>9</w:t>
            </w:r>
            <w:r w:rsidRPr="00391741" w:rsidR="00444200">
              <w:rPr>
                <w:rFonts w:eastAsia="Calibri"/>
                <w:szCs w:val="24"/>
              </w:rPr>
              <w:t>8,500.0</w:t>
            </w:r>
            <w:r w:rsidRPr="00391741" w:rsidR="0069081E">
              <w:rPr>
                <w:rFonts w:eastAsia="Calibri"/>
                <w:szCs w:val="24"/>
              </w:rPr>
              <w:t>0</w:t>
            </w:r>
          </w:p>
        </w:tc>
      </w:tr>
      <w:tr w:rsidRPr="00391741" w:rsidR="00FC7C3B" w:rsidTr="00391741" w14:paraId="63B28CA9" w14:textId="77777777">
        <w:trPr>
          <w:cantSplit/>
        </w:trPr>
        <w:tc>
          <w:tcPr>
            <w:tcW w:w="6925" w:type="dxa"/>
          </w:tcPr>
          <w:p w:rsidRPr="00391741" w:rsidR="00B26595" w:rsidP="00582916" w:rsidRDefault="00D036A1" w14:paraId="2B23454A" w14:textId="62A0B819">
            <w:pPr>
              <w:ind w:left="72"/>
              <w:rPr>
                <w:rFonts w:eastAsia="Calibri"/>
                <w:szCs w:val="24"/>
              </w:rPr>
            </w:pPr>
            <w:r w:rsidRPr="00391741">
              <w:rPr>
                <w:rFonts w:eastAsia="Calibri"/>
                <w:szCs w:val="24"/>
              </w:rPr>
              <w:t xml:space="preserve">Estimated </w:t>
            </w:r>
            <w:r w:rsidRPr="00391741" w:rsidR="00B26595">
              <w:rPr>
                <w:rFonts w:eastAsia="Calibri"/>
                <w:szCs w:val="24"/>
              </w:rPr>
              <w:t xml:space="preserve">Contractor cost for data collection </w:t>
            </w:r>
          </w:p>
        </w:tc>
        <w:tc>
          <w:tcPr>
            <w:tcW w:w="1530" w:type="dxa"/>
          </w:tcPr>
          <w:p w:rsidRPr="00391741" w:rsidR="00B26595" w:rsidP="00550FC1" w:rsidRDefault="009B59AC" w14:paraId="0325FEF4" w14:textId="3DDF1E1F">
            <w:pPr>
              <w:jc w:val="right"/>
              <w:rPr>
                <w:rFonts w:eastAsia="Calibri"/>
                <w:szCs w:val="24"/>
              </w:rPr>
            </w:pPr>
            <w:r w:rsidRPr="00391741">
              <w:rPr>
                <w:rFonts w:eastAsia="Calibri"/>
                <w:szCs w:val="24"/>
              </w:rPr>
              <w:t>$200</w:t>
            </w:r>
            <w:r w:rsidRPr="00391741" w:rsidR="00EF70A3">
              <w:rPr>
                <w:rFonts w:eastAsia="Calibri"/>
                <w:szCs w:val="24"/>
              </w:rPr>
              <w:t>,</w:t>
            </w:r>
            <w:r w:rsidRPr="00391741">
              <w:rPr>
                <w:rFonts w:eastAsia="Calibri"/>
                <w:szCs w:val="24"/>
              </w:rPr>
              <w:t>000</w:t>
            </w:r>
            <w:r w:rsidRPr="00391741" w:rsidR="00A46C05">
              <w:rPr>
                <w:rFonts w:eastAsia="Calibri"/>
                <w:szCs w:val="24"/>
              </w:rPr>
              <w:t>.00</w:t>
            </w:r>
          </w:p>
        </w:tc>
      </w:tr>
      <w:tr w:rsidRPr="00391741" w:rsidR="009C3791" w:rsidTr="00391741" w14:paraId="0C0D8020" w14:textId="77777777">
        <w:trPr>
          <w:cantSplit/>
        </w:trPr>
        <w:tc>
          <w:tcPr>
            <w:tcW w:w="6925" w:type="dxa"/>
          </w:tcPr>
          <w:p w:rsidRPr="00391741" w:rsidR="00CE202B" w:rsidP="00582916" w:rsidRDefault="00CE202B" w14:paraId="1B3865D8" w14:textId="6940CF2B">
            <w:pPr>
              <w:rPr>
                <w:rFonts w:eastAsia="Calibri"/>
                <w:b/>
              </w:rPr>
            </w:pPr>
            <w:r w:rsidRPr="00391741">
              <w:rPr>
                <w:rFonts w:eastAsia="Calibri"/>
                <w:b/>
              </w:rPr>
              <w:t xml:space="preserve"> Total</w:t>
            </w:r>
            <w:r w:rsidRPr="00391741" w:rsidR="00280317">
              <w:rPr>
                <w:rFonts w:eastAsia="Calibri"/>
                <w:b/>
              </w:rPr>
              <w:t xml:space="preserve"> annualized costs to the Federal government. </w:t>
            </w:r>
            <w:r w:rsidRPr="00391741">
              <w:rPr>
                <w:rFonts w:eastAsia="Calibri"/>
                <w:b/>
              </w:rPr>
              <w:t xml:space="preserve"> </w:t>
            </w:r>
          </w:p>
        </w:tc>
        <w:tc>
          <w:tcPr>
            <w:tcW w:w="1530" w:type="dxa"/>
          </w:tcPr>
          <w:p w:rsidRPr="00391741" w:rsidR="00BA34AB" w:rsidP="00550FC1" w:rsidRDefault="7E2DD840" w14:paraId="5DA7DE71" w14:textId="577C422D">
            <w:pPr>
              <w:jc w:val="right"/>
              <w:rPr>
                <w:rFonts w:eastAsia="Calibri"/>
              </w:rPr>
            </w:pPr>
            <w:r w:rsidRPr="00391741">
              <w:rPr>
                <w:rFonts w:eastAsiaTheme="minorEastAsia"/>
              </w:rPr>
              <w:t>$441,852.74</w:t>
            </w:r>
          </w:p>
        </w:tc>
      </w:tr>
    </w:tbl>
    <w:p w:rsidRPr="00391741" w:rsidR="004161F4" w:rsidP="00DF3DC9" w:rsidRDefault="004161F4" w14:paraId="57AFDB6D" w14:textId="77777777">
      <w:pPr>
        <w:ind w:left="720"/>
        <w:contextualSpacing/>
        <w:rPr>
          <w:rFonts w:cs="Times New Roman"/>
          <w:szCs w:val="24"/>
        </w:rPr>
      </w:pPr>
    </w:p>
    <w:p w:rsidRPr="00391741" w:rsidR="00DF3DC9" w:rsidP="00DF3DC9" w:rsidRDefault="00DF3DC9" w14:paraId="57FA36C2" w14:textId="77777777">
      <w:pPr>
        <w:numPr>
          <w:ilvl w:val="0"/>
          <w:numId w:val="2"/>
        </w:numPr>
        <w:autoSpaceDE w:val="0"/>
        <w:autoSpaceDN w:val="0"/>
        <w:adjustRightInd w:val="0"/>
        <w:spacing w:after="0" w:line="240" w:lineRule="auto"/>
        <w:contextualSpacing/>
        <w:rPr>
          <w:rFonts w:cs="Times New Roman"/>
          <w:b/>
          <w:szCs w:val="24"/>
        </w:rPr>
      </w:pPr>
      <w:bookmarkStart w:name="_Hlk63087643" w:id="19"/>
      <w:bookmarkStart w:name="_Hlk51332149" w:id="20"/>
      <w:r w:rsidRPr="00391741">
        <w:rPr>
          <w:rFonts w:cs="Times New Roman"/>
          <w:b/>
          <w:szCs w:val="24"/>
        </w:rPr>
        <w:t>Explain the reasons for any program changes or adjustments reported on the burden worksheet. If this is a new collection, the program change will be entire burden cost and number of burden hours reported in response to questions 12 and 13. If this is a renewal or reinstatement, the change is the difference between the new burden estimates and the burden estimates from the last OMB approval</w:t>
      </w:r>
      <w:r w:rsidRPr="00391741" w:rsidR="00F7768F">
        <w:rPr>
          <w:rFonts w:cs="Times New Roman"/>
          <w:b/>
          <w:szCs w:val="24"/>
        </w:rPr>
        <w:t xml:space="preserve">. </w:t>
      </w:r>
      <w:bookmarkEnd w:id="19"/>
      <w:r w:rsidRPr="00391741">
        <w:rPr>
          <w:rFonts w:cs="Times New Roman"/>
          <w:b/>
          <w:szCs w:val="24"/>
        </w:rPr>
        <w:t xml:space="preserve"> </w:t>
      </w:r>
    </w:p>
    <w:bookmarkEnd w:id="20"/>
    <w:p w:rsidRPr="00391741" w:rsidR="00DF3DC9" w:rsidP="004A30C7" w:rsidRDefault="00DF3DC9" w14:paraId="35138E96" w14:textId="77777777">
      <w:pPr>
        <w:spacing w:after="0" w:line="240" w:lineRule="auto"/>
        <w:ind w:left="720"/>
        <w:contextualSpacing/>
        <w:rPr>
          <w:rFonts w:cs="Times New Roman"/>
          <w:szCs w:val="24"/>
        </w:rPr>
      </w:pPr>
    </w:p>
    <w:p w:rsidRPr="00391741" w:rsidR="00DF3DC9" w:rsidP="51554871" w:rsidRDefault="00B95C91" w14:paraId="4A51EFBA" w14:textId="521F2A79">
      <w:pPr>
        <w:autoSpaceDE w:val="0"/>
        <w:autoSpaceDN w:val="0"/>
        <w:adjustRightInd w:val="0"/>
        <w:spacing w:after="0" w:line="240" w:lineRule="auto"/>
        <w:ind w:left="720"/>
        <w:contextualSpacing/>
        <w:rPr>
          <w:rFonts w:cs="Times New Roman"/>
        </w:rPr>
      </w:pPr>
      <w:r w:rsidRPr="00391741">
        <w:rPr>
          <w:rFonts w:cs="Times New Roman"/>
        </w:rPr>
        <w:t>T</w:t>
      </w:r>
      <w:r w:rsidRPr="00391741" w:rsidR="00DF3DC9">
        <w:rPr>
          <w:rFonts w:cs="Times New Roman"/>
        </w:rPr>
        <w:t>his is a new collection</w:t>
      </w:r>
      <w:r w:rsidRPr="00391741">
        <w:rPr>
          <w:rFonts w:cs="Times New Roman"/>
        </w:rPr>
        <w:t>. T</w:t>
      </w:r>
      <w:r w:rsidRPr="00391741" w:rsidR="00DF3DC9">
        <w:rPr>
          <w:rFonts w:cs="Times New Roman"/>
        </w:rPr>
        <w:t>he</w:t>
      </w:r>
      <w:r w:rsidRPr="00391741">
        <w:rPr>
          <w:rFonts w:cs="Times New Roman"/>
        </w:rPr>
        <w:t>refore, the</w:t>
      </w:r>
      <w:r w:rsidRPr="00391741" w:rsidR="00DF3DC9">
        <w:rPr>
          <w:rFonts w:cs="Times New Roman"/>
        </w:rPr>
        <w:t xml:space="preserve"> entire burden cost and number of burden hours represent</w:t>
      </w:r>
      <w:r w:rsidRPr="00391741">
        <w:rPr>
          <w:rFonts w:cs="Times New Roman"/>
        </w:rPr>
        <w:t>s</w:t>
      </w:r>
      <w:r w:rsidRPr="00391741" w:rsidR="00DF3DC9">
        <w:rPr>
          <w:rFonts w:cs="Times New Roman"/>
        </w:rPr>
        <w:t xml:space="preserve"> a program change. </w:t>
      </w:r>
      <w:r w:rsidRPr="00391741" w:rsidR="00BA55BB">
        <w:rPr>
          <w:rStyle w:val="normaltextrun"/>
          <w:shd w:val="clear" w:color="auto" w:fill="FFFFFF"/>
        </w:rPr>
        <w:t>The program change is adding 1,655 burden hours into NHTSA’s overall total for this new collection.</w:t>
      </w:r>
      <w:r w:rsidRPr="00391741" w:rsidR="00BA55BB">
        <w:rPr>
          <w:rStyle w:val="eop"/>
          <w:shd w:val="clear" w:color="auto" w:fill="FFFFFF"/>
        </w:rPr>
        <w:t> </w:t>
      </w:r>
    </w:p>
    <w:p w:rsidRPr="00391741" w:rsidR="00DF3DC9" w:rsidP="00DF3DC9" w:rsidRDefault="00DF3DC9" w14:paraId="4466873D" w14:textId="77777777">
      <w:pPr>
        <w:autoSpaceDE w:val="0"/>
        <w:autoSpaceDN w:val="0"/>
        <w:adjustRightInd w:val="0"/>
        <w:spacing w:after="0" w:line="240" w:lineRule="auto"/>
        <w:ind w:left="720"/>
        <w:contextualSpacing/>
        <w:rPr>
          <w:rFonts w:cs="Times New Roman"/>
          <w:szCs w:val="24"/>
        </w:rPr>
      </w:pPr>
    </w:p>
    <w:p w:rsidRPr="00391741" w:rsidR="00DF3DC9" w:rsidP="00DF3DC9" w:rsidRDefault="00DF3DC9" w14:paraId="2C5F12BE" w14:textId="77777777">
      <w:pPr>
        <w:numPr>
          <w:ilvl w:val="0"/>
          <w:numId w:val="2"/>
        </w:numPr>
        <w:autoSpaceDE w:val="0"/>
        <w:autoSpaceDN w:val="0"/>
        <w:adjustRightInd w:val="0"/>
        <w:spacing w:after="0" w:line="240" w:lineRule="auto"/>
        <w:contextualSpacing/>
        <w:rPr>
          <w:rFonts w:cs="Times New Roman"/>
          <w:b/>
          <w:szCs w:val="24"/>
        </w:rPr>
      </w:pPr>
      <w:bookmarkStart w:name="_Hlk51332176" w:id="21"/>
      <w:r w:rsidRPr="00391741">
        <w:rPr>
          <w:rFonts w:cs="Times New Roman"/>
          <w:b/>
          <w:szCs w:val="24"/>
        </w:rPr>
        <w:t xml:space="preserve">For </w:t>
      </w:r>
      <w:bookmarkStart w:name="_Hlk63087690" w:id="22"/>
      <w:r w:rsidRPr="00391741">
        <w:rPr>
          <w:rFonts w:cs="Times New Roman"/>
          <w:b/>
          <w:szCs w:val="24"/>
        </w:rPr>
        <w:t xml:space="preserve">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 as applicable. </w:t>
      </w:r>
    </w:p>
    <w:bookmarkEnd w:id="21"/>
    <w:bookmarkEnd w:id="22"/>
    <w:p w:rsidRPr="00391741" w:rsidR="00DF3DC9" w:rsidP="00DF3DC9" w:rsidRDefault="00DF3DC9" w14:paraId="565EC5DC" w14:textId="77777777">
      <w:pPr>
        <w:autoSpaceDE w:val="0"/>
        <w:autoSpaceDN w:val="0"/>
        <w:adjustRightInd w:val="0"/>
        <w:spacing w:after="0" w:line="240" w:lineRule="auto"/>
        <w:ind w:firstLine="720"/>
        <w:rPr>
          <w:rFonts w:cs="Times New Roman"/>
          <w:szCs w:val="24"/>
        </w:rPr>
      </w:pPr>
    </w:p>
    <w:p w:rsidRPr="00391741" w:rsidR="00DF3DC9" w:rsidP="2064744E" w:rsidRDefault="2495E185" w14:paraId="0CD963AA" w14:textId="339350DF">
      <w:pPr>
        <w:autoSpaceDE w:val="0"/>
        <w:autoSpaceDN w:val="0"/>
        <w:adjustRightInd w:val="0"/>
        <w:spacing w:after="0" w:line="240" w:lineRule="auto"/>
        <w:ind w:left="720"/>
        <w:rPr>
          <w:rFonts w:cs="Times New Roman"/>
        </w:rPr>
      </w:pPr>
      <w:r w:rsidRPr="00391741">
        <w:rPr>
          <w:rFonts w:cs="Times New Roman"/>
        </w:rPr>
        <w:t xml:space="preserve">NHTSA </w:t>
      </w:r>
      <w:r w:rsidRPr="00391741" w:rsidR="6FFE3C1D">
        <w:rPr>
          <w:rFonts w:cs="Times New Roman"/>
        </w:rPr>
        <w:t xml:space="preserve">plans to </w:t>
      </w:r>
      <w:r w:rsidRPr="00391741">
        <w:rPr>
          <w:rFonts w:cs="Times New Roman"/>
        </w:rPr>
        <w:t xml:space="preserve">begin </w:t>
      </w:r>
      <w:r w:rsidRPr="00391741" w:rsidR="25714569">
        <w:rPr>
          <w:rFonts w:cs="Times New Roman"/>
        </w:rPr>
        <w:t xml:space="preserve">collecting </w:t>
      </w:r>
      <w:r w:rsidRPr="00391741">
        <w:rPr>
          <w:rFonts w:cs="Times New Roman"/>
        </w:rPr>
        <w:t xml:space="preserve">information </w:t>
      </w:r>
      <w:r w:rsidRPr="00391741" w:rsidR="55669B77">
        <w:rPr>
          <w:rFonts w:cs="Times New Roman"/>
        </w:rPr>
        <w:t>in</w:t>
      </w:r>
      <w:r w:rsidRPr="00391741">
        <w:rPr>
          <w:rFonts w:cs="Times New Roman"/>
        </w:rPr>
        <w:t xml:space="preserve"> </w:t>
      </w:r>
      <w:r w:rsidRPr="00391741" w:rsidR="424DC0F8">
        <w:rPr>
          <w:rFonts w:cs="Times New Roman"/>
        </w:rPr>
        <w:t xml:space="preserve">June 2022 </w:t>
      </w:r>
      <w:r w:rsidRPr="00391741" w:rsidR="1D8CA08D">
        <w:rPr>
          <w:rFonts w:cs="Times New Roman"/>
        </w:rPr>
        <w:t xml:space="preserve">and continue to </w:t>
      </w:r>
      <w:r w:rsidRPr="00391741" w:rsidR="31F1334E">
        <w:rPr>
          <w:rFonts w:cs="Times New Roman"/>
        </w:rPr>
        <w:t xml:space="preserve">January 2023. </w:t>
      </w:r>
      <w:r w:rsidRPr="00391741">
        <w:rPr>
          <w:rFonts w:cs="Times New Roman"/>
        </w:rPr>
        <w:t xml:space="preserve"> </w:t>
      </w:r>
      <w:r w:rsidRPr="00391741" w:rsidR="38BE40A7">
        <w:rPr>
          <w:rFonts w:cs="Times New Roman"/>
        </w:rPr>
        <w:t>The</w:t>
      </w:r>
      <w:r w:rsidRPr="00391741" w:rsidR="0C714647">
        <w:rPr>
          <w:rFonts w:cs="Times New Roman"/>
        </w:rPr>
        <w:t xml:space="preserve"> aggregate results </w:t>
      </w:r>
      <w:r w:rsidRPr="00391741" w:rsidR="38BE40A7">
        <w:rPr>
          <w:rFonts w:cs="Times New Roman"/>
        </w:rPr>
        <w:t xml:space="preserve">from this data collection will be </w:t>
      </w:r>
      <w:r w:rsidRPr="00391741" w:rsidR="13D27E89">
        <w:rPr>
          <w:rFonts w:cs="Times New Roman"/>
        </w:rPr>
        <w:t xml:space="preserve">discussed </w:t>
      </w:r>
      <w:r w:rsidRPr="00391741" w:rsidR="38BE40A7">
        <w:rPr>
          <w:rFonts w:cs="Times New Roman"/>
        </w:rPr>
        <w:t xml:space="preserve">in the </w:t>
      </w:r>
      <w:r w:rsidRPr="00391741" w:rsidR="138BFAC8">
        <w:rPr>
          <w:rFonts w:cs="Times New Roman"/>
        </w:rPr>
        <w:t xml:space="preserve">sixth </w:t>
      </w:r>
      <w:r w:rsidRPr="00391741" w:rsidR="38BE40A7">
        <w:rPr>
          <w:rFonts w:cs="Times New Roman"/>
        </w:rPr>
        <w:t>edition of the Model Minimum Uniform Crash Criteria</w:t>
      </w:r>
      <w:r w:rsidRPr="00391741" w:rsidR="4AC759F1">
        <w:rPr>
          <w:rFonts w:cs="Times New Roman"/>
        </w:rPr>
        <w:t xml:space="preserve"> in 2024</w:t>
      </w:r>
      <w:r w:rsidRPr="00391741" w:rsidR="7F1A23A7">
        <w:rPr>
          <w:rFonts w:cs="Times New Roman"/>
        </w:rPr>
        <w:t xml:space="preserve"> to justify any changes.</w:t>
      </w:r>
      <w:r w:rsidRPr="00391741" w:rsidR="4AC759F1">
        <w:rPr>
          <w:rFonts w:cs="Times New Roman"/>
        </w:rPr>
        <w:t xml:space="preserve"> </w:t>
      </w:r>
      <w:r w:rsidRPr="00391741" w:rsidR="00A35D8C">
        <w:rPr>
          <w:rFonts w:cs="Times New Roman"/>
        </w:rPr>
        <w:t xml:space="preserve">The sixth edition of the MMUCC Guideline will be published on the NHTSA website. </w:t>
      </w:r>
    </w:p>
    <w:p w:rsidRPr="00391741" w:rsidR="00DF3DC9" w:rsidP="2064744E" w:rsidRDefault="00DF3DC9" w14:paraId="0AD122F7" w14:textId="77777777">
      <w:pPr>
        <w:autoSpaceDE w:val="0"/>
        <w:autoSpaceDN w:val="0"/>
        <w:adjustRightInd w:val="0"/>
        <w:spacing w:after="0" w:line="240" w:lineRule="auto"/>
        <w:ind w:firstLine="720"/>
        <w:rPr>
          <w:rFonts w:cs="Times New Roman"/>
        </w:rPr>
      </w:pPr>
      <w:r w:rsidRPr="00391741">
        <w:rPr>
          <w:rFonts w:cs="Times New Roman"/>
        </w:rPr>
        <w:t xml:space="preserve">  </w:t>
      </w:r>
    </w:p>
    <w:p w:rsidRPr="00391741" w:rsidR="00DF3DC9" w:rsidP="00DF3DC9" w:rsidRDefault="00DF3DC9" w14:paraId="143705AC" w14:textId="77777777">
      <w:pPr>
        <w:numPr>
          <w:ilvl w:val="0"/>
          <w:numId w:val="2"/>
        </w:numPr>
        <w:autoSpaceDE w:val="0"/>
        <w:autoSpaceDN w:val="0"/>
        <w:adjustRightInd w:val="0"/>
        <w:spacing w:after="0" w:line="240" w:lineRule="auto"/>
        <w:contextualSpacing/>
        <w:rPr>
          <w:rFonts w:cs="Times New Roman"/>
          <w:b/>
          <w:szCs w:val="24"/>
        </w:rPr>
      </w:pPr>
      <w:bookmarkStart w:name="_Hlk51332202" w:id="23"/>
      <w:r w:rsidRPr="00391741">
        <w:rPr>
          <w:rFonts w:cs="Times New Roman"/>
          <w:b/>
          <w:szCs w:val="24"/>
        </w:rPr>
        <w:t>If seeking approval to not display the expiration date for OMB approval of the information collection, explain the reasons that display would be inappropriate.</w:t>
      </w:r>
    </w:p>
    <w:bookmarkEnd w:id="23"/>
    <w:p w:rsidRPr="00391741" w:rsidR="05973F1F" w:rsidP="05973F1F" w:rsidRDefault="05973F1F" w14:paraId="6539F525" w14:textId="760DAD28">
      <w:pPr>
        <w:spacing w:after="0" w:line="240" w:lineRule="auto"/>
        <w:ind w:left="720"/>
        <w:rPr>
          <w:rFonts w:cs="Times New Roman"/>
        </w:rPr>
      </w:pPr>
    </w:p>
    <w:p w:rsidRPr="00391741" w:rsidR="00DF3DC9" w:rsidP="00C82762" w:rsidRDefault="4B981D7A" w14:paraId="6F78BA68" w14:textId="380D9781">
      <w:pPr>
        <w:autoSpaceDE w:val="0"/>
        <w:autoSpaceDN w:val="0"/>
        <w:adjustRightInd w:val="0"/>
        <w:spacing w:after="0" w:line="240" w:lineRule="auto"/>
        <w:ind w:left="720"/>
        <w:rPr>
          <w:rFonts w:cs="Times New Roman"/>
        </w:rPr>
      </w:pPr>
      <w:r w:rsidRPr="00391741">
        <w:rPr>
          <w:rFonts w:cs="Times New Roman"/>
        </w:rPr>
        <w:t xml:space="preserve">NHTSA will display the expiration date for OMB approval on the electronic forms used in this </w:t>
      </w:r>
      <w:r w:rsidRPr="00391741" w:rsidR="1EA1956D">
        <w:rPr>
          <w:rFonts w:cs="Times New Roman"/>
        </w:rPr>
        <w:t>data collection effort.</w:t>
      </w:r>
    </w:p>
    <w:p w:rsidRPr="00391741" w:rsidR="00C82762" w:rsidP="00C82762" w:rsidRDefault="00C82762" w14:paraId="7C7A0DBF" w14:textId="77777777">
      <w:pPr>
        <w:autoSpaceDE w:val="0"/>
        <w:autoSpaceDN w:val="0"/>
        <w:adjustRightInd w:val="0"/>
        <w:spacing w:after="0" w:line="240" w:lineRule="auto"/>
        <w:ind w:left="720"/>
        <w:rPr>
          <w:rFonts w:cs="Times New Roman"/>
        </w:rPr>
      </w:pPr>
    </w:p>
    <w:p w:rsidRPr="00391741" w:rsidR="00DF3DC9" w:rsidP="00DF3DC9" w:rsidRDefault="00DF3DC9" w14:paraId="05941F25" w14:textId="77777777">
      <w:pPr>
        <w:numPr>
          <w:ilvl w:val="0"/>
          <w:numId w:val="2"/>
        </w:numPr>
        <w:contextualSpacing/>
        <w:rPr>
          <w:rFonts w:cs="Times New Roman"/>
          <w:b/>
          <w:szCs w:val="24"/>
        </w:rPr>
      </w:pPr>
      <w:bookmarkStart w:name="_Hlk63087720" w:id="24"/>
      <w:bookmarkStart w:name="_Hlk51332218" w:id="25"/>
      <w:r w:rsidRPr="00391741">
        <w:rPr>
          <w:rFonts w:cs="Times New Roman"/>
          <w:b/>
          <w:szCs w:val="24"/>
        </w:rPr>
        <w:lastRenderedPageBreak/>
        <w:t>Explain each exception to the topics of the certification statement identified in "Certification for Paperwork Reduction Act Submissions." The required certifications can be found at 5 CFR 1320.9.</w:t>
      </w:r>
      <w:bookmarkStart w:name="_Hlk45889134" w:id="26"/>
      <w:r w:rsidRPr="00391741">
        <w:rPr>
          <w:rFonts w:cs="Times New Roman"/>
          <w:b/>
          <w:szCs w:val="24"/>
          <w:vertAlign w:val="superscript"/>
        </w:rPr>
        <w:footnoteReference w:id="10"/>
      </w:r>
      <w:bookmarkEnd w:id="24"/>
      <w:r w:rsidRPr="00391741">
        <w:rPr>
          <w:rFonts w:cs="Times New Roman"/>
          <w:b/>
          <w:szCs w:val="24"/>
        </w:rPr>
        <w:t xml:space="preserve"> </w:t>
      </w:r>
      <w:bookmarkEnd w:id="26"/>
    </w:p>
    <w:bookmarkEnd w:id="25"/>
    <w:p w:rsidRPr="00391741" w:rsidR="00934994" w:rsidP="004A30C7" w:rsidRDefault="00934994" w14:paraId="1E7B8F8E" w14:textId="77777777">
      <w:pPr>
        <w:spacing w:after="0" w:line="240" w:lineRule="auto"/>
        <w:ind w:left="720"/>
        <w:contextualSpacing/>
        <w:rPr>
          <w:rFonts w:cs="Times New Roman"/>
          <w:szCs w:val="24"/>
        </w:rPr>
      </w:pPr>
    </w:p>
    <w:p w:rsidRPr="00391741" w:rsidR="00177126" w:rsidP="004A30C7" w:rsidRDefault="00177126" w14:paraId="6E325139" w14:textId="19F86CF8">
      <w:pPr>
        <w:autoSpaceDE w:val="0"/>
        <w:autoSpaceDN w:val="0"/>
        <w:adjustRightInd w:val="0"/>
        <w:spacing w:after="0" w:line="240" w:lineRule="auto"/>
        <w:ind w:left="720"/>
        <w:rPr>
          <w:rStyle w:val="normaltextrun"/>
          <w:shd w:val="clear" w:color="auto" w:fill="FFFFFF"/>
        </w:rPr>
      </w:pPr>
      <w:r w:rsidRPr="00391741">
        <w:rPr>
          <w:rStyle w:val="normaltextrun"/>
          <w:shd w:val="clear" w:color="auto" w:fill="FFFFFF"/>
        </w:rPr>
        <w:t>There are no exceptions</w:t>
      </w:r>
      <w:r w:rsidRPr="00391741" w:rsidR="00BA55BB">
        <w:rPr>
          <w:rStyle w:val="normaltextrun"/>
          <w:shd w:val="clear" w:color="auto" w:fill="FFFFFF"/>
        </w:rPr>
        <w:t xml:space="preserve"> to the topics of the certification statement identified in "Certification for Paperwork Reduction Act Submissions" found at 5 CFR 1320.9. </w:t>
      </w:r>
    </w:p>
    <w:p w:rsidRPr="00391741" w:rsidR="00177126" w:rsidP="004A30C7" w:rsidRDefault="00177126" w14:paraId="3BC27A5D" w14:textId="77777777">
      <w:pPr>
        <w:autoSpaceDE w:val="0"/>
        <w:autoSpaceDN w:val="0"/>
        <w:adjustRightInd w:val="0"/>
        <w:spacing w:after="0" w:line="240" w:lineRule="auto"/>
        <w:ind w:left="720"/>
        <w:rPr>
          <w:rStyle w:val="normaltextrun"/>
          <w:shd w:val="clear" w:color="auto" w:fill="FFFFFF"/>
        </w:rPr>
      </w:pPr>
    </w:p>
    <w:p w:rsidRPr="00391741" w:rsidR="00F21BFA" w:rsidP="004A30C7" w:rsidRDefault="00177126" w14:paraId="525297D5" w14:textId="6A792CAD">
      <w:pPr>
        <w:autoSpaceDE w:val="0"/>
        <w:autoSpaceDN w:val="0"/>
        <w:adjustRightInd w:val="0"/>
        <w:spacing w:after="0" w:line="240" w:lineRule="auto"/>
        <w:ind w:left="720"/>
        <w:rPr>
          <w:rFonts w:cs="Times New Roman"/>
        </w:rPr>
      </w:pPr>
      <w:r w:rsidRPr="00391741" w:rsidDel="00177126">
        <w:rPr>
          <w:rStyle w:val="normaltextrun"/>
          <w:shd w:val="clear" w:color="auto" w:fill="FFFFFF"/>
        </w:rPr>
        <w:t xml:space="preserve"> </w:t>
      </w:r>
      <w:r w:rsidRPr="00391741" w:rsidR="00BA55BB">
        <w:rPr>
          <w:rStyle w:val="normaltextrun"/>
          <w:shd w:val="clear" w:color="auto" w:fill="FFFFFF"/>
        </w:rPr>
        <w:t>NHTSA’s online surveys to police chiefs and law enforcement officers will contain the following statement</w:t>
      </w:r>
      <w:r w:rsidRPr="00391741" w:rsidR="001A129B">
        <w:rPr>
          <w:rFonts w:cs="Times New Roman"/>
        </w:rPr>
        <w:t xml:space="preserve">: </w:t>
      </w:r>
    </w:p>
    <w:p w:rsidRPr="00391741" w:rsidR="00F21BFA" w:rsidP="004A30C7" w:rsidRDefault="00F21BFA" w14:paraId="677F83BC" w14:textId="77777777">
      <w:pPr>
        <w:autoSpaceDE w:val="0"/>
        <w:autoSpaceDN w:val="0"/>
        <w:adjustRightInd w:val="0"/>
        <w:spacing w:after="0" w:line="240" w:lineRule="auto"/>
        <w:ind w:left="720"/>
        <w:rPr>
          <w:rFonts w:cs="Times New Roman"/>
        </w:rPr>
      </w:pPr>
    </w:p>
    <w:p w:rsidRPr="006A27E0" w:rsidR="006A27E0" w:rsidP="00981DD4" w:rsidRDefault="00981DD4" w14:paraId="02F2BE62" w14:textId="70D245C6">
      <w:pPr>
        <w:pStyle w:val="paragraph"/>
        <w:spacing w:before="0" w:beforeAutospacing="0" w:after="0" w:afterAutospacing="0"/>
        <w:ind w:left="720"/>
        <w:textAlignment w:val="baseline"/>
        <w:rPr>
          <w:rStyle w:val="normaltextrun"/>
          <w:rFonts w:eastAsiaTheme="minorHAnsi" w:cstheme="minorBidi"/>
          <w:szCs w:val="22"/>
          <w:shd w:val="clear" w:color="auto" w:fill="FFFFFF"/>
        </w:rPr>
      </w:pPr>
      <w:r w:rsidRPr="00391741">
        <w:rPr>
          <w:rStyle w:val="normaltextrun"/>
          <w:rFonts w:eastAsiaTheme="minorHAnsi" w:cstheme="minorBidi"/>
          <w:szCs w:val="22"/>
          <w:shd w:val="clear" w:color="auto" w:fill="FFFFFF"/>
        </w:rPr>
        <w:t>“</w:t>
      </w:r>
      <w:r w:rsidRPr="00391741" w:rsidR="006A27E0">
        <w:rPr>
          <w:rStyle w:val="normaltextrun"/>
          <w:rFonts w:eastAsiaTheme="minorHAnsi" w:cstheme="minorBidi"/>
          <w:i/>
          <w:iCs/>
          <w:szCs w:val="22"/>
          <w:shd w:val="clear" w:color="auto" w:fill="FFFFFF"/>
        </w:rPr>
        <w:t xml:space="preserve">This collection of information is voluntary and will be used </w:t>
      </w:r>
      <w:r w:rsidRPr="00391741" w:rsidR="00713040">
        <w:rPr>
          <w:i/>
          <w:iCs/>
        </w:rPr>
        <w:t xml:space="preserve">to identify problematic crash data elements, and concepts in MMUCC. </w:t>
      </w:r>
      <w:r w:rsidRPr="00391741" w:rsidR="006A27E0">
        <w:rPr>
          <w:rStyle w:val="normaltextrun"/>
          <w:rFonts w:eastAsiaTheme="minorHAnsi" w:cstheme="minorBidi"/>
          <w:i/>
          <w:iCs/>
          <w:szCs w:val="22"/>
          <w:shd w:val="clear" w:color="auto" w:fill="FFFFFF"/>
        </w:rPr>
        <w:t xml:space="preserve"> A federal agency may not conduct or sponsor, and a person is not required to respond to, nor shall a person be subject to a penalty for failure to comply with, a collection of information subject to the requirements of the Paperwork Reduction Act unless that collection of information displays a current valid OMB Control Number. The OMB Control Number for this information collection is XXXXX. Public reporting for this collection of information is estimated to be approximately 60 minutes per response, including the time for reviewing instructions, completing and reviewing the collection of information. All responses to this collection of information are voluntary. Send comments regarding this burden estimate or any other aspect of this collection of information, including suggestions for reducing this burden, to: Information Collection Clearance Officer, National Highway Traffic Safety Administration, 1200 New Jersey Ave, S.E., Washington, DC, 20590</w:t>
      </w:r>
      <w:r w:rsidRPr="00391741" w:rsidR="004318A3">
        <w:rPr>
          <w:rStyle w:val="normaltextrun"/>
          <w:rFonts w:eastAsiaTheme="minorHAnsi" w:cstheme="minorBidi"/>
          <w:i/>
          <w:iCs/>
          <w:szCs w:val="22"/>
          <w:shd w:val="clear" w:color="auto" w:fill="FFFFFF"/>
        </w:rPr>
        <w:t>.</w:t>
      </w:r>
      <w:r w:rsidRPr="00391741" w:rsidR="00937365">
        <w:rPr>
          <w:rStyle w:val="normaltextrun"/>
          <w:rFonts w:eastAsiaTheme="minorHAnsi" w:cstheme="minorBidi"/>
          <w:szCs w:val="22"/>
          <w:shd w:val="clear" w:color="auto" w:fill="FFFFFF"/>
        </w:rPr>
        <w:t>”</w:t>
      </w:r>
      <w:r w:rsidRPr="006A27E0" w:rsidR="006A27E0">
        <w:rPr>
          <w:rStyle w:val="normaltextrun"/>
          <w:rFonts w:eastAsiaTheme="minorHAnsi" w:cstheme="minorBidi"/>
          <w:shd w:val="clear" w:color="auto" w:fill="FFFFFF"/>
        </w:rPr>
        <w:t> </w:t>
      </w:r>
    </w:p>
    <w:p w:rsidRPr="00FC7C3B" w:rsidR="00DF3DC9" w:rsidP="004A30C7" w:rsidRDefault="00DF3DC9" w14:paraId="4349444E" w14:textId="1395FE93">
      <w:pPr>
        <w:autoSpaceDE w:val="0"/>
        <w:autoSpaceDN w:val="0"/>
        <w:adjustRightInd w:val="0"/>
        <w:spacing w:after="0" w:line="240" w:lineRule="auto"/>
        <w:ind w:left="720"/>
        <w:rPr>
          <w:rFonts w:cs="Times New Roman"/>
        </w:rPr>
      </w:pPr>
    </w:p>
    <w:p w:rsidRPr="00FC7C3B" w:rsidR="1AD87BB4" w:rsidP="004A30C7" w:rsidRDefault="1AD87BB4" w14:paraId="36B21602" w14:textId="46007811">
      <w:pPr>
        <w:spacing w:after="0" w:line="240" w:lineRule="auto"/>
        <w:rPr>
          <w:rFonts w:eastAsia="Calibri"/>
          <w:szCs w:val="24"/>
        </w:rPr>
      </w:pPr>
    </w:p>
    <w:p w:rsidRPr="00FC7C3B" w:rsidR="007A7BB5" w:rsidP="3EE73484" w:rsidRDefault="007A7BB5" w14:paraId="6CCE4AB0" w14:textId="68F9412B">
      <w:pPr>
        <w:pStyle w:val="FootnoteText"/>
      </w:pPr>
    </w:p>
    <w:sectPr w:rsidRPr="00FC7C3B" w:rsidR="007A7BB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EAF77" w14:textId="77777777" w:rsidR="0012126E" w:rsidRDefault="0012126E" w:rsidP="00F27C2C">
      <w:pPr>
        <w:spacing w:after="0" w:line="240" w:lineRule="auto"/>
      </w:pPr>
      <w:r>
        <w:separator/>
      </w:r>
    </w:p>
  </w:endnote>
  <w:endnote w:type="continuationSeparator" w:id="0">
    <w:p w14:paraId="42A0D886" w14:textId="77777777" w:rsidR="0012126E" w:rsidRDefault="0012126E" w:rsidP="00F27C2C">
      <w:pPr>
        <w:spacing w:after="0" w:line="240" w:lineRule="auto"/>
      </w:pPr>
      <w:r>
        <w:continuationSeparator/>
      </w:r>
    </w:p>
  </w:endnote>
  <w:endnote w:type="continuationNotice" w:id="1">
    <w:p w14:paraId="100A7B0E" w14:textId="77777777" w:rsidR="0012126E" w:rsidRDefault="001212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2CCCB" w14:textId="77777777" w:rsidR="0012126E" w:rsidRDefault="0012126E" w:rsidP="00F27C2C">
      <w:pPr>
        <w:spacing w:after="0" w:line="240" w:lineRule="auto"/>
      </w:pPr>
      <w:r>
        <w:separator/>
      </w:r>
    </w:p>
  </w:footnote>
  <w:footnote w:type="continuationSeparator" w:id="0">
    <w:p w14:paraId="5DF71D56" w14:textId="77777777" w:rsidR="0012126E" w:rsidRDefault="0012126E" w:rsidP="00F27C2C">
      <w:pPr>
        <w:spacing w:after="0" w:line="240" w:lineRule="auto"/>
      </w:pPr>
      <w:r>
        <w:continuationSeparator/>
      </w:r>
    </w:p>
  </w:footnote>
  <w:footnote w:type="continuationNotice" w:id="1">
    <w:p w14:paraId="243073E6" w14:textId="77777777" w:rsidR="0012126E" w:rsidRDefault="0012126E">
      <w:pPr>
        <w:spacing w:after="0" w:line="240" w:lineRule="auto"/>
      </w:pPr>
    </w:p>
  </w:footnote>
  <w:footnote w:id="2">
    <w:p w14:paraId="061FC853" w14:textId="36844ED2" w:rsidR="00056D35" w:rsidRPr="0039208F" w:rsidRDefault="00056D35" w:rsidP="00F27C2C">
      <w:pPr>
        <w:pStyle w:val="FootnoteText"/>
        <w:rPr>
          <w:rFonts w:cs="Times New Roman"/>
        </w:rPr>
      </w:pPr>
      <w:r>
        <w:rPr>
          <w:rStyle w:val="FootnoteReference"/>
        </w:rPr>
        <w:footnoteRef/>
      </w:r>
      <w:r>
        <w:t xml:space="preserve"> </w:t>
      </w:r>
      <w:r w:rsidRPr="0039208F">
        <w:rPr>
          <w:rFonts w:cs="Times New Roman"/>
        </w:rPr>
        <w:t>The Abstract must include the following information: (1) whether responding to the collection is mandatory, voluntary, or required to obtain or retain a benefit; (2) a description of the entities who must respond; (3) whether the collection is reporting (indicate if a survey), recordkeeping, and/or disclosure; (4) the frequency of the collection (e.g., bi-annual, annual, monthly, weekly, as needed); (5) a description of the information that would be reported, maintained in records, or disclosed; (6) a description of who would receive the information; (7)</w:t>
      </w:r>
      <w:r w:rsidR="000946B2" w:rsidRPr="000946B2">
        <w:rPr>
          <w:rFonts w:cs="Times New Roman"/>
        </w:rPr>
        <w:t xml:space="preserve"> </w:t>
      </w:r>
      <w:r w:rsidR="000946B2" w:rsidRPr="00A8757D">
        <w:rPr>
          <w:rFonts w:cs="Times New Roman"/>
        </w:rPr>
        <w:t>if the information collection involves approval by an institutional review board, include a statement to that effect;</w:t>
      </w:r>
      <w:r w:rsidR="000946B2">
        <w:rPr>
          <w:rFonts w:cs="Times New Roman"/>
        </w:rPr>
        <w:t xml:space="preserve"> (8)</w:t>
      </w:r>
      <w:r w:rsidRPr="0039208F">
        <w:rPr>
          <w:rFonts w:cs="Times New Roman"/>
        </w:rPr>
        <w:t xml:space="preserve"> the purpose of the collection; and (</w:t>
      </w:r>
      <w:r w:rsidR="000946B2">
        <w:rPr>
          <w:rFonts w:cs="Times New Roman"/>
        </w:rPr>
        <w:t>9</w:t>
      </w:r>
      <w:r w:rsidRPr="0039208F">
        <w:rPr>
          <w:rFonts w:cs="Times New Roman"/>
        </w:rPr>
        <w:t>) if a revision, a description of the revision and the change in burden.</w:t>
      </w:r>
    </w:p>
  </w:footnote>
  <w:footnote w:id="3">
    <w:p w14:paraId="21463935" w14:textId="0CD0A01D" w:rsidR="00E41BD3" w:rsidRDefault="00E41BD3">
      <w:pPr>
        <w:pStyle w:val="FootnoteText"/>
      </w:pPr>
      <w:r>
        <w:rPr>
          <w:rStyle w:val="FootnoteReference"/>
        </w:rPr>
        <w:footnoteRef/>
      </w:r>
      <w:r>
        <w:t xml:space="preserve"> </w:t>
      </w:r>
      <w:r w:rsidR="000C46C1" w:rsidRPr="00673CC9">
        <w:rPr>
          <w:i/>
        </w:rPr>
        <w:t>See</w:t>
      </w:r>
      <w:r w:rsidR="000C46C1" w:rsidRPr="00B84CC1">
        <w:t xml:space="preserve"> </w:t>
      </w:r>
      <w:r w:rsidR="000C46C1">
        <w:t>May 2020 National Occupational Employment and Wage Estimates</w:t>
      </w:r>
      <w:r w:rsidR="00C6539C">
        <w:t xml:space="preserve">. National Estimates for </w:t>
      </w:r>
      <w:r w:rsidR="00C6539C" w:rsidRPr="006E3F6F">
        <w:t>First-Line Supervisors of Police and Detectives</w:t>
      </w:r>
      <w:r w:rsidR="00C6539C">
        <w:t>.</w:t>
      </w:r>
      <w:r w:rsidR="000C46C1">
        <w:t xml:space="preserve"> </w:t>
      </w:r>
      <w:r w:rsidR="00C6539C">
        <w:t xml:space="preserve">Available at </w:t>
      </w:r>
      <w:r w:rsidR="00C6539C" w:rsidRPr="00C6539C">
        <w:t>https://www.bls.gov/oes/</w:t>
      </w:r>
      <w:r w:rsidR="000946B2">
        <w:t>2020/may</w:t>
      </w:r>
      <w:r w:rsidR="00C6539C" w:rsidRPr="00C6539C">
        <w:t>/oes331012.htm</w:t>
      </w:r>
      <w:r w:rsidR="000C46C1">
        <w:t xml:space="preserve"> (accessed July</w:t>
      </w:r>
      <w:r w:rsidR="001C050D">
        <w:t xml:space="preserve"> </w:t>
      </w:r>
      <w:r w:rsidR="000C46C1">
        <w:t>1, 202</w:t>
      </w:r>
      <w:r w:rsidR="00C6539C">
        <w:t>1</w:t>
      </w:r>
      <w:r w:rsidR="000C46C1">
        <w:t>).</w:t>
      </w:r>
    </w:p>
  </w:footnote>
  <w:footnote w:id="4">
    <w:p w14:paraId="2B56F9B2" w14:textId="3A9B3980" w:rsidR="00056D35" w:rsidRDefault="00056D35" w:rsidP="00816CFA">
      <w:pPr>
        <w:pStyle w:val="FootnoteText"/>
      </w:pPr>
      <w:r>
        <w:rPr>
          <w:rStyle w:val="FootnoteReference"/>
        </w:rPr>
        <w:footnoteRef/>
      </w:r>
      <w:r>
        <w:t xml:space="preserve"> </w:t>
      </w:r>
      <w:r w:rsidRPr="00673CC9">
        <w:rPr>
          <w:i/>
        </w:rPr>
        <w:t>See</w:t>
      </w:r>
      <w:r w:rsidR="00B84CC1" w:rsidRPr="00B84CC1">
        <w:t xml:space="preserve"> </w:t>
      </w:r>
      <w:r w:rsidR="00B84CC1">
        <w:t>May 2020 National Occupational Employment and Wage Estimates</w:t>
      </w:r>
      <w:r w:rsidR="00C6539C">
        <w:t xml:space="preserve">. National Estimates for </w:t>
      </w:r>
      <w:r w:rsidR="00C6539C" w:rsidRPr="00582916">
        <w:t>Police and Sheriff's Patrol Officers</w:t>
      </w:r>
      <w:r w:rsidR="00C6539C">
        <w:t xml:space="preserve">. Available at </w:t>
      </w:r>
      <w:r w:rsidR="00C6539C" w:rsidRPr="00C6539C">
        <w:t>https://www.bls.gov/oes/</w:t>
      </w:r>
      <w:r w:rsidR="000946B2">
        <w:t>2020/may</w:t>
      </w:r>
      <w:r w:rsidR="00C6539C" w:rsidRPr="00C6539C">
        <w:t>/oes333051.htm</w:t>
      </w:r>
      <w:r>
        <w:t xml:space="preserve"> (accessed </w:t>
      </w:r>
      <w:r w:rsidR="00816CFA">
        <w:t>July</w:t>
      </w:r>
      <w:r w:rsidR="001C050D">
        <w:t xml:space="preserve"> </w:t>
      </w:r>
      <w:r w:rsidR="00816CFA">
        <w:t>1</w:t>
      </w:r>
      <w:r>
        <w:t>, 202</w:t>
      </w:r>
      <w:r w:rsidR="00C6539C">
        <w:t>1</w:t>
      </w:r>
      <w:r>
        <w:t>).</w:t>
      </w:r>
    </w:p>
  </w:footnote>
  <w:footnote w:id="5">
    <w:p w14:paraId="24AEF029" w14:textId="77777777" w:rsidR="00EF1A30" w:rsidRDefault="00EF1A30" w:rsidP="00EF1A30">
      <w:pPr>
        <w:pStyle w:val="FootnoteText"/>
      </w:pPr>
      <w:r>
        <w:rPr>
          <w:rStyle w:val="FootnoteReference"/>
        </w:rPr>
        <w:footnoteRef/>
      </w:r>
      <w:r>
        <w:t xml:space="preserve"> </w:t>
      </w:r>
      <w:r w:rsidRPr="00494683">
        <w:t xml:space="preserve">. Employer Costs for Employee Compensation-March 2020, </w:t>
      </w:r>
      <w:hyperlink r:id="rId1" w:history="1">
        <w:r w:rsidRPr="009417B5">
          <w:rPr>
            <w:rStyle w:val="Hyperlink"/>
          </w:rPr>
          <w:t>https://www.bls.gov/news.release/archives/ecec_06182020.pdf</w:t>
        </w:r>
      </w:hyperlink>
      <w:r w:rsidRPr="00494683">
        <w:t>.</w:t>
      </w:r>
      <w:r>
        <w:t xml:space="preserve"> Accessed 12/21/2021. </w:t>
      </w:r>
    </w:p>
  </w:footnote>
  <w:footnote w:id="6">
    <w:p w14:paraId="3334558D" w14:textId="4E375E28" w:rsidR="00254761" w:rsidRDefault="00254761">
      <w:pPr>
        <w:pStyle w:val="FootnoteText"/>
      </w:pPr>
      <w:r>
        <w:rPr>
          <w:rStyle w:val="FootnoteReference"/>
        </w:rPr>
        <w:footnoteRef/>
      </w:r>
      <w:r>
        <w:t xml:space="preserve"> </w:t>
      </w:r>
      <w:r w:rsidR="000F7680">
        <w:t xml:space="preserve">Complete set of locality pay tables 2022, </w:t>
      </w:r>
      <w:hyperlink r:id="rId2" w:history="1">
        <w:r w:rsidR="000F7680" w:rsidRPr="005E44E7">
          <w:rPr>
            <w:rStyle w:val="Hyperlink"/>
          </w:rPr>
          <w:t>https://www.opm.gov/policy-data-oversight/pay-leave/salaries-wages/salary-tables/pdf/2022/salhrl.pdf</w:t>
        </w:r>
      </w:hyperlink>
      <w:r w:rsidR="000F7680">
        <w:t>. Accessed 03/11/2022.</w:t>
      </w:r>
    </w:p>
  </w:footnote>
  <w:footnote w:id="7">
    <w:p w14:paraId="5B9A39C9" w14:textId="77777777" w:rsidR="00220248" w:rsidRDefault="00220248" w:rsidP="00220248">
      <w:pPr>
        <w:pStyle w:val="FootnoteText"/>
      </w:pPr>
      <w:r>
        <w:rPr>
          <w:rStyle w:val="FootnoteReference"/>
        </w:rPr>
        <w:footnoteRef/>
      </w:r>
      <w:r>
        <w:t xml:space="preserve"> </w:t>
      </w:r>
      <w:r w:rsidRPr="00494683">
        <w:t xml:space="preserve">. Employer Costs for Employee Compensation-March 2020, </w:t>
      </w:r>
      <w:hyperlink r:id="rId3" w:history="1">
        <w:r w:rsidRPr="009417B5">
          <w:rPr>
            <w:rStyle w:val="Hyperlink"/>
          </w:rPr>
          <w:t>https://www.bls.gov/news.release/archives/ecec_06182020.pdf</w:t>
        </w:r>
      </w:hyperlink>
      <w:r w:rsidRPr="00494683">
        <w:t>.</w:t>
      </w:r>
      <w:r>
        <w:t xml:space="preserve"> Accessed 12/21/2021. </w:t>
      </w:r>
    </w:p>
  </w:footnote>
  <w:footnote w:id="8">
    <w:p w14:paraId="4D049E9F" w14:textId="77777777" w:rsidR="0020391F" w:rsidRDefault="0020391F" w:rsidP="0020391F">
      <w:pPr>
        <w:pStyle w:val="FootnoteText"/>
      </w:pPr>
      <w:r>
        <w:rPr>
          <w:rStyle w:val="FootnoteReference"/>
        </w:rPr>
        <w:footnoteRef/>
      </w:r>
      <w:r>
        <w:t xml:space="preserve"> Complete set of locality pay tables 2022, </w:t>
      </w:r>
      <w:hyperlink r:id="rId4" w:history="1">
        <w:r w:rsidRPr="005E44E7">
          <w:rPr>
            <w:rStyle w:val="Hyperlink"/>
          </w:rPr>
          <w:t>https://www.opm.gov/policy-data-oversight/pay-leave/salaries-wages/salary-tables/pdf/2022/salhrl.pdf</w:t>
        </w:r>
      </w:hyperlink>
      <w:r>
        <w:t>. Accessed 03/11/2022.</w:t>
      </w:r>
    </w:p>
  </w:footnote>
  <w:footnote w:id="9">
    <w:p w14:paraId="253D5CAA" w14:textId="77777777" w:rsidR="00C83D65" w:rsidRDefault="00C83D65" w:rsidP="00C83D65">
      <w:pPr>
        <w:pStyle w:val="FootnoteText"/>
      </w:pPr>
      <w:r>
        <w:rPr>
          <w:rStyle w:val="FootnoteReference"/>
        </w:rPr>
        <w:footnoteRef/>
      </w:r>
      <w:r>
        <w:t xml:space="preserve"> </w:t>
      </w:r>
      <w:r w:rsidRPr="00494683">
        <w:t xml:space="preserve">. Employer Costs for Employee Compensation-March 2020, </w:t>
      </w:r>
      <w:hyperlink r:id="rId5" w:history="1">
        <w:r w:rsidRPr="009417B5">
          <w:rPr>
            <w:rStyle w:val="Hyperlink"/>
          </w:rPr>
          <w:t>https://www.bls.gov/news.release/archives/ecec_06182020.pdf</w:t>
        </w:r>
      </w:hyperlink>
      <w:r w:rsidRPr="00494683">
        <w:t>.</w:t>
      </w:r>
      <w:r>
        <w:t xml:space="preserve"> Accessed 12/21/2021. </w:t>
      </w:r>
    </w:p>
  </w:footnote>
  <w:footnote w:id="10">
    <w:p w14:paraId="5AF1505C" w14:textId="77777777" w:rsidR="00056D35" w:rsidRDefault="00056D35" w:rsidP="00DF3DC9">
      <w:pPr>
        <w:pStyle w:val="FootnoteText"/>
      </w:pPr>
      <w:r>
        <w:rPr>
          <w:rStyle w:val="FootnoteReference"/>
        </w:rPr>
        <w:footnoteRef/>
      </w:r>
      <w:r>
        <w:t xml:space="preserve"> </w:t>
      </w:r>
      <w:r w:rsidRPr="00A24405">
        <w:t xml:space="preserve">Specifically explain how the agency </w:t>
      </w:r>
      <w:r w:rsidRPr="001D6387">
        <w:t>display the OMB control number and expiration date and</w:t>
      </w:r>
      <w:r w:rsidRPr="00A24405">
        <w:t xml:space="preserve"> will inform potential respondents of the information required under 5 CFR 1320.8(b)(3): the reasons the information is planned to be and/or has been collected; the way such information is planned to be and/or has been used to further the proper performance of the functions of the agency; an estimate, to the extent practicable, of the average burden of the collection (together with a request that the public direct to the agency any comments concerning the accuracy of this burden estimate and any suggestions for reducing this burden); whether responses to the collection of information are voluntary, required to obtain or retain a benefit (citing authority), or mandatory (citing authority);the nature and extent of confidentiality to be provided, if any (citing authority); and the fact that an agency may not conduct or sponsor, and a person is not required to respond to, a collection of information unless it displays a currently valid OMB control numb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3255E"/>
    <w:multiLevelType w:val="hybridMultilevel"/>
    <w:tmpl w:val="4BB033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940390"/>
    <w:multiLevelType w:val="hybridMultilevel"/>
    <w:tmpl w:val="953470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69A1AB5"/>
    <w:multiLevelType w:val="hybridMultilevel"/>
    <w:tmpl w:val="0B7256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B56EE8"/>
    <w:multiLevelType w:val="hybridMultilevel"/>
    <w:tmpl w:val="F0CC7B4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01667AF"/>
    <w:multiLevelType w:val="hybridMultilevel"/>
    <w:tmpl w:val="F3BAC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EB3ACF"/>
    <w:multiLevelType w:val="hybridMultilevel"/>
    <w:tmpl w:val="42460DD4"/>
    <w:lvl w:ilvl="0" w:tplc="BD529442">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E2346"/>
    <w:multiLevelType w:val="hybridMultilevel"/>
    <w:tmpl w:val="E952A5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4151381"/>
    <w:multiLevelType w:val="hybridMultilevel"/>
    <w:tmpl w:val="62281D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6126B5C"/>
    <w:multiLevelType w:val="hybridMultilevel"/>
    <w:tmpl w:val="C930B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BC4373"/>
    <w:multiLevelType w:val="hybridMultilevel"/>
    <w:tmpl w:val="8698EF44"/>
    <w:lvl w:ilvl="0" w:tplc="B78AD660">
      <w:start w:val="1"/>
      <w:numFmt w:val="bullet"/>
      <w:lvlText w:val=""/>
      <w:lvlJc w:val="left"/>
      <w:pPr>
        <w:ind w:left="720" w:hanging="360"/>
      </w:pPr>
      <w:rPr>
        <w:rFonts w:ascii="Symbol" w:hAnsi="Symbol" w:hint="default"/>
      </w:rPr>
    </w:lvl>
    <w:lvl w:ilvl="1" w:tplc="AE5C6CA4">
      <w:start w:val="1"/>
      <w:numFmt w:val="bullet"/>
      <w:lvlText w:val="o"/>
      <w:lvlJc w:val="left"/>
      <w:pPr>
        <w:ind w:left="1440" w:hanging="360"/>
      </w:pPr>
      <w:rPr>
        <w:rFonts w:ascii="Courier New" w:hAnsi="Courier New" w:hint="default"/>
      </w:rPr>
    </w:lvl>
    <w:lvl w:ilvl="2" w:tplc="64E0478A">
      <w:start w:val="1"/>
      <w:numFmt w:val="bullet"/>
      <w:lvlText w:val=""/>
      <w:lvlJc w:val="left"/>
      <w:pPr>
        <w:ind w:left="2160" w:hanging="360"/>
      </w:pPr>
      <w:rPr>
        <w:rFonts w:ascii="Wingdings" w:hAnsi="Wingdings" w:hint="default"/>
      </w:rPr>
    </w:lvl>
    <w:lvl w:ilvl="3" w:tplc="FB766354">
      <w:start w:val="1"/>
      <w:numFmt w:val="bullet"/>
      <w:lvlText w:val=""/>
      <w:lvlJc w:val="left"/>
      <w:pPr>
        <w:ind w:left="2880" w:hanging="360"/>
      </w:pPr>
      <w:rPr>
        <w:rFonts w:ascii="Symbol" w:hAnsi="Symbol" w:hint="default"/>
      </w:rPr>
    </w:lvl>
    <w:lvl w:ilvl="4" w:tplc="F6BAD7A0">
      <w:start w:val="1"/>
      <w:numFmt w:val="bullet"/>
      <w:lvlText w:val="o"/>
      <w:lvlJc w:val="left"/>
      <w:pPr>
        <w:ind w:left="3600" w:hanging="360"/>
      </w:pPr>
      <w:rPr>
        <w:rFonts w:ascii="Courier New" w:hAnsi="Courier New" w:hint="default"/>
      </w:rPr>
    </w:lvl>
    <w:lvl w:ilvl="5" w:tplc="907ECB4E">
      <w:start w:val="1"/>
      <w:numFmt w:val="bullet"/>
      <w:lvlText w:val=""/>
      <w:lvlJc w:val="left"/>
      <w:pPr>
        <w:ind w:left="4320" w:hanging="360"/>
      </w:pPr>
      <w:rPr>
        <w:rFonts w:ascii="Wingdings" w:hAnsi="Wingdings" w:hint="default"/>
      </w:rPr>
    </w:lvl>
    <w:lvl w:ilvl="6" w:tplc="01A463C4">
      <w:start w:val="1"/>
      <w:numFmt w:val="bullet"/>
      <w:lvlText w:val=""/>
      <w:lvlJc w:val="left"/>
      <w:pPr>
        <w:ind w:left="5040" w:hanging="360"/>
      </w:pPr>
      <w:rPr>
        <w:rFonts w:ascii="Symbol" w:hAnsi="Symbol" w:hint="default"/>
      </w:rPr>
    </w:lvl>
    <w:lvl w:ilvl="7" w:tplc="BF76C6E6">
      <w:start w:val="1"/>
      <w:numFmt w:val="bullet"/>
      <w:lvlText w:val="o"/>
      <w:lvlJc w:val="left"/>
      <w:pPr>
        <w:ind w:left="5760" w:hanging="360"/>
      </w:pPr>
      <w:rPr>
        <w:rFonts w:ascii="Courier New" w:hAnsi="Courier New" w:hint="default"/>
      </w:rPr>
    </w:lvl>
    <w:lvl w:ilvl="8" w:tplc="03FE9D3C">
      <w:start w:val="1"/>
      <w:numFmt w:val="bullet"/>
      <w:lvlText w:val=""/>
      <w:lvlJc w:val="left"/>
      <w:pPr>
        <w:ind w:left="6480" w:hanging="360"/>
      </w:pPr>
      <w:rPr>
        <w:rFonts w:ascii="Wingdings" w:hAnsi="Wingdings" w:hint="default"/>
      </w:rPr>
    </w:lvl>
  </w:abstractNum>
  <w:abstractNum w:abstractNumId="10" w15:restartNumberingAfterBreak="0">
    <w:nsid w:val="49BC6530"/>
    <w:multiLevelType w:val="hybridMultilevel"/>
    <w:tmpl w:val="587032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FB15345"/>
    <w:multiLevelType w:val="hybridMultilevel"/>
    <w:tmpl w:val="E232273E"/>
    <w:lvl w:ilvl="0" w:tplc="D30E688C">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CECAB546">
      <w:start w:val="8"/>
      <w:numFmt w:val="bullet"/>
      <w:lvlText w:val="•"/>
      <w:lvlJc w:val="left"/>
      <w:pPr>
        <w:ind w:left="2700" w:hanging="72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497442"/>
    <w:multiLevelType w:val="hybridMultilevel"/>
    <w:tmpl w:val="A7F84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DA075D"/>
    <w:multiLevelType w:val="hybridMultilevel"/>
    <w:tmpl w:val="0090097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81090"/>
    <w:multiLevelType w:val="hybridMultilevel"/>
    <w:tmpl w:val="43FEB702"/>
    <w:lvl w:ilvl="0" w:tplc="581A67D8">
      <w:start w:val="1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11"/>
  </w:num>
  <w:num w:numId="3">
    <w:abstractNumId w:val="2"/>
  </w:num>
  <w:num w:numId="4">
    <w:abstractNumId w:val="7"/>
  </w:num>
  <w:num w:numId="5">
    <w:abstractNumId w:val="10"/>
  </w:num>
  <w:num w:numId="6">
    <w:abstractNumId w:val="5"/>
  </w:num>
  <w:num w:numId="7">
    <w:abstractNumId w:val="14"/>
  </w:num>
  <w:num w:numId="8">
    <w:abstractNumId w:val="0"/>
  </w:num>
  <w:num w:numId="9">
    <w:abstractNumId w:val="6"/>
  </w:num>
  <w:num w:numId="10">
    <w:abstractNumId w:val="13"/>
  </w:num>
  <w:num w:numId="11">
    <w:abstractNumId w:val="3"/>
  </w:num>
  <w:num w:numId="12">
    <w:abstractNumId w:val="1"/>
  </w:num>
  <w:num w:numId="13">
    <w:abstractNumId w:val="12"/>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tzQwNzIzt7S0MLZQ0lEKTi0uzszPAykwNK4FABuAHMMtAAAA"/>
  </w:docVars>
  <w:rsids>
    <w:rsidRoot w:val="00F27C2C"/>
    <w:rsid w:val="0000119D"/>
    <w:rsid w:val="000041AC"/>
    <w:rsid w:val="0000789D"/>
    <w:rsid w:val="00010EE5"/>
    <w:rsid w:val="000119FD"/>
    <w:rsid w:val="0001258B"/>
    <w:rsid w:val="00013657"/>
    <w:rsid w:val="000154D7"/>
    <w:rsid w:val="00020611"/>
    <w:rsid w:val="0002301E"/>
    <w:rsid w:val="0002525F"/>
    <w:rsid w:val="00025DAF"/>
    <w:rsid w:val="0002650D"/>
    <w:rsid w:val="00033389"/>
    <w:rsid w:val="0003443C"/>
    <w:rsid w:val="000373A8"/>
    <w:rsid w:val="00040000"/>
    <w:rsid w:val="00042139"/>
    <w:rsid w:val="000431BC"/>
    <w:rsid w:val="00044362"/>
    <w:rsid w:val="000444D3"/>
    <w:rsid w:val="00044844"/>
    <w:rsid w:val="00050EBC"/>
    <w:rsid w:val="000556FC"/>
    <w:rsid w:val="00056D35"/>
    <w:rsid w:val="00064AB8"/>
    <w:rsid w:val="000650F6"/>
    <w:rsid w:val="0006561C"/>
    <w:rsid w:val="000700A0"/>
    <w:rsid w:val="0007362D"/>
    <w:rsid w:val="000736F9"/>
    <w:rsid w:val="00076565"/>
    <w:rsid w:val="000801DC"/>
    <w:rsid w:val="0008280C"/>
    <w:rsid w:val="00083F97"/>
    <w:rsid w:val="0008562E"/>
    <w:rsid w:val="00085819"/>
    <w:rsid w:val="00086437"/>
    <w:rsid w:val="000946B2"/>
    <w:rsid w:val="00097290"/>
    <w:rsid w:val="00097C0C"/>
    <w:rsid w:val="000A22C7"/>
    <w:rsid w:val="000A3C64"/>
    <w:rsid w:val="000A4B11"/>
    <w:rsid w:val="000A58B8"/>
    <w:rsid w:val="000A5951"/>
    <w:rsid w:val="000A612D"/>
    <w:rsid w:val="000A650D"/>
    <w:rsid w:val="000B7B12"/>
    <w:rsid w:val="000C46C1"/>
    <w:rsid w:val="000C7B9D"/>
    <w:rsid w:val="000D1DB5"/>
    <w:rsid w:val="000D6871"/>
    <w:rsid w:val="000E1891"/>
    <w:rsid w:val="000E487C"/>
    <w:rsid w:val="000E7272"/>
    <w:rsid w:val="000F0AB5"/>
    <w:rsid w:val="000F26C5"/>
    <w:rsid w:val="000F3AEF"/>
    <w:rsid w:val="000F41CF"/>
    <w:rsid w:val="000F7680"/>
    <w:rsid w:val="00105354"/>
    <w:rsid w:val="00114485"/>
    <w:rsid w:val="0011540D"/>
    <w:rsid w:val="0011606E"/>
    <w:rsid w:val="0012126E"/>
    <w:rsid w:val="001259E7"/>
    <w:rsid w:val="00126C5D"/>
    <w:rsid w:val="001332D0"/>
    <w:rsid w:val="00136D9C"/>
    <w:rsid w:val="0014137B"/>
    <w:rsid w:val="00142A48"/>
    <w:rsid w:val="00142B6F"/>
    <w:rsid w:val="00145092"/>
    <w:rsid w:val="00150F00"/>
    <w:rsid w:val="001532BB"/>
    <w:rsid w:val="00156ED4"/>
    <w:rsid w:val="0016014F"/>
    <w:rsid w:val="00160431"/>
    <w:rsid w:val="00161016"/>
    <w:rsid w:val="0016289E"/>
    <w:rsid w:val="001748A0"/>
    <w:rsid w:val="001758AE"/>
    <w:rsid w:val="00177126"/>
    <w:rsid w:val="001801A4"/>
    <w:rsid w:val="00181B4A"/>
    <w:rsid w:val="00182F2B"/>
    <w:rsid w:val="00190E17"/>
    <w:rsid w:val="0019101D"/>
    <w:rsid w:val="00195A57"/>
    <w:rsid w:val="00195CE8"/>
    <w:rsid w:val="0019647B"/>
    <w:rsid w:val="001964A0"/>
    <w:rsid w:val="0019661B"/>
    <w:rsid w:val="00197692"/>
    <w:rsid w:val="00197A05"/>
    <w:rsid w:val="001A129B"/>
    <w:rsid w:val="001A1F89"/>
    <w:rsid w:val="001A4675"/>
    <w:rsid w:val="001B2E89"/>
    <w:rsid w:val="001B4881"/>
    <w:rsid w:val="001B5B54"/>
    <w:rsid w:val="001C050D"/>
    <w:rsid w:val="001C0AE1"/>
    <w:rsid w:val="001C2693"/>
    <w:rsid w:val="001C5BDE"/>
    <w:rsid w:val="001C7028"/>
    <w:rsid w:val="001D39F2"/>
    <w:rsid w:val="001D6B5B"/>
    <w:rsid w:val="001D7325"/>
    <w:rsid w:val="001E203C"/>
    <w:rsid w:val="001E4DB4"/>
    <w:rsid w:val="001F0A19"/>
    <w:rsid w:val="001F0FBE"/>
    <w:rsid w:val="001F2006"/>
    <w:rsid w:val="001F2525"/>
    <w:rsid w:val="002010A2"/>
    <w:rsid w:val="002014CF"/>
    <w:rsid w:val="00202AA1"/>
    <w:rsid w:val="0020391F"/>
    <w:rsid w:val="002043DA"/>
    <w:rsid w:val="00212147"/>
    <w:rsid w:val="00216B64"/>
    <w:rsid w:val="0021705C"/>
    <w:rsid w:val="00220248"/>
    <w:rsid w:val="00222EEF"/>
    <w:rsid w:val="00225D8C"/>
    <w:rsid w:val="00234EF2"/>
    <w:rsid w:val="002377BE"/>
    <w:rsid w:val="00250BE1"/>
    <w:rsid w:val="00253438"/>
    <w:rsid w:val="0025380E"/>
    <w:rsid w:val="00254761"/>
    <w:rsid w:val="00256B45"/>
    <w:rsid w:val="00260D38"/>
    <w:rsid w:val="00260FAB"/>
    <w:rsid w:val="00261A6E"/>
    <w:rsid w:val="002671F9"/>
    <w:rsid w:val="00271A8A"/>
    <w:rsid w:val="002721C6"/>
    <w:rsid w:val="00273789"/>
    <w:rsid w:val="00277B37"/>
    <w:rsid w:val="00280317"/>
    <w:rsid w:val="0028090A"/>
    <w:rsid w:val="0028170C"/>
    <w:rsid w:val="002857C4"/>
    <w:rsid w:val="002934E5"/>
    <w:rsid w:val="00295072"/>
    <w:rsid w:val="002954AD"/>
    <w:rsid w:val="002A0107"/>
    <w:rsid w:val="002A4F27"/>
    <w:rsid w:val="002A580A"/>
    <w:rsid w:val="002B4617"/>
    <w:rsid w:val="002B71B0"/>
    <w:rsid w:val="002C1091"/>
    <w:rsid w:val="002C1F8B"/>
    <w:rsid w:val="002C50AD"/>
    <w:rsid w:val="002D58F7"/>
    <w:rsid w:val="002E16AC"/>
    <w:rsid w:val="002E369B"/>
    <w:rsid w:val="002E594A"/>
    <w:rsid w:val="002E60F1"/>
    <w:rsid w:val="002E72EA"/>
    <w:rsid w:val="002F1134"/>
    <w:rsid w:val="002F4300"/>
    <w:rsid w:val="002F7432"/>
    <w:rsid w:val="0030150C"/>
    <w:rsid w:val="00303E5C"/>
    <w:rsid w:val="003041DA"/>
    <w:rsid w:val="003052CF"/>
    <w:rsid w:val="00305EE9"/>
    <w:rsid w:val="0030690D"/>
    <w:rsid w:val="00310655"/>
    <w:rsid w:val="003111E7"/>
    <w:rsid w:val="00314D37"/>
    <w:rsid w:val="00315867"/>
    <w:rsid w:val="00321594"/>
    <w:rsid w:val="00321E0F"/>
    <w:rsid w:val="00323D97"/>
    <w:rsid w:val="003268AF"/>
    <w:rsid w:val="00327655"/>
    <w:rsid w:val="00327E74"/>
    <w:rsid w:val="003311A1"/>
    <w:rsid w:val="00332ACE"/>
    <w:rsid w:val="00333BA8"/>
    <w:rsid w:val="003341B7"/>
    <w:rsid w:val="00337493"/>
    <w:rsid w:val="003439DB"/>
    <w:rsid w:val="00344DDE"/>
    <w:rsid w:val="00351118"/>
    <w:rsid w:val="00351F5A"/>
    <w:rsid w:val="003530B7"/>
    <w:rsid w:val="00356561"/>
    <w:rsid w:val="00360CCE"/>
    <w:rsid w:val="00362D0C"/>
    <w:rsid w:val="0037012D"/>
    <w:rsid w:val="00370136"/>
    <w:rsid w:val="0037218D"/>
    <w:rsid w:val="00375A75"/>
    <w:rsid w:val="0037785F"/>
    <w:rsid w:val="003821B5"/>
    <w:rsid w:val="00391741"/>
    <w:rsid w:val="00391A9F"/>
    <w:rsid w:val="00397DEA"/>
    <w:rsid w:val="003A0B65"/>
    <w:rsid w:val="003A638E"/>
    <w:rsid w:val="003A725F"/>
    <w:rsid w:val="003B1055"/>
    <w:rsid w:val="003B3F91"/>
    <w:rsid w:val="003B5BDB"/>
    <w:rsid w:val="003B6B57"/>
    <w:rsid w:val="003B72E6"/>
    <w:rsid w:val="003C0EBE"/>
    <w:rsid w:val="003C24E5"/>
    <w:rsid w:val="003C277B"/>
    <w:rsid w:val="003C7D32"/>
    <w:rsid w:val="003D55A3"/>
    <w:rsid w:val="003E2174"/>
    <w:rsid w:val="003E2BF2"/>
    <w:rsid w:val="003F29A4"/>
    <w:rsid w:val="003F2F95"/>
    <w:rsid w:val="003F40D1"/>
    <w:rsid w:val="0040214F"/>
    <w:rsid w:val="0041540A"/>
    <w:rsid w:val="00415DAD"/>
    <w:rsid w:val="004161F4"/>
    <w:rsid w:val="00421FC9"/>
    <w:rsid w:val="00423DB1"/>
    <w:rsid w:val="00424C2E"/>
    <w:rsid w:val="00425484"/>
    <w:rsid w:val="004318A3"/>
    <w:rsid w:val="0043659C"/>
    <w:rsid w:val="004365FD"/>
    <w:rsid w:val="00444200"/>
    <w:rsid w:val="00445B1E"/>
    <w:rsid w:val="00452EDD"/>
    <w:rsid w:val="0046202A"/>
    <w:rsid w:val="00465EFD"/>
    <w:rsid w:val="004668D3"/>
    <w:rsid w:val="00471E22"/>
    <w:rsid w:val="00473CC6"/>
    <w:rsid w:val="004823E7"/>
    <w:rsid w:val="0048433F"/>
    <w:rsid w:val="00484767"/>
    <w:rsid w:val="004920A4"/>
    <w:rsid w:val="004939AC"/>
    <w:rsid w:val="00494E95"/>
    <w:rsid w:val="004A30C7"/>
    <w:rsid w:val="004B0C86"/>
    <w:rsid w:val="004B6194"/>
    <w:rsid w:val="004C1987"/>
    <w:rsid w:val="004C58F7"/>
    <w:rsid w:val="004C5B66"/>
    <w:rsid w:val="004D0AF8"/>
    <w:rsid w:val="004D3344"/>
    <w:rsid w:val="004E1F8B"/>
    <w:rsid w:val="004E4397"/>
    <w:rsid w:val="004F0DEA"/>
    <w:rsid w:val="004F23AF"/>
    <w:rsid w:val="004F5A52"/>
    <w:rsid w:val="00501DD0"/>
    <w:rsid w:val="005045D4"/>
    <w:rsid w:val="00505840"/>
    <w:rsid w:val="00506B0F"/>
    <w:rsid w:val="00506BC8"/>
    <w:rsid w:val="00507E3E"/>
    <w:rsid w:val="00513559"/>
    <w:rsid w:val="00513C8A"/>
    <w:rsid w:val="00514345"/>
    <w:rsid w:val="00520670"/>
    <w:rsid w:val="0052417D"/>
    <w:rsid w:val="005271A9"/>
    <w:rsid w:val="005341F6"/>
    <w:rsid w:val="0053426B"/>
    <w:rsid w:val="00534537"/>
    <w:rsid w:val="005346B8"/>
    <w:rsid w:val="00535560"/>
    <w:rsid w:val="005362CF"/>
    <w:rsid w:val="00536EE5"/>
    <w:rsid w:val="00540351"/>
    <w:rsid w:val="0054117C"/>
    <w:rsid w:val="00541A3A"/>
    <w:rsid w:val="00545166"/>
    <w:rsid w:val="00547ACC"/>
    <w:rsid w:val="00547BDB"/>
    <w:rsid w:val="00550FC1"/>
    <w:rsid w:val="005536F1"/>
    <w:rsid w:val="00554770"/>
    <w:rsid w:val="00554CB7"/>
    <w:rsid w:val="00561343"/>
    <w:rsid w:val="005639D6"/>
    <w:rsid w:val="005666DD"/>
    <w:rsid w:val="00566804"/>
    <w:rsid w:val="0056690D"/>
    <w:rsid w:val="005669B5"/>
    <w:rsid w:val="0057129F"/>
    <w:rsid w:val="005719A7"/>
    <w:rsid w:val="0057297F"/>
    <w:rsid w:val="00573DDF"/>
    <w:rsid w:val="00574437"/>
    <w:rsid w:val="005779D7"/>
    <w:rsid w:val="00582916"/>
    <w:rsid w:val="005839F5"/>
    <w:rsid w:val="0058631B"/>
    <w:rsid w:val="005877CC"/>
    <w:rsid w:val="00587F39"/>
    <w:rsid w:val="005902E5"/>
    <w:rsid w:val="00591BB5"/>
    <w:rsid w:val="0059319E"/>
    <w:rsid w:val="0059586D"/>
    <w:rsid w:val="00596A98"/>
    <w:rsid w:val="00596D38"/>
    <w:rsid w:val="00597230"/>
    <w:rsid w:val="005A0EE9"/>
    <w:rsid w:val="005A2477"/>
    <w:rsid w:val="005A3971"/>
    <w:rsid w:val="005B0132"/>
    <w:rsid w:val="005C3535"/>
    <w:rsid w:val="005C4F25"/>
    <w:rsid w:val="005C53EA"/>
    <w:rsid w:val="005C7F3E"/>
    <w:rsid w:val="005D311D"/>
    <w:rsid w:val="005D4EA8"/>
    <w:rsid w:val="005D71E8"/>
    <w:rsid w:val="005D771F"/>
    <w:rsid w:val="005E2764"/>
    <w:rsid w:val="005E631D"/>
    <w:rsid w:val="005E70A1"/>
    <w:rsid w:val="005F2ED5"/>
    <w:rsid w:val="005F5756"/>
    <w:rsid w:val="00602E05"/>
    <w:rsid w:val="00607887"/>
    <w:rsid w:val="006103E5"/>
    <w:rsid w:val="00613124"/>
    <w:rsid w:val="0061450F"/>
    <w:rsid w:val="00615FC1"/>
    <w:rsid w:val="00616A9C"/>
    <w:rsid w:val="006210E6"/>
    <w:rsid w:val="00623B4D"/>
    <w:rsid w:val="00624B23"/>
    <w:rsid w:val="00624C51"/>
    <w:rsid w:val="00626869"/>
    <w:rsid w:val="006310DF"/>
    <w:rsid w:val="00637765"/>
    <w:rsid w:val="00646BD7"/>
    <w:rsid w:val="006478FC"/>
    <w:rsid w:val="00647A5B"/>
    <w:rsid w:val="00647B6A"/>
    <w:rsid w:val="00653C59"/>
    <w:rsid w:val="00654039"/>
    <w:rsid w:val="00654896"/>
    <w:rsid w:val="00655144"/>
    <w:rsid w:val="00661AD8"/>
    <w:rsid w:val="00663345"/>
    <w:rsid w:val="006637E7"/>
    <w:rsid w:val="006717C4"/>
    <w:rsid w:val="00671A63"/>
    <w:rsid w:val="006750E1"/>
    <w:rsid w:val="00675CF4"/>
    <w:rsid w:val="00680F4F"/>
    <w:rsid w:val="00685E61"/>
    <w:rsid w:val="00686792"/>
    <w:rsid w:val="00690349"/>
    <w:rsid w:val="0069081E"/>
    <w:rsid w:val="00694379"/>
    <w:rsid w:val="0069588D"/>
    <w:rsid w:val="006A0943"/>
    <w:rsid w:val="006A182C"/>
    <w:rsid w:val="006A27E0"/>
    <w:rsid w:val="006A2EEC"/>
    <w:rsid w:val="006A4213"/>
    <w:rsid w:val="006A510F"/>
    <w:rsid w:val="006A5A10"/>
    <w:rsid w:val="006A5C42"/>
    <w:rsid w:val="006B1A38"/>
    <w:rsid w:val="006B3A01"/>
    <w:rsid w:val="006B3E13"/>
    <w:rsid w:val="006B7328"/>
    <w:rsid w:val="006B7E30"/>
    <w:rsid w:val="006C4FE5"/>
    <w:rsid w:val="006C519A"/>
    <w:rsid w:val="006C64A4"/>
    <w:rsid w:val="006D4C8C"/>
    <w:rsid w:val="006E062D"/>
    <w:rsid w:val="006E3F6F"/>
    <w:rsid w:val="006E73C9"/>
    <w:rsid w:val="006F37D0"/>
    <w:rsid w:val="006F5919"/>
    <w:rsid w:val="006F7888"/>
    <w:rsid w:val="00700342"/>
    <w:rsid w:val="007005A2"/>
    <w:rsid w:val="007034E2"/>
    <w:rsid w:val="00703E7A"/>
    <w:rsid w:val="00707B71"/>
    <w:rsid w:val="00713040"/>
    <w:rsid w:val="00714C22"/>
    <w:rsid w:val="00714D78"/>
    <w:rsid w:val="00717711"/>
    <w:rsid w:val="00730594"/>
    <w:rsid w:val="00733851"/>
    <w:rsid w:val="00737461"/>
    <w:rsid w:val="00737905"/>
    <w:rsid w:val="00742ECF"/>
    <w:rsid w:val="00746539"/>
    <w:rsid w:val="007470AC"/>
    <w:rsid w:val="00752D5C"/>
    <w:rsid w:val="0075478A"/>
    <w:rsid w:val="007547F8"/>
    <w:rsid w:val="0075599A"/>
    <w:rsid w:val="0075625A"/>
    <w:rsid w:val="00757D47"/>
    <w:rsid w:val="00771076"/>
    <w:rsid w:val="00773F7C"/>
    <w:rsid w:val="0077538A"/>
    <w:rsid w:val="00776B49"/>
    <w:rsid w:val="0078245D"/>
    <w:rsid w:val="00791B31"/>
    <w:rsid w:val="007922ED"/>
    <w:rsid w:val="00793EE9"/>
    <w:rsid w:val="007A0A58"/>
    <w:rsid w:val="007A676C"/>
    <w:rsid w:val="007A7BB5"/>
    <w:rsid w:val="007B2497"/>
    <w:rsid w:val="007C0747"/>
    <w:rsid w:val="007C3DFD"/>
    <w:rsid w:val="007C68B0"/>
    <w:rsid w:val="007C74E0"/>
    <w:rsid w:val="007D0156"/>
    <w:rsid w:val="007D11E6"/>
    <w:rsid w:val="007E025E"/>
    <w:rsid w:val="007E0C66"/>
    <w:rsid w:val="007E45F2"/>
    <w:rsid w:val="007E517C"/>
    <w:rsid w:val="007E7455"/>
    <w:rsid w:val="007E7C1F"/>
    <w:rsid w:val="007F6727"/>
    <w:rsid w:val="008027CA"/>
    <w:rsid w:val="008034A0"/>
    <w:rsid w:val="0080530C"/>
    <w:rsid w:val="00810EB7"/>
    <w:rsid w:val="0081167F"/>
    <w:rsid w:val="00812030"/>
    <w:rsid w:val="00814AB2"/>
    <w:rsid w:val="00814C43"/>
    <w:rsid w:val="0081656B"/>
    <w:rsid w:val="00816CFA"/>
    <w:rsid w:val="008204ED"/>
    <w:rsid w:val="00823EDD"/>
    <w:rsid w:val="00836BCF"/>
    <w:rsid w:val="00837B7E"/>
    <w:rsid w:val="0084192B"/>
    <w:rsid w:val="0084513E"/>
    <w:rsid w:val="00845EE5"/>
    <w:rsid w:val="0084765C"/>
    <w:rsid w:val="00850C61"/>
    <w:rsid w:val="008578D0"/>
    <w:rsid w:val="008764BF"/>
    <w:rsid w:val="008807FC"/>
    <w:rsid w:val="00882095"/>
    <w:rsid w:val="0088711A"/>
    <w:rsid w:val="0089250D"/>
    <w:rsid w:val="00892534"/>
    <w:rsid w:val="008927A5"/>
    <w:rsid w:val="0089378B"/>
    <w:rsid w:val="00896564"/>
    <w:rsid w:val="00896614"/>
    <w:rsid w:val="00896DD2"/>
    <w:rsid w:val="008A19A0"/>
    <w:rsid w:val="008A2010"/>
    <w:rsid w:val="008A4AFC"/>
    <w:rsid w:val="008A56FA"/>
    <w:rsid w:val="008A6985"/>
    <w:rsid w:val="008A6B31"/>
    <w:rsid w:val="008A77E3"/>
    <w:rsid w:val="008B02F0"/>
    <w:rsid w:val="008B19B0"/>
    <w:rsid w:val="008B41B1"/>
    <w:rsid w:val="008C4744"/>
    <w:rsid w:val="008C630E"/>
    <w:rsid w:val="008C7A1C"/>
    <w:rsid w:val="008C7B9F"/>
    <w:rsid w:val="008D5015"/>
    <w:rsid w:val="008D5F3E"/>
    <w:rsid w:val="008E60EB"/>
    <w:rsid w:val="008E6F42"/>
    <w:rsid w:val="008E7314"/>
    <w:rsid w:val="008E7BDF"/>
    <w:rsid w:val="008F1DB6"/>
    <w:rsid w:val="008F2165"/>
    <w:rsid w:val="008F47DF"/>
    <w:rsid w:val="009021A8"/>
    <w:rsid w:val="0090287D"/>
    <w:rsid w:val="00903199"/>
    <w:rsid w:val="00924395"/>
    <w:rsid w:val="00925F4E"/>
    <w:rsid w:val="0092794C"/>
    <w:rsid w:val="00930A90"/>
    <w:rsid w:val="00933796"/>
    <w:rsid w:val="00933C7F"/>
    <w:rsid w:val="00934994"/>
    <w:rsid w:val="00935E1F"/>
    <w:rsid w:val="00937365"/>
    <w:rsid w:val="0093794C"/>
    <w:rsid w:val="00942FAF"/>
    <w:rsid w:val="00944F1B"/>
    <w:rsid w:val="00945FCD"/>
    <w:rsid w:val="00950749"/>
    <w:rsid w:val="00950BF1"/>
    <w:rsid w:val="00951A74"/>
    <w:rsid w:val="00951E37"/>
    <w:rsid w:val="0095566C"/>
    <w:rsid w:val="009704B7"/>
    <w:rsid w:val="00970EB8"/>
    <w:rsid w:val="00976D77"/>
    <w:rsid w:val="00981117"/>
    <w:rsid w:val="00981DD4"/>
    <w:rsid w:val="00982F8A"/>
    <w:rsid w:val="009831DB"/>
    <w:rsid w:val="009843A4"/>
    <w:rsid w:val="00985BE7"/>
    <w:rsid w:val="00986CBE"/>
    <w:rsid w:val="00990B13"/>
    <w:rsid w:val="00991A33"/>
    <w:rsid w:val="009924BE"/>
    <w:rsid w:val="00993053"/>
    <w:rsid w:val="0099497C"/>
    <w:rsid w:val="0099621C"/>
    <w:rsid w:val="0099680C"/>
    <w:rsid w:val="009977DC"/>
    <w:rsid w:val="009A0749"/>
    <w:rsid w:val="009A18B6"/>
    <w:rsid w:val="009A3466"/>
    <w:rsid w:val="009A5FC1"/>
    <w:rsid w:val="009B3132"/>
    <w:rsid w:val="009B34BF"/>
    <w:rsid w:val="009B3BE8"/>
    <w:rsid w:val="009B59AC"/>
    <w:rsid w:val="009C3791"/>
    <w:rsid w:val="009C42E1"/>
    <w:rsid w:val="009C6DB5"/>
    <w:rsid w:val="009D035A"/>
    <w:rsid w:val="009E0835"/>
    <w:rsid w:val="009E39B6"/>
    <w:rsid w:val="009E6B4C"/>
    <w:rsid w:val="009F1822"/>
    <w:rsid w:val="009F5D07"/>
    <w:rsid w:val="00A0067F"/>
    <w:rsid w:val="00A01FF2"/>
    <w:rsid w:val="00A02D2B"/>
    <w:rsid w:val="00A03791"/>
    <w:rsid w:val="00A038FF"/>
    <w:rsid w:val="00A236CC"/>
    <w:rsid w:val="00A24C33"/>
    <w:rsid w:val="00A25650"/>
    <w:rsid w:val="00A35D8C"/>
    <w:rsid w:val="00A44014"/>
    <w:rsid w:val="00A46B0A"/>
    <w:rsid w:val="00A46C05"/>
    <w:rsid w:val="00A47C81"/>
    <w:rsid w:val="00A47E32"/>
    <w:rsid w:val="00A47ECC"/>
    <w:rsid w:val="00A51BC3"/>
    <w:rsid w:val="00A52431"/>
    <w:rsid w:val="00A52F30"/>
    <w:rsid w:val="00A53996"/>
    <w:rsid w:val="00A54EBF"/>
    <w:rsid w:val="00A6074D"/>
    <w:rsid w:val="00A62C77"/>
    <w:rsid w:val="00A63C2A"/>
    <w:rsid w:val="00A76F88"/>
    <w:rsid w:val="00A80457"/>
    <w:rsid w:val="00A82C8F"/>
    <w:rsid w:val="00A834F1"/>
    <w:rsid w:val="00A87B00"/>
    <w:rsid w:val="00A90496"/>
    <w:rsid w:val="00A90BF9"/>
    <w:rsid w:val="00A92B70"/>
    <w:rsid w:val="00A94286"/>
    <w:rsid w:val="00A95C82"/>
    <w:rsid w:val="00A977E1"/>
    <w:rsid w:val="00AA0D1C"/>
    <w:rsid w:val="00AA16BA"/>
    <w:rsid w:val="00AA2F79"/>
    <w:rsid w:val="00AB57CA"/>
    <w:rsid w:val="00AB79ED"/>
    <w:rsid w:val="00AC1E27"/>
    <w:rsid w:val="00AC4DDF"/>
    <w:rsid w:val="00AC533D"/>
    <w:rsid w:val="00AC5371"/>
    <w:rsid w:val="00AC69E0"/>
    <w:rsid w:val="00AD457A"/>
    <w:rsid w:val="00AD48E7"/>
    <w:rsid w:val="00AD493E"/>
    <w:rsid w:val="00AD4EDB"/>
    <w:rsid w:val="00AD5F3A"/>
    <w:rsid w:val="00AE2D59"/>
    <w:rsid w:val="00B03581"/>
    <w:rsid w:val="00B132B1"/>
    <w:rsid w:val="00B208FB"/>
    <w:rsid w:val="00B26595"/>
    <w:rsid w:val="00B3391C"/>
    <w:rsid w:val="00B35513"/>
    <w:rsid w:val="00B43E5C"/>
    <w:rsid w:val="00B44111"/>
    <w:rsid w:val="00B47B09"/>
    <w:rsid w:val="00B538EE"/>
    <w:rsid w:val="00B559EB"/>
    <w:rsid w:val="00B61A0F"/>
    <w:rsid w:val="00B655BD"/>
    <w:rsid w:val="00B676D5"/>
    <w:rsid w:val="00B7228D"/>
    <w:rsid w:val="00B72519"/>
    <w:rsid w:val="00B74106"/>
    <w:rsid w:val="00B76687"/>
    <w:rsid w:val="00B770E5"/>
    <w:rsid w:val="00B819DC"/>
    <w:rsid w:val="00B82D14"/>
    <w:rsid w:val="00B84CC1"/>
    <w:rsid w:val="00B87965"/>
    <w:rsid w:val="00B9270F"/>
    <w:rsid w:val="00B95C91"/>
    <w:rsid w:val="00BA12A8"/>
    <w:rsid w:val="00BA1984"/>
    <w:rsid w:val="00BA3424"/>
    <w:rsid w:val="00BA34AB"/>
    <w:rsid w:val="00BA3F65"/>
    <w:rsid w:val="00BA4BFC"/>
    <w:rsid w:val="00BA55BB"/>
    <w:rsid w:val="00BB0E4A"/>
    <w:rsid w:val="00BB27F0"/>
    <w:rsid w:val="00BC1117"/>
    <w:rsid w:val="00BC1F8F"/>
    <w:rsid w:val="00BC61EE"/>
    <w:rsid w:val="00BE0EAF"/>
    <w:rsid w:val="00BE19E3"/>
    <w:rsid w:val="00BE26CF"/>
    <w:rsid w:val="00BE2D57"/>
    <w:rsid w:val="00BE3F9B"/>
    <w:rsid w:val="00BE4264"/>
    <w:rsid w:val="00BE6088"/>
    <w:rsid w:val="00BF1B3A"/>
    <w:rsid w:val="00BF2082"/>
    <w:rsid w:val="00BF48D1"/>
    <w:rsid w:val="00BF495E"/>
    <w:rsid w:val="00C0022E"/>
    <w:rsid w:val="00C00F60"/>
    <w:rsid w:val="00C017CB"/>
    <w:rsid w:val="00C058B0"/>
    <w:rsid w:val="00C05AA3"/>
    <w:rsid w:val="00C11F8F"/>
    <w:rsid w:val="00C13E2F"/>
    <w:rsid w:val="00C15041"/>
    <w:rsid w:val="00C17930"/>
    <w:rsid w:val="00C25AB2"/>
    <w:rsid w:val="00C3244D"/>
    <w:rsid w:val="00C33012"/>
    <w:rsid w:val="00C3445C"/>
    <w:rsid w:val="00C36B07"/>
    <w:rsid w:val="00C3704F"/>
    <w:rsid w:val="00C37EDC"/>
    <w:rsid w:val="00C43564"/>
    <w:rsid w:val="00C455F4"/>
    <w:rsid w:val="00C45D4C"/>
    <w:rsid w:val="00C46675"/>
    <w:rsid w:val="00C50A07"/>
    <w:rsid w:val="00C52F81"/>
    <w:rsid w:val="00C57698"/>
    <w:rsid w:val="00C61EBD"/>
    <w:rsid w:val="00C6539C"/>
    <w:rsid w:val="00C66F51"/>
    <w:rsid w:val="00C71B38"/>
    <w:rsid w:val="00C72BE4"/>
    <w:rsid w:val="00C77ADE"/>
    <w:rsid w:val="00C805F8"/>
    <w:rsid w:val="00C817AD"/>
    <w:rsid w:val="00C82762"/>
    <w:rsid w:val="00C83D65"/>
    <w:rsid w:val="00C879C9"/>
    <w:rsid w:val="00C93CBB"/>
    <w:rsid w:val="00CA1CA4"/>
    <w:rsid w:val="00CB50A6"/>
    <w:rsid w:val="00CB561C"/>
    <w:rsid w:val="00CC1FCF"/>
    <w:rsid w:val="00CD1DA4"/>
    <w:rsid w:val="00CD1E18"/>
    <w:rsid w:val="00CD2C1A"/>
    <w:rsid w:val="00CD5DDE"/>
    <w:rsid w:val="00CD5FD6"/>
    <w:rsid w:val="00CD6F99"/>
    <w:rsid w:val="00CD7BA5"/>
    <w:rsid w:val="00CE202B"/>
    <w:rsid w:val="00CE31BD"/>
    <w:rsid w:val="00CF072A"/>
    <w:rsid w:val="00CF0C74"/>
    <w:rsid w:val="00CF45FD"/>
    <w:rsid w:val="00CF7C86"/>
    <w:rsid w:val="00D036A1"/>
    <w:rsid w:val="00D05E39"/>
    <w:rsid w:val="00D10195"/>
    <w:rsid w:val="00D102AD"/>
    <w:rsid w:val="00D10FDD"/>
    <w:rsid w:val="00D11B9E"/>
    <w:rsid w:val="00D25813"/>
    <w:rsid w:val="00D26326"/>
    <w:rsid w:val="00D3186D"/>
    <w:rsid w:val="00D3542B"/>
    <w:rsid w:val="00D40E8A"/>
    <w:rsid w:val="00D43707"/>
    <w:rsid w:val="00D46562"/>
    <w:rsid w:val="00D465E8"/>
    <w:rsid w:val="00D46FB3"/>
    <w:rsid w:val="00D51955"/>
    <w:rsid w:val="00D53A6B"/>
    <w:rsid w:val="00D54F2D"/>
    <w:rsid w:val="00D55023"/>
    <w:rsid w:val="00D633BC"/>
    <w:rsid w:val="00D636BE"/>
    <w:rsid w:val="00D64EB5"/>
    <w:rsid w:val="00D65967"/>
    <w:rsid w:val="00D6682F"/>
    <w:rsid w:val="00D676E1"/>
    <w:rsid w:val="00D73600"/>
    <w:rsid w:val="00D802F2"/>
    <w:rsid w:val="00D82150"/>
    <w:rsid w:val="00D8260A"/>
    <w:rsid w:val="00D82C6F"/>
    <w:rsid w:val="00D855E3"/>
    <w:rsid w:val="00D91B1C"/>
    <w:rsid w:val="00D93B32"/>
    <w:rsid w:val="00D94C3C"/>
    <w:rsid w:val="00D976C4"/>
    <w:rsid w:val="00DA592F"/>
    <w:rsid w:val="00DA6B7E"/>
    <w:rsid w:val="00DB24A6"/>
    <w:rsid w:val="00DB4256"/>
    <w:rsid w:val="00DB5E9E"/>
    <w:rsid w:val="00DC0288"/>
    <w:rsid w:val="00DC158B"/>
    <w:rsid w:val="00DC40C5"/>
    <w:rsid w:val="00DC6309"/>
    <w:rsid w:val="00DC6B82"/>
    <w:rsid w:val="00DC7E9F"/>
    <w:rsid w:val="00DD13FC"/>
    <w:rsid w:val="00DD185D"/>
    <w:rsid w:val="00DD293C"/>
    <w:rsid w:val="00DD2DC0"/>
    <w:rsid w:val="00DD544D"/>
    <w:rsid w:val="00DD58B6"/>
    <w:rsid w:val="00DE39E1"/>
    <w:rsid w:val="00DE3C1A"/>
    <w:rsid w:val="00DE7B6F"/>
    <w:rsid w:val="00DF1529"/>
    <w:rsid w:val="00DF1975"/>
    <w:rsid w:val="00DF3229"/>
    <w:rsid w:val="00DF3DC9"/>
    <w:rsid w:val="00E0112E"/>
    <w:rsid w:val="00E01A04"/>
    <w:rsid w:val="00E03556"/>
    <w:rsid w:val="00E21441"/>
    <w:rsid w:val="00E323CC"/>
    <w:rsid w:val="00E33B97"/>
    <w:rsid w:val="00E34533"/>
    <w:rsid w:val="00E349B4"/>
    <w:rsid w:val="00E414E1"/>
    <w:rsid w:val="00E4197D"/>
    <w:rsid w:val="00E41BD3"/>
    <w:rsid w:val="00E53232"/>
    <w:rsid w:val="00E57965"/>
    <w:rsid w:val="00E678EF"/>
    <w:rsid w:val="00E67D1B"/>
    <w:rsid w:val="00E710B4"/>
    <w:rsid w:val="00E72015"/>
    <w:rsid w:val="00E72D20"/>
    <w:rsid w:val="00E74027"/>
    <w:rsid w:val="00E85281"/>
    <w:rsid w:val="00E86196"/>
    <w:rsid w:val="00E9242E"/>
    <w:rsid w:val="00E9530E"/>
    <w:rsid w:val="00E95EED"/>
    <w:rsid w:val="00E979DE"/>
    <w:rsid w:val="00E99BE9"/>
    <w:rsid w:val="00EA0304"/>
    <w:rsid w:val="00EA2003"/>
    <w:rsid w:val="00EB32F9"/>
    <w:rsid w:val="00EB3763"/>
    <w:rsid w:val="00EB3C73"/>
    <w:rsid w:val="00EB4133"/>
    <w:rsid w:val="00EB671F"/>
    <w:rsid w:val="00EC3FB2"/>
    <w:rsid w:val="00EC794F"/>
    <w:rsid w:val="00EC7FB9"/>
    <w:rsid w:val="00ECEE30"/>
    <w:rsid w:val="00ED03A3"/>
    <w:rsid w:val="00ED2BAF"/>
    <w:rsid w:val="00ED788B"/>
    <w:rsid w:val="00EE1737"/>
    <w:rsid w:val="00EE2D1D"/>
    <w:rsid w:val="00EE4844"/>
    <w:rsid w:val="00EE6601"/>
    <w:rsid w:val="00EF1107"/>
    <w:rsid w:val="00EF1A30"/>
    <w:rsid w:val="00EF34D7"/>
    <w:rsid w:val="00EF547A"/>
    <w:rsid w:val="00EF70A3"/>
    <w:rsid w:val="00EF792B"/>
    <w:rsid w:val="00F01E33"/>
    <w:rsid w:val="00F0391D"/>
    <w:rsid w:val="00F118C5"/>
    <w:rsid w:val="00F122A0"/>
    <w:rsid w:val="00F12D10"/>
    <w:rsid w:val="00F13C7E"/>
    <w:rsid w:val="00F21053"/>
    <w:rsid w:val="00F21BFA"/>
    <w:rsid w:val="00F24CE5"/>
    <w:rsid w:val="00F27C2C"/>
    <w:rsid w:val="00F31B04"/>
    <w:rsid w:val="00F3352B"/>
    <w:rsid w:val="00F502A7"/>
    <w:rsid w:val="00F52A49"/>
    <w:rsid w:val="00F60E0A"/>
    <w:rsid w:val="00F649E8"/>
    <w:rsid w:val="00F656FD"/>
    <w:rsid w:val="00F67235"/>
    <w:rsid w:val="00F7086F"/>
    <w:rsid w:val="00F70DE8"/>
    <w:rsid w:val="00F71766"/>
    <w:rsid w:val="00F72998"/>
    <w:rsid w:val="00F7768F"/>
    <w:rsid w:val="00F77D1E"/>
    <w:rsid w:val="00F91381"/>
    <w:rsid w:val="00F91657"/>
    <w:rsid w:val="00F9192D"/>
    <w:rsid w:val="00F929FE"/>
    <w:rsid w:val="00F962DA"/>
    <w:rsid w:val="00FA0991"/>
    <w:rsid w:val="00FA365C"/>
    <w:rsid w:val="00FA4591"/>
    <w:rsid w:val="00FA68D1"/>
    <w:rsid w:val="00FA7FE6"/>
    <w:rsid w:val="00FB15C4"/>
    <w:rsid w:val="00FB531E"/>
    <w:rsid w:val="00FB6AD2"/>
    <w:rsid w:val="00FB77E8"/>
    <w:rsid w:val="00FC08E1"/>
    <w:rsid w:val="00FC09A0"/>
    <w:rsid w:val="00FC0A62"/>
    <w:rsid w:val="00FC0E9A"/>
    <w:rsid w:val="00FC2537"/>
    <w:rsid w:val="00FC3AEB"/>
    <w:rsid w:val="00FC5C8A"/>
    <w:rsid w:val="00FC5FD4"/>
    <w:rsid w:val="00FC6090"/>
    <w:rsid w:val="00FC7B8E"/>
    <w:rsid w:val="00FC7C3B"/>
    <w:rsid w:val="00FD3880"/>
    <w:rsid w:val="00FD5F2E"/>
    <w:rsid w:val="00FE4404"/>
    <w:rsid w:val="00FE4804"/>
    <w:rsid w:val="00FE6372"/>
    <w:rsid w:val="00FE7123"/>
    <w:rsid w:val="00FE7D6B"/>
    <w:rsid w:val="00FF0656"/>
    <w:rsid w:val="00FF178A"/>
    <w:rsid w:val="0280346D"/>
    <w:rsid w:val="028A0191"/>
    <w:rsid w:val="028AC7A2"/>
    <w:rsid w:val="028DE0B4"/>
    <w:rsid w:val="02904DAE"/>
    <w:rsid w:val="02D62B9A"/>
    <w:rsid w:val="03B18D5B"/>
    <w:rsid w:val="03C2144B"/>
    <w:rsid w:val="03CF407F"/>
    <w:rsid w:val="03F017DC"/>
    <w:rsid w:val="041E04C2"/>
    <w:rsid w:val="044EF101"/>
    <w:rsid w:val="047D8C42"/>
    <w:rsid w:val="04864667"/>
    <w:rsid w:val="048CEA75"/>
    <w:rsid w:val="04A0722A"/>
    <w:rsid w:val="04BD336F"/>
    <w:rsid w:val="04E7442B"/>
    <w:rsid w:val="050AA49F"/>
    <w:rsid w:val="0536DA22"/>
    <w:rsid w:val="05973F1F"/>
    <w:rsid w:val="05CCD3A8"/>
    <w:rsid w:val="05FEFE41"/>
    <w:rsid w:val="06014CE1"/>
    <w:rsid w:val="06085989"/>
    <w:rsid w:val="0623D9DF"/>
    <w:rsid w:val="0677D94F"/>
    <w:rsid w:val="0683B754"/>
    <w:rsid w:val="06A95A4F"/>
    <w:rsid w:val="06CA3F27"/>
    <w:rsid w:val="070D1F96"/>
    <w:rsid w:val="07330F80"/>
    <w:rsid w:val="078BE284"/>
    <w:rsid w:val="079AAD54"/>
    <w:rsid w:val="07F37527"/>
    <w:rsid w:val="083EE482"/>
    <w:rsid w:val="08494821"/>
    <w:rsid w:val="08533972"/>
    <w:rsid w:val="08D26C2E"/>
    <w:rsid w:val="098E88F2"/>
    <w:rsid w:val="099229E8"/>
    <w:rsid w:val="0994C564"/>
    <w:rsid w:val="09A98902"/>
    <w:rsid w:val="09CE1192"/>
    <w:rsid w:val="0A226244"/>
    <w:rsid w:val="0A52FD17"/>
    <w:rsid w:val="0A8E727C"/>
    <w:rsid w:val="0AAA4ADF"/>
    <w:rsid w:val="0AE30C61"/>
    <w:rsid w:val="0B0A7B09"/>
    <w:rsid w:val="0B14D644"/>
    <w:rsid w:val="0B3682B0"/>
    <w:rsid w:val="0B42C7CA"/>
    <w:rsid w:val="0B43F7D1"/>
    <w:rsid w:val="0B9EE095"/>
    <w:rsid w:val="0BD4D9E4"/>
    <w:rsid w:val="0C0791DE"/>
    <w:rsid w:val="0C6AC612"/>
    <w:rsid w:val="0C714647"/>
    <w:rsid w:val="0CB89722"/>
    <w:rsid w:val="0CBC9069"/>
    <w:rsid w:val="0CCC6626"/>
    <w:rsid w:val="0CCC6AEB"/>
    <w:rsid w:val="0DB5EBD3"/>
    <w:rsid w:val="0DEC1345"/>
    <w:rsid w:val="0E58EE24"/>
    <w:rsid w:val="0E7787AB"/>
    <w:rsid w:val="0FC82C6F"/>
    <w:rsid w:val="0FF3541C"/>
    <w:rsid w:val="10008597"/>
    <w:rsid w:val="10117662"/>
    <w:rsid w:val="104E1969"/>
    <w:rsid w:val="108B762F"/>
    <w:rsid w:val="109D7BE8"/>
    <w:rsid w:val="10C23E9B"/>
    <w:rsid w:val="110E20C0"/>
    <w:rsid w:val="11227B2D"/>
    <w:rsid w:val="1198E9EB"/>
    <w:rsid w:val="11A2EB76"/>
    <w:rsid w:val="11EFA286"/>
    <w:rsid w:val="12061BE6"/>
    <w:rsid w:val="120727B5"/>
    <w:rsid w:val="121CEB76"/>
    <w:rsid w:val="12698FC5"/>
    <w:rsid w:val="13321F78"/>
    <w:rsid w:val="134B05DD"/>
    <w:rsid w:val="138BFAC8"/>
    <w:rsid w:val="1396A489"/>
    <w:rsid w:val="13B41BAF"/>
    <w:rsid w:val="13BE2858"/>
    <w:rsid w:val="13D27E89"/>
    <w:rsid w:val="13D5B2DD"/>
    <w:rsid w:val="1401CCE3"/>
    <w:rsid w:val="141BF0E7"/>
    <w:rsid w:val="1436DB4A"/>
    <w:rsid w:val="143BF5BC"/>
    <w:rsid w:val="146075E4"/>
    <w:rsid w:val="14D479F3"/>
    <w:rsid w:val="1504F383"/>
    <w:rsid w:val="1569E54D"/>
    <w:rsid w:val="158772FF"/>
    <w:rsid w:val="158B2702"/>
    <w:rsid w:val="15CEE6CC"/>
    <w:rsid w:val="16050A91"/>
    <w:rsid w:val="1633FFFD"/>
    <w:rsid w:val="166AA3AB"/>
    <w:rsid w:val="1673486C"/>
    <w:rsid w:val="16812017"/>
    <w:rsid w:val="1692C276"/>
    <w:rsid w:val="16A610B5"/>
    <w:rsid w:val="16B154E4"/>
    <w:rsid w:val="16ECFC58"/>
    <w:rsid w:val="172CFC12"/>
    <w:rsid w:val="17464B04"/>
    <w:rsid w:val="1747679D"/>
    <w:rsid w:val="17655A2F"/>
    <w:rsid w:val="17773539"/>
    <w:rsid w:val="17D5BD95"/>
    <w:rsid w:val="17DC87CB"/>
    <w:rsid w:val="18410FE8"/>
    <w:rsid w:val="18C0533E"/>
    <w:rsid w:val="19397DC3"/>
    <w:rsid w:val="19910EB4"/>
    <w:rsid w:val="19A223E8"/>
    <w:rsid w:val="19A7EB16"/>
    <w:rsid w:val="19AB8CE9"/>
    <w:rsid w:val="1A106EAF"/>
    <w:rsid w:val="1A42D460"/>
    <w:rsid w:val="1A4D4163"/>
    <w:rsid w:val="1A7B467E"/>
    <w:rsid w:val="1AD87BB4"/>
    <w:rsid w:val="1B28E17A"/>
    <w:rsid w:val="1B7E04A6"/>
    <w:rsid w:val="1BB28907"/>
    <w:rsid w:val="1BBFEE76"/>
    <w:rsid w:val="1C110751"/>
    <w:rsid w:val="1C2672A8"/>
    <w:rsid w:val="1D0E81D2"/>
    <w:rsid w:val="1D614CC5"/>
    <w:rsid w:val="1D8CA08D"/>
    <w:rsid w:val="1E08315F"/>
    <w:rsid w:val="1E17E8A4"/>
    <w:rsid w:val="1E1C39D4"/>
    <w:rsid w:val="1E322926"/>
    <w:rsid w:val="1E77DE39"/>
    <w:rsid w:val="1EA1956D"/>
    <w:rsid w:val="1F2C4CC7"/>
    <w:rsid w:val="200AC9F6"/>
    <w:rsid w:val="20227E74"/>
    <w:rsid w:val="203A8815"/>
    <w:rsid w:val="2064744E"/>
    <w:rsid w:val="208723E8"/>
    <w:rsid w:val="208A79B0"/>
    <w:rsid w:val="2111362A"/>
    <w:rsid w:val="21128EAF"/>
    <w:rsid w:val="21406825"/>
    <w:rsid w:val="21563FF8"/>
    <w:rsid w:val="2170B5CE"/>
    <w:rsid w:val="217EEEE8"/>
    <w:rsid w:val="21904ECA"/>
    <w:rsid w:val="2194ED49"/>
    <w:rsid w:val="21B2FCFB"/>
    <w:rsid w:val="224CCDAA"/>
    <w:rsid w:val="2271E9B4"/>
    <w:rsid w:val="229A4187"/>
    <w:rsid w:val="22BEC60D"/>
    <w:rsid w:val="22DC8EBA"/>
    <w:rsid w:val="22FBB31A"/>
    <w:rsid w:val="23175150"/>
    <w:rsid w:val="2340909D"/>
    <w:rsid w:val="2421E139"/>
    <w:rsid w:val="2495E185"/>
    <w:rsid w:val="25714569"/>
    <w:rsid w:val="25D1E249"/>
    <w:rsid w:val="25E17A62"/>
    <w:rsid w:val="25EF3673"/>
    <w:rsid w:val="25F9060B"/>
    <w:rsid w:val="265F18EE"/>
    <w:rsid w:val="26CDE198"/>
    <w:rsid w:val="26CEBBD6"/>
    <w:rsid w:val="27267B8B"/>
    <w:rsid w:val="27423CD3"/>
    <w:rsid w:val="2777CC8E"/>
    <w:rsid w:val="27C92166"/>
    <w:rsid w:val="27CAAE24"/>
    <w:rsid w:val="27CC6C32"/>
    <w:rsid w:val="2830BFDE"/>
    <w:rsid w:val="28379ABA"/>
    <w:rsid w:val="289DC5DA"/>
    <w:rsid w:val="29123550"/>
    <w:rsid w:val="295AD146"/>
    <w:rsid w:val="29667E85"/>
    <w:rsid w:val="296E5ACB"/>
    <w:rsid w:val="29AA4410"/>
    <w:rsid w:val="29E149EE"/>
    <w:rsid w:val="29EA4B55"/>
    <w:rsid w:val="2A1045C8"/>
    <w:rsid w:val="2ABC4F17"/>
    <w:rsid w:val="2B08F31E"/>
    <w:rsid w:val="2B12D423"/>
    <w:rsid w:val="2B1FC751"/>
    <w:rsid w:val="2B381A55"/>
    <w:rsid w:val="2B61CCC7"/>
    <w:rsid w:val="2B7FCACC"/>
    <w:rsid w:val="2B8ED598"/>
    <w:rsid w:val="2B9D6945"/>
    <w:rsid w:val="2BFB57C6"/>
    <w:rsid w:val="2C2AFB07"/>
    <w:rsid w:val="2C40B96E"/>
    <w:rsid w:val="2C47DB06"/>
    <w:rsid w:val="2C718181"/>
    <w:rsid w:val="2CBDC8CE"/>
    <w:rsid w:val="2CC5A8EA"/>
    <w:rsid w:val="2D01D711"/>
    <w:rsid w:val="2D22DF88"/>
    <w:rsid w:val="2D9304B8"/>
    <w:rsid w:val="2E276B83"/>
    <w:rsid w:val="2E2E2DC6"/>
    <w:rsid w:val="2F57EAC3"/>
    <w:rsid w:val="2F645363"/>
    <w:rsid w:val="2F667CFC"/>
    <w:rsid w:val="2F739104"/>
    <w:rsid w:val="2F8637C4"/>
    <w:rsid w:val="2FA2838E"/>
    <w:rsid w:val="2FC1D0F7"/>
    <w:rsid w:val="2FE5F7A7"/>
    <w:rsid w:val="2FFDC5A0"/>
    <w:rsid w:val="3028BA51"/>
    <w:rsid w:val="30DE6CCC"/>
    <w:rsid w:val="31140585"/>
    <w:rsid w:val="311A4745"/>
    <w:rsid w:val="31788910"/>
    <w:rsid w:val="31AF9575"/>
    <w:rsid w:val="31C8A248"/>
    <w:rsid w:val="31F1334E"/>
    <w:rsid w:val="320FCA4F"/>
    <w:rsid w:val="327C3DE9"/>
    <w:rsid w:val="328D77CC"/>
    <w:rsid w:val="32C8EEC3"/>
    <w:rsid w:val="3390B7E6"/>
    <w:rsid w:val="340AA31D"/>
    <w:rsid w:val="344E3296"/>
    <w:rsid w:val="34B5AF3E"/>
    <w:rsid w:val="3512E724"/>
    <w:rsid w:val="35A6C3C5"/>
    <w:rsid w:val="36124EF1"/>
    <w:rsid w:val="361EA312"/>
    <w:rsid w:val="369BA4D6"/>
    <w:rsid w:val="36A2D534"/>
    <w:rsid w:val="36FCE2D9"/>
    <w:rsid w:val="3705D130"/>
    <w:rsid w:val="3723F1BB"/>
    <w:rsid w:val="37291ACC"/>
    <w:rsid w:val="37F6F546"/>
    <w:rsid w:val="38162BD9"/>
    <w:rsid w:val="38714B7B"/>
    <w:rsid w:val="3871C0A0"/>
    <w:rsid w:val="38811A0E"/>
    <w:rsid w:val="38829152"/>
    <w:rsid w:val="38BE40A7"/>
    <w:rsid w:val="390CD901"/>
    <w:rsid w:val="39A30C29"/>
    <w:rsid w:val="39DC2030"/>
    <w:rsid w:val="3A2B5EA6"/>
    <w:rsid w:val="3A4A8C8B"/>
    <w:rsid w:val="3A723239"/>
    <w:rsid w:val="3B56759A"/>
    <w:rsid w:val="3B77F091"/>
    <w:rsid w:val="3BFC1619"/>
    <w:rsid w:val="3C11C140"/>
    <w:rsid w:val="3C477E23"/>
    <w:rsid w:val="3C865B0C"/>
    <w:rsid w:val="3CCA0FEE"/>
    <w:rsid w:val="3CD472A1"/>
    <w:rsid w:val="3CDEE2B3"/>
    <w:rsid w:val="3D058433"/>
    <w:rsid w:val="3D31E22D"/>
    <w:rsid w:val="3D47E049"/>
    <w:rsid w:val="3D812F21"/>
    <w:rsid w:val="3E3DE4D7"/>
    <w:rsid w:val="3E928185"/>
    <w:rsid w:val="3EC59241"/>
    <w:rsid w:val="3EE73484"/>
    <w:rsid w:val="3F9CAD16"/>
    <w:rsid w:val="3FAA2A84"/>
    <w:rsid w:val="3FAD4DD2"/>
    <w:rsid w:val="4060E581"/>
    <w:rsid w:val="4097DC3F"/>
    <w:rsid w:val="40E30AE5"/>
    <w:rsid w:val="413DD994"/>
    <w:rsid w:val="41443796"/>
    <w:rsid w:val="41811015"/>
    <w:rsid w:val="41AA004F"/>
    <w:rsid w:val="41AB2644"/>
    <w:rsid w:val="41D7C667"/>
    <w:rsid w:val="420B93D5"/>
    <w:rsid w:val="421B537A"/>
    <w:rsid w:val="42278FB4"/>
    <w:rsid w:val="42371E91"/>
    <w:rsid w:val="42420353"/>
    <w:rsid w:val="424DC0F8"/>
    <w:rsid w:val="42A27557"/>
    <w:rsid w:val="42BB4291"/>
    <w:rsid w:val="42CB4C60"/>
    <w:rsid w:val="42CB9E86"/>
    <w:rsid w:val="438BC553"/>
    <w:rsid w:val="43DE7DA0"/>
    <w:rsid w:val="448A3DBA"/>
    <w:rsid w:val="463A77FD"/>
    <w:rsid w:val="463BA380"/>
    <w:rsid w:val="4673E78C"/>
    <w:rsid w:val="469944C5"/>
    <w:rsid w:val="46AE33DA"/>
    <w:rsid w:val="46B512F3"/>
    <w:rsid w:val="46E8C8ED"/>
    <w:rsid w:val="47179721"/>
    <w:rsid w:val="474AB30D"/>
    <w:rsid w:val="475DF167"/>
    <w:rsid w:val="478C2B13"/>
    <w:rsid w:val="47AB95A8"/>
    <w:rsid w:val="47B7B5F0"/>
    <w:rsid w:val="47C2CC86"/>
    <w:rsid w:val="47CD957E"/>
    <w:rsid w:val="484538C2"/>
    <w:rsid w:val="486354C7"/>
    <w:rsid w:val="48B97917"/>
    <w:rsid w:val="48D1E67B"/>
    <w:rsid w:val="48D4DF76"/>
    <w:rsid w:val="4918E465"/>
    <w:rsid w:val="4A00E8AA"/>
    <w:rsid w:val="4A140C2F"/>
    <w:rsid w:val="4A171C6E"/>
    <w:rsid w:val="4A611B68"/>
    <w:rsid w:val="4A7A0842"/>
    <w:rsid w:val="4A8335D3"/>
    <w:rsid w:val="4AC759F1"/>
    <w:rsid w:val="4B9181B2"/>
    <w:rsid w:val="4B981D7A"/>
    <w:rsid w:val="4BE446D1"/>
    <w:rsid w:val="4BF6ACEB"/>
    <w:rsid w:val="4C47BF5E"/>
    <w:rsid w:val="4C7D216C"/>
    <w:rsid w:val="4CA404FC"/>
    <w:rsid w:val="4CD7D2FD"/>
    <w:rsid w:val="4D16DDCB"/>
    <w:rsid w:val="4D3594D3"/>
    <w:rsid w:val="4D801732"/>
    <w:rsid w:val="4DB7ED0E"/>
    <w:rsid w:val="4E1DA7AF"/>
    <w:rsid w:val="4E204410"/>
    <w:rsid w:val="4E3EFA64"/>
    <w:rsid w:val="4E83F19F"/>
    <w:rsid w:val="4EB2AE2C"/>
    <w:rsid w:val="4EF054BF"/>
    <w:rsid w:val="4F4DF744"/>
    <w:rsid w:val="4F57946C"/>
    <w:rsid w:val="4FB52659"/>
    <w:rsid w:val="5011AF20"/>
    <w:rsid w:val="50497E95"/>
    <w:rsid w:val="505945F4"/>
    <w:rsid w:val="508C5A22"/>
    <w:rsid w:val="51554871"/>
    <w:rsid w:val="51B8064C"/>
    <w:rsid w:val="525F5DE1"/>
    <w:rsid w:val="52B374E7"/>
    <w:rsid w:val="52F294BA"/>
    <w:rsid w:val="53145501"/>
    <w:rsid w:val="5347611F"/>
    <w:rsid w:val="53857499"/>
    <w:rsid w:val="53B9D02A"/>
    <w:rsid w:val="53D5ECD8"/>
    <w:rsid w:val="544497EB"/>
    <w:rsid w:val="546B6E3C"/>
    <w:rsid w:val="54A48FCF"/>
    <w:rsid w:val="54B68793"/>
    <w:rsid w:val="54BAD6E5"/>
    <w:rsid w:val="54C5CDE7"/>
    <w:rsid w:val="550C3F66"/>
    <w:rsid w:val="55669B77"/>
    <w:rsid w:val="559EE0B9"/>
    <w:rsid w:val="5637B473"/>
    <w:rsid w:val="564D9208"/>
    <w:rsid w:val="566F6D2D"/>
    <w:rsid w:val="567A4EFA"/>
    <w:rsid w:val="56CAB24E"/>
    <w:rsid w:val="57066DDC"/>
    <w:rsid w:val="5789E6A1"/>
    <w:rsid w:val="578DA485"/>
    <w:rsid w:val="57E2B0A0"/>
    <w:rsid w:val="57FEE507"/>
    <w:rsid w:val="587F7214"/>
    <w:rsid w:val="5889A5C0"/>
    <w:rsid w:val="5895D929"/>
    <w:rsid w:val="593CC50C"/>
    <w:rsid w:val="59F2AD3E"/>
    <w:rsid w:val="5A736C20"/>
    <w:rsid w:val="5AE3025A"/>
    <w:rsid w:val="5B0B2633"/>
    <w:rsid w:val="5B59E947"/>
    <w:rsid w:val="5C10EE26"/>
    <w:rsid w:val="5C1152C3"/>
    <w:rsid w:val="5C253ED6"/>
    <w:rsid w:val="5CAC80F5"/>
    <w:rsid w:val="5DA9EA64"/>
    <w:rsid w:val="5DB08E9C"/>
    <w:rsid w:val="5DD26AD4"/>
    <w:rsid w:val="5DDC4AFD"/>
    <w:rsid w:val="5DF0889E"/>
    <w:rsid w:val="5DF4569B"/>
    <w:rsid w:val="5E21F772"/>
    <w:rsid w:val="5E89FDEF"/>
    <w:rsid w:val="5EEBBEE2"/>
    <w:rsid w:val="5F8F0E61"/>
    <w:rsid w:val="5F9462E2"/>
    <w:rsid w:val="5FA63739"/>
    <w:rsid w:val="5FB43680"/>
    <w:rsid w:val="600F97B7"/>
    <w:rsid w:val="60C7E58F"/>
    <w:rsid w:val="6144071F"/>
    <w:rsid w:val="614C1B73"/>
    <w:rsid w:val="617F01F5"/>
    <w:rsid w:val="61C11B4C"/>
    <w:rsid w:val="61EDB418"/>
    <w:rsid w:val="62DA112F"/>
    <w:rsid w:val="62DB0D4E"/>
    <w:rsid w:val="631535BA"/>
    <w:rsid w:val="636CBC69"/>
    <w:rsid w:val="6382C96A"/>
    <w:rsid w:val="63F36AE6"/>
    <w:rsid w:val="6450D4BC"/>
    <w:rsid w:val="64652875"/>
    <w:rsid w:val="64B2D2A2"/>
    <w:rsid w:val="650E1159"/>
    <w:rsid w:val="650EEEEB"/>
    <w:rsid w:val="65647F36"/>
    <w:rsid w:val="65679485"/>
    <w:rsid w:val="659BD3EC"/>
    <w:rsid w:val="65B4FC49"/>
    <w:rsid w:val="65BE734F"/>
    <w:rsid w:val="65E06EFD"/>
    <w:rsid w:val="65FBE2CD"/>
    <w:rsid w:val="664EC359"/>
    <w:rsid w:val="66BCDD5D"/>
    <w:rsid w:val="66C4751E"/>
    <w:rsid w:val="66DA74E5"/>
    <w:rsid w:val="66F7FCFD"/>
    <w:rsid w:val="66F98385"/>
    <w:rsid w:val="66FA8869"/>
    <w:rsid w:val="67A7F7F1"/>
    <w:rsid w:val="67C2E983"/>
    <w:rsid w:val="67EC5A06"/>
    <w:rsid w:val="67F27D66"/>
    <w:rsid w:val="68193B8E"/>
    <w:rsid w:val="68222EC6"/>
    <w:rsid w:val="682AC4AA"/>
    <w:rsid w:val="683D49E4"/>
    <w:rsid w:val="689553E6"/>
    <w:rsid w:val="69EEA5C0"/>
    <w:rsid w:val="6A721932"/>
    <w:rsid w:val="6AB9B146"/>
    <w:rsid w:val="6ABA8CB6"/>
    <w:rsid w:val="6AD1C108"/>
    <w:rsid w:val="6AE11F3B"/>
    <w:rsid w:val="6B0C1B35"/>
    <w:rsid w:val="6B20A6D1"/>
    <w:rsid w:val="6B38145A"/>
    <w:rsid w:val="6B41DF66"/>
    <w:rsid w:val="6B94A510"/>
    <w:rsid w:val="6BC00FEF"/>
    <w:rsid w:val="6BF1E1F5"/>
    <w:rsid w:val="6BFCAEBC"/>
    <w:rsid w:val="6C625B99"/>
    <w:rsid w:val="6C67C48D"/>
    <w:rsid w:val="6CA8594B"/>
    <w:rsid w:val="6CAFDF17"/>
    <w:rsid w:val="6D2CEA90"/>
    <w:rsid w:val="6D398BBD"/>
    <w:rsid w:val="6D69EE87"/>
    <w:rsid w:val="6D735CCD"/>
    <w:rsid w:val="6DED66B6"/>
    <w:rsid w:val="6E75B059"/>
    <w:rsid w:val="6EA14CFC"/>
    <w:rsid w:val="6ECD9F82"/>
    <w:rsid w:val="6ED9F3A3"/>
    <w:rsid w:val="6EE774F6"/>
    <w:rsid w:val="6EF9F367"/>
    <w:rsid w:val="6F2D66FB"/>
    <w:rsid w:val="6FFE3C1D"/>
    <w:rsid w:val="7034D3A9"/>
    <w:rsid w:val="70BC8E18"/>
    <w:rsid w:val="70CCD74D"/>
    <w:rsid w:val="70D809A0"/>
    <w:rsid w:val="714C60F1"/>
    <w:rsid w:val="7180C5C7"/>
    <w:rsid w:val="7187A4CF"/>
    <w:rsid w:val="718B057D"/>
    <w:rsid w:val="718D82F4"/>
    <w:rsid w:val="719C465B"/>
    <w:rsid w:val="71D85621"/>
    <w:rsid w:val="721A671D"/>
    <w:rsid w:val="72269156"/>
    <w:rsid w:val="7383E26A"/>
    <w:rsid w:val="73B20663"/>
    <w:rsid w:val="73CB0A43"/>
    <w:rsid w:val="73CB6AF7"/>
    <w:rsid w:val="73D7AEF5"/>
    <w:rsid w:val="742FF178"/>
    <w:rsid w:val="746E2D74"/>
    <w:rsid w:val="7496CBF5"/>
    <w:rsid w:val="749D73D6"/>
    <w:rsid w:val="74B2A9E8"/>
    <w:rsid w:val="74F76623"/>
    <w:rsid w:val="7505689E"/>
    <w:rsid w:val="75149911"/>
    <w:rsid w:val="75426168"/>
    <w:rsid w:val="75595DBB"/>
    <w:rsid w:val="756B2A6B"/>
    <w:rsid w:val="75DDE8ED"/>
    <w:rsid w:val="760DA975"/>
    <w:rsid w:val="762B704F"/>
    <w:rsid w:val="763934C2"/>
    <w:rsid w:val="766EA402"/>
    <w:rsid w:val="76824E43"/>
    <w:rsid w:val="76F69724"/>
    <w:rsid w:val="7715A0F7"/>
    <w:rsid w:val="771E60E7"/>
    <w:rsid w:val="77540C3B"/>
    <w:rsid w:val="776B8FDB"/>
    <w:rsid w:val="78482F42"/>
    <w:rsid w:val="7863C36B"/>
    <w:rsid w:val="78BA3148"/>
    <w:rsid w:val="78D6C897"/>
    <w:rsid w:val="793970C4"/>
    <w:rsid w:val="79686022"/>
    <w:rsid w:val="79835F88"/>
    <w:rsid w:val="798FF80A"/>
    <w:rsid w:val="799DB41B"/>
    <w:rsid w:val="79ED6444"/>
    <w:rsid w:val="7A032B5B"/>
    <w:rsid w:val="7A189CC7"/>
    <w:rsid w:val="7A2E7552"/>
    <w:rsid w:val="7A2FF37D"/>
    <w:rsid w:val="7A4163B4"/>
    <w:rsid w:val="7A5F95EE"/>
    <w:rsid w:val="7A805220"/>
    <w:rsid w:val="7B1F2FE9"/>
    <w:rsid w:val="7B743F4C"/>
    <w:rsid w:val="7BD10ABF"/>
    <w:rsid w:val="7BF1D20A"/>
    <w:rsid w:val="7C2D6B03"/>
    <w:rsid w:val="7C447F51"/>
    <w:rsid w:val="7C6F402D"/>
    <w:rsid w:val="7C704EDB"/>
    <w:rsid w:val="7C774FA6"/>
    <w:rsid w:val="7C8CD4A1"/>
    <w:rsid w:val="7CBEB7EC"/>
    <w:rsid w:val="7D09DAC5"/>
    <w:rsid w:val="7D5AA3F7"/>
    <w:rsid w:val="7D68DD11"/>
    <w:rsid w:val="7D75F078"/>
    <w:rsid w:val="7DA1E8DD"/>
    <w:rsid w:val="7DC5C709"/>
    <w:rsid w:val="7E0E4ABD"/>
    <w:rsid w:val="7E272109"/>
    <w:rsid w:val="7E2DD840"/>
    <w:rsid w:val="7F134887"/>
    <w:rsid w:val="7F1A23A7"/>
    <w:rsid w:val="7F32C291"/>
    <w:rsid w:val="7F70ADF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930C7"/>
  <w15:chartTrackingRefBased/>
  <w15:docId w15:val="{2DC1372A-732F-4A0E-A65B-0CF5AB0D3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C2C"/>
    <w:rPr>
      <w:rFonts w:ascii="Times New Roman" w:hAnsi="Times New Roman"/>
      <w:sz w:val="24"/>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F27C2C"/>
    <w:pPr>
      <w:spacing w:after="0" w:line="240" w:lineRule="auto"/>
    </w:pPr>
    <w:rPr>
      <w:sz w:val="20"/>
      <w:szCs w:val="20"/>
    </w:rPr>
  </w:style>
  <w:style w:type="character" w:customStyle="1" w:styleId="FootnoteTextChar">
    <w:name w:val="Footnote Text Char"/>
    <w:basedOn w:val="DefaultParagraphFont"/>
    <w:link w:val="FootnoteText"/>
    <w:uiPriority w:val="99"/>
    <w:rsid w:val="00F27C2C"/>
    <w:rPr>
      <w:rFonts w:ascii="Times New Roman" w:hAnsi="Times New Roman"/>
      <w:sz w:val="20"/>
      <w:szCs w:val="20"/>
    </w:rPr>
  </w:style>
  <w:style w:type="character" w:styleId="FootnoteReference">
    <w:name w:val="footnote reference"/>
    <w:basedOn w:val="DefaultParagraphFont"/>
    <w:uiPriority w:val="99"/>
    <w:semiHidden/>
    <w:unhideWhenUsed/>
    <w:rsid w:val="00F27C2C"/>
    <w:rPr>
      <w:vertAlign w:val="superscript"/>
    </w:rPr>
  </w:style>
  <w:style w:type="paragraph" w:styleId="ListParagraph">
    <w:name w:val="List Paragraph"/>
    <w:aliases w:val="Issue Action POC,List Paragraph1,3,POCG Table Text,Dot pt,F5 List Paragraph,List Paragraph Char Char Char,Indicator Text,Colorful List - Accent 11,Numbered Para 1,Bullet 1,Bullet Points,List Paragraph2,MAIN CONTENT,Normal numbered"/>
    <w:basedOn w:val="Normal"/>
    <w:link w:val="ListParagraphChar"/>
    <w:uiPriority w:val="34"/>
    <w:qFormat/>
    <w:rsid w:val="000154D7"/>
    <w:pPr>
      <w:ind w:left="720"/>
      <w:contextualSpacing/>
    </w:pPr>
  </w:style>
  <w:style w:type="table" w:styleId="TableGrid">
    <w:name w:val="Table Grid"/>
    <w:basedOn w:val="TableNormal"/>
    <w:uiPriority w:val="59"/>
    <w:rsid w:val="006958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05840"/>
    <w:rPr>
      <w:color w:val="0000FF" w:themeColor="hyperlink"/>
      <w:u w:val="single"/>
    </w:rPr>
  </w:style>
  <w:style w:type="character" w:customStyle="1" w:styleId="UnresolvedMention1">
    <w:name w:val="Unresolved Mention1"/>
    <w:basedOn w:val="DefaultParagraphFont"/>
    <w:uiPriority w:val="99"/>
    <w:semiHidden/>
    <w:unhideWhenUsed/>
    <w:rsid w:val="00505840"/>
    <w:rPr>
      <w:color w:val="808080"/>
      <w:shd w:val="clear" w:color="auto" w:fill="E6E6E6"/>
    </w:rPr>
  </w:style>
  <w:style w:type="paragraph" w:styleId="BalloonText">
    <w:name w:val="Balloon Text"/>
    <w:basedOn w:val="Normal"/>
    <w:link w:val="BalloonTextChar"/>
    <w:uiPriority w:val="99"/>
    <w:semiHidden/>
    <w:unhideWhenUsed/>
    <w:rsid w:val="009A07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749"/>
    <w:rPr>
      <w:rFonts w:ascii="Segoe UI" w:hAnsi="Segoe UI" w:cs="Segoe UI"/>
      <w:sz w:val="18"/>
      <w:szCs w:val="18"/>
    </w:rPr>
  </w:style>
  <w:style w:type="character" w:styleId="CommentReference">
    <w:name w:val="annotation reference"/>
    <w:basedOn w:val="DefaultParagraphFont"/>
    <w:uiPriority w:val="99"/>
    <w:semiHidden/>
    <w:unhideWhenUsed/>
    <w:rsid w:val="00C46675"/>
    <w:rPr>
      <w:sz w:val="16"/>
      <w:szCs w:val="16"/>
    </w:rPr>
  </w:style>
  <w:style w:type="paragraph" w:styleId="CommentText">
    <w:name w:val="annotation text"/>
    <w:basedOn w:val="Normal"/>
    <w:link w:val="CommentTextChar"/>
    <w:uiPriority w:val="99"/>
    <w:semiHidden/>
    <w:unhideWhenUsed/>
    <w:rsid w:val="00C46675"/>
    <w:pPr>
      <w:spacing w:line="240" w:lineRule="auto"/>
    </w:pPr>
    <w:rPr>
      <w:sz w:val="20"/>
      <w:szCs w:val="20"/>
    </w:rPr>
  </w:style>
  <w:style w:type="character" w:customStyle="1" w:styleId="CommentTextChar">
    <w:name w:val="Comment Text Char"/>
    <w:basedOn w:val="DefaultParagraphFont"/>
    <w:link w:val="CommentText"/>
    <w:uiPriority w:val="99"/>
    <w:semiHidden/>
    <w:rsid w:val="00C4667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46675"/>
    <w:rPr>
      <w:b/>
      <w:bCs/>
    </w:rPr>
  </w:style>
  <w:style w:type="character" w:customStyle="1" w:styleId="CommentSubjectChar">
    <w:name w:val="Comment Subject Char"/>
    <w:basedOn w:val="CommentTextChar"/>
    <w:link w:val="CommentSubject"/>
    <w:uiPriority w:val="99"/>
    <w:semiHidden/>
    <w:rsid w:val="00C46675"/>
    <w:rPr>
      <w:rFonts w:ascii="Times New Roman" w:hAnsi="Times New Roman"/>
      <w:b/>
      <w:bCs/>
      <w:sz w:val="20"/>
      <w:szCs w:val="20"/>
    </w:rPr>
  </w:style>
  <w:style w:type="paragraph" w:styleId="Header">
    <w:name w:val="header"/>
    <w:basedOn w:val="Normal"/>
    <w:link w:val="HeaderChar"/>
    <w:uiPriority w:val="99"/>
    <w:semiHidden/>
    <w:unhideWhenUsed/>
    <w:rsid w:val="0028170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8170C"/>
    <w:rPr>
      <w:rFonts w:ascii="Times New Roman" w:hAnsi="Times New Roman"/>
      <w:sz w:val="24"/>
    </w:rPr>
  </w:style>
  <w:style w:type="paragraph" w:styleId="Footer">
    <w:name w:val="footer"/>
    <w:basedOn w:val="Normal"/>
    <w:link w:val="FooterChar"/>
    <w:uiPriority w:val="99"/>
    <w:semiHidden/>
    <w:unhideWhenUsed/>
    <w:rsid w:val="0028170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8170C"/>
    <w:rPr>
      <w:rFonts w:ascii="Times New Roman" w:hAnsi="Times New Roman"/>
      <w:sz w:val="24"/>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6"/>
      <w:szCs w:val="26"/>
    </w:rPr>
  </w:style>
  <w:style w:type="character" w:customStyle="1" w:styleId="normaltextrun">
    <w:name w:val="normaltextrun"/>
    <w:basedOn w:val="DefaultParagraphFont"/>
    <w:rsid w:val="00E74027"/>
  </w:style>
  <w:style w:type="character" w:customStyle="1" w:styleId="eop">
    <w:name w:val="eop"/>
    <w:basedOn w:val="DefaultParagraphFont"/>
    <w:rsid w:val="00E74027"/>
  </w:style>
  <w:style w:type="character" w:styleId="FollowedHyperlink">
    <w:name w:val="FollowedHyperlink"/>
    <w:basedOn w:val="DefaultParagraphFont"/>
    <w:uiPriority w:val="99"/>
    <w:semiHidden/>
    <w:unhideWhenUsed/>
    <w:rsid w:val="005E70A1"/>
    <w:rPr>
      <w:color w:val="800080" w:themeColor="followedHyperlink"/>
      <w:u w:val="single"/>
    </w:rPr>
  </w:style>
  <w:style w:type="paragraph" w:styleId="EndnoteText">
    <w:name w:val="endnote text"/>
    <w:basedOn w:val="Normal"/>
    <w:link w:val="EndnoteTextChar"/>
    <w:uiPriority w:val="99"/>
    <w:semiHidden/>
    <w:unhideWhenUsed/>
    <w:rsid w:val="001910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9101D"/>
    <w:rPr>
      <w:rFonts w:ascii="Times New Roman" w:hAnsi="Times New Roman"/>
      <w:sz w:val="20"/>
      <w:szCs w:val="20"/>
    </w:rPr>
  </w:style>
  <w:style w:type="character" w:styleId="EndnoteReference">
    <w:name w:val="endnote reference"/>
    <w:basedOn w:val="DefaultParagraphFont"/>
    <w:uiPriority w:val="99"/>
    <w:semiHidden/>
    <w:unhideWhenUsed/>
    <w:rsid w:val="0019101D"/>
    <w:rPr>
      <w:vertAlign w:val="superscript"/>
    </w:rPr>
  </w:style>
  <w:style w:type="paragraph" w:styleId="Revision">
    <w:name w:val="Revision"/>
    <w:hidden/>
    <w:uiPriority w:val="99"/>
    <w:semiHidden/>
    <w:rsid w:val="006750E1"/>
    <w:pPr>
      <w:spacing w:after="0" w:line="240" w:lineRule="auto"/>
    </w:pPr>
    <w:rPr>
      <w:rFonts w:ascii="Times New Roman" w:hAnsi="Times New Roman"/>
      <w:sz w:val="24"/>
    </w:rPr>
  </w:style>
  <w:style w:type="character" w:customStyle="1" w:styleId="ListParagraphChar">
    <w:name w:val="List Paragraph Char"/>
    <w:aliases w:val="Issue Action POC Char,List Paragraph1 Char,3 Char,POCG Table Text Char,Dot pt Char,F5 List Paragraph Char,List Paragraph Char Char Char Char,Indicator Text Char,Colorful List - Accent 11 Char,Numbered Para 1 Char,Bullet 1 Char"/>
    <w:basedOn w:val="DefaultParagraphFont"/>
    <w:link w:val="ListParagraph"/>
    <w:uiPriority w:val="34"/>
    <w:locked/>
    <w:rsid w:val="00703E7A"/>
    <w:rPr>
      <w:rFonts w:ascii="Times New Roman" w:hAnsi="Times New Roman"/>
      <w:sz w:val="24"/>
    </w:rPr>
  </w:style>
  <w:style w:type="paragraph" w:customStyle="1" w:styleId="paragraph">
    <w:name w:val="paragraph"/>
    <w:basedOn w:val="Normal"/>
    <w:rsid w:val="006A27E0"/>
    <w:pPr>
      <w:spacing w:before="100" w:beforeAutospacing="1" w:after="100" w:afterAutospacing="1" w:line="240" w:lineRule="auto"/>
    </w:pPr>
    <w:rPr>
      <w:rFonts w:eastAsia="Times New Roman" w:cs="Times New Roman"/>
      <w:szCs w:val="24"/>
    </w:rPr>
  </w:style>
  <w:style w:type="character" w:styleId="UnresolvedMention">
    <w:name w:val="Unresolved Mention"/>
    <w:basedOn w:val="DefaultParagraphFont"/>
    <w:uiPriority w:val="99"/>
    <w:semiHidden/>
    <w:unhideWhenUsed/>
    <w:rsid w:val="005D31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07942">
      <w:bodyDiv w:val="1"/>
      <w:marLeft w:val="0"/>
      <w:marRight w:val="0"/>
      <w:marTop w:val="0"/>
      <w:marBottom w:val="0"/>
      <w:divBdr>
        <w:top w:val="none" w:sz="0" w:space="0" w:color="auto"/>
        <w:left w:val="none" w:sz="0" w:space="0" w:color="auto"/>
        <w:bottom w:val="none" w:sz="0" w:space="0" w:color="auto"/>
        <w:right w:val="none" w:sz="0" w:space="0" w:color="auto"/>
      </w:divBdr>
    </w:div>
    <w:div w:id="997227930">
      <w:bodyDiv w:val="1"/>
      <w:marLeft w:val="0"/>
      <w:marRight w:val="0"/>
      <w:marTop w:val="0"/>
      <w:marBottom w:val="0"/>
      <w:divBdr>
        <w:top w:val="none" w:sz="0" w:space="0" w:color="auto"/>
        <w:left w:val="none" w:sz="0" w:space="0" w:color="auto"/>
        <w:bottom w:val="none" w:sz="0" w:space="0" w:color="auto"/>
        <w:right w:val="none" w:sz="0" w:space="0" w:color="auto"/>
      </w:divBdr>
    </w:div>
    <w:div w:id="1124734019">
      <w:bodyDiv w:val="1"/>
      <w:marLeft w:val="0"/>
      <w:marRight w:val="0"/>
      <w:marTop w:val="0"/>
      <w:marBottom w:val="0"/>
      <w:divBdr>
        <w:top w:val="none" w:sz="0" w:space="0" w:color="auto"/>
        <w:left w:val="none" w:sz="0" w:space="0" w:color="auto"/>
        <w:bottom w:val="none" w:sz="0" w:space="0" w:color="auto"/>
        <w:right w:val="none" w:sz="0" w:space="0" w:color="auto"/>
      </w:divBdr>
    </w:div>
    <w:div w:id="1136295871">
      <w:bodyDiv w:val="1"/>
      <w:marLeft w:val="0"/>
      <w:marRight w:val="0"/>
      <w:marTop w:val="0"/>
      <w:marBottom w:val="0"/>
      <w:divBdr>
        <w:top w:val="none" w:sz="0" w:space="0" w:color="auto"/>
        <w:left w:val="none" w:sz="0" w:space="0" w:color="auto"/>
        <w:bottom w:val="none" w:sz="0" w:space="0" w:color="auto"/>
        <w:right w:val="none" w:sz="0" w:space="0" w:color="auto"/>
      </w:divBdr>
    </w:div>
    <w:div w:id="1272055921">
      <w:bodyDiv w:val="1"/>
      <w:marLeft w:val="0"/>
      <w:marRight w:val="0"/>
      <w:marTop w:val="0"/>
      <w:marBottom w:val="0"/>
      <w:divBdr>
        <w:top w:val="none" w:sz="0" w:space="0" w:color="auto"/>
        <w:left w:val="none" w:sz="0" w:space="0" w:color="auto"/>
        <w:bottom w:val="none" w:sz="0" w:space="0" w:color="auto"/>
        <w:right w:val="none" w:sz="0" w:space="0" w:color="auto"/>
      </w:divBdr>
    </w:div>
    <w:div w:id="1450471944">
      <w:bodyDiv w:val="1"/>
      <w:marLeft w:val="0"/>
      <w:marRight w:val="0"/>
      <w:marTop w:val="0"/>
      <w:marBottom w:val="0"/>
      <w:divBdr>
        <w:top w:val="none" w:sz="0" w:space="0" w:color="auto"/>
        <w:left w:val="none" w:sz="0" w:space="0" w:color="auto"/>
        <w:bottom w:val="none" w:sz="0" w:space="0" w:color="auto"/>
        <w:right w:val="none" w:sz="0" w:space="0" w:color="auto"/>
      </w:divBdr>
    </w:div>
    <w:div w:id="1453744946">
      <w:bodyDiv w:val="1"/>
      <w:marLeft w:val="0"/>
      <w:marRight w:val="0"/>
      <w:marTop w:val="0"/>
      <w:marBottom w:val="0"/>
      <w:divBdr>
        <w:top w:val="none" w:sz="0" w:space="0" w:color="auto"/>
        <w:left w:val="none" w:sz="0" w:space="0" w:color="auto"/>
        <w:bottom w:val="none" w:sz="0" w:space="0" w:color="auto"/>
        <w:right w:val="none" w:sz="0" w:space="0" w:color="auto"/>
      </w:divBdr>
    </w:div>
    <w:div w:id="1466239567">
      <w:bodyDiv w:val="1"/>
      <w:marLeft w:val="0"/>
      <w:marRight w:val="0"/>
      <w:marTop w:val="0"/>
      <w:marBottom w:val="0"/>
      <w:divBdr>
        <w:top w:val="none" w:sz="0" w:space="0" w:color="auto"/>
        <w:left w:val="none" w:sz="0" w:space="0" w:color="auto"/>
        <w:bottom w:val="none" w:sz="0" w:space="0" w:color="auto"/>
        <w:right w:val="none" w:sz="0" w:space="0" w:color="auto"/>
      </w:divBdr>
    </w:div>
    <w:div w:id="1859007032">
      <w:bodyDiv w:val="1"/>
      <w:marLeft w:val="0"/>
      <w:marRight w:val="0"/>
      <w:marTop w:val="0"/>
      <w:marBottom w:val="0"/>
      <w:divBdr>
        <w:top w:val="none" w:sz="0" w:space="0" w:color="auto"/>
        <w:left w:val="none" w:sz="0" w:space="0" w:color="auto"/>
        <w:bottom w:val="none" w:sz="0" w:space="0" w:color="auto"/>
        <w:right w:val="none" w:sz="0" w:space="0" w:color="auto"/>
      </w:divBdr>
    </w:div>
    <w:div w:id="1912500827">
      <w:bodyDiv w:val="1"/>
      <w:marLeft w:val="0"/>
      <w:marRight w:val="0"/>
      <w:marTop w:val="0"/>
      <w:marBottom w:val="0"/>
      <w:divBdr>
        <w:top w:val="none" w:sz="0" w:space="0" w:color="auto"/>
        <w:left w:val="none" w:sz="0" w:space="0" w:color="auto"/>
        <w:bottom w:val="none" w:sz="0" w:space="0" w:color="auto"/>
        <w:right w:val="none" w:sz="0" w:space="0" w:color="auto"/>
      </w:divBdr>
      <w:divsChild>
        <w:div w:id="996418995">
          <w:marLeft w:val="0"/>
          <w:marRight w:val="0"/>
          <w:marTop w:val="0"/>
          <w:marBottom w:val="0"/>
          <w:divBdr>
            <w:top w:val="none" w:sz="0" w:space="0" w:color="auto"/>
            <w:left w:val="none" w:sz="0" w:space="0" w:color="auto"/>
            <w:bottom w:val="none" w:sz="0" w:space="0" w:color="auto"/>
            <w:right w:val="none" w:sz="0" w:space="0" w:color="auto"/>
          </w:divBdr>
        </w:div>
        <w:div w:id="1390499473">
          <w:marLeft w:val="0"/>
          <w:marRight w:val="0"/>
          <w:marTop w:val="0"/>
          <w:marBottom w:val="0"/>
          <w:divBdr>
            <w:top w:val="none" w:sz="0" w:space="0" w:color="auto"/>
            <w:left w:val="none" w:sz="0" w:space="0" w:color="auto"/>
            <w:bottom w:val="none" w:sz="0" w:space="0" w:color="auto"/>
            <w:right w:val="none" w:sz="0" w:space="0" w:color="auto"/>
          </w:divBdr>
        </w:div>
        <w:div w:id="200173241">
          <w:marLeft w:val="0"/>
          <w:marRight w:val="0"/>
          <w:marTop w:val="0"/>
          <w:marBottom w:val="0"/>
          <w:divBdr>
            <w:top w:val="none" w:sz="0" w:space="0" w:color="auto"/>
            <w:left w:val="none" w:sz="0" w:space="0" w:color="auto"/>
            <w:bottom w:val="none" w:sz="0" w:space="0" w:color="auto"/>
            <w:right w:val="none" w:sz="0" w:space="0" w:color="auto"/>
          </w:divBdr>
        </w:div>
      </w:divsChild>
    </w:div>
    <w:div w:id="1959749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rashstats.nhtsa.dot.gov/Api/Public/ViewPublication/81218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ashstats.nhtsa.dot.gov/Api/Public/ViewPublication/812433"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bls.gov/news.release/archives/ecec_06182020.pdf" TargetMode="External"/><Relationship Id="rId2" Type="http://schemas.openxmlformats.org/officeDocument/2006/relationships/hyperlink" Target="https://www.opm.gov/policy-data-oversight/pay-leave/salaries-wages/salary-tables/pdf/2022/salhrl.pdf" TargetMode="External"/><Relationship Id="rId1" Type="http://schemas.openxmlformats.org/officeDocument/2006/relationships/hyperlink" Target="https://www.bls.gov/news.release/archives/ecec_06182020.pdf" TargetMode="External"/><Relationship Id="rId5" Type="http://schemas.openxmlformats.org/officeDocument/2006/relationships/hyperlink" Target="https://www.bls.gov/news.release/archives/ecec_06182020.pdf" TargetMode="External"/><Relationship Id="rId4" Type="http://schemas.openxmlformats.org/officeDocument/2006/relationships/hyperlink" Target="https://www.opm.gov/policy-data-oversight/pay-leave/salaries-wages/salary-tables/pdf/2022/salhr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B3F97F2D857454897E555215B172CEF" ma:contentTypeVersion="8" ma:contentTypeDescription="Create a new document." ma:contentTypeScope="" ma:versionID="98d1d49db4f22801c86bdce2b86f720a">
  <xsd:schema xmlns:xsd="http://www.w3.org/2001/XMLSchema" xmlns:xs="http://www.w3.org/2001/XMLSchema" xmlns:p="http://schemas.microsoft.com/office/2006/metadata/properties" xmlns:ns2="18aae5a6-488e-48b7-b668-4b7a842b9a27" xmlns:ns3="5720fd21-3244-4a90-b9c4-c894564e2a96" targetNamespace="http://schemas.microsoft.com/office/2006/metadata/properties" ma:root="true" ma:fieldsID="5a7a8a98cb1f6f2f93a25874a50ba719" ns2:_="" ns3:_="">
    <xsd:import namespace="18aae5a6-488e-48b7-b668-4b7a842b9a27"/>
    <xsd:import namespace="5720fd21-3244-4a90-b9c4-c894564e2a9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ae5a6-488e-48b7-b668-4b7a842b9a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20fd21-3244-4a90-b9c4-c894564e2a9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B28930-F4AA-4AC9-B4C4-C1E3380B709A}">
  <ds:schemaRefs>
    <ds:schemaRef ds:uri="http://schemas.microsoft.com/sharepoint/v3/contenttype/forms"/>
  </ds:schemaRefs>
</ds:datastoreItem>
</file>

<file path=customXml/itemProps2.xml><?xml version="1.0" encoding="utf-8"?>
<ds:datastoreItem xmlns:ds="http://schemas.openxmlformats.org/officeDocument/2006/customXml" ds:itemID="{79DB1EDE-BA3F-4B83-9348-BDB9026A7CF8}">
  <ds:schemaRefs>
    <ds:schemaRef ds:uri="http://schemas.openxmlformats.org/officeDocument/2006/bibliography"/>
  </ds:schemaRefs>
</ds:datastoreItem>
</file>

<file path=customXml/itemProps3.xml><?xml version="1.0" encoding="utf-8"?>
<ds:datastoreItem xmlns:ds="http://schemas.openxmlformats.org/officeDocument/2006/customXml" ds:itemID="{BC4066F8-C83C-4193-ABC4-341593119C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ae5a6-488e-48b7-b668-4b7a842b9a27"/>
    <ds:schemaRef ds:uri="5720fd21-3244-4a90-b9c4-c894564e2a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F687CF-755B-40D2-8B08-F491FC31C7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010</Words>
  <Characters>2285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ach, Callie (NHTSA)</dc:creator>
  <cp:keywords/>
  <dc:description/>
  <cp:lastModifiedBy>Morgan, Tina (NHTSA)</cp:lastModifiedBy>
  <cp:revision>2</cp:revision>
  <dcterms:created xsi:type="dcterms:W3CDTF">2022-08-30T14:51:00Z</dcterms:created>
  <dcterms:modified xsi:type="dcterms:W3CDTF">2022-08-30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3F97F2D857454897E555215B172CEF</vt:lpwstr>
  </property>
</Properties>
</file>